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D23D6" w14:textId="77777777" w:rsidR="00280867" w:rsidRDefault="00280867"/>
    <w:tbl>
      <w:tblPr>
        <w:tblStyle w:val="af0"/>
        <w:tblW w:w="0" w:type="auto"/>
        <w:tblInd w:w="4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8"/>
      </w:tblGrid>
      <w:tr w:rsidR="001953E1" w:rsidRPr="00BF5BEA" w14:paraId="720EBDC3" w14:textId="77777777" w:rsidTr="00AD7539">
        <w:tc>
          <w:tcPr>
            <w:tcW w:w="4818" w:type="dxa"/>
          </w:tcPr>
          <w:p w14:paraId="66A8BAAF" w14:textId="4A333A8D" w:rsidR="001953E1" w:rsidRPr="003766E4" w:rsidRDefault="001953E1" w:rsidP="000F2E98">
            <w:pPr>
              <w:pStyle w:val="FirstParagraph"/>
              <w:widowControl w:val="0"/>
              <w:spacing w:before="0" w:after="0"/>
              <w:jc w:val="both"/>
              <w:rPr>
                <w:rFonts w:ascii="Liberation Serif" w:hAnsi="Liberation Serif" w:cs="Times New Roman"/>
                <w:sz w:val="28"/>
                <w:szCs w:val="28"/>
                <w:lang w:val="ru-RU"/>
              </w:rPr>
            </w:pPr>
            <w:r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Приложение</w:t>
            </w:r>
            <w:r w:rsidR="00BF5BEA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 xml:space="preserve"> № 1</w:t>
            </w:r>
            <w:r w:rsidR="00C06F13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.1</w:t>
            </w:r>
            <w:r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 xml:space="preserve"> к </w:t>
            </w:r>
            <w:r w:rsidR="0071013C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Приказу</w:t>
            </w:r>
            <w:r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 xml:space="preserve"> </w:t>
            </w:r>
          </w:p>
        </w:tc>
      </w:tr>
      <w:tr w:rsidR="001953E1" w:rsidRPr="00BF5BEA" w14:paraId="2EEE1DA4" w14:textId="77777777" w:rsidTr="00AD7539">
        <w:tc>
          <w:tcPr>
            <w:tcW w:w="4818" w:type="dxa"/>
          </w:tcPr>
          <w:p w14:paraId="3A92DB26" w14:textId="77777777" w:rsidR="001953E1" w:rsidRPr="003766E4" w:rsidRDefault="0071013C" w:rsidP="002005ED">
            <w:pPr>
              <w:pStyle w:val="FirstParagraph"/>
              <w:widowControl w:val="0"/>
              <w:spacing w:before="0" w:after="0"/>
              <w:jc w:val="both"/>
              <w:rPr>
                <w:rFonts w:ascii="Liberation Serif" w:hAnsi="Liberation Serif" w:cs="Times New Roman"/>
                <w:sz w:val="28"/>
                <w:szCs w:val="28"/>
                <w:lang w:val="ru-RU"/>
              </w:rPr>
            </w:pPr>
            <w:r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ГАУЗ СО «ГКБ № 40»</w:t>
            </w:r>
          </w:p>
        </w:tc>
      </w:tr>
      <w:tr w:rsidR="001953E1" w:rsidRPr="00BF5BEA" w14:paraId="4D8ED50D" w14:textId="77777777" w:rsidTr="00AD7539">
        <w:tc>
          <w:tcPr>
            <w:tcW w:w="4818" w:type="dxa"/>
          </w:tcPr>
          <w:p w14:paraId="7FF3F870" w14:textId="77777777" w:rsidR="001953E1" w:rsidRPr="003766E4" w:rsidRDefault="00A75691" w:rsidP="000F2E98">
            <w:pPr>
              <w:pStyle w:val="FirstParagraph"/>
              <w:widowControl w:val="0"/>
              <w:spacing w:before="0" w:after="0"/>
              <w:jc w:val="both"/>
              <w:rPr>
                <w:rFonts w:ascii="Liberation Serif" w:hAnsi="Liberation Serif" w:cs="Times New Roman"/>
                <w:sz w:val="28"/>
                <w:szCs w:val="28"/>
                <w:lang w:val="ru-RU"/>
              </w:rPr>
            </w:pPr>
            <w:r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о</w:t>
            </w:r>
            <w:r w:rsidR="001953E1"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т</w:t>
            </w:r>
            <w:r w:rsidR="000F2E98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____________</w:t>
            </w:r>
            <w:r w:rsidR="00AD7539" w:rsidRPr="00BF5BEA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__</w:t>
            </w:r>
            <w:r w:rsidR="001953E1"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№</w:t>
            </w:r>
            <w:r w:rsidR="00AD7539" w:rsidRPr="00BF5BEA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_</w:t>
            </w:r>
            <w:r w:rsidR="005A4CEA" w:rsidRPr="003766E4">
              <w:rPr>
                <w:rFonts w:ascii="Liberation Serif" w:hAnsi="Liberation Serif" w:cs="Times New Roman"/>
                <w:sz w:val="28"/>
                <w:szCs w:val="28"/>
                <w:lang w:val="ru-RU"/>
              </w:rPr>
              <w:t>______________</w:t>
            </w:r>
          </w:p>
        </w:tc>
      </w:tr>
    </w:tbl>
    <w:p w14:paraId="7B903101" w14:textId="77777777" w:rsidR="00DC7DE9" w:rsidRPr="003766E4" w:rsidRDefault="00DC7DE9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65B4F909" w14:textId="77777777" w:rsidR="002F65EA" w:rsidRPr="003766E4" w:rsidRDefault="00A03D5C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b/>
          <w:sz w:val="28"/>
          <w:szCs w:val="28"/>
          <w:lang w:val="ru-RU"/>
        </w:rPr>
        <w:t>ПОЛОЖЕНИЕ</w:t>
      </w:r>
    </w:p>
    <w:p w14:paraId="6AC2A9E8" w14:textId="77777777" w:rsidR="001864B0" w:rsidRPr="003766E4" w:rsidRDefault="001864B0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b/>
          <w:sz w:val="28"/>
          <w:szCs w:val="28"/>
          <w:lang w:val="ru-RU"/>
        </w:rPr>
      </w:pPr>
    </w:p>
    <w:p w14:paraId="48FD08BD" w14:textId="0C20C0D3" w:rsidR="00DC7DE9" w:rsidRDefault="00A03D5C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 учетной политике </w:t>
      </w:r>
      <w:r w:rsidR="00E20C4F">
        <w:rPr>
          <w:rFonts w:ascii="Liberation Serif" w:hAnsi="Liberation Serif" w:cs="Times New Roman"/>
          <w:sz w:val="28"/>
          <w:szCs w:val="28"/>
          <w:lang w:val="ru-RU"/>
        </w:rPr>
        <w:t xml:space="preserve">в целях бухгалтерского </w:t>
      </w:r>
      <w:r w:rsidR="00A2428E">
        <w:rPr>
          <w:rFonts w:ascii="Liberation Serif" w:hAnsi="Liberation Serif" w:cs="Times New Roman"/>
          <w:sz w:val="28"/>
          <w:szCs w:val="28"/>
          <w:lang w:val="ru-RU"/>
        </w:rPr>
        <w:t xml:space="preserve">(бюджетного) </w:t>
      </w:r>
      <w:r w:rsidR="00E20C4F">
        <w:rPr>
          <w:rFonts w:ascii="Liberation Serif" w:hAnsi="Liberation Serif" w:cs="Times New Roman"/>
          <w:sz w:val="28"/>
          <w:szCs w:val="28"/>
          <w:lang w:val="ru-RU"/>
        </w:rPr>
        <w:t>учета</w:t>
      </w:r>
    </w:p>
    <w:p w14:paraId="2E45243C" w14:textId="77777777" w:rsidR="001953E1" w:rsidRPr="002A2B31" w:rsidRDefault="00A03D5C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государственном автономном учреждении здравоохранения Свердловской области «Городская клиническая больница № 40 город Екатеринбург» </w:t>
      </w:r>
    </w:p>
    <w:p w14:paraId="2D8BE904" w14:textId="77777777" w:rsidR="00DC7DE9" w:rsidRPr="003766E4" w:rsidRDefault="00DC7DE9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6B770269" w14:textId="77777777" w:rsidR="007A6EA4" w:rsidRPr="003766E4" w:rsidRDefault="00307147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 1</w:t>
      </w:r>
    </w:p>
    <w:p w14:paraId="4FA46CAE" w14:textId="77777777" w:rsidR="0038075B" w:rsidRPr="003766E4" w:rsidRDefault="0038075B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ОБЩИЕ ПОЛОЖЕНИЯ</w:t>
      </w:r>
    </w:p>
    <w:p w14:paraId="71EA36D6" w14:textId="77777777" w:rsidR="0038075B" w:rsidRPr="003766E4" w:rsidRDefault="0038075B" w:rsidP="002005ED">
      <w:pPr>
        <w:pStyle w:val="a0"/>
        <w:widowControl w:val="0"/>
        <w:spacing w:before="0"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41469199" w14:textId="77777777" w:rsidR="007B2C36" w:rsidRPr="00D84F58" w:rsidRDefault="00D84F58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/>
          <w:bCs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1. </w:t>
      </w:r>
      <w:r w:rsidR="00596696" w:rsidRPr="00D84F58">
        <w:rPr>
          <w:rFonts w:ascii="Liberation Serif" w:hAnsi="Liberation Serif" w:cs="Times New Roman"/>
          <w:sz w:val="28"/>
          <w:szCs w:val="28"/>
          <w:lang w:val="ru-RU"/>
        </w:rPr>
        <w:t>Б</w:t>
      </w:r>
      <w:r w:rsidR="0071013C" w:rsidRPr="00D84F58">
        <w:rPr>
          <w:rFonts w:ascii="Liberation Serif" w:hAnsi="Liberation Serif" w:cs="Times New Roman"/>
          <w:sz w:val="28"/>
          <w:szCs w:val="28"/>
          <w:lang w:val="ru-RU"/>
        </w:rPr>
        <w:t>ухгалтерский</w:t>
      </w:r>
      <w:r w:rsidR="00596696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(бюджетный)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учет в 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государственном автономном учреждении здравоохранения Свердловской области «Городская клиническая больница № 40 город Екатеринбург» (далее – ГАУЗ СО «ГКБ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br/>
        <w:t>№</w:t>
      </w:r>
      <w:r w:rsid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 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40»)</w:t>
      </w:r>
      <w:r w:rsid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ведется в соответствии с Бюджетным кодексом Российской Федерации, Федеральным законом от 06.12.2011 № 402-ФЗ «О бухгалтерском учете», </w:t>
      </w:r>
      <w:r w:rsidR="00596696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Федеральным законом от 03.11.2006 № 174-ФЗ « Об автономных учреждениях»,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инструкциями, утвержденными Приказами 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>Министерства финансов Российской Федерации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от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14.09.2020 № 198н «О внесении изменений в приложения № 1</w:t>
      </w:r>
      <w:r w:rsidR="00242C36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и № 2 к приказу Министерства финансов Российской Федерации от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01.12.2010 </w:t>
      </w:r>
      <w:r w:rsidR="00242C36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№ 157н «Об утверждении Единого плана счетов бухгалтерского учета для органов государственной власти (государственных органов), органов местного самоуправления, органов управления государственными внебюджетными фондами, государственных академий наук, государственных (муниципальных) учреждений и Инструкции по его применению»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Приказ № </w:t>
      </w:r>
      <w:r w:rsidR="00242C36">
        <w:rPr>
          <w:rFonts w:ascii="Liberation Serif" w:hAnsi="Liberation Serif" w:cs="Times New Roman"/>
          <w:sz w:val="28"/>
          <w:szCs w:val="28"/>
          <w:lang w:val="ru-RU"/>
        </w:rPr>
        <w:t>157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н)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596696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от 23.12.2010 № 183н «Об утверждении Плана счетов бухгалтерского учета автономных учреждений и Инструкции по его применению»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596696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(далее – Инструкция № 183н),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от 28.12.2010 № 191н «Об утверждении Инструкции о порядке составления и представления годовой, квартальной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и месячной отчетности об исполнении бюджетов бюджетной системы Российской Федерации»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Инструкция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№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191н),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от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25.03.2011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№ 33н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«Об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утверждении</w:t>
      </w:r>
      <w:r w:rsidR="007C0A3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Инструкции о порядке составления, представления годовой, квартальной бухгалтерской отчетности государственных (муниципальных) бюджетных и автономных учреждений»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Инструкция № 33н),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от 29.09.2020 № 222н «О внесении изменений в Порядок применения классификации операций сектора государственного управления, утвержденный приказом Министерства финансов Российской Федерации от 29.11.2017 № 209н (далее – Приказ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№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="007B0281">
        <w:rPr>
          <w:rFonts w:ascii="Liberation Serif" w:hAnsi="Liberation Serif" w:cs="Times New Roman"/>
          <w:sz w:val="28"/>
          <w:szCs w:val="28"/>
          <w:lang w:val="ru-RU"/>
        </w:rPr>
        <w:t>09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н)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от 15.06.2020 № 103н «О</w:t>
      </w:r>
      <w:r w:rsidR="007C0A3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внесении</w:t>
      </w:r>
      <w:r w:rsidR="007C0A3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изменений</w:t>
      </w:r>
      <w:r w:rsidR="007C0A3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625391" w:rsidRPr="00D84F58">
        <w:rPr>
          <w:rFonts w:ascii="Liberation Serif" w:hAnsi="Liberation Serif" w:cs="Times New Roman"/>
          <w:sz w:val="28"/>
          <w:szCs w:val="28"/>
          <w:lang w:val="ru-RU"/>
        </w:rPr>
        <w:t>в приложение № 1-5 к приказу Министерства финансов Российской Федерации</w:t>
      </w:r>
      <w:r w:rsidR="002847B2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>от 30.03.2015 № 52н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«Об утверждении форм первичных учетных документов </w:t>
      </w:r>
      <w:r w:rsidR="00B176A1" w:rsidRPr="00D84F58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и регистров бухгалтерского учета, применяемых органами государственной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lastRenderedPageBreak/>
        <w:t>власти (государственными органами), органами местного самоуправления, органами управления государственными внебюджетными</w:t>
      </w:r>
      <w:r w:rsidR="001953E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D06A90" w:rsidRPr="00D84F58">
        <w:rPr>
          <w:rFonts w:ascii="Liberation Serif" w:hAnsi="Liberation Serif" w:cs="Times New Roman"/>
          <w:sz w:val="28"/>
          <w:szCs w:val="28"/>
          <w:lang w:val="ru-RU"/>
        </w:rPr>
        <w:t>фондами</w:t>
      </w:r>
      <w:r w:rsidR="004A59E0" w:rsidRPr="00D84F58">
        <w:rPr>
          <w:rFonts w:ascii="Liberation Serif" w:hAnsi="Liberation Serif" w:cs="Times New Roman"/>
          <w:sz w:val="28"/>
          <w:szCs w:val="28"/>
          <w:lang w:val="ru-RU"/>
        </w:rPr>
        <w:t>, государственными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(муниципальными) учреждениями и Методических указаний по их применению»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Приказ № 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52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н), федеральными стандартами</w:t>
      </w:r>
      <w:r w:rsidR="001953E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бухгалтерского учета для организаций государственного сектора, утвержденными 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>Приказами Министерства финансов Российской Федерации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от 31.12.2016 № 256н, № 257н, № 258н, №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259н, №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260н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7A6EA4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СГС «Концептуальные основы</w:t>
      </w:r>
      <w:r w:rsidR="001953E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бухгалтерского учета и отчетности», СГС «Основные средства», СГС «Аренда», СГС «Обесценение активов»,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СГС «Представление бухгалтерской (финансовой) отчетности»</w:t>
      </w:r>
      <w:r w:rsidR="007A6EA4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соответственно</w:t>
      </w:r>
      <w:r w:rsidR="008E5DDC" w:rsidRPr="00D84F58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8E5DDC" w:rsidRPr="00D84F58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от 30.12.2017 № 274н, № 275н, №</w:t>
      </w:r>
      <w:r w:rsidR="001864B0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278н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7A6EA4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СГС «Учетная политика, оценочные значения и ошибки», СГС «События после отчетной даты»,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>СГС «Отчет о движении денежных средств»</w:t>
      </w:r>
      <w:r w:rsidR="007A6EA4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EA76DC" w:rsidRPr="00D84F58">
        <w:rPr>
          <w:rFonts w:ascii="Liberation Serif" w:hAnsi="Liberation Serif" w:cs="Times New Roman"/>
          <w:sz w:val="28"/>
          <w:szCs w:val="28"/>
          <w:lang w:val="ru-RU"/>
        </w:rPr>
        <w:t>соответственно</w:t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), от 27.02.2018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№ 32н (далее </w:t>
      </w:r>
      <w:r w:rsidR="007F4714" w:rsidRPr="00D84F58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107531"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СГС «Доходы»), от 07.12.2018 № 256н</w:t>
      </w:r>
      <w:r w:rsidRPr="00D84F5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B2C36" w:rsidRPr="00D84F58">
        <w:rPr>
          <w:rFonts w:ascii="Liberation Serif" w:hAnsi="Liberation Serif"/>
          <w:bCs/>
          <w:sz w:val="28"/>
          <w:szCs w:val="28"/>
          <w:lang w:val="ru-RU"/>
        </w:rPr>
        <w:t xml:space="preserve"> "Об утверждении федерального стандарта бухгалтерского учета для организаций го</w:t>
      </w:r>
      <w:r w:rsidRPr="00D84F58">
        <w:rPr>
          <w:rFonts w:ascii="Liberation Serif" w:hAnsi="Liberation Serif"/>
          <w:bCs/>
          <w:sz w:val="28"/>
          <w:szCs w:val="28"/>
          <w:lang w:val="ru-RU"/>
        </w:rPr>
        <w:t xml:space="preserve">сударственного сектора "Запасы"(далее – СГС «Запасы»), </w:t>
      </w:r>
      <w:r w:rsidR="007B2C36" w:rsidRPr="00D84F58">
        <w:rPr>
          <w:rFonts w:ascii="Liberation Serif" w:hAnsi="Liberation Serif"/>
          <w:bCs/>
          <w:sz w:val="28"/>
          <w:szCs w:val="28"/>
          <w:lang w:val="ru-RU"/>
        </w:rPr>
        <w:t xml:space="preserve"> </w:t>
      </w:r>
      <w:r w:rsidRPr="00D84F58">
        <w:rPr>
          <w:rFonts w:ascii="Liberation Serif" w:hAnsi="Liberation Serif"/>
          <w:bCs/>
          <w:sz w:val="28"/>
          <w:szCs w:val="28"/>
          <w:lang w:val="ru-RU"/>
        </w:rPr>
        <w:t xml:space="preserve">от 15.11.2019 </w:t>
      </w:r>
      <w:r w:rsidR="006D149F">
        <w:rPr>
          <w:rFonts w:ascii="Liberation Serif" w:hAnsi="Liberation Serif"/>
          <w:bCs/>
          <w:sz w:val="28"/>
          <w:szCs w:val="28"/>
          <w:lang w:val="ru-RU"/>
        </w:rPr>
        <w:br/>
      </w:r>
      <w:r w:rsidRPr="00D84F58">
        <w:rPr>
          <w:rFonts w:ascii="Liberation Serif" w:hAnsi="Liberation Serif"/>
          <w:bCs/>
          <w:sz w:val="28"/>
          <w:szCs w:val="28"/>
          <w:lang w:val="ru-RU"/>
        </w:rPr>
        <w:t xml:space="preserve">№ 181н «Нематериальные активы» ( далее – СГС «Нематериальные активы»), </w:t>
      </w:r>
      <w:r w:rsidR="006D149F">
        <w:rPr>
          <w:rFonts w:ascii="Liberation Serif" w:hAnsi="Liberation Serif"/>
          <w:bCs/>
          <w:sz w:val="28"/>
          <w:szCs w:val="28"/>
          <w:lang w:val="ru-RU"/>
        </w:rPr>
        <w:br/>
      </w:r>
      <w:r w:rsidRPr="00D84F58">
        <w:rPr>
          <w:rFonts w:ascii="Liberation Serif" w:hAnsi="Liberation Serif"/>
          <w:bCs/>
          <w:sz w:val="28"/>
          <w:szCs w:val="28"/>
          <w:lang w:val="ru-RU"/>
        </w:rPr>
        <w:t>от 15.11.2019 № 184н «Выплаты персоналу» (далее – СГС «Выплаты персоналу»).</w:t>
      </w:r>
    </w:p>
    <w:p w14:paraId="4B4C7D1D" w14:textId="77777777" w:rsidR="002F65EA" w:rsidRPr="003766E4" w:rsidRDefault="00D84F58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. Бухгалтерский (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джетный</w:t>
      </w:r>
      <w:r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в 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ГАУЗ СО «ГКБ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br/>
        <w:t>№</w:t>
      </w:r>
      <w:r w:rsid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 xml:space="preserve"> </w:t>
      </w:r>
      <w:r w:rsidR="002A2B31" w:rsidRPr="002A2B31">
        <w:rPr>
          <w:rFonts w:ascii="Liberation Serif" w:eastAsia="Liberation Serif" w:hAnsi="Liberation Serif" w:cs="Liberation Serif"/>
          <w:sz w:val="28"/>
          <w:szCs w:val="28"/>
          <w:lang w:val="ru-RU"/>
        </w:rPr>
        <w:t>40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осуществляет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с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A2B31">
        <w:rPr>
          <w:rFonts w:ascii="Liberation Serif" w:hAnsi="Liberation Serif" w:cs="Times New Roman"/>
          <w:sz w:val="28"/>
          <w:szCs w:val="28"/>
          <w:lang w:val="ru-RU"/>
        </w:rPr>
        <w:t xml:space="preserve">структурным подразделением – 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Б</w:t>
      </w:r>
      <w:r w:rsidR="002A2B31">
        <w:rPr>
          <w:rFonts w:ascii="Liberation Serif" w:hAnsi="Liberation Serif" w:cs="Times New Roman"/>
          <w:sz w:val="28"/>
          <w:szCs w:val="28"/>
          <w:lang w:val="ru-RU"/>
        </w:rPr>
        <w:t xml:space="preserve">ухгалтерий </w:t>
      </w:r>
      <w:r w:rsidR="002005ED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2A2B31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далее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A2B31">
        <w:rPr>
          <w:rFonts w:ascii="Liberation Serif" w:hAnsi="Liberation Serif" w:cs="Times New Roman"/>
          <w:sz w:val="28"/>
          <w:szCs w:val="28"/>
          <w:lang w:val="ru-RU"/>
        </w:rPr>
        <w:t>Бухгалтери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9B06B3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9B06B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отрудники </w:t>
      </w:r>
      <w:r w:rsidR="002A2B31">
        <w:rPr>
          <w:rFonts w:ascii="Liberation Serif" w:hAnsi="Liberation Serif" w:cs="Times New Roman"/>
          <w:sz w:val="28"/>
          <w:szCs w:val="28"/>
          <w:lang w:val="ru-RU"/>
        </w:rPr>
        <w:t>Бухгалтерии</w:t>
      </w:r>
      <w:r w:rsidR="009B06B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руководствуются в работе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ложением о </w:t>
      </w:r>
      <w:r w:rsidR="001A1D98">
        <w:rPr>
          <w:rFonts w:ascii="Liberation Serif" w:hAnsi="Liberation Serif" w:cs="Times New Roman"/>
          <w:sz w:val="28"/>
          <w:szCs w:val="28"/>
          <w:lang w:val="ru-RU"/>
        </w:rPr>
        <w:t xml:space="preserve">бухгалтерии </w:t>
      </w:r>
      <w:r w:rsidR="001A1D98" w:rsidRPr="00B018EA">
        <w:rPr>
          <w:rFonts w:ascii="Liberation Serif" w:hAnsi="Liberation Serif" w:cs="Times New Roman"/>
          <w:sz w:val="28"/>
          <w:szCs w:val="28"/>
          <w:lang w:val="ru-RU"/>
        </w:rPr>
        <w:t>(приложение № 1</w:t>
      </w:r>
      <w:r w:rsidR="001A1D9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005ED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1A1D98">
        <w:rPr>
          <w:rFonts w:ascii="Liberation Serif" w:hAnsi="Liberation Serif" w:cs="Times New Roman"/>
          <w:sz w:val="28"/>
          <w:szCs w:val="28"/>
          <w:lang w:val="ru-RU"/>
        </w:rPr>
        <w:t>к настоящему Положению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C10FB3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9B06B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должностны</w:t>
      </w:r>
      <w:r w:rsidR="009B06B3" w:rsidRPr="003766E4">
        <w:rPr>
          <w:rFonts w:ascii="Liberation Serif" w:hAnsi="Liberation Serif" w:cs="Times New Roman"/>
          <w:sz w:val="28"/>
          <w:szCs w:val="28"/>
          <w:lang w:val="ru-RU"/>
        </w:rPr>
        <w:t>ми инструкциями</w:t>
      </w:r>
      <w:r w:rsidR="00C10FB3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06895E7" w14:textId="77777777" w:rsidR="002F65EA" w:rsidRPr="003766E4" w:rsidRDefault="001A1D98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Бухгалтерию</w:t>
      </w:r>
      <w:r w:rsidR="001864B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озглавляет </w:t>
      </w:r>
      <w:r>
        <w:rPr>
          <w:rFonts w:ascii="Liberation Serif" w:hAnsi="Liberation Serif" w:cs="Times New Roman"/>
          <w:sz w:val="28"/>
          <w:szCs w:val="28"/>
          <w:lang w:val="ru-RU"/>
        </w:rPr>
        <w:t>главный бухгалтер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подчиненный непосредственно </w:t>
      </w:r>
      <w:r>
        <w:rPr>
          <w:rFonts w:ascii="Liberation Serif" w:hAnsi="Liberation Serif" w:cs="Times New Roman"/>
          <w:sz w:val="28"/>
          <w:szCs w:val="28"/>
          <w:lang w:val="ru-RU"/>
        </w:rPr>
        <w:t>главному врачу ГАУЗ СО «ГКБ № 40» и замест</w:t>
      </w:r>
      <w:r w:rsidR="00E21127">
        <w:rPr>
          <w:rFonts w:ascii="Liberation Serif" w:hAnsi="Liberation Serif" w:cs="Times New Roman"/>
          <w:sz w:val="28"/>
          <w:szCs w:val="28"/>
          <w:lang w:val="ru-RU"/>
        </w:rPr>
        <w:t>ителю главного врача по финансовым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и экономическим вопросам.</w:t>
      </w:r>
    </w:p>
    <w:p w14:paraId="574BACFD" w14:textId="77777777" w:rsidR="002F65EA" w:rsidRPr="003766E4" w:rsidRDefault="001A1D9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Главный врач ГАУЗ СО «ГКБ № 40» </w:t>
      </w:r>
      <w:r w:rsidR="006A3470" w:rsidRPr="003766E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возлагает ведение бухгалтерского учета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ГАУЗ СО «ГКБ № 40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»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A3470" w:rsidRPr="003766E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на главного бухгалтера</w:t>
      </w:r>
      <w:r w:rsidR="00C10FB3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C10FB3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"/>
      </w:r>
      <w:r w:rsidR="00C10FB3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0D38393C" w14:textId="77777777" w:rsidR="002F65EA" w:rsidRPr="003766E4" w:rsidRDefault="00A03D5C" w:rsidP="006A6579">
      <w:pPr>
        <w:widowControl w:val="0"/>
        <w:numPr>
          <w:ilvl w:val="0"/>
          <w:numId w:val="1"/>
        </w:numPr>
        <w:spacing w:after="0"/>
        <w:ind w:left="0"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тветственным за организацию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ГАУЗ СО «ГКБ № 40</w:t>
      </w:r>
      <w:r w:rsidR="00427D7A">
        <w:rPr>
          <w:rFonts w:ascii="Liberation Serif" w:hAnsi="Liberation Serif" w:cs="Times New Roman"/>
          <w:sz w:val="28"/>
          <w:szCs w:val="28"/>
          <w:lang w:val="ru-RU"/>
        </w:rPr>
        <w:t>»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 соблюдение законодательства при выполнении хозяйственных операций явля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е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тся руководител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ь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реждени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я</w:t>
      </w:r>
      <w:r w:rsidR="0025245D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2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0F865AC" w14:textId="77777777" w:rsidR="002F65EA" w:rsidRPr="003766E4" w:rsidRDefault="00A03D5C" w:rsidP="006A6579">
      <w:pPr>
        <w:widowControl w:val="0"/>
        <w:numPr>
          <w:ilvl w:val="0"/>
          <w:numId w:val="1"/>
        </w:numPr>
        <w:spacing w:after="0"/>
        <w:ind w:left="0"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ный бухгалтер (уполномоченное должностное лицо) </w:t>
      </w:r>
      <w:r w:rsidR="004255D5" w:rsidRPr="003766E4">
        <w:rPr>
          <w:rFonts w:ascii="Liberation Serif" w:hAnsi="Liberation Serif" w:cs="Times New Roman"/>
          <w:sz w:val="28"/>
          <w:szCs w:val="28"/>
          <w:lang w:val="ru-RU"/>
        </w:rPr>
        <w:t>н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есет ответственность за формирование учетной политики, ведение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, своевременное </w:t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 полное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едставление </w:t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>периодической (месячной,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квартальной) и годовой бюджетной, статистической, налоговой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>и иной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>отч</w:t>
      </w:r>
      <w:r w:rsidR="0025371A" w:rsidRPr="003766E4">
        <w:rPr>
          <w:rFonts w:ascii="Liberation Serif" w:hAnsi="Liberation Serif" w:cs="Times New Roman"/>
          <w:sz w:val="28"/>
          <w:szCs w:val="28"/>
          <w:lang w:val="ru-RU"/>
        </w:rPr>
        <w:t>ет</w:t>
      </w:r>
      <w:r w:rsidR="006A3470" w:rsidRPr="003766E4">
        <w:rPr>
          <w:rFonts w:ascii="Liberation Serif" w:hAnsi="Liberation Serif" w:cs="Times New Roman"/>
          <w:sz w:val="28"/>
          <w:szCs w:val="28"/>
          <w:lang w:val="ru-RU"/>
        </w:rPr>
        <w:t>ности</w:t>
      </w:r>
      <w:r w:rsidR="00A2366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контролирующие органы</w:t>
      </w:r>
      <w:r w:rsidR="00730AEA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4615E24" w14:textId="77777777" w:rsidR="002F65EA" w:rsidRPr="00982137" w:rsidRDefault="00A03D5C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Требования главного бухгалтера (уполномоченного должностного лица) </w:t>
      </w:r>
      <w:r w:rsidR="001C63B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к документальному оформлению хозяйственных операций и представлению </w:t>
      </w:r>
      <w:r w:rsidR="001C63B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D5656A">
        <w:rPr>
          <w:rFonts w:ascii="Liberation Serif" w:hAnsi="Liberation Serif" w:cs="Times New Roman"/>
          <w:sz w:val="28"/>
          <w:szCs w:val="28"/>
          <w:lang w:val="ru-RU"/>
        </w:rPr>
        <w:t>Бухгалтерию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еобходимых документов и сведений являются </w:t>
      </w:r>
      <w:r w:rsidRPr="00982137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обязательными </w:t>
      </w:r>
      <w:r w:rsidRPr="00982137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lastRenderedPageBreak/>
        <w:t>для всех работников учреждени</w:t>
      </w:r>
      <w:r w:rsidR="00D5656A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я</w:t>
      </w:r>
      <w:r w:rsidR="0025245D" w:rsidRPr="00982137">
        <w:rPr>
          <w:rStyle w:val="ad"/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footnoteReference w:id="3"/>
      </w:r>
      <w:r w:rsidRPr="00982137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.</w:t>
      </w:r>
    </w:p>
    <w:p w14:paraId="766538B5" w14:textId="77777777" w:rsidR="003766E4" w:rsidRPr="00982137" w:rsidRDefault="003766E4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color w:val="000000" w:themeColor="text1"/>
          <w:sz w:val="28"/>
          <w:szCs w:val="28"/>
          <w:lang w:val="ru-RU"/>
        </w:rPr>
      </w:pP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Своевременное и качественное оформление первичных учетных документов, </w:t>
      </w:r>
      <w:r w:rsidR="00982137"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передачу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их в установленные сроки для отражения в бухгалтерском </w:t>
      </w:r>
      <w:r w:rsidR="00982137"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учете, а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</w:t>
      </w:r>
      <w:r w:rsidR="00982137"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также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достоверность содержания в них данных о</w:t>
      </w:r>
      <w:r w:rsidR="00E21127">
        <w:rPr>
          <w:rFonts w:ascii="Liberation Serif" w:hAnsi="Liberation Serif"/>
          <w:color w:val="000000" w:themeColor="text1"/>
          <w:sz w:val="28"/>
          <w:szCs w:val="28"/>
          <w:lang w:val="ru-RU"/>
        </w:rPr>
        <w:t>беспечивают работники учреждения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, ответственные за оформление факт</w:t>
      </w:r>
      <w:r w:rsidR="00DF15D8">
        <w:rPr>
          <w:rFonts w:ascii="Liberation Serif" w:hAnsi="Liberation Serif"/>
          <w:color w:val="000000" w:themeColor="text1"/>
          <w:sz w:val="28"/>
          <w:szCs w:val="28"/>
          <w:lang w:val="ru-RU"/>
        </w:rPr>
        <w:t>ов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хозяйственной </w:t>
      </w:r>
      <w:r w:rsidR="006D149F">
        <w:rPr>
          <w:rFonts w:ascii="Liberation Serif" w:hAnsi="Liberation Serif"/>
          <w:color w:val="000000" w:themeColor="text1"/>
          <w:sz w:val="28"/>
          <w:szCs w:val="28"/>
          <w:lang w:val="ru-RU"/>
        </w:rPr>
        <w:br/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жизни и </w:t>
      </w:r>
      <w:r w:rsidR="00982137"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подписавшие эти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документ</w:t>
      </w:r>
      <w:r w:rsidR="00982137"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>ы.</w:t>
      </w:r>
    </w:p>
    <w:p w14:paraId="243D6959" w14:textId="77777777" w:rsidR="00E21127" w:rsidRDefault="003766E4" w:rsidP="00E21127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color w:val="000000" w:themeColor="text1"/>
          <w:sz w:val="28"/>
          <w:szCs w:val="28"/>
          <w:lang w:val="ru-RU"/>
        </w:rPr>
      </w:pP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Главный бухгалтер не несет ответственности за соответствие составленных другими </w:t>
      </w:r>
      <w:r w:rsidR="007B0281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лицами 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первичных учетных документов </w:t>
      </w:r>
      <w:r w:rsidR="00DF15D8">
        <w:rPr>
          <w:rFonts w:ascii="Liberation Serif" w:hAnsi="Liberation Serif"/>
          <w:color w:val="000000" w:themeColor="text1"/>
          <w:sz w:val="28"/>
          <w:szCs w:val="28"/>
          <w:lang w:val="ru-RU"/>
        </w:rPr>
        <w:t>совершившимся</w:t>
      </w:r>
      <w:r w:rsidRPr="00982137"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 фактам хозяйственной жизни.</w:t>
      </w:r>
    </w:p>
    <w:p w14:paraId="62FF3CE4" w14:textId="77777777" w:rsidR="002F65EA" w:rsidRPr="00E21127" w:rsidRDefault="00E21127" w:rsidP="00E21127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color w:val="000000" w:themeColor="text1"/>
          <w:sz w:val="28"/>
          <w:szCs w:val="28"/>
          <w:lang w:val="ru-RU"/>
        </w:rPr>
      </w:pPr>
      <w:r>
        <w:rPr>
          <w:rFonts w:ascii="Liberation Serif" w:hAnsi="Liberation Serif"/>
          <w:color w:val="000000" w:themeColor="text1"/>
          <w:sz w:val="28"/>
          <w:szCs w:val="28"/>
          <w:lang w:val="ru-RU"/>
        </w:rPr>
        <w:t xml:space="preserve">5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При внесении изменений в учетную политику главный бухгалтер оценивает в целях сопоставления отчетности существенность изменения показателей, отражающих финансовое положение, финансовые результаты деятельности учреждени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 движение 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его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денежных средств на основе своего профессионального суждения. Также на основе профессионального суждения </w:t>
      </w:r>
      <w:r w:rsidR="0039486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ного бухгалтера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оценивается существенность ошибок</w:t>
      </w:r>
      <w:r w:rsidR="00EA76D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допущенных </w:t>
      </w:r>
      <w:r w:rsidR="00EA76DC"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тчетный </w:t>
      </w:r>
      <w:r w:rsidR="00EA76DC" w:rsidRPr="003766E4">
        <w:rPr>
          <w:rFonts w:ascii="Liberation Serif" w:hAnsi="Liberation Serif" w:cs="Times New Roman"/>
          <w:sz w:val="28"/>
          <w:szCs w:val="28"/>
          <w:lang w:val="ru-RU"/>
        </w:rPr>
        <w:t>период</w:t>
      </w:r>
      <w:r w:rsidR="0039486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календарн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>ый</w:t>
      </w:r>
      <w:r w:rsidR="0039486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>год</w:t>
      </w:r>
      <w:r w:rsidR="0039486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–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 1 января по 31 декабря </w:t>
      </w:r>
      <w:r w:rsidR="00394863" w:rsidRPr="003766E4">
        <w:rPr>
          <w:rFonts w:ascii="Liberation Serif" w:hAnsi="Liberation Serif" w:cs="Times New Roman"/>
          <w:sz w:val="28"/>
          <w:szCs w:val="28"/>
          <w:lang w:val="ru-RU"/>
        </w:rPr>
        <w:t>включительно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выявленных после утверждения отчетности, в целях принятия решения </w:t>
      </w:r>
      <w:r w:rsidR="00EA76DC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 раскрываемости в 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>п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ояснениях к отчетности инф</w:t>
      </w:r>
      <w:r w:rsidR="0025245D" w:rsidRPr="003766E4">
        <w:rPr>
          <w:rFonts w:ascii="Liberation Serif" w:hAnsi="Liberation Serif" w:cs="Times New Roman"/>
          <w:sz w:val="28"/>
          <w:szCs w:val="28"/>
          <w:lang w:val="ru-RU"/>
        </w:rPr>
        <w:t>ормации о существенных ошибках</w:t>
      </w:r>
      <w:r w:rsidR="0025245D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4"/>
      </w:r>
      <w:r w:rsidR="0025245D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74CFF48E" w14:textId="77777777" w:rsidR="00BB5B55" w:rsidRPr="003766E4" w:rsidRDefault="00BB5B55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68E5E3D8" w14:textId="77777777" w:rsidR="00EA76DC" w:rsidRPr="003766E4" w:rsidRDefault="00EA76DC" w:rsidP="002005ED">
      <w:pPr>
        <w:pStyle w:val="Compact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 2</w:t>
      </w:r>
    </w:p>
    <w:p w14:paraId="5662C3D6" w14:textId="77777777" w:rsidR="00DC7DE9" w:rsidRDefault="0038075B" w:rsidP="002005ED">
      <w:pPr>
        <w:pStyle w:val="Compact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ОСТАВЛЕНИЕ, УТВЕРЖДЕНИЕ </w:t>
      </w:r>
    </w:p>
    <w:p w14:paraId="25FFD7F0" w14:textId="77777777" w:rsidR="0038075B" w:rsidRPr="003766E4" w:rsidRDefault="0038075B" w:rsidP="002005ED">
      <w:pPr>
        <w:pStyle w:val="Compact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 ВЕДЕНИЕ </w:t>
      </w:r>
      <w:r w:rsidR="007B0281">
        <w:rPr>
          <w:rFonts w:ascii="Liberation Serif" w:hAnsi="Liberation Serif" w:cs="Times New Roman"/>
          <w:sz w:val="28"/>
          <w:szCs w:val="28"/>
          <w:lang w:val="ru-RU"/>
        </w:rPr>
        <w:t>ПЛАНА ФИНАНСОВО-ХОЗЯЙСТВЕННОЙ ДЕЯТЕЛЬНОСТИ</w:t>
      </w:r>
    </w:p>
    <w:p w14:paraId="630BDAF1" w14:textId="77777777" w:rsidR="002F65EA" w:rsidRPr="003766E4" w:rsidRDefault="00E21127" w:rsidP="00E21127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6. </w:t>
      </w:r>
      <w:r w:rsidR="002A4DD1">
        <w:rPr>
          <w:rFonts w:ascii="Liberation Serif" w:hAnsi="Liberation Serif" w:cs="Times New Roman"/>
          <w:sz w:val="28"/>
          <w:szCs w:val="28"/>
          <w:lang w:val="ru-RU"/>
        </w:rPr>
        <w:t>План финансово-хозяйственной деятельности ГАУЗ СО «ГКБ № 40»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составляется,</w:t>
      </w:r>
      <w:r w:rsidR="002A4DD1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утверждается</w:t>
      </w:r>
      <w:r w:rsidR="002A4DD1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и исполняется в соответствии с утвержденными локальными нормативными актами.</w:t>
      </w:r>
    </w:p>
    <w:p w14:paraId="58DB37B3" w14:textId="77777777" w:rsidR="00BB5B55" w:rsidRDefault="002A4DD1" w:rsidP="006A6579">
      <w:pPr>
        <w:pStyle w:val="Compact"/>
        <w:widowControl w:val="0"/>
        <w:numPr>
          <w:ilvl w:val="0"/>
          <w:numId w:val="2"/>
        </w:numPr>
        <w:spacing w:before="0" w:after="0"/>
        <w:ind w:left="0"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лан финансово-хозяйственной деятельности ГАУЗ СО «ГКБ № 40»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после рассмотрения наблюдательным советом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утверждается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г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лавным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t>врачом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ГАУЗ СО «ГКБ № 40».</w:t>
      </w:r>
    </w:p>
    <w:p w14:paraId="6CF4BA4C" w14:textId="77777777" w:rsidR="002A4DD1" w:rsidRPr="003766E4" w:rsidRDefault="002A4DD1" w:rsidP="002005ED">
      <w:pPr>
        <w:pStyle w:val="Compact"/>
        <w:widowControl w:val="0"/>
        <w:spacing w:before="0" w:after="0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039BE183" w14:textId="77777777" w:rsidR="00EA76DC" w:rsidRPr="003766E4" w:rsidRDefault="00EA76DC" w:rsidP="002005ED">
      <w:pPr>
        <w:pStyle w:val="Compact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 3</w:t>
      </w:r>
    </w:p>
    <w:p w14:paraId="0E270149" w14:textId="77777777" w:rsidR="0038075B" w:rsidRPr="003766E4" w:rsidRDefault="0038075B" w:rsidP="002005ED">
      <w:pPr>
        <w:pStyle w:val="Compact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РЯДОК ВЕДЕНИЯ </w:t>
      </w:r>
      <w:r w:rsidR="00E20C4F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E20C4F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</w:t>
      </w:r>
    </w:p>
    <w:p w14:paraId="096904D2" w14:textId="77777777" w:rsidR="0038075B" w:rsidRPr="003766E4" w:rsidRDefault="0038075B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1CEAA1B7" w14:textId="77777777" w:rsidR="002F65EA" w:rsidRPr="003766E4" w:rsidRDefault="00166F19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Глава 1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рядок отражения информации о деятельности </w:t>
      </w:r>
      <w:r w:rsidR="00902513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регистрах бухгалтерского учета, 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>организаци</w:t>
      </w:r>
      <w:r w:rsidR="003B0E53" w:rsidRPr="003766E4">
        <w:rPr>
          <w:rFonts w:ascii="Liberation Serif" w:hAnsi="Liberation Serif" w:cs="Times New Roman"/>
          <w:sz w:val="28"/>
          <w:szCs w:val="28"/>
          <w:lang w:val="ru-RU"/>
        </w:rPr>
        <w:t>я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документооборот</w:t>
      </w:r>
      <w:r w:rsidR="008E5DDC" w:rsidRPr="003766E4">
        <w:rPr>
          <w:rFonts w:ascii="Liberation Serif" w:hAnsi="Liberation Serif" w:cs="Times New Roman"/>
          <w:sz w:val="28"/>
          <w:szCs w:val="28"/>
          <w:lang w:val="ru-RU"/>
        </w:rPr>
        <w:t>а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</w:t>
      </w:r>
      <w:r w:rsidR="00902513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</w:p>
    <w:p w14:paraId="704AB083" w14:textId="77777777" w:rsidR="00BB5B55" w:rsidRPr="003766E4" w:rsidRDefault="00BB5B55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7C6272EB" w14:textId="77777777" w:rsidR="002F65EA" w:rsidRPr="003766E4" w:rsidRDefault="00E21127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8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902513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рименяется автоматизированный способ ведения 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F456E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учета.</w:t>
      </w:r>
    </w:p>
    <w:p w14:paraId="67DF9FC6" w14:textId="7B49CFC2" w:rsidR="002F65EA" w:rsidRPr="003766E4" w:rsidRDefault="00A03D5C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работка учетной информации 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902513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едется </w:t>
      </w:r>
      <w:r w:rsidR="0071475E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>с применением программных комплексов</w:t>
      </w:r>
      <w:r w:rsidR="00A2428E">
        <w:rPr>
          <w:rFonts w:ascii="Liberation Serif" w:hAnsi="Liberation Serif" w:cs="Times New Roman"/>
          <w:sz w:val="28"/>
          <w:szCs w:val="28"/>
          <w:lang w:val="ru-RU"/>
        </w:rPr>
        <w:t>: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8337E" w:rsidRPr="003766E4">
        <w:rPr>
          <w:rFonts w:ascii="Liberation Serif" w:hAnsi="Liberation Serif" w:cs="Times New Roman"/>
          <w:sz w:val="28"/>
          <w:szCs w:val="28"/>
          <w:lang w:val="ru-RU"/>
        </w:rPr>
        <w:t>«Бюджет» (на базе технологической платформы 1С)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FA1D48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«1С.Зарплата</w:t>
      </w:r>
      <w:r w:rsidR="00FA1D48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="00FA1D48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 xml:space="preserve">кадры </w:t>
      </w:r>
      <w:r w:rsidR="00FA1D48">
        <w:rPr>
          <w:rFonts w:ascii="Liberation Serif" w:hAnsi="Liberation Serif"/>
          <w:sz w:val="28"/>
          <w:szCs w:val="28"/>
          <w:lang w:val="ru-RU"/>
        </w:rPr>
        <w:t>го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сударственного учреждения»; «</w:t>
      </w:r>
      <w:r w:rsidR="00FA1D48">
        <w:rPr>
          <w:rFonts w:ascii="Liberation Serif" w:hAnsi="Liberation Serif"/>
          <w:sz w:val="28"/>
          <w:szCs w:val="28"/>
          <w:lang w:val="ru-RU"/>
        </w:rPr>
        <w:t>1С: Больничная аптека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», «</w:t>
      </w:r>
      <w:r w:rsidR="00FA1D48">
        <w:rPr>
          <w:rFonts w:ascii="Liberation Serif" w:hAnsi="Liberation Serif"/>
          <w:sz w:val="28"/>
          <w:szCs w:val="28"/>
          <w:lang w:val="ru-RU"/>
        </w:rPr>
        <w:t xml:space="preserve">1С: Диетическое питание», </w:t>
      </w:r>
      <w:r w:rsidR="00FA1D48">
        <w:rPr>
          <w:rFonts w:ascii="Liberation Serif" w:hAnsi="Liberation Serif" w:cs="Times New Roman"/>
          <w:sz w:val="28"/>
          <w:szCs w:val="28"/>
          <w:lang w:val="ru-RU"/>
        </w:rPr>
        <w:t>«</w:t>
      </w:r>
      <w:r w:rsidR="00FA1D48">
        <w:rPr>
          <w:rFonts w:ascii="Liberation Serif" w:hAnsi="Liberation Serif"/>
          <w:sz w:val="28"/>
          <w:szCs w:val="28"/>
          <w:lang w:val="ru-RU"/>
        </w:rPr>
        <w:t xml:space="preserve">1С: 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Медицина.</w:t>
      </w:r>
      <w:r w:rsidR="00DA60E3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266757">
        <w:rPr>
          <w:rFonts w:ascii="Liberation Serif" w:hAnsi="Liberation Serif" w:cs="Times New Roman"/>
          <w:sz w:val="28"/>
          <w:szCs w:val="28"/>
          <w:lang w:val="ru-RU"/>
        </w:rPr>
        <w:t xml:space="preserve">«Бухгалтерия государственного учреждения» </w:t>
      </w:r>
      <w:r w:rsidR="005D3D95">
        <w:rPr>
          <w:rFonts w:ascii="Liberation Serif" w:hAnsi="Liberation Serif" w:cs="Times New Roman"/>
          <w:sz w:val="28"/>
          <w:szCs w:val="28"/>
          <w:lang w:val="ru-RU"/>
        </w:rPr>
        <w:t xml:space="preserve">(на базе технологической платформы 1С),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«Свод-Смарт», </w:t>
      </w:r>
      <w:r w:rsidR="001C59D4">
        <w:rPr>
          <w:rFonts w:ascii="Liberation Serif" w:hAnsi="Liberation Serif" w:cs="Times New Roman"/>
          <w:sz w:val="28"/>
          <w:szCs w:val="28"/>
          <w:lang w:val="ru-RU"/>
        </w:rPr>
        <w:t>«</w:t>
      </w:r>
      <w:proofErr w:type="spellStart"/>
      <w:r w:rsidR="001C59D4">
        <w:rPr>
          <w:rFonts w:ascii="Liberation Serif" w:hAnsi="Liberation Serif" w:cs="Times New Roman"/>
          <w:sz w:val="28"/>
          <w:szCs w:val="28"/>
          <w:lang w:val="ru-RU"/>
        </w:rPr>
        <w:t>Сби</w:t>
      </w:r>
      <w:r w:rsidR="00DC5998">
        <w:rPr>
          <w:rFonts w:ascii="Liberation Serif" w:hAnsi="Liberation Serif" w:cs="Times New Roman"/>
          <w:sz w:val="28"/>
          <w:szCs w:val="28"/>
          <w:lang w:val="ru-RU"/>
        </w:rPr>
        <w:t>С</w:t>
      </w:r>
      <w:proofErr w:type="spellEnd"/>
      <w:r w:rsidR="001C59D4">
        <w:rPr>
          <w:rFonts w:ascii="Liberation Serif" w:hAnsi="Liberation Serif" w:cs="Times New Roman"/>
          <w:sz w:val="28"/>
          <w:szCs w:val="28"/>
          <w:lang w:val="ru-RU"/>
        </w:rPr>
        <w:t>»,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«</w:t>
      </w:r>
      <w:proofErr w:type="spellStart"/>
      <w:r w:rsidRPr="003766E4">
        <w:rPr>
          <w:rFonts w:ascii="Liberation Serif" w:hAnsi="Liberation Serif" w:cs="Times New Roman"/>
          <w:sz w:val="28"/>
          <w:szCs w:val="28"/>
          <w:lang w:val="ru-RU"/>
        </w:rPr>
        <w:t>Диадок</w:t>
      </w:r>
      <w:proofErr w:type="spellEnd"/>
      <w:r w:rsidRPr="003766E4">
        <w:rPr>
          <w:rFonts w:ascii="Liberation Serif" w:hAnsi="Liberation Serif" w:cs="Times New Roman"/>
          <w:sz w:val="28"/>
          <w:szCs w:val="28"/>
          <w:lang w:val="ru-RU"/>
        </w:rPr>
        <w:t>»</w:t>
      </w:r>
      <w:r w:rsidR="00266757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 других.</w:t>
      </w:r>
    </w:p>
    <w:p w14:paraId="09015942" w14:textId="77777777" w:rsidR="002F65EA" w:rsidRPr="00B018EA" w:rsidRDefault="00E21127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9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>Бухгалтерский (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джетный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ведется по методу начисления доходов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расходов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рублях с использованием плана счетов 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</w:t>
      </w:r>
      <w:r w:rsidR="00983016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(приложение № </w:t>
      </w:r>
      <w:r w:rsidR="00A54A78" w:rsidRPr="00B018EA"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="004B5C29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F456ED" w:rsidRPr="00B018EA">
        <w:rPr>
          <w:rFonts w:ascii="Liberation Serif" w:hAnsi="Liberation Serif" w:cs="Times New Roman"/>
          <w:sz w:val="28"/>
          <w:szCs w:val="28"/>
          <w:lang w:val="ru-RU"/>
        </w:rPr>
        <w:t>к настоящему Положению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) на основании единого плана счетов бухгалтерского (бюджетного) учета, утвержденного Инструкциями № </w:t>
      </w:r>
      <w:r w:rsidR="00A54A78" w:rsidRPr="00B018EA">
        <w:rPr>
          <w:rFonts w:ascii="Liberation Serif" w:hAnsi="Liberation Serif" w:cs="Times New Roman"/>
          <w:sz w:val="28"/>
          <w:szCs w:val="28"/>
          <w:lang w:val="ru-RU"/>
        </w:rPr>
        <w:t>183н,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157н</w:t>
      </w:r>
      <w:r w:rsidR="0025245D" w:rsidRPr="00B018EA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5"/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3C9E2CA" w14:textId="77777777" w:rsidR="002F65EA" w:rsidRPr="00B018EA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B018EA">
        <w:rPr>
          <w:rFonts w:ascii="Liberation Serif" w:hAnsi="Liberation Serif" w:cs="Times New Roman"/>
          <w:sz w:val="28"/>
          <w:szCs w:val="28"/>
          <w:lang w:val="ru-RU"/>
        </w:rPr>
        <w:t>10</w:t>
      </w:r>
      <w:r w:rsidR="00334EA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Данные проверенных и принятых к учету первичных учетных документов систематизируются, группируются по соответствующим счетам бухгалтерского</w:t>
      </w:r>
      <w:r w:rsidR="00A2428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(бюджетного)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учета и отражаются накопительным способом в регистрах бухгалтерского учета (приложение № </w:t>
      </w:r>
      <w:r w:rsidR="00A54A78" w:rsidRPr="00B018EA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4B5C29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F456ED" w:rsidRPr="00B018EA">
        <w:rPr>
          <w:rFonts w:ascii="Liberation Serif" w:hAnsi="Liberation Serif" w:cs="Times New Roman"/>
          <w:sz w:val="28"/>
          <w:szCs w:val="28"/>
          <w:lang w:val="ru-RU"/>
        </w:rPr>
        <w:t>к настоящему Положению</w:t>
      </w:r>
      <w:r w:rsidR="007B0281" w:rsidRPr="00B018E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30E207F" w14:textId="77777777" w:rsidR="002F65EA" w:rsidRPr="00B018EA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B018EA">
        <w:rPr>
          <w:rFonts w:ascii="Liberation Serif" w:hAnsi="Liberation Serif" w:cs="Times New Roman"/>
          <w:sz w:val="28"/>
          <w:szCs w:val="28"/>
          <w:lang w:val="ru-RU"/>
        </w:rPr>
        <w:t>11</w:t>
      </w:r>
      <w:r w:rsidR="00334EA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Право подписи учетных документов в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ГАУЗ СО «ГКБ 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br/>
        <w:t>№ 40»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предоставляется уполномоченным должностным лицам </w:t>
      </w:r>
      <w:r w:rsidR="001C63B4" w:rsidRPr="00B018E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на основании доверенностей, выданных </w:t>
      </w:r>
      <w:r w:rsidR="00A2609C" w:rsidRPr="00B018EA">
        <w:rPr>
          <w:rFonts w:ascii="Liberation Serif" w:hAnsi="Liberation Serif" w:cs="Times New Roman"/>
          <w:sz w:val="28"/>
          <w:szCs w:val="28"/>
          <w:lang w:val="ru-RU"/>
        </w:rPr>
        <w:t>г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лавным врачом ГАУЗ СО «ГКБ № 40», на основании приказов </w:t>
      </w:r>
      <w:r w:rsidR="00A2609C" w:rsidRPr="00B018EA">
        <w:rPr>
          <w:rFonts w:ascii="Liberation Serif" w:hAnsi="Liberation Serif" w:cs="Times New Roman"/>
          <w:sz w:val="28"/>
          <w:szCs w:val="28"/>
          <w:lang w:val="ru-RU"/>
        </w:rPr>
        <w:t>г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лавного врача ГАУЗ СО «ГКБ № 40» (приложение № </w:t>
      </w:r>
      <w:r w:rsidR="00A54A78" w:rsidRPr="00B018EA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566CF" w:rsidRPr="00B018EA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к настоящему Положению). </w:t>
      </w:r>
    </w:p>
    <w:p w14:paraId="10017C0F" w14:textId="77777777" w:rsidR="002F65EA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B018EA">
        <w:rPr>
          <w:rFonts w:ascii="Liberation Serif" w:hAnsi="Liberation Serif" w:cs="Times New Roman"/>
          <w:sz w:val="28"/>
          <w:szCs w:val="28"/>
          <w:lang w:val="ru-RU"/>
        </w:rPr>
        <w:t>12</w:t>
      </w:r>
      <w:r w:rsidR="00334EA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>При выполнении хозяйственных операций, для оформления которых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3A7D4A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не предусмотрены типовые формы первичных документов, используются неунифицированные формы первичных документов, разработанные</w:t>
      </w:r>
      <w:r w:rsidR="00A54A78" w:rsidRPr="00A54A7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54A78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>, содержащие обязательные реквизиты: наименование документа</w:t>
      </w:r>
      <w:r w:rsidR="00DC7DE9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дата </w:t>
      </w:r>
      <w:r w:rsidR="00DC7DE9">
        <w:rPr>
          <w:rFonts w:ascii="Liberation Serif" w:hAnsi="Liberation Serif" w:cs="Times New Roman"/>
          <w:sz w:val="28"/>
          <w:szCs w:val="28"/>
          <w:lang w:val="ru-RU"/>
        </w:rPr>
        <w:t xml:space="preserve">его 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>составления</w:t>
      </w:r>
      <w:r w:rsidR="001F3357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аименование</w:t>
      </w:r>
      <w:r w:rsidR="00A54A7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43BD3">
        <w:rPr>
          <w:rFonts w:ascii="Liberation Serif" w:hAnsi="Liberation Serif" w:cs="Times New Roman"/>
          <w:sz w:val="28"/>
          <w:szCs w:val="28"/>
          <w:lang w:val="ru-RU"/>
        </w:rPr>
        <w:t>подразделения ГАУЗ СО «ГКБ № 40»</w:t>
      </w:r>
      <w:r w:rsidR="00444DCB">
        <w:rPr>
          <w:rFonts w:ascii="Liberation Serif" w:hAnsi="Liberation Serif" w:cs="Times New Roman"/>
          <w:sz w:val="28"/>
          <w:szCs w:val="28"/>
          <w:lang w:val="ru-RU"/>
        </w:rPr>
        <w:t xml:space="preserve"> (идентификационные коды)</w:t>
      </w:r>
      <w:r w:rsidR="00A54A78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743BD3">
        <w:rPr>
          <w:rFonts w:ascii="Liberation Serif" w:hAnsi="Liberation Serif" w:cs="Times New Roman"/>
          <w:sz w:val="28"/>
          <w:szCs w:val="28"/>
          <w:lang w:val="ru-RU"/>
        </w:rPr>
        <w:t xml:space="preserve"> с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>оставляющего документ</w:t>
      </w:r>
      <w:r w:rsidR="00DC7DE9" w:rsidRPr="00DC7DE9">
        <w:rPr>
          <w:rFonts w:ascii="Liberation Serif" w:hAnsi="Liberation Serif" w:cs="Times New Roman"/>
          <w:sz w:val="28"/>
          <w:szCs w:val="28"/>
          <w:lang w:val="ru-RU"/>
        </w:rPr>
        <w:t>;</w:t>
      </w:r>
      <w:r w:rsidR="00FB712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одержание факта хозяйственной жизни, величина натурального и (или) денежного измерения факта хозяйственной жизни с указанием единиц измерения</w:t>
      </w:r>
      <w:r w:rsidR="00743BD3">
        <w:rPr>
          <w:rFonts w:ascii="Liberation Serif" w:hAnsi="Liberation Serif" w:cs="Times New Roman"/>
          <w:sz w:val="28"/>
          <w:szCs w:val="28"/>
          <w:lang w:val="ru-RU"/>
        </w:rPr>
        <w:t xml:space="preserve">, наименование должностей лиц, ответственных за совершение хозяйственной операции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743BD3">
        <w:rPr>
          <w:rFonts w:ascii="Liberation Serif" w:hAnsi="Liberation Serif" w:cs="Times New Roman"/>
          <w:sz w:val="28"/>
          <w:szCs w:val="28"/>
          <w:lang w:val="ru-RU"/>
        </w:rPr>
        <w:t>и правильность ее оформления, личные подписи указанных лиц и расшифровка, печать контрагента (для юридических лиц</w:t>
      </w:r>
      <w:r w:rsidR="00743BD3" w:rsidRPr="00B018E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(приложение № </w:t>
      </w:r>
      <w:r w:rsidR="00A54A78" w:rsidRPr="00B018EA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4B5C29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к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астоящему </w:t>
      </w:r>
      <w:r w:rsidR="00A23669" w:rsidRPr="003766E4">
        <w:rPr>
          <w:rFonts w:ascii="Liberation Serif" w:hAnsi="Liberation Serif" w:cs="Times New Roman"/>
          <w:sz w:val="28"/>
          <w:szCs w:val="28"/>
          <w:lang w:val="ru-RU"/>
        </w:rPr>
        <w:t>П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>оложению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25245D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6"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24010FB6" w14:textId="77777777" w:rsidR="00444DCB" w:rsidRDefault="00444DCB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При приемке и контроле приобретаемого (реализуемого) имущества </w:t>
      </w:r>
      <w:r w:rsidR="0071475E">
        <w:rPr>
          <w:rFonts w:ascii="Liberation Serif" w:hAnsi="Liberation Serif" w:cs="Times New Roman"/>
          <w:sz w:val="28"/>
          <w:szCs w:val="28"/>
          <w:lang w:val="ru-RU"/>
        </w:rPr>
        <w:br/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или имущественных прав, работ, услуг указывается наименование подразделения ГАУЗ СО «ГКБ № 40», которое непосредственно потребляет (реализует) имущество или имущественные права, работы, услуги, </w:t>
      </w:r>
      <w:r w:rsidR="007B0281">
        <w:rPr>
          <w:rFonts w:ascii="Liberation Serif" w:hAnsi="Liberation Serif" w:cs="Times New Roman"/>
          <w:sz w:val="28"/>
          <w:szCs w:val="28"/>
          <w:lang w:val="ru-RU"/>
        </w:rPr>
        <w:t>лицо от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ветственное </w:t>
      </w:r>
      <w:r w:rsidR="008C6529">
        <w:rPr>
          <w:rFonts w:ascii="Liberation Serif" w:hAnsi="Liberation Serif" w:cs="Times New Roman"/>
          <w:sz w:val="28"/>
          <w:szCs w:val="28"/>
          <w:lang w:val="ru-RU"/>
        </w:rPr>
        <w:t>за оформление факта хозяйственной жизни и подписавшее первичный документ</w:t>
      </w:r>
      <w:r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7C47ECD" w14:textId="77777777" w:rsidR="00444DCB" w:rsidRDefault="00444DCB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К </w:t>
      </w:r>
      <w:r w:rsidR="00DB0934">
        <w:rPr>
          <w:rFonts w:ascii="Liberation Serif" w:hAnsi="Liberation Serif" w:cs="Times New Roman"/>
          <w:sz w:val="28"/>
          <w:szCs w:val="28"/>
          <w:lang w:val="ru-RU"/>
        </w:rPr>
        <w:t xml:space="preserve">бухгалтерскому (бюджетному) 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учету не принимаются первичные документы </w:t>
      </w:r>
      <w:r w:rsidR="00DB0934">
        <w:rPr>
          <w:rFonts w:ascii="Liberation Serif" w:hAnsi="Liberation Serif" w:cs="Times New Roman"/>
          <w:sz w:val="28"/>
          <w:szCs w:val="28"/>
          <w:lang w:val="ru-RU"/>
        </w:rPr>
        <w:t xml:space="preserve">составленные с нарушением требований к заполнению обязательных реквизитов (отсутствие идентификационных кодов, измерителей хозяйственных </w:t>
      </w:r>
      <w:r w:rsidR="00DB093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операций в натуральном и денежном выражении; документы, подписанные </w:t>
      </w:r>
      <w:r w:rsidR="0071475E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DB0934">
        <w:rPr>
          <w:rFonts w:ascii="Liberation Serif" w:hAnsi="Liberation Serif" w:cs="Times New Roman"/>
          <w:sz w:val="28"/>
          <w:szCs w:val="28"/>
          <w:lang w:val="ru-RU"/>
        </w:rPr>
        <w:t>при помощи факсимиле или иных средств копирования).</w:t>
      </w:r>
    </w:p>
    <w:p w14:paraId="28415577" w14:textId="77777777" w:rsidR="006B0ABB" w:rsidRPr="003766E4" w:rsidRDefault="006B0ABB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При принятии к бухгалтерскому (бюджетному) учету первичных учетных документов, поступивших в оплату поставленных товаров, работ (услуг)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 xml:space="preserve">по государственным (муниципальным) контрактам (соглашениям) в случае, если дата формирования, дата подписания и дата представления документа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>в бухгалтерию не совпадает, документ отражается в бухгалтерском учете по дате представления документов в бухгалтерию.</w:t>
      </w:r>
    </w:p>
    <w:p w14:paraId="6D788BA5" w14:textId="77777777" w:rsidR="006A7D84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3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926CB6">
        <w:rPr>
          <w:rFonts w:ascii="Liberation Serif" w:hAnsi="Liberation Serif" w:cs="Times New Roman"/>
          <w:sz w:val="28"/>
          <w:szCs w:val="28"/>
          <w:lang w:val="ru-RU"/>
        </w:rPr>
        <w:t>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юджетный учет </w:t>
      </w:r>
      <w:r w:rsidR="006A7D84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бюджетной деятельности (код </w:t>
      </w:r>
      <w:r w:rsidR="0045007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ида </w:t>
      </w:r>
      <w:r w:rsidR="00057787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45007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еятельности </w:t>
      </w:r>
      <w:r w:rsidR="006A7D84" w:rsidRPr="003766E4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="0045007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– бюджетная деятельность</w:t>
      </w:r>
      <w:r w:rsidR="006A7D84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)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ведется раздельно в разрезе разделов, подразделов, целевых статей, видов расходов, кодов операций сектора государственного управления бюджетного финансирования</w:t>
      </w:r>
      <w:r w:rsidR="006A7D84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4923BD7" w14:textId="77777777" w:rsidR="00C40328" w:rsidRPr="00084599" w:rsidRDefault="00926CB6" w:rsidP="002005ED">
      <w:pPr>
        <w:widowControl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Бухгалтерский учет по приносящей доход деятельности (</w:t>
      </w:r>
      <w:r w:rsidR="00B22448">
        <w:rPr>
          <w:rFonts w:ascii="Liberation Serif" w:hAnsi="Liberation Serif" w:cs="Times New Roman"/>
          <w:sz w:val="28"/>
          <w:szCs w:val="28"/>
          <w:lang w:val="ru-RU"/>
        </w:rPr>
        <w:t xml:space="preserve">код </w:t>
      </w:r>
      <w:r w:rsidR="00B22448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  <w:lang w:val="ru-RU"/>
        </w:rPr>
        <w:t xml:space="preserve">вида деятельности </w:t>
      </w:r>
      <w:r w:rsidR="00B22448">
        <w:rPr>
          <w:rFonts w:ascii="Liberation Serif" w:hAnsi="Liberation Serif" w:cs="Times New Roman"/>
          <w:sz w:val="28"/>
          <w:szCs w:val="28"/>
          <w:lang w:val="ru-RU"/>
        </w:rPr>
        <w:t>2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– приносящая доход деятельность (собственные доходы учреждения) ведется раздельно в разрезе </w:t>
      </w:r>
      <w:r w:rsidR="00084599">
        <w:rPr>
          <w:rFonts w:ascii="Liberation Serif" w:hAnsi="Liberation Serif" w:cs="Times New Roman"/>
          <w:sz w:val="28"/>
          <w:szCs w:val="28"/>
          <w:lang w:val="ru-RU"/>
        </w:rPr>
        <w:t xml:space="preserve">разделов, подразделов, видов </w:t>
      </w:r>
      <w:r w:rsidR="009A3A48">
        <w:rPr>
          <w:rFonts w:ascii="Liberation Serif" w:hAnsi="Liberation Serif" w:cs="Times New Roman"/>
          <w:sz w:val="28"/>
          <w:szCs w:val="28"/>
          <w:lang w:val="ru-RU"/>
        </w:rPr>
        <w:t xml:space="preserve">поступлений – доходов, видов выбытий – </w:t>
      </w:r>
      <w:r w:rsidR="00084599">
        <w:rPr>
          <w:rFonts w:ascii="Liberation Serif" w:hAnsi="Liberation Serif" w:cs="Times New Roman"/>
          <w:sz w:val="28"/>
          <w:szCs w:val="28"/>
          <w:lang w:val="ru-RU"/>
        </w:rPr>
        <w:t xml:space="preserve">расходов, </w:t>
      </w:r>
      <w:r w:rsidR="009A3A48">
        <w:rPr>
          <w:rFonts w:ascii="Liberation Serif" w:hAnsi="Liberation Serif" w:cs="Times New Roman"/>
          <w:sz w:val="28"/>
          <w:szCs w:val="28"/>
          <w:lang w:val="ru-RU"/>
        </w:rPr>
        <w:t xml:space="preserve">аналитических </w:t>
      </w:r>
      <w:r w:rsidR="00C40328" w:rsidRPr="00084599">
        <w:rPr>
          <w:rFonts w:ascii="Liberation Serif" w:hAnsi="Liberation Serif"/>
          <w:sz w:val="28"/>
          <w:szCs w:val="28"/>
          <w:lang w:val="ru-RU"/>
        </w:rPr>
        <w:t>код</w:t>
      </w:r>
      <w:r w:rsidR="00084599" w:rsidRPr="00084599">
        <w:rPr>
          <w:rFonts w:ascii="Liberation Serif" w:hAnsi="Liberation Serif"/>
          <w:sz w:val="28"/>
          <w:szCs w:val="28"/>
          <w:lang w:val="ru-RU"/>
        </w:rPr>
        <w:t xml:space="preserve">ов </w:t>
      </w:r>
      <w:r w:rsidR="00C40328" w:rsidRPr="00084599">
        <w:rPr>
          <w:rFonts w:ascii="Liberation Serif" w:hAnsi="Liberation Serif"/>
          <w:sz w:val="28"/>
          <w:szCs w:val="28"/>
          <w:lang w:val="ru-RU"/>
        </w:rPr>
        <w:t>деятельности:</w:t>
      </w:r>
    </w:p>
    <w:p w14:paraId="390E8D88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 xml:space="preserve">деятельность по оказанию платных медицинских услуг, оплачиваемых через кассу </w:t>
      </w:r>
      <w:r w:rsidR="00084599">
        <w:rPr>
          <w:rFonts w:ascii="Liberation Serif" w:hAnsi="Liberation Serif"/>
          <w:sz w:val="28"/>
          <w:szCs w:val="28"/>
          <w:lang w:val="ru-RU"/>
        </w:rPr>
        <w:t>у</w:t>
      </w:r>
      <w:r w:rsidRPr="00084599">
        <w:rPr>
          <w:rFonts w:ascii="Liberation Serif" w:hAnsi="Liberation Serif"/>
          <w:sz w:val="28"/>
          <w:szCs w:val="28"/>
          <w:lang w:val="ru-RU"/>
        </w:rPr>
        <w:t>чреждения;</w:t>
      </w:r>
    </w:p>
    <w:p w14:paraId="7E587FDB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 xml:space="preserve">деятельность по оказанию медицинских услуг, оказываемых </w:t>
      </w:r>
      <w:r w:rsidR="006D149F">
        <w:rPr>
          <w:rFonts w:ascii="Liberation Serif" w:hAnsi="Liberation Serif"/>
          <w:sz w:val="28"/>
          <w:szCs w:val="28"/>
          <w:lang w:val="ru-RU"/>
        </w:rPr>
        <w:br/>
      </w:r>
      <w:r w:rsidRPr="00084599">
        <w:rPr>
          <w:rFonts w:ascii="Liberation Serif" w:hAnsi="Liberation Serif"/>
          <w:sz w:val="28"/>
          <w:szCs w:val="28"/>
          <w:lang w:val="ru-RU"/>
        </w:rPr>
        <w:t>по договорам добровольного медицинского страхования;</w:t>
      </w:r>
    </w:p>
    <w:p w14:paraId="242DF284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 xml:space="preserve">деятельность по оказанию сервисных услуг, в том числе пребывание </w:t>
      </w:r>
      <w:r w:rsidR="006D149F">
        <w:rPr>
          <w:rFonts w:ascii="Liberation Serif" w:hAnsi="Liberation Serif"/>
          <w:sz w:val="28"/>
          <w:szCs w:val="28"/>
          <w:lang w:val="ru-RU"/>
        </w:rPr>
        <w:br/>
      </w:r>
      <w:r w:rsidRPr="00084599">
        <w:rPr>
          <w:rFonts w:ascii="Liberation Serif" w:hAnsi="Liberation Serif"/>
          <w:sz w:val="28"/>
          <w:szCs w:val="28"/>
          <w:lang w:val="ru-RU"/>
        </w:rPr>
        <w:t xml:space="preserve">в палате повышенной комфортности; </w:t>
      </w:r>
    </w:p>
    <w:p w14:paraId="11BD7278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>деятельность по реализации продуктов питания через буфет;</w:t>
      </w:r>
    </w:p>
    <w:p w14:paraId="2BDD2822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>клинические исследования медицинских препаратов;</w:t>
      </w:r>
    </w:p>
    <w:p w14:paraId="5E595F37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>деятельность по оказанию услуг по парковке легкового автотранспорта;</w:t>
      </w:r>
    </w:p>
    <w:p w14:paraId="25A6AA08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 xml:space="preserve">деятельность, оплачиваемая родовыми сертификатами (оплачиваются </w:t>
      </w:r>
      <w:r w:rsidR="006D149F">
        <w:rPr>
          <w:rFonts w:ascii="Liberation Serif" w:hAnsi="Liberation Serif"/>
          <w:sz w:val="28"/>
          <w:szCs w:val="28"/>
          <w:lang w:val="ru-RU"/>
        </w:rPr>
        <w:br/>
      </w:r>
      <w:r w:rsidRPr="00084599">
        <w:rPr>
          <w:rFonts w:ascii="Liberation Serif" w:hAnsi="Liberation Serif"/>
          <w:sz w:val="28"/>
          <w:szCs w:val="28"/>
          <w:lang w:val="ru-RU"/>
        </w:rPr>
        <w:t>за счет средств ФСС РФ);</w:t>
      </w:r>
    </w:p>
    <w:p w14:paraId="05D5C1B6" w14:textId="77777777" w:rsidR="00C40328" w:rsidRPr="00084599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84599">
        <w:rPr>
          <w:rFonts w:ascii="Liberation Serif" w:hAnsi="Liberation Serif"/>
          <w:sz w:val="28"/>
          <w:szCs w:val="28"/>
          <w:lang w:val="ru-RU"/>
        </w:rPr>
        <w:t xml:space="preserve">деятельность по оказанию медицинских услуг по договорам </w:t>
      </w:r>
      <w:r w:rsidR="006D149F">
        <w:rPr>
          <w:rFonts w:ascii="Liberation Serif" w:hAnsi="Liberation Serif"/>
          <w:sz w:val="28"/>
          <w:szCs w:val="28"/>
          <w:lang w:val="ru-RU"/>
        </w:rPr>
        <w:br/>
      </w:r>
      <w:r w:rsidRPr="00084599">
        <w:rPr>
          <w:rFonts w:ascii="Liberation Serif" w:hAnsi="Liberation Serif"/>
          <w:sz w:val="28"/>
          <w:szCs w:val="28"/>
          <w:lang w:val="ru-RU"/>
        </w:rPr>
        <w:t>с юридическими лицами, с физическими лицами;</w:t>
      </w:r>
    </w:p>
    <w:p w14:paraId="74751D8F" w14:textId="77777777" w:rsidR="00C40328" w:rsidRPr="006D149F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6D149F">
        <w:rPr>
          <w:rFonts w:ascii="Liberation Serif" w:hAnsi="Liberation Serif"/>
          <w:sz w:val="28"/>
          <w:szCs w:val="28"/>
          <w:lang w:val="ru-RU"/>
        </w:rPr>
        <w:t>деятельность по оказанию услуг аренды помещений;</w:t>
      </w:r>
    </w:p>
    <w:p w14:paraId="4BFBEADD" w14:textId="77777777" w:rsidR="00C40328" w:rsidRPr="006D149F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6D149F">
        <w:rPr>
          <w:rFonts w:ascii="Liberation Serif" w:hAnsi="Liberation Serif"/>
          <w:sz w:val="28"/>
          <w:szCs w:val="28"/>
          <w:lang w:val="ru-RU"/>
        </w:rPr>
        <w:t>деятельность по проведению видеоконференций;</w:t>
      </w:r>
    </w:p>
    <w:p w14:paraId="1A6DFA20" w14:textId="77777777" w:rsidR="00C40328" w:rsidRPr="006D149F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6D149F">
        <w:rPr>
          <w:rFonts w:ascii="Liberation Serif" w:hAnsi="Liberation Serif"/>
          <w:sz w:val="28"/>
          <w:szCs w:val="28"/>
          <w:lang w:val="ru-RU"/>
        </w:rPr>
        <w:t>деятельность по хранению оборудования;</w:t>
      </w:r>
    </w:p>
    <w:p w14:paraId="08216F4D" w14:textId="77777777" w:rsidR="00C40328" w:rsidRPr="006D149F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6D149F">
        <w:rPr>
          <w:rFonts w:ascii="Liberation Serif" w:hAnsi="Liberation Serif"/>
          <w:sz w:val="28"/>
          <w:szCs w:val="28"/>
          <w:lang w:val="ru-RU"/>
        </w:rPr>
        <w:t>операции, связанные с возмещением эксплуатационных расходов;</w:t>
      </w:r>
    </w:p>
    <w:p w14:paraId="05B79001" w14:textId="77777777" w:rsidR="00C40328" w:rsidRPr="006D149F" w:rsidRDefault="00DA60E3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деятельность по сдаче</w:t>
      </w:r>
      <w:r w:rsidR="00C40328" w:rsidRPr="006D149F">
        <w:rPr>
          <w:rFonts w:ascii="Liberation Serif" w:hAnsi="Liberation Serif"/>
          <w:sz w:val="28"/>
          <w:szCs w:val="28"/>
          <w:lang w:val="ru-RU"/>
        </w:rPr>
        <w:t xml:space="preserve"> серебросодержащих отходов:</w:t>
      </w:r>
    </w:p>
    <w:p w14:paraId="6E1C1E39" w14:textId="77777777" w:rsidR="00C40328" w:rsidRPr="006D149F" w:rsidRDefault="00C40328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6D149F">
        <w:rPr>
          <w:rFonts w:ascii="Liberation Serif" w:hAnsi="Liberation Serif"/>
          <w:sz w:val="28"/>
          <w:szCs w:val="28"/>
          <w:lang w:val="ru-RU"/>
        </w:rPr>
        <w:t>прочая приносящая доход деятельность.</w:t>
      </w:r>
    </w:p>
    <w:p w14:paraId="47C062D3" w14:textId="77777777" w:rsidR="003665EE" w:rsidRPr="006D149F" w:rsidRDefault="00DA60E3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Бухгалтерский</w:t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учет по средствам во временном распоряжении </w:t>
      </w:r>
      <w:r w:rsidR="006D149F" w:rsidRP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(код </w:t>
      </w:r>
      <w:r w:rsidR="00450077" w:rsidRPr="006D149F">
        <w:rPr>
          <w:rFonts w:ascii="Liberation Serif" w:hAnsi="Liberation Serif" w:cs="Times New Roman"/>
          <w:sz w:val="28"/>
          <w:szCs w:val="28"/>
          <w:lang w:val="ru-RU"/>
        </w:rPr>
        <w:t>вида деятельности</w:t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3</w:t>
      </w:r>
      <w:r w:rsidR="00450077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– средства во временном распоряжении</w:t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450077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ведется </w:t>
      </w:r>
      <w:r w:rsidR="006D149F" w:rsidRP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3665EE" w:rsidRPr="006D149F">
        <w:rPr>
          <w:rFonts w:ascii="Liberation Serif" w:hAnsi="Liberation Serif" w:cs="Times New Roman"/>
          <w:sz w:val="28"/>
          <w:szCs w:val="28"/>
          <w:lang w:val="ru-RU"/>
        </w:rPr>
        <w:t>в разрезе контрагентов без учета кодов бюджетной классификации.</w:t>
      </w:r>
    </w:p>
    <w:p w14:paraId="3A9C04B5" w14:textId="67DFD109" w:rsidR="00F064C7" w:rsidRPr="006D149F" w:rsidRDefault="00084599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b/>
          <w:sz w:val="28"/>
          <w:szCs w:val="28"/>
          <w:lang w:val="ru-RU"/>
        </w:rPr>
      </w:pPr>
      <w:r w:rsidRPr="006D149F">
        <w:rPr>
          <w:rFonts w:ascii="Liberation Serif" w:hAnsi="Liberation Serif" w:cs="Times New Roman"/>
          <w:sz w:val="28"/>
          <w:szCs w:val="28"/>
          <w:lang w:val="ru-RU"/>
        </w:rPr>
        <w:t>Бухгалтерский учет</w:t>
      </w:r>
      <w:r w:rsidR="008D636B" w:rsidRPr="006D149F">
        <w:rPr>
          <w:rFonts w:ascii="Liberation Serif" w:hAnsi="Liberation Serif"/>
          <w:b/>
          <w:sz w:val="28"/>
          <w:szCs w:val="28"/>
          <w:lang w:val="ru-RU"/>
        </w:rPr>
        <w:t xml:space="preserve"> </w:t>
      </w:r>
      <w:r w:rsidR="008D636B" w:rsidRPr="006D149F">
        <w:rPr>
          <w:rFonts w:ascii="Liberation Serif" w:hAnsi="Liberation Serif"/>
          <w:sz w:val="28"/>
          <w:szCs w:val="28"/>
          <w:lang w:val="ru-RU"/>
        </w:rPr>
        <w:t xml:space="preserve">субсидий на выполнение </w:t>
      </w:r>
      <w:r w:rsidR="008224A7">
        <w:rPr>
          <w:rFonts w:ascii="Liberation Serif" w:hAnsi="Liberation Serif"/>
          <w:sz w:val="28"/>
          <w:szCs w:val="28"/>
          <w:lang w:val="ru-RU"/>
        </w:rPr>
        <w:t>государственного</w:t>
      </w:r>
      <w:r w:rsidR="008D636B" w:rsidRPr="006D149F">
        <w:rPr>
          <w:rFonts w:ascii="Liberation Serif" w:hAnsi="Liberation Serif"/>
          <w:sz w:val="28"/>
          <w:szCs w:val="28"/>
          <w:lang w:val="ru-RU"/>
        </w:rPr>
        <w:t xml:space="preserve"> задания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(код вида деятельности 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–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субсидии на выполнение </w:t>
      </w:r>
      <w:r w:rsidR="008224A7">
        <w:rPr>
          <w:rFonts w:ascii="Liberation Serif" w:hAnsi="Liberation Serif" w:cs="Times New Roman"/>
          <w:sz w:val="28"/>
          <w:szCs w:val="28"/>
          <w:lang w:val="ru-RU"/>
        </w:rPr>
        <w:t>государственного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задания</w:t>
      </w:r>
      <w:r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) ведется раздельно в разрезе разделов, подразделов, видов расходов, </w:t>
      </w:r>
      <w:r w:rsidRPr="006D149F">
        <w:rPr>
          <w:rFonts w:ascii="Liberation Serif" w:hAnsi="Liberation Serif"/>
          <w:sz w:val="28"/>
          <w:szCs w:val="28"/>
          <w:lang w:val="ru-RU"/>
        </w:rPr>
        <w:t>кодов деятельности</w:t>
      </w:r>
      <w:r w:rsidR="00DA60E3">
        <w:rPr>
          <w:rFonts w:ascii="Liberation Serif" w:hAnsi="Liberation Serif"/>
          <w:b/>
          <w:sz w:val="28"/>
          <w:szCs w:val="28"/>
          <w:lang w:val="ru-RU"/>
        </w:rPr>
        <w:t>.</w:t>
      </w:r>
    </w:p>
    <w:p w14:paraId="0E6D553F" w14:textId="77777777" w:rsidR="008D636B" w:rsidRPr="006D149F" w:rsidRDefault="006D149F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b/>
          <w:sz w:val="28"/>
          <w:szCs w:val="28"/>
          <w:lang w:val="ru-RU"/>
        </w:rPr>
      </w:pPr>
      <w:r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Бухгалтерский учет </w:t>
      </w:r>
      <w:r w:rsidR="008D636B" w:rsidRPr="006D149F">
        <w:rPr>
          <w:rFonts w:ascii="Liberation Serif" w:hAnsi="Liberation Serif"/>
          <w:sz w:val="28"/>
          <w:szCs w:val="28"/>
          <w:lang w:val="ru-RU"/>
        </w:rPr>
        <w:t>субсидий на иные цели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 (код вида деятельности </w:t>
      </w:r>
      <w:r w:rsidRP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t xml:space="preserve">5 –субсидии на иные цели) ведется раздельно в разрезе разделов, подразделов, </w:t>
      </w:r>
      <w:r w:rsidR="008D636B" w:rsidRPr="006D149F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видов расходов, </w:t>
      </w:r>
      <w:r w:rsidR="008D636B" w:rsidRPr="006D149F">
        <w:rPr>
          <w:rFonts w:ascii="Liberation Serif" w:hAnsi="Liberation Serif"/>
          <w:sz w:val="28"/>
          <w:szCs w:val="28"/>
          <w:lang w:val="ru-RU"/>
        </w:rPr>
        <w:t>кодов деятельности</w:t>
      </w:r>
      <w:r w:rsidR="00DA60E3">
        <w:rPr>
          <w:rFonts w:ascii="Liberation Serif" w:hAnsi="Liberation Serif"/>
          <w:b/>
          <w:sz w:val="28"/>
          <w:szCs w:val="28"/>
          <w:lang w:val="ru-RU"/>
        </w:rPr>
        <w:t>.</w:t>
      </w:r>
    </w:p>
    <w:p w14:paraId="136BFBED" w14:textId="77777777" w:rsidR="008D636B" w:rsidRPr="00C40328" w:rsidRDefault="008D636B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b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Бухгалтерский учет с</w:t>
      </w:r>
      <w:r w:rsidRPr="008D636B">
        <w:rPr>
          <w:rFonts w:ascii="Liberation Serif" w:hAnsi="Liberation Serif"/>
          <w:sz w:val="28"/>
          <w:szCs w:val="28"/>
          <w:lang w:val="ru-RU"/>
        </w:rPr>
        <w:t xml:space="preserve">редств </w:t>
      </w:r>
      <w:r>
        <w:rPr>
          <w:rFonts w:ascii="Liberation Serif" w:hAnsi="Liberation Serif"/>
          <w:sz w:val="28"/>
          <w:szCs w:val="28"/>
          <w:lang w:val="ru-RU"/>
        </w:rPr>
        <w:t>по обязательному медицинскому страхованию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(код вида деятельности 7 – средства по обязательному медицинскому страхованию) ведется раздельно в разрезе разделов, подразделов, видов расходов, </w:t>
      </w:r>
      <w:r w:rsidRPr="00084599">
        <w:rPr>
          <w:rFonts w:ascii="Liberation Serif" w:hAnsi="Liberation Serif"/>
          <w:sz w:val="28"/>
          <w:szCs w:val="28"/>
          <w:lang w:val="ru-RU"/>
        </w:rPr>
        <w:t>кодов деятельности</w:t>
      </w:r>
      <w:r>
        <w:rPr>
          <w:rFonts w:ascii="Liberation Serif" w:hAnsi="Liberation Serif"/>
          <w:sz w:val="28"/>
          <w:szCs w:val="28"/>
          <w:lang w:val="ru-RU"/>
        </w:rPr>
        <w:t>.</w:t>
      </w:r>
    </w:p>
    <w:p w14:paraId="30AC62C1" w14:textId="77777777" w:rsidR="002F65EA" w:rsidRPr="003766E4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4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При отражении операци</w:t>
      </w:r>
      <w:r w:rsidR="00B5430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й на счетах </w:t>
      </w:r>
      <w:r w:rsidR="0011154E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B5430D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11154E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B5430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</w:t>
      </w:r>
      <w:r w:rsidR="0069680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B5430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разряде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18 </w:t>
      </w:r>
      <w:r w:rsidR="00001425">
        <w:rPr>
          <w:rFonts w:ascii="Liberation Serif" w:hAnsi="Liberation Serif" w:cs="Times New Roman"/>
          <w:sz w:val="28"/>
          <w:szCs w:val="28"/>
          <w:lang w:val="ru-RU"/>
        </w:rPr>
        <w:t xml:space="preserve">номера счета указывается код </w:t>
      </w:r>
      <w:r w:rsidR="00A84126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  <w:lang w:val="ru-RU"/>
        </w:rPr>
        <w:t xml:space="preserve">вида деятельности и </w:t>
      </w:r>
      <w:r w:rsidR="00A84126" w:rsidRPr="003435E3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  <w:lang w:val="ru-RU"/>
        </w:rPr>
        <w:t>источника финансового обеспечения</w:t>
      </w:r>
      <w:r w:rsidR="00450077" w:rsidRPr="003766E4">
        <w:rPr>
          <w:rFonts w:ascii="Liberation Serif" w:hAnsi="Liberation Serif" w:cs="Times New Roman"/>
          <w:sz w:val="28"/>
          <w:szCs w:val="28"/>
          <w:lang w:val="ru-RU"/>
        </w:rPr>
        <w:t>: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60554DAB" w14:textId="77777777" w:rsidR="00926CB6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1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1C63B4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бюджетная деятельность;</w:t>
      </w:r>
    </w:p>
    <w:p w14:paraId="439184DE" w14:textId="77777777" w:rsidR="00926CB6" w:rsidRDefault="00926CB6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 – приносящая доход</w:t>
      </w:r>
      <w:r w:rsidR="009A3A48">
        <w:rPr>
          <w:rFonts w:ascii="Liberation Serif" w:hAnsi="Liberation Serif" w:cs="Times New Roman"/>
          <w:sz w:val="28"/>
          <w:szCs w:val="28"/>
          <w:lang w:val="ru-RU"/>
        </w:rPr>
        <w:t xml:space="preserve"> деятельность (собственные доходы учреждения)</w:t>
      </w:r>
      <w:r w:rsidR="008D636B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40A31A21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3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редс</w:t>
      </w:r>
      <w:r w:rsidR="001C63B4" w:rsidRPr="003766E4">
        <w:rPr>
          <w:rFonts w:ascii="Liberation Serif" w:hAnsi="Liberation Serif" w:cs="Times New Roman"/>
          <w:sz w:val="28"/>
          <w:szCs w:val="28"/>
          <w:lang w:val="ru-RU"/>
        </w:rPr>
        <w:t>тва во временном распоряжении</w:t>
      </w:r>
      <w:r w:rsidR="008D636B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4C2E49E4" w14:textId="14F9B808" w:rsidR="008D636B" w:rsidRDefault="008D636B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4 – субсидии на выполнение </w:t>
      </w:r>
      <w:r w:rsidR="009A3A48">
        <w:rPr>
          <w:rFonts w:ascii="Liberation Serif" w:hAnsi="Liberation Serif" w:cs="Times New Roman"/>
          <w:sz w:val="28"/>
          <w:szCs w:val="28"/>
          <w:lang w:val="ru-RU"/>
        </w:rPr>
        <w:t xml:space="preserve">государственного 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задания;</w:t>
      </w:r>
    </w:p>
    <w:p w14:paraId="26D58ADE" w14:textId="77777777" w:rsidR="008D636B" w:rsidRDefault="008D636B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5 – субсидии на иные цели;</w:t>
      </w:r>
    </w:p>
    <w:p w14:paraId="693D34B9" w14:textId="77777777" w:rsidR="008D636B" w:rsidRPr="003766E4" w:rsidRDefault="008D636B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7 – средства по обязательному медицинскому страхованию.</w:t>
      </w:r>
    </w:p>
    <w:p w14:paraId="6C1C8162" w14:textId="77777777" w:rsidR="002F65EA" w:rsidRDefault="00001425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В разрядах 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1 – </w:t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>номер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>а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чета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указывается соответствующий </w:t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 xml:space="preserve">раздел, подраздел расходов по </w:t>
      </w:r>
      <w:r w:rsidR="00D459D0">
        <w:rPr>
          <w:rFonts w:ascii="Liberation Serif" w:hAnsi="Liberation Serif" w:cs="Times New Roman"/>
          <w:sz w:val="28"/>
          <w:szCs w:val="28"/>
          <w:lang w:val="ru-RU"/>
        </w:rPr>
        <w:t xml:space="preserve">аналитическому коду </w:t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>вида</w:t>
      </w:r>
      <w:r w:rsidR="00D459D0">
        <w:rPr>
          <w:rFonts w:ascii="Liberation Serif" w:hAnsi="Liberation Serif" w:cs="Times New Roman"/>
          <w:sz w:val="28"/>
          <w:szCs w:val="28"/>
          <w:lang w:val="ru-RU"/>
        </w:rPr>
        <w:t xml:space="preserve"> услуги</w:t>
      </w:r>
      <w:r w:rsidR="000F1789">
        <w:rPr>
          <w:rFonts w:ascii="Liberation Serif" w:hAnsi="Liberation Serif" w:cs="Times New Roman"/>
          <w:sz w:val="28"/>
          <w:szCs w:val="28"/>
          <w:lang w:val="ru-RU"/>
        </w:rPr>
        <w:t>:</w:t>
      </w:r>
    </w:p>
    <w:p w14:paraId="1C9C8730" w14:textId="77777777" w:rsidR="00AC1A99" w:rsidRDefault="00AC1A99" w:rsidP="00AC1A99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0901 «Стационарная медицинская помощь»;</w:t>
      </w:r>
    </w:p>
    <w:p w14:paraId="3BFAF635" w14:textId="77777777" w:rsidR="00AC1A99" w:rsidRDefault="00AC1A99" w:rsidP="00AC1A99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0902 «Амбулаторная помощь»;</w:t>
      </w:r>
    </w:p>
    <w:p w14:paraId="25C42AD1" w14:textId="77777777" w:rsidR="00AC1A99" w:rsidRDefault="00AC1A99" w:rsidP="00AC1A99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0903 «Медицинская помощь в дневных стационарах всех типов»;</w:t>
      </w:r>
    </w:p>
    <w:p w14:paraId="71AB6C6A" w14:textId="77777777" w:rsidR="00AC1A99" w:rsidRDefault="00AC1A99" w:rsidP="00AC1A99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0904 «Скорая медицинская помощь»;</w:t>
      </w:r>
    </w:p>
    <w:p w14:paraId="586B0C34" w14:textId="77777777" w:rsidR="000F1789" w:rsidRDefault="00AC1A9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0310 «Защита населения и территории от чрезвычайных ситуаций природного и техногенного характера, пожарная безопасность».</w:t>
      </w:r>
    </w:p>
    <w:p w14:paraId="1DBFFDBC" w14:textId="77777777" w:rsidR="009F686D" w:rsidRDefault="009F686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В разрядах 5-14 номера счета отражаются нули.</w:t>
      </w:r>
    </w:p>
    <w:p w14:paraId="6975DCC7" w14:textId="77777777" w:rsidR="00585C62" w:rsidRDefault="009F686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В разрядах 15-17 номера счета </w:t>
      </w:r>
      <w:r w:rsidR="00585C62">
        <w:rPr>
          <w:rFonts w:ascii="Liberation Serif" w:hAnsi="Liberation Serif" w:cs="Times New Roman"/>
          <w:sz w:val="28"/>
          <w:szCs w:val="28"/>
          <w:lang w:val="ru-RU"/>
        </w:rPr>
        <w:t xml:space="preserve">указывается соответствующий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585C62">
        <w:rPr>
          <w:rFonts w:ascii="Liberation Serif" w:hAnsi="Liberation Serif" w:cs="Times New Roman"/>
          <w:sz w:val="28"/>
          <w:szCs w:val="28"/>
          <w:lang w:val="ru-RU"/>
        </w:rPr>
        <w:t>код действующей бюджетной классификации:</w:t>
      </w:r>
    </w:p>
    <w:p w14:paraId="69A3A312" w14:textId="77777777" w:rsidR="00585C62" w:rsidRDefault="00585C62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видов поступлений – </w:t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>доходов, иных поступлений соответствующий аналитической группе подвида доходов бюджетов;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45B3CF24" w14:textId="77777777" w:rsidR="00585C62" w:rsidRDefault="00585C62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видов выбытий – </w:t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 xml:space="preserve">расходов, иных выплат, соответствующий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9F686D">
        <w:rPr>
          <w:rFonts w:ascii="Liberation Serif" w:hAnsi="Liberation Serif" w:cs="Times New Roman"/>
          <w:sz w:val="28"/>
          <w:szCs w:val="28"/>
          <w:lang w:val="ru-RU"/>
        </w:rPr>
        <w:t>коду вида расходов;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1E1E7D9C" w14:textId="77777777" w:rsidR="00A639AF" w:rsidRDefault="00585C62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видов </w:t>
      </w:r>
      <w:r w:rsidR="00A639AF">
        <w:rPr>
          <w:rFonts w:ascii="Liberation Serif" w:hAnsi="Liberation Serif" w:cs="Times New Roman"/>
          <w:sz w:val="28"/>
          <w:szCs w:val="28"/>
          <w:lang w:val="ru-RU"/>
        </w:rPr>
        <w:t>источников финансирования дефицитов бюджетов.</w:t>
      </w:r>
    </w:p>
    <w:p w14:paraId="12C581DF" w14:textId="77777777" w:rsidR="005E7C80" w:rsidRPr="003766E4" w:rsidRDefault="005E7C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В разрядах 19-2</w:t>
      </w:r>
      <w:r w:rsidR="00106073">
        <w:rPr>
          <w:rFonts w:ascii="Liberation Serif" w:hAnsi="Liberation Serif" w:cs="Times New Roman"/>
          <w:sz w:val="28"/>
          <w:szCs w:val="28"/>
          <w:lang w:val="ru-RU"/>
        </w:rPr>
        <w:t>3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номера счета отражается код синтетического счета.</w:t>
      </w:r>
    </w:p>
    <w:p w14:paraId="3E140454" w14:textId="77777777" w:rsidR="005E7C80" w:rsidRDefault="005E7C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В разрядах 24 – 26 номера счета отражаются соответствующие коды действующей классификации операций сектора государственного управления</w:t>
      </w:r>
      <w:r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7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20F6ECD3" w14:textId="77777777" w:rsidR="002F65EA" w:rsidRPr="003766E4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5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умерация платежных документов ведется </w:t>
      </w:r>
      <w:r w:rsidR="007B548C">
        <w:rPr>
          <w:rFonts w:ascii="Liberation Serif" w:hAnsi="Liberation Serif" w:cs="Times New Roman"/>
          <w:sz w:val="28"/>
          <w:szCs w:val="28"/>
          <w:lang w:val="ru-RU"/>
        </w:rPr>
        <w:t>без разделени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 </w:t>
      </w:r>
      <w:r w:rsidR="007B548C">
        <w:rPr>
          <w:rFonts w:ascii="Liberation Serif" w:hAnsi="Liberation Serif" w:cs="Times New Roman"/>
          <w:sz w:val="28"/>
          <w:szCs w:val="28"/>
          <w:lang w:val="ru-RU"/>
        </w:rPr>
        <w:t xml:space="preserve">видам 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деятельности и источникам финансового обеспечени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3BE81A1E" w14:textId="77777777" w:rsidR="002F65EA" w:rsidRPr="003766E4" w:rsidRDefault="00E21127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6</w:t>
      </w:r>
      <w:r w:rsidR="00334EAE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рядок и сроки передачи первичных документов </w:t>
      </w:r>
      <w:r w:rsidR="00870A28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ля отражения в </w:t>
      </w:r>
      <w:r w:rsidR="00DC63C5">
        <w:rPr>
          <w:rFonts w:ascii="Liberation Serif" w:hAnsi="Liberation Serif" w:cs="Times New Roman"/>
          <w:sz w:val="28"/>
          <w:szCs w:val="28"/>
          <w:lang w:val="ru-RU"/>
        </w:rPr>
        <w:t>бухгалтерском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м</w:t>
      </w:r>
      <w:r w:rsidR="00DC63C5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е устанавливаются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соответствии с утвержденным графиком документооборота </w:t>
      </w:r>
      <w:r w:rsidR="006D149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(приложение № </w:t>
      </w:r>
      <w:r w:rsidR="00DC63C5" w:rsidRPr="00B018EA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166F19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к настоящему</w:t>
      </w:r>
      <w:r w:rsidR="00166F1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ложению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25245D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8"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23EC4F8" w14:textId="77777777" w:rsidR="00913E76" w:rsidRDefault="00913E76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ервичные и сводные учетные документы составляются на бумажных </w:t>
      </w:r>
      <w:r w:rsidR="00E52125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>и машинных носителях информации (заверяются собственноручной подписью уполномоченных должностных лиц), а также в форме электронных документов (заверяются электронной подпис</w:t>
      </w:r>
      <w:r w:rsidR="004B5C29" w:rsidRPr="003766E4">
        <w:rPr>
          <w:rFonts w:ascii="Liberation Serif" w:hAnsi="Liberation Serif" w:cs="Times New Roman"/>
          <w:sz w:val="28"/>
          <w:szCs w:val="28"/>
          <w:lang w:val="ru-RU"/>
        </w:rPr>
        <w:t>ью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25245D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9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D17304A" w14:textId="77777777" w:rsidR="002F65EA" w:rsidRPr="003766E4" w:rsidRDefault="00A03D5C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С использованием телекоммуникационных каналов связи и электронной подписи ведется электронный документооборот по следующим направлениям:</w:t>
      </w:r>
    </w:p>
    <w:p w14:paraId="0DA46AB1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заимодействие с территориальными органами </w:t>
      </w:r>
      <w:r w:rsidR="001C63B4" w:rsidRPr="003766E4">
        <w:rPr>
          <w:rFonts w:ascii="Liberation Serif" w:hAnsi="Liberation Serif" w:cs="Times New Roman"/>
          <w:sz w:val="28"/>
          <w:szCs w:val="28"/>
          <w:lang w:val="ru-RU"/>
        </w:rPr>
        <w:t>Федерального казначейства;</w:t>
      </w:r>
    </w:p>
    <w:p w14:paraId="779DB9AD" w14:textId="77777777" w:rsidR="005E0078" w:rsidRPr="003766E4" w:rsidRDefault="005E007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ередача бухгалтерской (бюджетной) отчетности учредителю;</w:t>
      </w:r>
    </w:p>
    <w:p w14:paraId="21145255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передача отчетности по налогам, сборам</w:t>
      </w:r>
      <w:r w:rsidR="008B22D9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8B22D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страховым взносам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 иным обязательным</w:t>
      </w:r>
      <w:r w:rsidR="008B22D9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платежам</w:t>
      </w:r>
      <w:r w:rsidR="00E22BC3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E22BC3" w:rsidRPr="00E22BC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E22BC3" w:rsidRPr="003766E4">
        <w:rPr>
          <w:rFonts w:ascii="Liberation Serif" w:hAnsi="Liberation Serif" w:cs="Times New Roman"/>
          <w:sz w:val="28"/>
          <w:szCs w:val="28"/>
          <w:lang w:val="ru-RU"/>
        </w:rPr>
        <w:t>сведени</w:t>
      </w:r>
      <w:r w:rsidR="00E22BC3">
        <w:rPr>
          <w:rFonts w:ascii="Liberation Serif" w:hAnsi="Liberation Serif" w:cs="Times New Roman"/>
          <w:sz w:val="28"/>
          <w:szCs w:val="28"/>
          <w:lang w:val="ru-RU"/>
        </w:rPr>
        <w:t xml:space="preserve">й </w:t>
      </w:r>
      <w:r w:rsidR="00E22BC3" w:rsidRPr="003766E4">
        <w:rPr>
          <w:rFonts w:ascii="Liberation Serif" w:hAnsi="Liberation Serif" w:cs="Times New Roman"/>
          <w:sz w:val="28"/>
          <w:szCs w:val="28"/>
          <w:lang w:val="ru-RU"/>
        </w:rPr>
        <w:t>персонифицированного учета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налоговые органы;</w:t>
      </w:r>
    </w:p>
    <w:p w14:paraId="23A758A1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азмещение </w:t>
      </w:r>
      <w:r w:rsidR="00240DF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формации о деятельности </w:t>
      </w:r>
      <w:r w:rsidR="008C6529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8C652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8C6529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</w:t>
      </w:r>
      <w:r w:rsidR="004E717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фициальном </w:t>
      </w:r>
      <w:r w:rsidR="00E11E86" w:rsidRPr="003766E4">
        <w:rPr>
          <w:rFonts w:ascii="Liberation Serif" w:hAnsi="Liberation Serif" w:cs="Times New Roman"/>
          <w:sz w:val="28"/>
          <w:szCs w:val="28"/>
          <w:lang w:val="ru-RU"/>
        </w:rPr>
        <w:t>с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йте </w:t>
      </w:r>
      <w:r w:rsidR="00E11E8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Федерального казначейства Российской Федерации </w:t>
      </w:r>
      <w:r w:rsidR="0025634C" w:rsidRPr="003766E4">
        <w:rPr>
          <w:rFonts w:ascii="Liberation Serif" w:hAnsi="Liberation Serif" w:cs="Times New Roman"/>
          <w:sz w:val="28"/>
          <w:szCs w:val="28"/>
        </w:rPr>
        <w:t>bus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25634C" w:rsidRPr="003766E4">
        <w:rPr>
          <w:rFonts w:ascii="Liberation Serif" w:hAnsi="Liberation Serif" w:cs="Times New Roman"/>
          <w:sz w:val="28"/>
          <w:szCs w:val="28"/>
        </w:rPr>
        <w:t>gov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proofErr w:type="spellStart"/>
      <w:r w:rsidR="0025634C" w:rsidRPr="003766E4">
        <w:rPr>
          <w:rFonts w:ascii="Liberation Serif" w:hAnsi="Liberation Serif" w:cs="Times New Roman"/>
          <w:sz w:val="28"/>
          <w:szCs w:val="28"/>
        </w:rPr>
        <w:t>ru</w:t>
      </w:r>
      <w:proofErr w:type="spellEnd"/>
      <w:r w:rsidRPr="003766E4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65FFD27B" w14:textId="442EB71B" w:rsidR="002F65EA" w:rsidRPr="00B018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взаимодействие с поставщиками услуг</w:t>
      </w:r>
      <w:r w:rsidR="002E4A57" w:rsidRPr="00B018EA">
        <w:rPr>
          <w:rFonts w:ascii="Liberation Serif" w:hAnsi="Liberation Serif" w:cs="Times New Roman"/>
          <w:sz w:val="28"/>
          <w:szCs w:val="28"/>
          <w:lang w:val="ru-RU"/>
        </w:rPr>
        <w:t>, с заказчиками (договор, соглашение, акт, счет, счет-фактура, универсальный передаточный документ (УПД), акт сверки, акт приемки и расхождений, иные документы, если они подписаны электронно-цифровая подпись (ЭЦП)).</w:t>
      </w:r>
    </w:p>
    <w:p w14:paraId="223AA927" w14:textId="1E1E2EEE" w:rsidR="0035169E" w:rsidRPr="0035169E" w:rsidRDefault="0035169E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B018EA">
        <w:rPr>
          <w:rFonts w:ascii="Liberation Serif" w:hAnsi="Liberation Serif" w:cs="Times New Roman"/>
          <w:sz w:val="28"/>
          <w:szCs w:val="28"/>
          <w:lang w:val="ru-RU"/>
        </w:rPr>
        <w:t>Для представления электронного первичного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учетного документа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государственный орган или другому лицу на бумажном носителе, согласно законодательству РФ или условиям договора, копии электронных документов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>на бумажном носителе заверяются путем проставления на документе отметки «</w:t>
      </w:r>
      <w:r w:rsidR="00D63712">
        <w:rPr>
          <w:rFonts w:ascii="Liberation Serif" w:hAnsi="Liberation Serif" w:cs="Times New Roman"/>
          <w:sz w:val="28"/>
          <w:szCs w:val="28"/>
          <w:lang w:val="ru-RU"/>
        </w:rPr>
        <w:t>к</w:t>
      </w:r>
      <w:r>
        <w:rPr>
          <w:rFonts w:ascii="Liberation Serif" w:hAnsi="Liberation Serif" w:cs="Times New Roman"/>
          <w:sz w:val="28"/>
          <w:szCs w:val="28"/>
          <w:lang w:val="ru-RU"/>
        </w:rPr>
        <w:t>опия электронного документа», даты, должности, ФИО должностного лица</w:t>
      </w:r>
      <w:r w:rsidR="00A43F1D">
        <w:rPr>
          <w:rFonts w:ascii="Liberation Serif" w:hAnsi="Liberation Serif" w:cs="Times New Roman"/>
          <w:sz w:val="28"/>
          <w:szCs w:val="28"/>
          <w:lang w:val="ru-RU"/>
        </w:rPr>
        <w:t>,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составившего копию.</w:t>
      </w:r>
    </w:p>
    <w:p w14:paraId="3F78094C" w14:textId="77777777" w:rsidR="00E22BC3" w:rsidRDefault="008249C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Отметки о принятии к учету объекта или его выбытия в первичных учетных документах в виде электронных документов, подписанных электронной подписью, не проставляются. Бухгалтерские записи о принятии (выбытии) объекта оформляются в Бухгалтерской справке (форма по ОКУД 0504833).</w:t>
      </w:r>
    </w:p>
    <w:p w14:paraId="7B097110" w14:textId="77777777" w:rsidR="005E0078" w:rsidRPr="003766E4" w:rsidRDefault="005E007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В целях обеспечения сохранности электронных данных бухгалтерского (бюджетного) учета и отчетности производится ежедневное создание резервных копий на сервере ГАУЗ СО «ГКБ № 40».</w:t>
      </w:r>
    </w:p>
    <w:p w14:paraId="34436574" w14:textId="4F3353AF" w:rsidR="002F65EA" w:rsidRPr="003766E4" w:rsidRDefault="00E21127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7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Формирование регистров 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DA60E3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осуществляется в следующем порядке:</w:t>
      </w:r>
    </w:p>
    <w:p w14:paraId="1897E9AF" w14:textId="77777777" w:rsidR="002F65EA" w:rsidRPr="003766E4" w:rsidRDefault="00A03D5C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первичные учетные документы</w:t>
      </w:r>
      <w:r w:rsidR="008F396B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составляются по мере осуще</w:t>
      </w:r>
      <w:r w:rsidR="008F396B">
        <w:rPr>
          <w:rFonts w:ascii="Liberation Serif" w:hAnsi="Liberation Serif" w:cs="Times New Roman"/>
          <w:sz w:val="28"/>
          <w:szCs w:val="28"/>
          <w:lang w:val="ru-RU"/>
        </w:rPr>
        <w:t xml:space="preserve">ствления хозяйственных операций, по истечении каждого отчетного месяца подбираются в хронологическом порядке к соответствующим бухгалтерским регистрам </w:t>
      </w:r>
      <w:r w:rsidR="008F396B">
        <w:rPr>
          <w:rFonts w:ascii="Liberation Serif" w:hAnsi="Liberation Serif" w:cs="Times New Roman"/>
          <w:sz w:val="28"/>
          <w:szCs w:val="28"/>
          <w:lang w:val="ru-RU"/>
        </w:rPr>
        <w:br/>
        <w:t>и брошюруются;</w:t>
      </w:r>
    </w:p>
    <w:p w14:paraId="16ECB08C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инвентарные карточки учета нефинансовых активов, группового учета</w:t>
      </w:r>
      <w:r w:rsidR="00AF115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ефинансовых активов формируются на каждый инвентарный объект </w:t>
      </w:r>
      <w:r w:rsidR="00115100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мере поступления (приобретения), модернизации (реконструкции,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переоценки и пр.) и выбытия (списания) нефинансовых активов </w:t>
      </w:r>
      <w:r w:rsidRPr="005C11B0">
        <w:rPr>
          <w:rFonts w:ascii="Liberation Serif" w:hAnsi="Liberation Serif" w:cs="Times New Roman"/>
          <w:sz w:val="28"/>
          <w:szCs w:val="28"/>
          <w:lang w:val="ru-RU"/>
        </w:rPr>
        <w:t>и хранятся в электронном виде;</w:t>
      </w:r>
    </w:p>
    <w:p w14:paraId="113DB9C3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опись инвентарных карточек по учету нефинансовых активов формируется </w:t>
      </w:r>
      <w:r w:rsidR="003D38F3" w:rsidRPr="007C231D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>на бумажном носителе ежегодно на 1</w:t>
      </w:r>
      <w:r w:rsidR="00240DFD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>января года, следующего за отчетным</w:t>
      </w:r>
      <w:r w:rsidR="009163B3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 годом</w:t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080C2B96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книга учета бланков строгой отчетности заполняется ежемесячно </w:t>
      </w:r>
      <w:r w:rsidR="00115100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на основании данных по приходу и расходу бланков строгой отчетности (</w:t>
      </w:r>
      <w:r w:rsidR="00B30448">
        <w:rPr>
          <w:rFonts w:ascii="Liberation Serif" w:hAnsi="Liberation Serif" w:cs="Times New Roman"/>
          <w:sz w:val="28"/>
          <w:szCs w:val="28"/>
          <w:lang w:val="ru-RU"/>
        </w:rPr>
        <w:t>путевые листы, медицинские свидетельства о смерти, медицинские свидетельства о рождении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) по каждому виду бланков строгой отчетности и по каждому ответственному лицу, </w:t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учет бланков строгой отчетности ведется </w:t>
      </w:r>
      <w:r w:rsidR="00240D29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по стоимости приобретения бланков </w:t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>на забалансовом счете 03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«Бланки строгой отчетности»;</w:t>
      </w:r>
    </w:p>
    <w:p w14:paraId="55F0C061" w14:textId="06FB2F5D" w:rsidR="002F65EA" w:rsidRDefault="00C86F9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журналы операций </w:t>
      </w:r>
      <w:r w:rsidR="009C6D90">
        <w:rPr>
          <w:rFonts w:ascii="Liberation Serif" w:hAnsi="Liberation Serif" w:cs="Times New Roman"/>
          <w:sz w:val="28"/>
          <w:szCs w:val="28"/>
          <w:lang w:val="ru-RU"/>
        </w:rPr>
        <w:t>формируютс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ежемесячно</w:t>
      </w:r>
      <w:r w:rsidR="003553B3">
        <w:rPr>
          <w:rFonts w:ascii="Liberation Serif" w:hAnsi="Liberation Serif" w:cs="Times New Roman"/>
          <w:sz w:val="28"/>
          <w:szCs w:val="28"/>
          <w:lang w:val="ru-RU"/>
        </w:rPr>
        <w:t xml:space="preserve"> на основании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 xml:space="preserve"> банковских</w:t>
      </w:r>
      <w:r w:rsidR="003553B3">
        <w:rPr>
          <w:rFonts w:ascii="Liberation Serif" w:hAnsi="Liberation Serif" w:cs="Times New Roman"/>
          <w:sz w:val="28"/>
          <w:szCs w:val="28"/>
          <w:lang w:val="ru-RU"/>
        </w:rPr>
        <w:t xml:space="preserve"> выписо</w:t>
      </w:r>
      <w:r w:rsidR="001C07D6">
        <w:rPr>
          <w:rFonts w:ascii="Liberation Serif" w:hAnsi="Liberation Serif" w:cs="Times New Roman"/>
          <w:sz w:val="28"/>
          <w:szCs w:val="28"/>
          <w:lang w:val="ru-RU"/>
        </w:rPr>
        <w:t>к</w:t>
      </w:r>
      <w:r w:rsidR="00B86983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 xml:space="preserve"> сгруппированных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4139B9">
        <w:rPr>
          <w:rFonts w:ascii="Liberation Serif" w:hAnsi="Liberation Serif" w:cs="Times New Roman"/>
          <w:sz w:val="28"/>
          <w:szCs w:val="28"/>
          <w:lang w:val="ru-RU"/>
        </w:rPr>
        <w:t>по нарастанию сумм платежны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>х</w:t>
      </w:r>
      <w:r w:rsidR="004139B9">
        <w:rPr>
          <w:rFonts w:ascii="Liberation Serif" w:hAnsi="Liberation Serif" w:cs="Times New Roman"/>
          <w:sz w:val="28"/>
          <w:szCs w:val="28"/>
          <w:lang w:val="ru-RU"/>
        </w:rPr>
        <w:t xml:space="preserve"> поручени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 xml:space="preserve">й </w:t>
      </w:r>
      <w:r w:rsidR="00B86983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 xml:space="preserve">с приложением 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>необходимы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>х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 xml:space="preserve"> документ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>, послуживши</w:t>
      </w:r>
      <w:r w:rsidR="0016157A">
        <w:rPr>
          <w:rFonts w:ascii="Liberation Serif" w:hAnsi="Liberation Serif" w:cs="Times New Roman"/>
          <w:sz w:val="28"/>
          <w:szCs w:val="28"/>
          <w:lang w:val="ru-RU"/>
        </w:rPr>
        <w:t>х</w:t>
      </w:r>
      <w:r w:rsidR="00552D98">
        <w:rPr>
          <w:rFonts w:ascii="Liberation Serif" w:hAnsi="Liberation Serif" w:cs="Times New Roman"/>
          <w:sz w:val="28"/>
          <w:szCs w:val="28"/>
          <w:lang w:val="ru-RU"/>
        </w:rPr>
        <w:t xml:space="preserve"> основанием для зачисления</w:t>
      </w:r>
      <w:r w:rsidR="001C07D6" w:rsidRPr="001C07D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C07D6">
        <w:rPr>
          <w:rFonts w:ascii="Liberation Serif" w:hAnsi="Liberation Serif" w:cs="Times New Roman"/>
          <w:sz w:val="28"/>
          <w:szCs w:val="28"/>
          <w:lang w:val="ru-RU"/>
        </w:rPr>
        <w:t xml:space="preserve">либо </w:t>
      </w:r>
      <w:r w:rsidR="00E227B7">
        <w:rPr>
          <w:rFonts w:ascii="Liberation Serif" w:hAnsi="Liberation Serif" w:cs="Times New Roman"/>
          <w:sz w:val="28"/>
          <w:szCs w:val="28"/>
          <w:lang w:val="ru-RU"/>
        </w:rPr>
        <w:t>списания средств по счетам</w:t>
      </w:r>
      <w:r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10112D7F" w14:textId="41EBF4DA" w:rsidR="00C86F97" w:rsidRPr="003766E4" w:rsidRDefault="00C86F9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главная книга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формируется</w:t>
      </w:r>
      <w:r w:rsidR="00C82238">
        <w:rPr>
          <w:rFonts w:ascii="Liberation Serif" w:hAnsi="Liberation Serif" w:cs="Times New Roman"/>
          <w:sz w:val="28"/>
          <w:szCs w:val="28"/>
          <w:lang w:val="ru-RU"/>
        </w:rPr>
        <w:t xml:space="preserve"> ежемесячно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и распечатывается </w:t>
      </w:r>
      <w:r w:rsidR="009C6D90">
        <w:rPr>
          <w:rFonts w:ascii="Liberation Serif" w:hAnsi="Liberation Serif" w:cs="Times New Roman"/>
          <w:sz w:val="28"/>
          <w:szCs w:val="28"/>
          <w:lang w:val="ru-RU"/>
        </w:rPr>
        <w:t>еже</w:t>
      </w:r>
      <w:r w:rsidR="00C82238">
        <w:rPr>
          <w:rFonts w:ascii="Liberation Serif" w:hAnsi="Liberation Serif" w:cs="Times New Roman"/>
          <w:sz w:val="28"/>
          <w:szCs w:val="28"/>
          <w:lang w:val="ru-RU"/>
        </w:rPr>
        <w:t>годно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7E0B15F5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ругие регистры, не указанные выше, заполняются по мере необходимости, если иное </w:t>
      </w:r>
      <w:r w:rsidR="00115100" w:rsidRPr="003766E4">
        <w:rPr>
          <w:rFonts w:ascii="Liberation Serif" w:hAnsi="Liberation Serif" w:cs="Times New Roman"/>
          <w:sz w:val="28"/>
          <w:szCs w:val="28"/>
          <w:lang w:val="ru-RU"/>
        </w:rPr>
        <w:t>не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становлено законодательством Российской Федерации.</w:t>
      </w:r>
    </w:p>
    <w:p w14:paraId="0A565A62" w14:textId="77777777" w:rsidR="002F65EA" w:rsidRPr="003766E4" w:rsidRDefault="00E21127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18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 ведении 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следует учитывать, что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F440AE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формаци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 состоянии активов и обязательств в денежном выражении, 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об операциях, их изменяющих, и финансовых результатах указанных операций (доходах, расходах), отражаем</w:t>
      </w:r>
      <w:r w:rsidR="00B92BD0" w:rsidRPr="003766E4">
        <w:rPr>
          <w:rFonts w:ascii="Liberation Serif" w:hAnsi="Liberation Serif" w:cs="Times New Roman"/>
          <w:sz w:val="28"/>
          <w:szCs w:val="28"/>
          <w:lang w:val="ru-RU"/>
        </w:rPr>
        <w:t>а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а соответствующих счетах рабочего плана счетов, должн</w:t>
      </w:r>
      <w:r w:rsidR="00F440AE" w:rsidRPr="003766E4">
        <w:rPr>
          <w:rFonts w:ascii="Liberation Serif" w:hAnsi="Liberation Serif" w:cs="Times New Roman"/>
          <w:sz w:val="28"/>
          <w:szCs w:val="28"/>
          <w:lang w:val="ru-RU"/>
        </w:rPr>
        <w:t>а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быть полн</w:t>
      </w:r>
      <w:r w:rsidR="00F440AE" w:rsidRPr="003766E4">
        <w:rPr>
          <w:rFonts w:ascii="Liberation Serif" w:hAnsi="Liberation Serif" w:cs="Times New Roman"/>
          <w:sz w:val="28"/>
          <w:szCs w:val="28"/>
          <w:lang w:val="ru-RU"/>
        </w:rPr>
        <w:t>ой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 достоверн</w:t>
      </w:r>
      <w:r w:rsidR="00F440AE" w:rsidRPr="003766E4">
        <w:rPr>
          <w:rFonts w:ascii="Liberation Serif" w:hAnsi="Liberation Serif" w:cs="Times New Roman"/>
          <w:sz w:val="28"/>
          <w:szCs w:val="28"/>
          <w:lang w:val="ru-RU"/>
        </w:rPr>
        <w:t>ой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 Ошибки, признанные существенными, подлежат обязательному исправлению.</w:t>
      </w:r>
      <w:r w:rsidR="009163B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При этом существенной признается ошибка, связанная с пропуском или искажением информации, котор</w:t>
      </w:r>
      <w:r w:rsidR="0058527C" w:rsidRPr="003766E4">
        <w:rPr>
          <w:rFonts w:ascii="Liberation Serif" w:hAnsi="Liberation Serif" w:cs="Times New Roman"/>
          <w:sz w:val="28"/>
          <w:szCs w:val="28"/>
          <w:lang w:val="ru-RU"/>
        </w:rPr>
        <w:t>а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ле</w:t>
      </w:r>
      <w:r w:rsidR="0058527C" w:rsidRPr="003766E4">
        <w:rPr>
          <w:rFonts w:ascii="Liberation Serif" w:hAnsi="Liberation Serif" w:cs="Times New Roman"/>
          <w:sz w:val="28"/>
          <w:szCs w:val="28"/>
          <w:lang w:val="ru-RU"/>
        </w:rPr>
        <w:t>чет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зменение на </w:t>
      </w:r>
      <w:r w:rsidR="0090312D" w:rsidRPr="003766E4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роцент</w:t>
      </w:r>
      <w:r w:rsidR="009163B3" w:rsidRPr="003766E4"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 (или) более оборота по дебету (кредиту) аналитического счета план</w:t>
      </w:r>
      <w:r w:rsidR="0011510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 счетов 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9163B3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9163B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C64FD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86154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(приложение № </w:t>
      </w:r>
      <w:r w:rsidR="00C64FD1"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="00286154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к настоящему Положению)</w:t>
      </w:r>
      <w:r w:rsidR="0011510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47A3BF9" w14:textId="77777777" w:rsidR="0042475E" w:rsidRPr="003766E4" w:rsidRDefault="0042475E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205B87D7" w14:textId="77777777" w:rsidR="002F65EA" w:rsidRPr="003766E4" w:rsidRDefault="0042475E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а 2. Порядок выдачи денежных средств </w:t>
      </w:r>
      <w:r w:rsidR="005C11B0">
        <w:rPr>
          <w:rFonts w:ascii="Liberation Serif" w:hAnsi="Liberation Serif" w:cs="Times New Roman"/>
          <w:sz w:val="28"/>
          <w:szCs w:val="28"/>
          <w:lang w:val="ru-RU"/>
        </w:rPr>
        <w:t xml:space="preserve">и денежных документов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под отчет</w:t>
      </w:r>
    </w:p>
    <w:p w14:paraId="72770869" w14:textId="77777777" w:rsidR="0042475E" w:rsidRPr="003766E4" w:rsidRDefault="0042475E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5B8AA505" w14:textId="77777777" w:rsidR="00DA40D8" w:rsidRDefault="00E21127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0</w:t>
      </w:r>
      <w:r w:rsidR="0042475E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Денежные средства на хозяйственные расходы выдаются штатным работникам, с которыми заключены договоры о полн</w:t>
      </w:r>
      <w:r w:rsidR="00DA40D8">
        <w:rPr>
          <w:rFonts w:ascii="Liberation Serif" w:hAnsi="Liberation Serif" w:cs="Times New Roman"/>
          <w:sz w:val="28"/>
          <w:szCs w:val="28"/>
          <w:lang w:val="ru-RU"/>
        </w:rPr>
        <w:t>ой материальной ответственности:</w:t>
      </w:r>
    </w:p>
    <w:p w14:paraId="70E99AD6" w14:textId="77777777" w:rsidR="00DA40D8" w:rsidRDefault="00DA40D8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EF4CFB">
        <w:rPr>
          <w:rFonts w:ascii="Liberation Serif" w:hAnsi="Liberation Serif"/>
          <w:sz w:val="28"/>
          <w:szCs w:val="28"/>
          <w:lang w:val="ru-RU"/>
        </w:rPr>
        <w:tab/>
        <w:t>начальник</w:t>
      </w:r>
      <w:r w:rsidRPr="00DA40D8">
        <w:rPr>
          <w:rFonts w:ascii="Liberation Serif" w:hAnsi="Liberation Serif"/>
          <w:sz w:val="28"/>
          <w:szCs w:val="28"/>
          <w:lang w:val="ru-RU"/>
        </w:rPr>
        <w:t xml:space="preserve"> отдела материально-технического снабжения,</w:t>
      </w:r>
    </w:p>
    <w:p w14:paraId="4CE604C5" w14:textId="77777777" w:rsidR="00DA40D8" w:rsidRPr="00DA40D8" w:rsidRDefault="00EF4CFB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з</w:t>
      </w:r>
      <w:r w:rsidR="00DA40D8" w:rsidRPr="00DA40D8">
        <w:rPr>
          <w:rFonts w:ascii="Liberation Serif" w:hAnsi="Liberation Serif"/>
          <w:sz w:val="28"/>
          <w:szCs w:val="28"/>
          <w:lang w:val="ru-RU"/>
        </w:rPr>
        <w:t>аведующие хозяйством по корпусам (терапевтический, хирургический, инфекционный, нейрохирургический, родильный дом, клиника – диагностическая поликлиника).</w:t>
      </w:r>
    </w:p>
    <w:p w14:paraId="2F51CB51" w14:textId="77777777" w:rsidR="00B169D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едельная сумма выдачи денежных средств под отчет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на хозяйственные расходы устанавливается в размере </w:t>
      </w:r>
      <w:r w:rsidR="00B169DA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 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00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,00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</w:t>
      </w:r>
      <w:r w:rsidR="00B169DA">
        <w:rPr>
          <w:rFonts w:ascii="Liberation Serif" w:hAnsi="Liberation Serif" w:cs="Times New Roman"/>
          <w:sz w:val="28"/>
          <w:szCs w:val="28"/>
          <w:lang w:val="ru-RU"/>
        </w:rPr>
        <w:t>пятьдесят тысяч) рублей, за исключением случаев:</w:t>
      </w:r>
    </w:p>
    <w:p w14:paraId="6FF19C6B" w14:textId="77777777" w:rsidR="002F65EA" w:rsidRDefault="00B169D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риобретени</w:t>
      </w:r>
      <w:r w:rsidR="002323B7">
        <w:rPr>
          <w:rFonts w:ascii="Liberation Serif" w:hAnsi="Liberation Serif" w:cs="Times New Roman"/>
          <w:sz w:val="28"/>
          <w:szCs w:val="28"/>
          <w:lang w:val="ru-RU"/>
        </w:rPr>
        <w:t>е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проездных документов </w:t>
      </w:r>
      <w:r w:rsidR="002323B7">
        <w:rPr>
          <w:rFonts w:ascii="Liberation Serif" w:hAnsi="Liberation Serif" w:cs="Times New Roman"/>
          <w:sz w:val="28"/>
          <w:szCs w:val="28"/>
          <w:lang w:val="ru-RU"/>
        </w:rPr>
        <w:t xml:space="preserve">и продуктов питания 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за наличный </w:t>
      </w:r>
      <w:r>
        <w:rPr>
          <w:rFonts w:ascii="Liberation Serif" w:hAnsi="Liberation Serif" w:cs="Times New Roman"/>
          <w:sz w:val="28"/>
          <w:szCs w:val="28"/>
          <w:lang w:val="ru-RU"/>
        </w:rPr>
        <w:lastRenderedPageBreak/>
        <w:t>расчет в пределах лимита расчетов наличными денежными средствами между юридическими лицами;</w:t>
      </w:r>
    </w:p>
    <w:p w14:paraId="230AA557" w14:textId="77777777" w:rsidR="00B169DA" w:rsidRPr="003766E4" w:rsidRDefault="002323B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расходы на представительские мероприятия в размере до 100 000,00 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 xml:space="preserve">(сто тысяч) </w:t>
      </w:r>
      <w:r>
        <w:rPr>
          <w:rFonts w:ascii="Liberation Serif" w:hAnsi="Liberation Serif" w:cs="Times New Roman"/>
          <w:sz w:val="28"/>
          <w:szCs w:val="28"/>
          <w:lang w:val="ru-RU"/>
        </w:rPr>
        <w:t>руб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лей</w:t>
      </w:r>
      <w:r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6A75C6CE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рок выдачи денежных средств на хозяйственные расходы, служебные разъезды составляет 30 </w:t>
      </w:r>
      <w:r w:rsidR="000640CE">
        <w:rPr>
          <w:rFonts w:ascii="Liberation Serif" w:hAnsi="Liberation Serif" w:cs="Times New Roman"/>
          <w:sz w:val="28"/>
          <w:szCs w:val="28"/>
          <w:lang w:val="ru-RU"/>
        </w:rPr>
        <w:t xml:space="preserve">календарных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ней, за исключением расходов, связанных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со служебными командировками.</w:t>
      </w:r>
    </w:p>
    <w:p w14:paraId="4358C2A0" w14:textId="77777777" w:rsidR="00B93E64" w:rsidRPr="003766E4" w:rsidRDefault="004170C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Подотчетное лицо </w:t>
      </w:r>
      <w:r w:rsidR="00B93E64">
        <w:rPr>
          <w:rFonts w:ascii="Liberation Serif" w:hAnsi="Liberation Serif" w:cs="Times New Roman"/>
          <w:sz w:val="28"/>
          <w:szCs w:val="28"/>
          <w:lang w:val="ru-RU"/>
        </w:rPr>
        <w:t>представляет в бухгалтерию авансовый о</w:t>
      </w:r>
      <w:r w:rsidR="00B93E64" w:rsidRPr="003766E4">
        <w:rPr>
          <w:rFonts w:ascii="Liberation Serif" w:hAnsi="Liberation Serif" w:cs="Times New Roman"/>
          <w:sz w:val="28"/>
          <w:szCs w:val="28"/>
          <w:lang w:val="ru-RU"/>
        </w:rPr>
        <w:t>тчет</w:t>
      </w:r>
      <w:r w:rsidR="00B93E64">
        <w:rPr>
          <w:rFonts w:ascii="Liberation Serif" w:hAnsi="Liberation Serif" w:cs="Times New Roman"/>
          <w:sz w:val="28"/>
          <w:szCs w:val="28"/>
          <w:lang w:val="ru-RU"/>
        </w:rPr>
        <w:t xml:space="preserve"> с прилагаемыми подтверждающими документами (товарные чеки на приобретение товаров, счета, накладные и прочие документы), </w:t>
      </w:r>
      <w:r w:rsidR="007144E3">
        <w:rPr>
          <w:rFonts w:ascii="Liberation Serif" w:hAnsi="Liberation Serif" w:cs="Times New Roman"/>
          <w:sz w:val="28"/>
          <w:szCs w:val="28"/>
          <w:lang w:val="ru-RU"/>
        </w:rPr>
        <w:t>остаток</w:t>
      </w:r>
      <w:r w:rsidR="00B93E64">
        <w:rPr>
          <w:rFonts w:ascii="Liberation Serif" w:hAnsi="Liberation Serif" w:cs="Times New Roman"/>
          <w:sz w:val="28"/>
          <w:szCs w:val="28"/>
          <w:lang w:val="ru-RU"/>
        </w:rPr>
        <w:t xml:space="preserve"> денежны</w:t>
      </w:r>
      <w:r w:rsidR="007144E3">
        <w:rPr>
          <w:rFonts w:ascii="Liberation Serif" w:hAnsi="Liberation Serif" w:cs="Times New Roman"/>
          <w:sz w:val="28"/>
          <w:szCs w:val="28"/>
          <w:lang w:val="ru-RU"/>
        </w:rPr>
        <w:t>х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средств </w:t>
      </w:r>
      <w:r w:rsidR="00B93E64">
        <w:rPr>
          <w:rFonts w:ascii="Liberation Serif" w:hAnsi="Liberation Serif" w:cs="Times New Roman"/>
          <w:sz w:val="28"/>
          <w:szCs w:val="28"/>
          <w:lang w:val="ru-RU"/>
        </w:rPr>
        <w:t>сд</w:t>
      </w:r>
      <w:r w:rsidR="005C11B0">
        <w:rPr>
          <w:rFonts w:ascii="Liberation Serif" w:hAnsi="Liberation Serif" w:cs="Times New Roman"/>
          <w:sz w:val="28"/>
          <w:szCs w:val="28"/>
          <w:lang w:val="ru-RU"/>
        </w:rPr>
        <w:t>ает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B93E64">
        <w:rPr>
          <w:rFonts w:ascii="Liberation Serif" w:hAnsi="Liberation Serif" w:cs="Times New Roman"/>
          <w:sz w:val="28"/>
          <w:szCs w:val="28"/>
          <w:lang w:val="ru-RU"/>
        </w:rPr>
        <w:t>в кассу учреждения.</w:t>
      </w:r>
    </w:p>
    <w:p w14:paraId="3F2F3C48" w14:textId="77777777" w:rsidR="002F65EA" w:rsidRPr="003766E4" w:rsidRDefault="00E2112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1</w:t>
      </w:r>
      <w:r w:rsidR="003202D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>Р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асходы, связанные со служебными командировками на территории Росс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>ийской Федерации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возмещаются в соответствии с Постановлением Правительства Российской Федерации от 02.10.2002 № 729 «О размерах возмещения расходов, связанных со служебными командировками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на территории Российской Федерации, работникам</w:t>
      </w:r>
      <w:r w:rsidR="00982137">
        <w:rPr>
          <w:rFonts w:ascii="Liberation Serif" w:hAnsi="Liberation Serif" w:cs="Times New Roman"/>
          <w:sz w:val="28"/>
          <w:szCs w:val="28"/>
          <w:lang w:val="ru-RU"/>
        </w:rPr>
        <w:t xml:space="preserve"> заключившим трудовой договор о работе в федеральных государственных органах, работникам государственных внебюджетных фондов Российской Федерации,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982137">
        <w:rPr>
          <w:rFonts w:ascii="Liberation Serif" w:hAnsi="Liberation Serif" w:cs="Times New Roman"/>
          <w:sz w:val="28"/>
          <w:szCs w:val="28"/>
          <w:lang w:val="ru-RU"/>
        </w:rPr>
        <w:t>федеральных государственных учреждений</w:t>
      </w:r>
      <w:r w:rsidR="001F3357">
        <w:rPr>
          <w:rFonts w:ascii="Liberation Serif" w:hAnsi="Liberation Serif" w:cs="Times New Roman"/>
          <w:sz w:val="28"/>
          <w:szCs w:val="28"/>
          <w:lang w:val="ru-RU"/>
        </w:rPr>
        <w:t>»,</w:t>
      </w:r>
      <w:r w:rsidR="00982137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на территори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>ях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ностранных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государств</w:t>
      </w:r>
      <w:r w:rsidR="0000369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–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в соответствии с Постановлением Российской Федерации от 26.12.2005 № 812 «О размере и порядке выплаты суточных в иностранной валюте и надбавок к суточным в иностранной валюте при служебных командировках на территории иностранных государств работников</w:t>
      </w:r>
      <w:r w:rsidR="001F3357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982137">
        <w:rPr>
          <w:rFonts w:ascii="Liberation Serif" w:hAnsi="Liberation Serif" w:cs="Times New Roman"/>
          <w:sz w:val="28"/>
          <w:szCs w:val="28"/>
          <w:lang w:val="ru-RU"/>
        </w:rPr>
        <w:t xml:space="preserve"> заключивших трудовой договор о работе в федеральных государственных органах, работников государственных внебюджетных фондов Российской Федерации, федеральных государственных учреждений</w:t>
      </w:r>
      <w:r w:rsidR="001F3357">
        <w:rPr>
          <w:rFonts w:ascii="Liberation Serif" w:hAnsi="Liberation Serif" w:cs="Times New Roman"/>
          <w:sz w:val="28"/>
          <w:szCs w:val="28"/>
          <w:lang w:val="ru-RU"/>
        </w:rPr>
        <w:t>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Возмещение расходов, связанных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со служебными командировками, превышающими размер, установленный Правительством Российской Федерации, производитс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я при наличии экономии денежных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редств по фактическим расходам с разрешения </w:t>
      </w:r>
      <w:r w:rsidR="007144E3">
        <w:rPr>
          <w:rFonts w:ascii="Liberation Serif" w:hAnsi="Liberation Serif" w:cs="Times New Roman"/>
          <w:sz w:val="28"/>
          <w:szCs w:val="28"/>
          <w:lang w:val="ru-RU"/>
        </w:rPr>
        <w:t>главного врача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2286CED" w14:textId="77777777" w:rsidR="00CA1FF7" w:rsidRPr="003766E4" w:rsidRDefault="00777DBE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одотчетное лицо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в срок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 xml:space="preserve">, не превышающий </w:t>
      </w:r>
      <w:r w:rsidR="00B57AD5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трех рабочих дней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B57AD5" w:rsidRPr="003766E4">
        <w:rPr>
          <w:rFonts w:ascii="Liberation Serif" w:hAnsi="Liberation Serif" w:cs="Times New Roman"/>
          <w:sz w:val="28"/>
          <w:szCs w:val="28"/>
          <w:lang w:val="ru-RU"/>
        </w:rPr>
        <w:t>со дня прибытия из командировки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>,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>представляет в бухгалтерию авансовый о</w:t>
      </w:r>
      <w:r w:rsidR="00CA1FF7" w:rsidRPr="003766E4">
        <w:rPr>
          <w:rFonts w:ascii="Liberation Serif" w:hAnsi="Liberation Serif" w:cs="Times New Roman"/>
          <w:sz w:val="28"/>
          <w:szCs w:val="28"/>
          <w:lang w:val="ru-RU"/>
        </w:rPr>
        <w:t>тчет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br/>
        <w:t xml:space="preserve">с прилагаемыми подтверждающими документами (электронные билеты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>с посадочными талонами, кассовые чеки, счета и прочие</w:t>
      </w:r>
      <w:r w:rsidR="00A9730E">
        <w:rPr>
          <w:rFonts w:ascii="Liberation Serif" w:hAnsi="Liberation Serif" w:cs="Times New Roman"/>
          <w:sz w:val="28"/>
          <w:szCs w:val="28"/>
          <w:lang w:val="ru-RU"/>
        </w:rPr>
        <w:t xml:space="preserve"> документы</w:t>
      </w:r>
      <w:r w:rsidR="00B57AD5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9730E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33DC992" w14:textId="77777777" w:rsidR="002F65EA" w:rsidRPr="003766E4" w:rsidRDefault="00E2112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2</w:t>
      </w:r>
      <w:r w:rsidR="003202D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Допускается перечисление подотчетных сумм на 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>банковскую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карту работника на основании его письменного заявления о выдаче подотчетных средств из кассы. Выдача наличных денежных средств под отчет производитс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при условии полного погашения работником задолженности по ранее выданному ему авансу.</w:t>
      </w:r>
    </w:p>
    <w:p w14:paraId="046ACB45" w14:textId="77777777" w:rsidR="002F65EA" w:rsidRPr="003766E4" w:rsidRDefault="00E2112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3</w:t>
      </w:r>
      <w:r w:rsidR="003202D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ередача 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аботником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ыданных 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ему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д отчет денежных средств другому </w:t>
      </w:r>
      <w:r w:rsidR="006E370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аботнику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запрещается.</w:t>
      </w:r>
    </w:p>
    <w:p w14:paraId="1004D8C1" w14:textId="77777777" w:rsidR="002F65EA" w:rsidRDefault="00E2112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4</w:t>
      </w:r>
      <w:r w:rsidR="003202D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снованием для выплаты работнику перерасхода по авансовому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тчету или внесения в кассу неиспользованного аванса служит авансовый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тчет, утвержденный руководителем 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учреждени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(иным уполномоченным должностным лицом).</w:t>
      </w:r>
    </w:p>
    <w:p w14:paraId="7BFF3269" w14:textId="77777777" w:rsidR="0009585C" w:rsidRPr="003766E4" w:rsidRDefault="0009585C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63043A86" w14:textId="4B58A375" w:rsidR="00834481" w:rsidRPr="003766E4" w:rsidRDefault="00834481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Глава 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 Порядок учета нефинансовых активов</w:t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основных средств, нематериальных активов и материальных запасов)</w:t>
      </w:r>
    </w:p>
    <w:p w14:paraId="344611C1" w14:textId="77777777" w:rsidR="00834481" w:rsidRPr="003766E4" w:rsidRDefault="00834481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7F23E23D" w14:textId="2BE6CA6E" w:rsidR="008E7CB2" w:rsidRDefault="00E21127" w:rsidP="008E7CB2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8</w:t>
      </w:r>
      <w:r w:rsidR="00834481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качестве основных средств принимаются к учету материальные объекты имущества, используемые в процессе деятельности учреждени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при выполнении работ или оказании услуг либо для управленческих нужд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учреждения, независимо от стоимости объектов основных средств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рок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лезного использования 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>которых составляет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 xml:space="preserve">более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12 месяцев.</w:t>
      </w:r>
    </w:p>
    <w:p w14:paraId="76515559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ервоначальной стоимостью объектов нефинансовых активов, полученных в результате необменных операций 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 xml:space="preserve">коммерческого характера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 xml:space="preserve">и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договору дарения, признается их текущая оценочная стоимость, определяемая комиссией по поступлению и выбытию нефинансовых активов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с использованием метода рыночных цен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 xml:space="preserve"> на дату приобретения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При этом,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если данные о рыночных ценах недоступны, то текущая оценочная стоимость объектов нефинансовых активов признается в условной оценке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>(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один объект</w:t>
      </w:r>
      <w:r w:rsidR="00DC7DE9">
        <w:rPr>
          <w:rFonts w:ascii="Liberation Serif" w:hAnsi="Liberation Serif" w:cs="Times New Roman"/>
          <w:sz w:val="28"/>
          <w:szCs w:val="28"/>
          <w:lang w:val="ru-RU"/>
        </w:rPr>
        <w:t xml:space="preserve"> –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834481" w:rsidRPr="003766E4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рубль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 последующим пересмотром балансовой (справедливой) стоимости таких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ъектов на основании решения комиссии по поступлению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 выбытию нефинансовых активов.</w:t>
      </w:r>
    </w:p>
    <w:p w14:paraId="29442A46" w14:textId="77777777" w:rsidR="00F951B6" w:rsidRDefault="00F951B6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Дополнительные расходы на доставку, установку приобретенных нескольких основных средств распределяются на первоначальную стоимость этих объектов пропорционально их стоимости, указанной в документах поставщика.</w:t>
      </w:r>
    </w:p>
    <w:p w14:paraId="37168B7C" w14:textId="17F057CA" w:rsidR="00146931" w:rsidRDefault="00146931" w:rsidP="00C00261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При приобретении (создании) основных средств за счет средств, полученных более чем по одному виду деятельности, сумму вложений, сформированных на счете 0 106 00 000 «Вложения в нефинансовые активы», переводится с кодов вида деятельности </w:t>
      </w:r>
      <w:r w:rsidR="00C00261">
        <w:rPr>
          <w:rFonts w:ascii="Liberation Serif" w:hAnsi="Liberation Serif" w:cs="Times New Roman"/>
          <w:sz w:val="28"/>
          <w:szCs w:val="28"/>
          <w:lang w:val="ru-RU"/>
        </w:rPr>
        <w:t>«2 – приносящая доход деятельность (собственные доходы учреждения)»</w:t>
      </w:r>
      <w:r w:rsidR="00C66FA4">
        <w:rPr>
          <w:rFonts w:ascii="Liberation Serif" w:hAnsi="Liberation Serif" w:cs="Times New Roman"/>
          <w:sz w:val="28"/>
          <w:szCs w:val="28"/>
          <w:lang w:val="ru-RU"/>
        </w:rPr>
        <w:t xml:space="preserve"> и </w:t>
      </w:r>
      <w:r w:rsidR="00C00261">
        <w:rPr>
          <w:rFonts w:ascii="Liberation Serif" w:hAnsi="Liberation Serif" w:cs="Times New Roman"/>
          <w:sz w:val="28"/>
          <w:szCs w:val="28"/>
          <w:lang w:val="ru-RU"/>
        </w:rPr>
        <w:t>«5 – субсидии на иные цели»</w:t>
      </w:r>
      <w:r w:rsidR="00C66FA4">
        <w:rPr>
          <w:rFonts w:ascii="Liberation Serif" w:hAnsi="Liberation Serif" w:cs="Times New Roman"/>
          <w:sz w:val="28"/>
          <w:szCs w:val="28"/>
          <w:lang w:val="ru-RU"/>
        </w:rPr>
        <w:t>, «7 – средства по обязательному медицинскому страхованию»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на код вида деятельности</w:t>
      </w:r>
      <w:r w:rsidR="00C66FA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C00261">
        <w:rPr>
          <w:rFonts w:ascii="Liberation Serif" w:hAnsi="Liberation Serif" w:cs="Times New Roman"/>
          <w:sz w:val="28"/>
          <w:szCs w:val="28"/>
          <w:lang w:val="ru-RU"/>
        </w:rPr>
        <w:t>«4 – субсидии на выполнение государственного</w:t>
      </w:r>
      <w:r w:rsidR="007064B5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C00261">
        <w:rPr>
          <w:rFonts w:ascii="Liberation Serif" w:hAnsi="Liberation Serif" w:cs="Times New Roman"/>
          <w:sz w:val="28"/>
          <w:szCs w:val="28"/>
          <w:lang w:val="ru-RU"/>
        </w:rPr>
        <w:t>задания»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C66FA4">
        <w:rPr>
          <w:rFonts w:ascii="Liberation Serif" w:hAnsi="Liberation Serif" w:cs="Times New Roman"/>
          <w:sz w:val="28"/>
          <w:szCs w:val="28"/>
          <w:lang w:val="ru-RU"/>
        </w:rPr>
        <w:br/>
      </w:r>
      <w:r>
        <w:rPr>
          <w:rFonts w:ascii="Liberation Serif" w:hAnsi="Liberation Serif" w:cs="Times New Roman"/>
          <w:sz w:val="28"/>
          <w:szCs w:val="28"/>
          <w:lang w:val="ru-RU"/>
        </w:rPr>
        <w:t>с использованием счета 0 304 06 00 000 «Расчеты с прочими кредиторами».</w:t>
      </w:r>
    </w:p>
    <w:p w14:paraId="76F1D588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ъекты учета операционной аренды (основные средства, находящиеся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о временном пользовании по договору аренды) отражаются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счете 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111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40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0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0 «Права пользования нефинансовыми активами» в сумме арендных платежей за весь срок пользования имуществом, предусмотренный договором аренды.</w:t>
      </w:r>
    </w:p>
    <w:p w14:paraId="3699B92B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Объекты учета финансовой (</w:t>
      </w:r>
      <w:proofErr w:type="spellStart"/>
      <w:r w:rsidRPr="003766E4">
        <w:rPr>
          <w:rFonts w:ascii="Liberation Serif" w:hAnsi="Liberation Serif" w:cs="Times New Roman"/>
          <w:sz w:val="28"/>
          <w:szCs w:val="28"/>
          <w:lang w:val="ru-RU"/>
        </w:rPr>
        <w:t>неоперационной</w:t>
      </w:r>
      <w:proofErr w:type="spellEnd"/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) аренды (основные средства, являющиеся предметами лизинга) отражаются на счете </w:t>
      </w:r>
      <w:r w:rsidR="00B05B76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D469C9" w:rsidRPr="003766E4">
        <w:rPr>
          <w:rFonts w:ascii="Liberation Serif" w:hAnsi="Liberation Serif" w:cs="Times New Roman"/>
          <w:sz w:val="28"/>
          <w:szCs w:val="28"/>
          <w:lang w:val="ru-RU"/>
        </w:rPr>
        <w:t> 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101</w:t>
      </w:r>
      <w:r w:rsidR="00D469C9" w:rsidRPr="003766E4">
        <w:rPr>
          <w:rFonts w:ascii="Liberation Serif" w:hAnsi="Liberation Serif" w:cs="Times New Roman"/>
          <w:sz w:val="28"/>
          <w:szCs w:val="28"/>
          <w:lang w:val="ru-RU"/>
        </w:rPr>
        <w:t> 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0</w:t>
      </w:r>
      <w:r w:rsidR="00D469C9" w:rsidRPr="003766E4">
        <w:rPr>
          <w:rFonts w:ascii="Liberation Serif" w:hAnsi="Liberation Serif" w:cs="Times New Roman"/>
          <w:sz w:val="28"/>
          <w:szCs w:val="28"/>
          <w:lang w:val="ru-RU"/>
        </w:rPr>
        <w:t> 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00 «Основные средства».</w:t>
      </w:r>
    </w:p>
    <w:p w14:paraId="30FA4702" w14:textId="77777777" w:rsidR="00C744E1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Безвозмездно полученные объекты нефинансовых активов, а также неучтенные объекты, выявленные при проведении проверок и инвентаризаций, принимаются к учету по их справедливой стоимости, определяемой комиссией 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поступлению и выбытию нефинансовых активов с использованием метода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>рыночных цен</w:t>
      </w:r>
      <w:r w:rsidR="00C744E1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0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</w:p>
    <w:p w14:paraId="12CB43C5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В случае если для показателя, необходимого для ведения бухгалтерского учета, законодательств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м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 настоящ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>м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>Положением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е установлен метод оценки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, то величина оценочного показателя определяется профессиональным суждением главного бухгалтера</w:t>
      </w:r>
      <w:r w:rsidR="00C744E1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1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</w:p>
    <w:p w14:paraId="1AF39896" w14:textId="77777777" w:rsidR="00774194" w:rsidRPr="003766E4" w:rsidRDefault="00774194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Имущество, сданное в аренду или переданное в безвозмездное пользование учитывается на забалансовых счетах 25 «Имущество, переданное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возмездное пользование (аренду)» и 26 «Имущество, переданное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безвозмездное пользование». </w:t>
      </w:r>
    </w:p>
    <w:p w14:paraId="0E3178EE" w14:textId="427F8ECA" w:rsidR="002F65EA" w:rsidRPr="00CD1140" w:rsidRDefault="000958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9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Единицей учета основных средств и нематериальных активов является инвентарный объект. 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>Каждому инвентарному объекту основных средств (нематериальных активов) стоимостью свыше 10</w:t>
      </w:r>
      <w:r w:rsidR="008D0BD6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>000 (десят</w:t>
      </w:r>
      <w:r w:rsidR="00325CF3" w:rsidRPr="00CD1140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тысяч) рублей присваивается уникальный инвентарный порядковый номер, состоящий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из </w:t>
      </w:r>
      <w:r w:rsidR="00DF15D8" w:rsidRPr="00CD1140">
        <w:rPr>
          <w:rFonts w:ascii="Liberation Serif" w:hAnsi="Liberation Serif" w:cs="Times New Roman"/>
          <w:sz w:val="28"/>
          <w:szCs w:val="28"/>
          <w:lang w:val="ru-RU"/>
        </w:rPr>
        <w:t>12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разрядов:</w:t>
      </w:r>
    </w:p>
    <w:p w14:paraId="1AF8EC0C" w14:textId="77777777" w:rsidR="00A84126" w:rsidRDefault="00A03D5C" w:rsidP="00A84126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1-й разряд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761179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код </w:t>
      </w:r>
      <w:r w:rsidR="00A84126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  <w:lang w:val="ru-RU"/>
        </w:rPr>
        <w:t xml:space="preserve">вида деятельности и </w:t>
      </w:r>
      <w:r w:rsidR="00A84126" w:rsidRPr="003435E3">
        <w:rPr>
          <w:rFonts w:ascii="Liberation Serif" w:eastAsia="Calibri" w:hAnsi="Liberation Serif"/>
          <w:iCs/>
          <w:color w:val="000000"/>
          <w:sz w:val="28"/>
          <w:szCs w:val="28"/>
          <w:shd w:val="clear" w:color="auto" w:fill="FFFFFF"/>
          <w:lang w:val="ru-RU"/>
        </w:rPr>
        <w:t>источника финансового обеспечения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5A845AEE" w14:textId="77777777" w:rsidR="002F65EA" w:rsidRPr="00CD1140" w:rsidRDefault="00A03D5C" w:rsidP="00A84126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2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4-й разряды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код объекта синтетического счета в Плане счетов 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учета (приложение № 1 к Инструкции № 1</w:t>
      </w:r>
      <w:r w:rsidR="00C402FC" w:rsidRPr="00CD1140">
        <w:rPr>
          <w:rFonts w:ascii="Liberation Serif" w:hAnsi="Liberation Serif" w:cs="Times New Roman"/>
          <w:sz w:val="28"/>
          <w:szCs w:val="28"/>
          <w:lang w:val="ru-RU"/>
        </w:rPr>
        <w:t>83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>н);</w:t>
      </w:r>
    </w:p>
    <w:p w14:paraId="22A13CBF" w14:textId="77777777" w:rsidR="002F65EA" w:rsidRPr="00CD1140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CD1140">
        <w:rPr>
          <w:rFonts w:ascii="Liberation Serif" w:hAnsi="Liberation Serif" w:cs="Times New Roman"/>
          <w:sz w:val="28"/>
          <w:szCs w:val="28"/>
          <w:lang w:val="ru-RU"/>
        </w:rPr>
        <w:t>5-</w:t>
      </w:r>
      <w:r w:rsidR="005563CF" w:rsidRPr="00CD1140">
        <w:rPr>
          <w:rFonts w:ascii="Liberation Serif" w:hAnsi="Liberation Serif" w:cs="Times New Roman"/>
          <w:sz w:val="28"/>
          <w:szCs w:val="28"/>
          <w:lang w:val="ru-RU"/>
        </w:rPr>
        <w:t>й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, 6-й разряды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код группы и вида синтетического счета Плана счетов 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4170CA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учета (приложение № 1 к Инструкции № 1</w:t>
      </w:r>
      <w:r w:rsidR="00C402FC" w:rsidRPr="00CD1140">
        <w:rPr>
          <w:rFonts w:ascii="Liberation Serif" w:hAnsi="Liberation Serif" w:cs="Times New Roman"/>
          <w:sz w:val="28"/>
          <w:szCs w:val="28"/>
          <w:lang w:val="ru-RU"/>
        </w:rPr>
        <w:t>83</w:t>
      </w:r>
      <w:r w:rsidRPr="00CD1140">
        <w:rPr>
          <w:rFonts w:ascii="Liberation Serif" w:hAnsi="Liberation Serif" w:cs="Times New Roman"/>
          <w:sz w:val="28"/>
          <w:szCs w:val="28"/>
          <w:lang w:val="ru-RU"/>
        </w:rPr>
        <w:t>н);</w:t>
      </w:r>
    </w:p>
    <w:p w14:paraId="1EA42E86" w14:textId="77777777" w:rsidR="002F65EA" w:rsidRDefault="00634C6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CD1140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12-й разряды </w:t>
      </w:r>
      <w:r w:rsidR="007F4714" w:rsidRPr="00CD114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 xml:space="preserve"> порядковый номер нефинансового актива</w:t>
      </w:r>
      <w:r w:rsidR="00C744E1" w:rsidRPr="00CD1140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2"/>
      </w:r>
      <w:r w:rsidR="00A03D5C" w:rsidRPr="00CD1140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B999AEE" w14:textId="77777777" w:rsidR="000F029C" w:rsidRDefault="000F029C" w:rsidP="002005ED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В</w:t>
      </w:r>
      <w:r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связи с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особенностями эксплуатации и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нвентарны</w:t>
      </w:r>
      <w:r w:rsid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е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номер</w:t>
      </w:r>
      <w:r w:rsid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а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применяется</w:t>
      </w:r>
      <w:r w:rsidR="009B55C0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в целях бухгалтерского учета с отражением в соответствующих регистрах бухгалтерского учета без нанесения на</w:t>
      </w:r>
      <w:r w:rsid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следующие 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объект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ы</w:t>
      </w:r>
      <w:r w:rsid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основн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ых</w:t>
      </w:r>
      <w:r w:rsid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 w:rsidR="00665CEE" w:rsidRPr="00665CEE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средств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:</w:t>
      </w:r>
    </w:p>
    <w:p w14:paraId="6ED9648A" w14:textId="77777777" w:rsidR="000F029C" w:rsidRDefault="000F029C" w:rsidP="002005ED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медицинские инструменты (лупа, эндоскоп, оптика, тубус);</w:t>
      </w:r>
    </w:p>
    <w:p w14:paraId="24F2F84C" w14:textId="77777777" w:rsidR="000F029C" w:rsidRDefault="000F029C" w:rsidP="002005ED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медицинские приборы (гигрометры, тонометры, </w:t>
      </w:r>
      <w:proofErr w:type="spellStart"/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гл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ю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кометры</w:t>
      </w:r>
      <w:proofErr w:type="spellEnd"/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, пульсоксиметры);</w:t>
      </w:r>
    </w:p>
    <w:p w14:paraId="182C4052" w14:textId="77777777" w:rsidR="000F029C" w:rsidRDefault="000F029C" w:rsidP="002005ED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медицинский инвентарь (коробки, контейнеры стерилизованные, биксы, матрацы медицинские);</w:t>
      </w:r>
    </w:p>
    <w:p w14:paraId="74AC52EB" w14:textId="77777777" w:rsidR="000F029C" w:rsidRDefault="000F029C" w:rsidP="002005ED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медицинское</w:t>
      </w:r>
      <w:r w:rsidR="00E77ACD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оборудование</w:t>
      </w:r>
      <w:r w:rsidR="00E77ACD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(стерилизаторы,</w:t>
      </w:r>
      <w:r w:rsidR="00E77ACD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РН-метры,</w:t>
      </w:r>
      <w:r w:rsidR="00E77ACD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прочее </w:t>
      </w:r>
      <w:r w:rsidR="00E77ACD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обо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рудование, подлежащее обработке);</w:t>
      </w:r>
    </w:p>
    <w:p w14:paraId="11F5E601" w14:textId="77777777" w:rsidR="004170CA" w:rsidRDefault="004170CA" w:rsidP="004170CA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световые опоры;</w:t>
      </w:r>
    </w:p>
    <w:p w14:paraId="735DC04A" w14:textId="6EA6C5B3" w:rsidR="006A0BCA" w:rsidRDefault="004170CA" w:rsidP="00FF3A4E">
      <w:pPr>
        <w:widowControl w:val="0"/>
        <w:spacing w:after="0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дорожное</w:t>
      </w:r>
      <w:r w:rsidR="006A0BCA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 </w:t>
      </w:r>
      <w:r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>покрытие</w:t>
      </w:r>
      <w:r w:rsidR="00B05B76"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  <w:t xml:space="preserve">. </w:t>
      </w:r>
    </w:p>
    <w:p w14:paraId="218565BE" w14:textId="7FC994C8" w:rsidR="00173037" w:rsidRDefault="00FF3A4E" w:rsidP="00FF3A4E">
      <w:pPr>
        <w:widowControl w:val="0"/>
        <w:spacing w:after="0"/>
        <w:jc w:val="both"/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         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Инвентарный номер, присвоен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ный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объекту, обозначает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ся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ответственн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ым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лицо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м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в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присутствии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член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ов </w:t>
      </w:r>
      <w:r w:rsidR="00031513" w:rsidRPr="003766E4">
        <w:rPr>
          <w:rFonts w:ascii="Liberation Serif" w:hAnsi="Liberation Serif" w:cs="Times New Roman"/>
          <w:sz w:val="28"/>
          <w:szCs w:val="28"/>
          <w:lang w:val="ru-RU"/>
        </w:rPr>
        <w:t>комисси</w:t>
      </w:r>
      <w:r w:rsidR="00031513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="0003151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 поступлению и выбытию нефинансовых активов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. Номер наносит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ся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на объект одним из способов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, обеспечивающим сохранность маркировки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: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краской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,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прикреплением к объекту жетона</w:t>
      </w:r>
      <w:r w:rsid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, 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другим способом, который обеспечивает сохранность маркировки</w:t>
      </w:r>
      <w:r w:rsidR="001C554B" w:rsidRPr="001C554B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(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насечкой, чеканкой на металле</w:t>
      </w:r>
      <w:r w:rsidR="00031513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)</w:t>
      </w:r>
      <w:r w:rsidR="00173037" w:rsidRPr="00173037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.</w:t>
      </w:r>
    </w:p>
    <w:p w14:paraId="159CF867" w14:textId="77777777" w:rsidR="00FF3A4E" w:rsidRDefault="00770E3C" w:rsidP="00770E3C">
      <w:pPr>
        <w:widowControl w:val="0"/>
        <w:spacing w:after="0"/>
        <w:ind w:firstLine="709"/>
        <w:jc w:val="both"/>
        <w:rPr>
          <w:rFonts w:ascii="Liberation Serif" w:eastAsia="Times New Roman" w:hAnsi="Liberation Serif" w:cs="Arial"/>
          <w:color w:val="222222"/>
          <w:sz w:val="28"/>
          <w:szCs w:val="28"/>
          <w:shd w:val="clear" w:color="auto" w:fill="FFFFFF"/>
          <w:lang w:val="ru-RU" w:eastAsia="ru-RU"/>
        </w:rPr>
      </w:pPr>
      <w:r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Бухгалтер по учету основных средств проводит проверку наличия инвентарных номеров на вновь поступивших объектах основных средств </w:t>
      </w:r>
      <w:r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br/>
      </w:r>
      <w:r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lastRenderedPageBreak/>
        <w:t xml:space="preserve">в течении 30 рабочих дней после ввода их в эксплуатацию. </w:t>
      </w:r>
    </w:p>
    <w:p w14:paraId="41F23ABE" w14:textId="77777777" w:rsidR="002F65EA" w:rsidRDefault="00A03D5C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Основные средства стоимостью до 10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000 (десят</w:t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>и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тысяч) рублей включительно, находящиеся в эксплуатации, учитываются на забалансовом 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счете 21 «Основные средства в эксплуатации» в соответствии с балансовой стоимостью.</w:t>
      </w:r>
    </w:p>
    <w:p w14:paraId="04C47520" w14:textId="77777777" w:rsidR="00125813" w:rsidRDefault="00125813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Аналитический учет основных средств ведется в инвентарных карточках, открываемых на соответствующие объекты основных средств, за исключением объектов движимого имущества стоимостью до 10 000 рублей. </w:t>
      </w:r>
    </w:p>
    <w:p w14:paraId="69BBE0EF" w14:textId="77777777" w:rsidR="00125F55" w:rsidRPr="003766E4" w:rsidRDefault="00125F55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Ответственными за хранение технической документации основных средств </w:t>
      </w:r>
      <w:r w:rsidR="008E7CB2">
        <w:rPr>
          <w:rFonts w:ascii="Liberation Serif" w:hAnsi="Liberation Serif" w:cs="Times New Roman"/>
          <w:sz w:val="28"/>
          <w:szCs w:val="28"/>
          <w:lang w:val="ru-RU"/>
        </w:rPr>
        <w:t xml:space="preserve">и гарантийных талонов по объектам основных средств, по которым производителем (поставщиком) предусмотрен гарантийный срок, 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являются материально ответственные лица (ответственные лица),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>за которыми закреплены основные средства.</w:t>
      </w:r>
    </w:p>
    <w:p w14:paraId="67B12C14" w14:textId="6116935B" w:rsidR="002F65EA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объектов основных средств на соответствующих счетах Плана </w:t>
      </w:r>
      <w:r w:rsidR="006E1A75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6E1A75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 ведется в соответствии с требованиями Общероссийского классификатора основных фондов ОК 013-2014 (СНС 2008), утвержденного Приказом Федерального агентства по техническому регулированию и метрологии от 12.12.2014 № 2018-ст «О принятии и введении в действие Общероссийского классификатора основных фондов (ОКОФ) ОК 013-2014 (СНС 2008</w:t>
      </w:r>
      <w:r w:rsidR="0065663F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», с учетом внесенных изменений.</w:t>
      </w:r>
    </w:p>
    <w:p w14:paraId="12F4F3C1" w14:textId="6DD73FE7" w:rsidR="006875D1" w:rsidRDefault="00B96C5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1</w:t>
      </w:r>
      <w:r>
        <w:rPr>
          <w:rFonts w:ascii="Liberation Serif" w:hAnsi="Liberation Serif" w:cs="Times New Roman"/>
          <w:sz w:val="28"/>
          <w:szCs w:val="28"/>
          <w:lang w:val="ru-RU"/>
        </w:rPr>
        <w:t>. Особо ценное имуще</w:t>
      </w:r>
      <w:r w:rsidR="006E1A75">
        <w:rPr>
          <w:rFonts w:ascii="Liberation Serif" w:hAnsi="Liberation Serif" w:cs="Times New Roman"/>
          <w:sz w:val="28"/>
          <w:szCs w:val="28"/>
          <w:lang w:val="ru-RU"/>
        </w:rPr>
        <w:t xml:space="preserve">ство учитывается на счете 0 101 </w:t>
      </w:r>
      <w:r>
        <w:rPr>
          <w:rFonts w:ascii="Liberation Serif" w:hAnsi="Liberation Serif" w:cs="Times New Roman"/>
          <w:sz w:val="28"/>
          <w:szCs w:val="28"/>
          <w:lang w:val="ru-RU"/>
        </w:rPr>
        <w:t>20 000 «Основные средства – особо ценное движимое имущество учреждения»</w:t>
      </w:r>
      <w:r w:rsidR="00E87D7D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A37E996" w14:textId="77777777" w:rsidR="00B96C59" w:rsidRDefault="006875D1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Во исполнение постановления Правительства Свердловской области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 xml:space="preserve">от 25.11.2010 № 1702-ПП «О порядке определения видов особо ценного движимого имущества государственного бюджетного учреждения Свердловской области», постановления Правительства Свердловской области от 28.04.2008 </w:t>
      </w:r>
      <w:r>
        <w:rPr>
          <w:rFonts w:ascii="Liberation Serif" w:hAnsi="Liberation Serif" w:cs="Times New Roman"/>
          <w:sz w:val="28"/>
          <w:szCs w:val="28"/>
          <w:lang w:val="ru-RU"/>
        </w:rPr>
        <w:br/>
        <w:t>№ 389-ПП «О порядке определения видов особо ценного движимого имущества автономного учреждения Свердловской области» к</w:t>
      </w:r>
      <w:r w:rsidR="00E87D7D">
        <w:rPr>
          <w:rFonts w:ascii="Liberation Serif" w:hAnsi="Liberation Serif" w:cs="Times New Roman"/>
          <w:sz w:val="28"/>
          <w:szCs w:val="28"/>
          <w:lang w:val="ru-RU"/>
        </w:rPr>
        <w:t xml:space="preserve"> особо ценному имуществу относятся объекты:</w:t>
      </w:r>
    </w:p>
    <w:p w14:paraId="2E08FB5B" w14:textId="77777777" w:rsidR="00E87D7D" w:rsidRDefault="00E87D7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движимое имущество, балансовая стоимость которого составляет </w:t>
      </w:r>
      <w:r w:rsidR="00BE5280">
        <w:rPr>
          <w:rFonts w:ascii="Liberation Serif" w:hAnsi="Liberation Serif" w:cs="Times New Roman"/>
          <w:sz w:val="28"/>
          <w:szCs w:val="28"/>
          <w:lang w:val="ru-RU"/>
        </w:rPr>
        <w:t>20</w:t>
      </w:r>
      <w:r>
        <w:rPr>
          <w:rFonts w:ascii="Liberation Serif" w:hAnsi="Liberation Serif" w:cs="Times New Roman"/>
          <w:sz w:val="28"/>
          <w:szCs w:val="28"/>
          <w:lang w:val="ru-RU"/>
        </w:rPr>
        <w:t>0 000 (</w:t>
      </w:r>
      <w:r w:rsidR="00BE5280">
        <w:rPr>
          <w:rFonts w:ascii="Liberation Serif" w:hAnsi="Liberation Serif" w:cs="Times New Roman"/>
          <w:sz w:val="28"/>
          <w:szCs w:val="28"/>
          <w:lang w:val="ru-RU"/>
        </w:rPr>
        <w:t>двести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тысяч) рублей;</w:t>
      </w:r>
    </w:p>
    <w:p w14:paraId="299FA010" w14:textId="77777777" w:rsidR="00E87D7D" w:rsidRDefault="00E87D7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движимое имущество независимо от его балансовой стоимости,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>
        <w:rPr>
          <w:rFonts w:ascii="Liberation Serif" w:hAnsi="Liberation Serif" w:cs="Times New Roman"/>
          <w:sz w:val="28"/>
          <w:szCs w:val="28"/>
          <w:lang w:val="ru-RU"/>
        </w:rPr>
        <w:t>без которого осуществление учреждением основных видов деятельности, предусмотренных уставом учреждения, будет затруднено: оборудование медицинское и хирургическое, оборудование технологическое,</w:t>
      </w:r>
      <w:r w:rsidR="00372B18">
        <w:rPr>
          <w:rFonts w:ascii="Liberation Serif" w:hAnsi="Liberation Serif" w:cs="Times New Roman"/>
          <w:sz w:val="28"/>
          <w:szCs w:val="28"/>
          <w:lang w:val="ru-RU"/>
        </w:rPr>
        <w:t xml:space="preserve"> средства транспортные, оргтехника, мебель</w:t>
      </w:r>
      <w:r w:rsidR="006875D1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6BCC3CA8" w14:textId="3E6CA4B7" w:rsidR="00B25A20" w:rsidRDefault="00B25A2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Имущество, относящееся к категории особо ценного движимого имущества, определяет комиссия по поступлению и выбытию</w:t>
      </w:r>
      <w:r w:rsidR="00E457E4">
        <w:rPr>
          <w:rFonts w:ascii="Liberation Serif" w:hAnsi="Liberation Serif" w:cs="Times New Roman"/>
          <w:sz w:val="28"/>
          <w:szCs w:val="28"/>
          <w:lang w:val="ru-RU"/>
        </w:rPr>
        <w:t xml:space="preserve"> нефинансовых активов</w:t>
      </w:r>
      <w:r>
        <w:rPr>
          <w:rFonts w:ascii="Liberation Serif" w:hAnsi="Liberation Serif" w:cs="Times New Roman"/>
          <w:sz w:val="28"/>
          <w:szCs w:val="28"/>
          <w:lang w:val="ru-RU"/>
        </w:rPr>
        <w:t>. Особо ценное имущество к учету принимается на основании выписки из протокола комиссии.</w:t>
      </w:r>
    </w:p>
    <w:p w14:paraId="153FF7BD" w14:textId="466DDF33" w:rsidR="002F65EA" w:rsidRPr="003766E4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DC59C9"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К хозяйственному инвентарю относятся предметы конторского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и хозяйственного пользования, непосредственно используемые в деятельности </w:t>
      </w:r>
      <w:r w:rsidR="009518D0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0158C2" w:rsidRPr="000158C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0158C2" w:rsidRPr="003766E4">
        <w:rPr>
          <w:rFonts w:ascii="Liberation Serif" w:hAnsi="Liberation Serif" w:cs="Times New Roman"/>
          <w:sz w:val="28"/>
          <w:szCs w:val="28"/>
          <w:lang w:val="ru-RU"/>
        </w:rPr>
        <w:t>(</w:t>
      </w:r>
      <w:r w:rsidR="000158C2" w:rsidRPr="00B018EA">
        <w:rPr>
          <w:rFonts w:ascii="Liberation Serif" w:hAnsi="Liberation Serif" w:cs="Times New Roman"/>
          <w:sz w:val="28"/>
          <w:szCs w:val="28"/>
          <w:lang w:val="ru-RU"/>
        </w:rPr>
        <w:t>приложение № 7 к настоящему</w:t>
      </w:r>
      <w:r w:rsidR="000158C2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ложению</w:t>
      </w:r>
      <w:r w:rsidR="000158C2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20FC721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Хозяйственный инвентарь учитывается в составе объектов основных средств при следующих условиях:</w:t>
      </w:r>
    </w:p>
    <w:p w14:paraId="4257230A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срок полезного использования </w:t>
      </w:r>
      <w:r w:rsidR="00E76937" w:rsidRPr="003766E4">
        <w:rPr>
          <w:rFonts w:ascii="Liberation Serif" w:hAnsi="Liberation Serif" w:cs="Times New Roman"/>
          <w:sz w:val="28"/>
          <w:szCs w:val="28"/>
          <w:lang w:val="ru-RU"/>
        </w:rPr>
        <w:t>составляет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выше 12 месяцев;</w:t>
      </w:r>
    </w:p>
    <w:p w14:paraId="23E81F9C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вентарь предназначен для использования в процессе деятельности </w:t>
      </w:r>
      <w:r w:rsidR="009518D0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осуществления управленческих нужд).</w:t>
      </w:r>
    </w:p>
    <w:p w14:paraId="1B116982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Инвентарь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>имеющий срок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лезного использования 12 месяцев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ли меньше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учитывается в составе материальных запасов.</w:t>
      </w:r>
    </w:p>
    <w:p w14:paraId="06095ECC" w14:textId="77777777" w:rsidR="000028E3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Срок службы хозяйственного инвентар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t>я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определяется в соответствии:</w:t>
      </w:r>
    </w:p>
    <w:p w14:paraId="30865EEC" w14:textId="77777777" w:rsidR="00870A28" w:rsidRPr="003766E4" w:rsidRDefault="00DF15D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с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классификацией основных средств, утвержденной Постановлением Правительства Российской Федерации от 01.01.2002 № 1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«О Классификации основных средств, включаемых в амортизационные группы»;</w:t>
      </w:r>
      <w:r w:rsidR="00870A28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2DF46106" w14:textId="77777777" w:rsidR="002F65EA" w:rsidRDefault="00DF15D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с 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формацией о гарантийном сроке использования объектов, 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>содержащ</w:t>
      </w:r>
      <w:r w:rsidR="004605DB" w:rsidRPr="003766E4">
        <w:rPr>
          <w:rFonts w:ascii="Liberation Serif" w:hAnsi="Liberation Serif" w:cs="Times New Roman"/>
          <w:sz w:val="28"/>
          <w:szCs w:val="28"/>
          <w:lang w:val="ru-RU"/>
        </w:rPr>
        <w:t>ей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>ся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документах производителя, входящих в комплектацию объекта имущества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 учетом</w:t>
      </w:r>
      <w:r w:rsidR="00870A28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нормативно-правовых и других ограничений использования этого объектов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роков фактической эксплуатации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 ранее начисленной суммы амортизации объектов, безвозмездно полученных </w:t>
      </w:r>
      <w:r w:rsidR="003B7B4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от учреждений, государственных и муниципальных организаций.</w:t>
      </w:r>
    </w:p>
    <w:p w14:paraId="133ADC21" w14:textId="5DAABBBC" w:rsidR="002F65EA" w:rsidRPr="003766E4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BC3DD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операций по формированию фактических 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вложений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 объекты нефинансовых активов (включая объекты недвижимого имущества) осуществляется на счете 0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106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00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000 «Вложения в нефинансовые активы».</w:t>
      </w:r>
    </w:p>
    <w:p w14:paraId="541B9343" w14:textId="22BDE5FB" w:rsidR="002F65EA" w:rsidRPr="003766E4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6E0811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 объектов основных средств ведется с закреплением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их за материально ответственными лицами.</w:t>
      </w:r>
    </w:p>
    <w:p w14:paraId="40ED50CC" w14:textId="4C2E7742" w:rsidR="002F65EA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6E0811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ачисление амортизации по объектам основных средств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в б</w:t>
      </w:r>
      <w:r w:rsidR="005607D0">
        <w:rPr>
          <w:rFonts w:ascii="Liberation Serif" w:hAnsi="Liberation Serif" w:cs="Times New Roman"/>
          <w:sz w:val="28"/>
          <w:szCs w:val="28"/>
          <w:lang w:val="ru-RU"/>
        </w:rPr>
        <w:t>ухгалтерско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е производится линейным способом, исходя </w:t>
      </w:r>
      <w:r w:rsidR="002A7F8A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из их балансовой</w:t>
      </w:r>
      <w:r w:rsidR="005607D0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стоимости и сроков полезного использования</w:t>
      </w:r>
      <w:r w:rsidR="00C744E1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3"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6B418BAE" w14:textId="77777777" w:rsidR="002A5DAC" w:rsidRPr="003766E4" w:rsidRDefault="00361852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Для отражения операций, связанных с н</w:t>
      </w:r>
      <w:r w:rsidR="005B09F6" w:rsidRPr="00361852">
        <w:rPr>
          <w:rFonts w:ascii="Liberation Serif" w:hAnsi="Liberation Serif" w:cs="Times New Roman"/>
          <w:sz w:val="28"/>
          <w:szCs w:val="28"/>
          <w:lang w:val="ru-RU"/>
        </w:rPr>
        <w:t>ачисление</w:t>
      </w:r>
      <w:r>
        <w:rPr>
          <w:rFonts w:ascii="Liberation Serif" w:hAnsi="Liberation Serif" w:cs="Times New Roman"/>
          <w:sz w:val="28"/>
          <w:szCs w:val="28"/>
          <w:lang w:val="ru-RU"/>
        </w:rPr>
        <w:t>м</w:t>
      </w:r>
      <w:r w:rsidR="005B09F6" w:rsidRPr="00361852">
        <w:rPr>
          <w:rFonts w:ascii="Liberation Serif" w:hAnsi="Liberation Serif" w:cs="Times New Roman"/>
          <w:sz w:val="28"/>
          <w:szCs w:val="28"/>
          <w:lang w:val="ru-RU"/>
        </w:rPr>
        <w:t xml:space="preserve"> амортизации основных средств</w:t>
      </w:r>
      <w:r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5B09F6" w:rsidRPr="00361852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используются счета бухгалтерского учета</w:t>
      </w:r>
      <w:r w:rsidR="005B09F6" w:rsidRPr="00361852">
        <w:rPr>
          <w:rFonts w:ascii="Liberation Serif" w:hAnsi="Liberation Serif" w:cs="Times New Roman"/>
          <w:sz w:val="28"/>
          <w:szCs w:val="28"/>
          <w:lang w:val="ru-RU"/>
        </w:rPr>
        <w:t>:</w:t>
      </w:r>
      <w:r w:rsidR="005B09F6" w:rsidRPr="00361852">
        <w:rPr>
          <w:rFonts w:ascii="Liberation Serif" w:hAnsi="Liberation Serif"/>
          <w:color w:val="000000"/>
          <w:sz w:val="28"/>
          <w:szCs w:val="28"/>
          <w:lang w:val="ru-RU"/>
        </w:rPr>
        <w:t xml:space="preserve"> 0 109 00 000 «Затраты на изготовление готовой продукции, выполнение работ, услуг</w:t>
      </w:r>
      <w:r>
        <w:rPr>
          <w:rFonts w:ascii="Liberation Serif" w:hAnsi="Liberation Serif"/>
          <w:color w:val="000000"/>
          <w:sz w:val="28"/>
          <w:szCs w:val="28"/>
          <w:lang w:val="ru-RU"/>
        </w:rPr>
        <w:t xml:space="preserve">», </w:t>
      </w:r>
      <w:r w:rsidR="002A5DAC" w:rsidRPr="00361852">
        <w:rPr>
          <w:rFonts w:ascii="Liberation Serif" w:hAnsi="Liberation Serif"/>
          <w:sz w:val="28"/>
          <w:szCs w:val="28"/>
          <w:lang w:val="ru-RU"/>
        </w:rPr>
        <w:t>0 401 20 000 «Расходы текущего финансового года»</w:t>
      </w:r>
      <w:r>
        <w:rPr>
          <w:rFonts w:ascii="Liberation Serif" w:hAnsi="Liberation Serif"/>
          <w:sz w:val="28"/>
          <w:szCs w:val="28"/>
          <w:lang w:val="ru-RU"/>
        </w:rPr>
        <w:t>.</w:t>
      </w:r>
    </w:p>
    <w:p w14:paraId="4C988FCA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бъекты учета операционной аренды амортизируются ежемесячно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в сумме арендных платежей, причитающихся к оплате, в течение срока пользования имуществом, установленного договором аренды.</w:t>
      </w:r>
    </w:p>
    <w:p w14:paraId="13D122B6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Объекты учета финансовой (</w:t>
      </w:r>
      <w:proofErr w:type="spellStart"/>
      <w:r w:rsidRPr="003766E4">
        <w:rPr>
          <w:rFonts w:ascii="Liberation Serif" w:hAnsi="Liberation Serif" w:cs="Times New Roman"/>
          <w:sz w:val="28"/>
          <w:szCs w:val="28"/>
          <w:lang w:val="ru-RU"/>
        </w:rPr>
        <w:t>неоперационной</w:t>
      </w:r>
      <w:proofErr w:type="spellEnd"/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) аренды амортизируются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течение срока 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х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полезного использования линейным методом, применяемым для аналогичных объектов основных средств.</w:t>
      </w:r>
    </w:p>
    <w:p w14:paraId="592D49ED" w14:textId="3C4E7F04" w:rsidR="002F65EA" w:rsidRPr="003766E4" w:rsidRDefault="00962B16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6E0811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рок полезного использования объектов основных средств устанавливается в соответствии с законодательством Российской Федерации,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а также рекомендациями, содержащимися в документах производителя объектов основных средств.</w:t>
      </w:r>
    </w:p>
    <w:p w14:paraId="3979F093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 отсутствии соответствующих норм в законодательстве Российской Федерации срок полезного использования объектов основных средств определяется на основании решения комиссии учреждения по поступлению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и выбытию (списанию) </w:t>
      </w:r>
      <w:r w:rsidR="000158C2">
        <w:rPr>
          <w:rFonts w:ascii="Liberation Serif" w:hAnsi="Liberation Serif" w:cs="Times New Roman"/>
          <w:sz w:val="28"/>
          <w:szCs w:val="28"/>
          <w:lang w:val="ru-RU"/>
        </w:rPr>
        <w:t xml:space="preserve">нефинансовых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активов, принятого с учетом ожидаемого срока использования и физического износа объект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, а также с учетом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гарантийного срока </w:t>
      </w:r>
      <w:r w:rsidR="008D0BD6" w:rsidRPr="003766E4">
        <w:rPr>
          <w:rFonts w:ascii="Liberation Serif" w:hAnsi="Liberation Serif" w:cs="Times New Roman"/>
          <w:sz w:val="28"/>
          <w:szCs w:val="28"/>
          <w:lang w:val="ru-RU"/>
        </w:rPr>
        <w:t>их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спользования.</w:t>
      </w:r>
    </w:p>
    <w:p w14:paraId="160F0B53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ля объектов основных средств, включенных 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первую – девятую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амортизационные группы</w:t>
      </w:r>
      <w:r w:rsidR="000028E3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рок полезного использования определяется </w:t>
      </w:r>
      <w:r w:rsidR="001E6F3A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по наибольшему сроку, установленному Постановлением Правительства Российской Федерации от 01.01.2002 № 1 «О Классификации основных средств, включаемых в амортизационные группы»</w:t>
      </w:r>
      <w:r w:rsidR="00C744E1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4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A323369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Для объектов основных средств, включенных в десятую амортизационную</w:t>
      </w:r>
      <w:r w:rsidR="00F2632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руппу, срок полезного использования рассчитывается исходя из единых норм, утвержденных Постановлением Совета Министров СССР от 22.10.1990 № 1072 </w:t>
      </w:r>
      <w:r w:rsidR="003D38F3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«О единых нормах амортизационных отчислений на полное восстановление основных фондов народного хозяйства СССР».</w:t>
      </w:r>
    </w:p>
    <w:p w14:paraId="3DAEDE2A" w14:textId="7DDE9C7D" w:rsidR="002F65EA" w:rsidRPr="003766E4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3</w:t>
      </w:r>
      <w:r w:rsidR="006E0811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ри переоценке объекта основных средств накопленная амортизация </w:t>
      </w:r>
      <w:r w:rsidR="003D38F3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дату переоценки пересчитывается пропорционально изменению первоначальной стоимости объекта таким образом, чтобы его остаточная стоимость после переоценки равнялась его переоцененной стоимости. При этом балансовая стоимость и накопленная амортизация увеличиваются (умножаются) </w:t>
      </w:r>
      <w:r w:rsidR="003D38F3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на одинаковый коэффициент таким образом, чтобы при их суммировании получить переоцененную стоимость на дату проведения переоценки.</w:t>
      </w:r>
    </w:p>
    <w:p w14:paraId="788DCDCB" w14:textId="3E5E8CD1" w:rsidR="002F65EA" w:rsidRDefault="000958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3</w:t>
      </w:r>
      <w:r w:rsidR="006E0811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8</w:t>
      </w:r>
      <w:r w:rsidR="00325CF3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.</w:t>
      </w:r>
      <w:r w:rsidR="00A03D5C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Списание объектов основных средств (нематериальных активов) </w:t>
      </w:r>
      <w:r w:rsidR="00962B16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производится</w:t>
      </w:r>
      <w:r w:rsidR="00A03D5C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</w:t>
      </w:r>
      <w:r w:rsidR="00063080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в порядке, </w:t>
      </w:r>
      <w:r w:rsidR="00A03D5C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установленн</w:t>
      </w:r>
      <w:r w:rsidR="003B0E53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ом</w:t>
      </w:r>
      <w:r w:rsidR="00C66FA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постановлением Правительства Свердловской области от 26.12.2012 № 1589-ПП «Об утверждении Положения о списании государственного имущества Свердловской области»</w:t>
      </w:r>
      <w:r w:rsidR="00A03D5C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.</w:t>
      </w:r>
    </w:p>
    <w:p w14:paraId="731CCB18" w14:textId="77777777" w:rsidR="00372B18" w:rsidRPr="003766E4" w:rsidRDefault="00372B1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Списанные объекты основных средств, не пригодны</w:t>
      </w:r>
      <w:r w:rsidR="006E0388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е для дальнейшего использования</w:t>
      </w:r>
      <w:r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, отражаются на забалансовом счете 02 «Материальные ценности, принятые на хранение» до момента их </w:t>
      </w:r>
      <w:r w:rsidR="006E0388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утилизации (уничтожения) по балансовой стоимости.</w:t>
      </w:r>
    </w:p>
    <w:p w14:paraId="32A85CB8" w14:textId="6D6B6FCA" w:rsidR="002F23ED" w:rsidRDefault="006E0811" w:rsidP="002005ED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39</w:t>
      </w:r>
      <w:r w:rsidR="00325CF3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«Нематериальные активы, полученные в пользование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о лицензионному договору (контракту) для неоднократного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и (или) постоянного использования в деятельности ГАУЗ СО «ГКБ №</w:t>
      </w:r>
      <w:r w:rsidR="0093332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40» 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свыше 12 месяцев, учитываются на счете </w:t>
      </w:r>
      <w:r w:rsidR="00D74586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0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111 60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="002F23ED"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000 «Права пользования нематериальными активами» в следующем порядке:</w:t>
      </w:r>
    </w:p>
    <w:p w14:paraId="7FF9C233" w14:textId="77777777" w:rsidR="002F23ED" w:rsidRPr="002F23ED" w:rsidRDefault="002F23ED" w:rsidP="002005ED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ринятие к учету неисключительного права пользования результатами интеллектуальной деятельности с определенным сроком полезного использования при их приобретении отражается посредством применения подстатьи 352 КОСГУ «Увеличение стоимости неисключительных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прав на результаты интеллектуальной деятельности с определенным сроком полезного использования»;</w:t>
      </w:r>
    </w:p>
    <w:p w14:paraId="2B9C2A0C" w14:textId="77777777" w:rsidR="002F23ED" w:rsidRPr="002F23ED" w:rsidRDefault="002F23ED" w:rsidP="002005ED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ринятие к учету неисключительного права пользования результатами интеллектуальной деятельности с неопределенным сроком полезного использования при их приобретении отражается посредством применения подстатьи 353 КОСГУ «Увеличение стоимости неисключительных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рав на результаты интеллектуальной деятельности с неопределенным сроком 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lastRenderedPageBreak/>
        <w:t xml:space="preserve">полезного использования». </w:t>
      </w:r>
    </w:p>
    <w:p w14:paraId="2105CA3B" w14:textId="77777777" w:rsidR="002F23ED" w:rsidRPr="002F23ED" w:rsidRDefault="002F23ED" w:rsidP="002005ED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Кассовые расходы, связанные с оплатой неисключительных </w:t>
      </w:r>
      <w:r w:rsidR="002A7F8A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рав пользования результатами интеллектуальной деятельности, относятся 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  <w:t>к подстатье 226 «Прочие работы, услуги».</w:t>
      </w:r>
    </w:p>
    <w:p w14:paraId="0EED0FA8" w14:textId="2E74081F" w:rsidR="002F23ED" w:rsidRDefault="002F23E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Расходы на приобретение прав пользования результа</w:t>
      </w:r>
      <w:r w:rsidR="006E0811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та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ми интеллектуальной деятельности, срок полезного использования которых составляет не более 12 месяцев, но переходит за пределы года их приобретения (создания), отражаются на счете </w:t>
      </w:r>
      <w:r w:rsidR="00D74586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0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401 50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="000158C2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000 «Расходы будущих периодов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»</w:t>
      </w:r>
      <w:r w:rsidR="000158C2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.</w:t>
      </w:r>
    </w:p>
    <w:p w14:paraId="377E4B91" w14:textId="77777777" w:rsidR="000B5FE2" w:rsidRPr="002F23ED" w:rsidRDefault="000B5FE2" w:rsidP="000B5FE2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Ежемесячно по объектам с определенным сроком использования начисляется амортизация </w:t>
      </w:r>
      <w:r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по 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кредиту счета </w:t>
      </w:r>
      <w:r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0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104 60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</w:rPr>
        <w:t> </w:t>
      </w:r>
      <w:r w:rsidRPr="002F23E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452 «Амортизация прав пользования нематериальными активами».</w:t>
      </w:r>
    </w:p>
    <w:p w14:paraId="0325C19C" w14:textId="77777777" w:rsidR="002F65EA" w:rsidRPr="002F23ED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2F23ED">
        <w:rPr>
          <w:rFonts w:ascii="Liberation Serif" w:hAnsi="Liberation Serif" w:cs="Times New Roman"/>
          <w:sz w:val="28"/>
          <w:szCs w:val="28"/>
          <w:lang w:val="ru-RU"/>
        </w:rPr>
        <w:t xml:space="preserve">Начисление амортизации по объектам нематериальных активов производится линейным способом по балансовой стоимости в соответствии </w:t>
      </w:r>
      <w:r w:rsidRPr="002F23ED">
        <w:rPr>
          <w:rFonts w:ascii="Liberation Serif" w:hAnsi="Liberation Serif" w:cs="Times New Roman"/>
          <w:sz w:val="28"/>
          <w:szCs w:val="28"/>
          <w:lang w:val="ru-RU"/>
        </w:rPr>
        <w:br/>
        <w:t xml:space="preserve">со </w:t>
      </w:r>
      <w:r w:rsidR="001B38BF" w:rsidRPr="002F23ED">
        <w:rPr>
          <w:rFonts w:ascii="Liberation Serif" w:hAnsi="Liberation Serif" w:cs="Times New Roman"/>
          <w:sz w:val="28"/>
          <w:szCs w:val="28"/>
          <w:lang w:val="ru-RU"/>
        </w:rPr>
        <w:t>сроками полезного использования</w:t>
      </w:r>
      <w:r w:rsidR="00C744E1" w:rsidRPr="002F23ED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5"/>
      </w:r>
      <w:r w:rsidRPr="002F23ED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7D663C00" w14:textId="2214BB78" w:rsidR="002F65EA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6E0811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К материальным запасам относятся предметы, используемые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в деятельности учреждения в течение периода, не превышающего 12 меся</w:t>
      </w:r>
      <w:r w:rsidR="009518D0">
        <w:rPr>
          <w:rFonts w:ascii="Liberation Serif" w:hAnsi="Liberation Serif" w:cs="Times New Roman"/>
          <w:sz w:val="28"/>
          <w:szCs w:val="28"/>
          <w:lang w:val="ru-RU"/>
        </w:rPr>
        <w:t>цев, независимо от их стоимости</w:t>
      </w:r>
      <w:r w:rsidR="00F70D10">
        <w:rPr>
          <w:rFonts w:ascii="Liberation Serif" w:hAnsi="Liberation Serif" w:cs="Times New Roman"/>
          <w:sz w:val="28"/>
          <w:szCs w:val="28"/>
          <w:lang w:val="ru-RU"/>
        </w:rPr>
        <w:t>, г</w:t>
      </w:r>
      <w:r w:rsidR="009518D0">
        <w:rPr>
          <w:rFonts w:ascii="Liberation Serif" w:hAnsi="Liberation Serif" w:cs="Times New Roman"/>
          <w:sz w:val="28"/>
          <w:szCs w:val="28"/>
          <w:lang w:val="ru-RU"/>
        </w:rPr>
        <w:t>отовая</w:t>
      </w:r>
      <w:r w:rsidR="00F70D10">
        <w:rPr>
          <w:rFonts w:ascii="Liberation Serif" w:hAnsi="Liberation Serif" w:cs="Times New Roman"/>
          <w:sz w:val="28"/>
          <w:szCs w:val="28"/>
          <w:lang w:val="ru-RU"/>
        </w:rPr>
        <w:t xml:space="preserve"> продукция,</w:t>
      </w:r>
      <w:r w:rsidR="0074166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F70D10">
        <w:rPr>
          <w:rFonts w:ascii="Liberation Serif" w:hAnsi="Liberation Serif" w:cs="Times New Roman"/>
          <w:sz w:val="28"/>
          <w:szCs w:val="28"/>
          <w:lang w:val="ru-RU"/>
        </w:rPr>
        <w:t xml:space="preserve">товары для продажи. </w:t>
      </w:r>
    </w:p>
    <w:p w14:paraId="5618B978" w14:textId="77777777" w:rsidR="009518D0" w:rsidRDefault="009518D0" w:rsidP="002005ED">
      <w:pPr>
        <w:widowControl w:val="0"/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</w:pPr>
      <w:r w:rsidRPr="009518D0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Срок полезного использования материальных запасов, используемых</w:t>
      </w:r>
      <w:r w:rsidRPr="009518D0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  <w:t xml:space="preserve">в деятельности учреждения более 12 месяцев, определяет комиссия </w:t>
      </w:r>
      <w:r w:rsidRPr="009518D0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br/>
        <w:t>по поступлению и выбытию нефинансовых активов</w:t>
      </w:r>
      <w:r w:rsidR="002363DE" w:rsidRPr="002F23ED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6"/>
      </w:r>
      <w:r w:rsidR="002363DE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.</w:t>
      </w:r>
    </w:p>
    <w:p w14:paraId="0D9018F9" w14:textId="77777777" w:rsidR="00BC6D4A" w:rsidRDefault="005A0CCA" w:rsidP="00C33AB2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5A0CCA">
        <w:rPr>
          <w:rFonts w:ascii="Liberation Serif" w:hAnsi="Liberation Serif"/>
          <w:spacing w:val="-3"/>
          <w:sz w:val="28"/>
          <w:szCs w:val="28"/>
          <w:lang w:val="ru-RU"/>
        </w:rPr>
        <w:t xml:space="preserve">Аналитический учет материальных запасов </w:t>
      </w:r>
      <w:r w:rsidR="000158C2">
        <w:rPr>
          <w:rFonts w:ascii="Liberation Serif" w:hAnsi="Liberation Serif"/>
          <w:spacing w:val="-3"/>
          <w:sz w:val="28"/>
          <w:szCs w:val="28"/>
          <w:lang w:val="ru-RU"/>
        </w:rPr>
        <w:t xml:space="preserve">ведется </w:t>
      </w:r>
      <w:r w:rsidR="00437354">
        <w:rPr>
          <w:rFonts w:ascii="Liberation Serif" w:hAnsi="Liberation Serif"/>
          <w:spacing w:val="-3"/>
          <w:sz w:val="28"/>
          <w:szCs w:val="28"/>
          <w:lang w:val="ru-RU"/>
        </w:rPr>
        <w:t>на счете 0 105 00 000 «Материальные</w:t>
      </w:r>
      <w:r w:rsidR="00BC6D4A"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="00437354">
        <w:rPr>
          <w:rFonts w:ascii="Liberation Serif" w:hAnsi="Liberation Serif"/>
          <w:spacing w:val="-3"/>
          <w:sz w:val="28"/>
          <w:szCs w:val="28"/>
          <w:lang w:val="ru-RU"/>
        </w:rPr>
        <w:t>запасы»</w:t>
      </w:r>
      <w:r w:rsidR="00BC6D4A"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Pr="005A0CCA">
        <w:rPr>
          <w:rFonts w:ascii="Liberation Serif" w:hAnsi="Liberation Serif"/>
          <w:spacing w:val="-3"/>
          <w:sz w:val="28"/>
          <w:szCs w:val="28"/>
          <w:lang w:val="ru-RU"/>
        </w:rPr>
        <w:t>ведется</w:t>
      </w:r>
      <w:r w:rsidR="00BC6D4A"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="00011F1F">
        <w:rPr>
          <w:rFonts w:ascii="Liberation Serif" w:hAnsi="Liberation Serif"/>
          <w:spacing w:val="-3"/>
          <w:sz w:val="28"/>
          <w:szCs w:val="28"/>
          <w:lang w:val="ru-RU"/>
        </w:rPr>
        <w:t>в</w:t>
      </w:r>
      <w:r w:rsidR="00BC6D4A"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="00011F1F">
        <w:rPr>
          <w:rFonts w:ascii="Liberation Serif" w:hAnsi="Liberation Serif"/>
          <w:spacing w:val="-3"/>
          <w:sz w:val="28"/>
          <w:szCs w:val="28"/>
          <w:lang w:val="ru-RU"/>
        </w:rPr>
        <w:t>разрезе</w:t>
      </w:r>
      <w:r w:rsidR="00BC6D4A">
        <w:rPr>
          <w:rFonts w:ascii="Liberation Serif" w:hAnsi="Liberation Serif"/>
          <w:spacing w:val="-3"/>
          <w:sz w:val="28"/>
          <w:szCs w:val="28"/>
          <w:lang w:val="ru-RU"/>
        </w:rPr>
        <w:t>:</w:t>
      </w:r>
    </w:p>
    <w:p w14:paraId="6C1ABCE8" w14:textId="77777777" w:rsidR="00BC6D4A" w:rsidRDefault="00BC6D4A" w:rsidP="00C33AB2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="00011F1F">
        <w:rPr>
          <w:rFonts w:ascii="Liberation Serif" w:hAnsi="Liberation Serif"/>
          <w:spacing w:val="-3"/>
          <w:sz w:val="28"/>
          <w:szCs w:val="28"/>
          <w:lang w:val="ru-RU"/>
        </w:rPr>
        <w:t>внеоборотные и оборотные материальные запасы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;</w:t>
      </w:r>
    </w:p>
    <w:p w14:paraId="58CDEFD0" w14:textId="686F5ADE" w:rsidR="00BC6D4A" w:rsidRDefault="00011F1F" w:rsidP="00C33AB2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="005A0CCA" w:rsidRPr="005A0CCA">
        <w:rPr>
          <w:rFonts w:ascii="Liberation Serif" w:hAnsi="Liberation Serif"/>
          <w:spacing w:val="-3"/>
          <w:sz w:val="28"/>
          <w:szCs w:val="28"/>
          <w:lang w:val="ru-RU"/>
        </w:rPr>
        <w:t>по отдельным наименованиям в стоимостном и натуральном выражении</w:t>
      </w:r>
      <w:r w:rsidR="00AB537F">
        <w:rPr>
          <w:rFonts w:ascii="Liberation Serif" w:hAnsi="Liberation Serif"/>
          <w:spacing w:val="-3"/>
          <w:sz w:val="28"/>
          <w:szCs w:val="28"/>
          <w:lang w:val="ru-RU"/>
        </w:rPr>
        <w:t>;</w:t>
      </w:r>
    </w:p>
    <w:p w14:paraId="6F75EF2D" w14:textId="0BAA304A" w:rsidR="00BC6D4A" w:rsidRDefault="005A0CCA" w:rsidP="00C33AB2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5A0CCA">
        <w:rPr>
          <w:rFonts w:ascii="Liberation Serif" w:hAnsi="Liberation Serif"/>
          <w:spacing w:val="-3"/>
          <w:sz w:val="28"/>
          <w:szCs w:val="28"/>
          <w:lang w:val="ru-RU"/>
        </w:rPr>
        <w:t>материально-ответственным лицам и</w:t>
      </w:r>
      <w:r w:rsidR="00E154EA" w:rsidRPr="00E154EA">
        <w:rPr>
          <w:rFonts w:ascii="Liberation Serif" w:hAnsi="Liberation Serif" w:cs="Times New Roman"/>
          <w:sz w:val="28"/>
          <w:szCs w:val="28"/>
          <w:lang w:val="ru-RU"/>
        </w:rPr>
        <w:t xml:space="preserve"> код</w:t>
      </w:r>
      <w:r w:rsidR="007E7AB9">
        <w:rPr>
          <w:rFonts w:ascii="Liberation Serif" w:hAnsi="Liberation Serif" w:cs="Times New Roman"/>
          <w:sz w:val="28"/>
          <w:szCs w:val="28"/>
          <w:lang w:val="ru-RU"/>
        </w:rPr>
        <w:t xml:space="preserve">ам вида </w:t>
      </w:r>
      <w:r w:rsidR="00011F1F">
        <w:rPr>
          <w:rFonts w:ascii="Liberation Serif" w:hAnsi="Liberation Serif" w:cs="Times New Roman"/>
          <w:sz w:val="28"/>
          <w:szCs w:val="28"/>
          <w:lang w:val="ru-RU"/>
        </w:rPr>
        <w:t xml:space="preserve">деятельности и </w:t>
      </w:r>
      <w:r w:rsidR="007E7AB9">
        <w:rPr>
          <w:rFonts w:ascii="Liberation Serif" w:hAnsi="Liberation Serif" w:cs="Times New Roman"/>
          <w:sz w:val="28"/>
          <w:szCs w:val="28"/>
          <w:lang w:val="ru-RU"/>
        </w:rPr>
        <w:t>финансового</w:t>
      </w:r>
      <w:r w:rsidR="00BC6D4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E7AB9">
        <w:rPr>
          <w:rFonts w:ascii="Liberation Serif" w:hAnsi="Liberation Serif" w:cs="Times New Roman"/>
          <w:sz w:val="28"/>
          <w:szCs w:val="28"/>
          <w:lang w:val="ru-RU"/>
        </w:rPr>
        <w:t>обеспечения</w:t>
      </w:r>
      <w:r w:rsidR="00C33AB2">
        <w:rPr>
          <w:rFonts w:ascii="Liberation Serif" w:hAnsi="Liberation Serif"/>
          <w:spacing w:val="-3"/>
          <w:sz w:val="28"/>
          <w:szCs w:val="28"/>
          <w:lang w:val="ru-RU"/>
        </w:rPr>
        <w:t xml:space="preserve">. </w:t>
      </w:r>
    </w:p>
    <w:p w14:paraId="1A0F7E7C" w14:textId="77777777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>С материально ответственным лицом заключается письменный договор</w:t>
      </w: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br/>
        <w:t>о полной материальной ответственности (ч.1 ст.245 ТК РФ):</w:t>
      </w:r>
    </w:p>
    <w:p w14:paraId="5F7408C0" w14:textId="77777777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>индивидуальный;</w:t>
      </w:r>
    </w:p>
    <w:p w14:paraId="0180A650" w14:textId="77777777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 xml:space="preserve"> коллективный.</w:t>
      </w:r>
    </w:p>
    <w:p w14:paraId="3F790881" w14:textId="77777777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>Коллективный договор заключается тогда, когда невозможно разграничить ответственность каждого работника за причинение вреда (ч.1 ст.245 ТК РФ).</w:t>
      </w:r>
    </w:p>
    <w:p w14:paraId="2148149C" w14:textId="040E49FA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 xml:space="preserve">По договору о коллективной (бригадной) материальной ответственности </w:t>
      </w: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br/>
        <w:t xml:space="preserve">(до трех человек) прием имущества, ведение учета и представление отчетности </w:t>
      </w: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br/>
        <w:t xml:space="preserve">о движении имущества осуществляются любым членом коллектива (бригады), </w:t>
      </w: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br/>
        <w:t>на которых возлагается полная материальная ответственность.</w:t>
      </w:r>
    </w:p>
    <w:p w14:paraId="654B5825" w14:textId="77777777" w:rsidR="007E47B6" w:rsidRPr="00B018EA" w:rsidRDefault="007E47B6" w:rsidP="007E47B6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B018EA">
        <w:rPr>
          <w:rFonts w:ascii="Liberation Serif" w:hAnsi="Liberation Serif"/>
          <w:spacing w:val="-3"/>
          <w:sz w:val="28"/>
          <w:szCs w:val="28"/>
          <w:lang w:val="ru-RU"/>
        </w:rPr>
        <w:t>По договору о коллективной (бригадной) материальной ответственности (свыше трех человек) прием имущества, ведение учета и представление отчетности о движении имущества осуществляются руководителем коллектива (бригадиром).</w:t>
      </w:r>
    </w:p>
    <w:p w14:paraId="65739ED9" w14:textId="77777777" w:rsidR="003C5768" w:rsidRDefault="003C5768" w:rsidP="003C5768">
      <w:pPr>
        <w:autoSpaceDE w:val="0"/>
        <w:autoSpaceDN w:val="0"/>
        <w:adjustRightInd w:val="0"/>
        <w:spacing w:after="0"/>
        <w:ind w:firstLine="54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018EA">
        <w:rPr>
          <w:rFonts w:ascii="Liberation Serif" w:hAnsi="Liberation Serif" w:cs="Liberation Serif"/>
          <w:sz w:val="28"/>
          <w:szCs w:val="28"/>
          <w:lang w:val="ru-RU"/>
        </w:rPr>
        <w:lastRenderedPageBreak/>
        <w:t>Аналитический учет материальных запасов (за исключением продуктов питания) ведется на Карточках количественно-</w:t>
      </w:r>
      <w:r>
        <w:rPr>
          <w:rFonts w:ascii="Liberation Serif" w:hAnsi="Liberation Serif" w:cs="Liberation Serif"/>
          <w:sz w:val="28"/>
          <w:szCs w:val="28"/>
          <w:lang w:val="ru-RU"/>
        </w:rPr>
        <w:t>суммового учета материальных ценностей.</w:t>
      </w:r>
    </w:p>
    <w:p w14:paraId="3F51D90C" w14:textId="06CA81BD" w:rsidR="003C5768" w:rsidRDefault="003C5768" w:rsidP="003C5768">
      <w:pPr>
        <w:autoSpaceDE w:val="0"/>
        <w:autoSpaceDN w:val="0"/>
        <w:adjustRightInd w:val="0"/>
        <w:spacing w:after="0"/>
        <w:ind w:firstLine="54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Материально ответственные лица ведут учет материальных запасов в книгах (карточках) по наименованиям, сортам и количеству.</w:t>
      </w:r>
    </w:p>
    <w:p w14:paraId="21DFDBF2" w14:textId="69D97244" w:rsidR="00446ED7" w:rsidRDefault="00446ED7" w:rsidP="003C5768">
      <w:pPr>
        <w:autoSpaceDE w:val="0"/>
        <w:autoSpaceDN w:val="0"/>
        <w:adjustRightInd w:val="0"/>
        <w:spacing w:after="0"/>
        <w:ind w:firstLine="54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6F56EF">
        <w:rPr>
          <w:rFonts w:ascii="Liberation Serif" w:hAnsi="Liberation Serif" w:cs="Liberation Serif"/>
          <w:sz w:val="28"/>
          <w:szCs w:val="28"/>
          <w:lang w:val="ru-RU"/>
        </w:rPr>
        <w:t xml:space="preserve">Предметно-количественный учет </w:t>
      </w:r>
      <w:r w:rsidR="006C1E8E" w:rsidRPr="006F56EF">
        <w:rPr>
          <w:rFonts w:ascii="Liberation Serif" w:hAnsi="Liberation Serif" w:cs="Liberation Serif"/>
          <w:sz w:val="28"/>
          <w:szCs w:val="28"/>
          <w:lang w:val="ru-RU"/>
        </w:rPr>
        <w:t xml:space="preserve">материальных запасов ведется материально ответственными лицами </w:t>
      </w:r>
      <w:r w:rsidR="00CE4493" w:rsidRPr="006F56EF">
        <w:rPr>
          <w:rFonts w:ascii="Liberation Serif" w:hAnsi="Liberation Serif" w:cs="Liberation Serif"/>
          <w:sz w:val="28"/>
          <w:szCs w:val="28"/>
          <w:lang w:val="ru-RU"/>
        </w:rPr>
        <w:t>с применением программных комплексов:</w:t>
      </w:r>
      <w:r w:rsidR="006C1E8E" w:rsidRPr="006F56EF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  <w:r w:rsidR="006C1E8E" w:rsidRPr="006F56EF">
        <w:rPr>
          <w:rFonts w:ascii="Liberation Serif" w:hAnsi="Liberation Serif" w:cs="Times New Roman"/>
          <w:sz w:val="28"/>
          <w:szCs w:val="28"/>
          <w:lang w:val="ru-RU"/>
        </w:rPr>
        <w:t>«</w:t>
      </w:r>
      <w:r w:rsidR="006C1E8E" w:rsidRPr="006F56EF">
        <w:rPr>
          <w:rFonts w:ascii="Liberation Serif" w:hAnsi="Liberation Serif"/>
          <w:sz w:val="28"/>
          <w:szCs w:val="28"/>
          <w:lang w:val="ru-RU"/>
        </w:rPr>
        <w:t>1С: Больничная аптека</w:t>
      </w:r>
      <w:r w:rsidR="006C1E8E" w:rsidRPr="006F56EF">
        <w:rPr>
          <w:rFonts w:ascii="Liberation Serif" w:hAnsi="Liberation Serif" w:cs="Times New Roman"/>
          <w:sz w:val="28"/>
          <w:szCs w:val="28"/>
          <w:lang w:val="ru-RU"/>
        </w:rPr>
        <w:t>», «</w:t>
      </w:r>
      <w:r w:rsidR="006C1E8E" w:rsidRPr="006F56EF">
        <w:rPr>
          <w:rFonts w:ascii="Liberation Serif" w:hAnsi="Liberation Serif"/>
          <w:sz w:val="28"/>
          <w:szCs w:val="28"/>
          <w:lang w:val="ru-RU"/>
        </w:rPr>
        <w:t xml:space="preserve">1С: Диетическое питание», </w:t>
      </w:r>
      <w:r w:rsidR="006C1E8E" w:rsidRPr="006F56EF">
        <w:rPr>
          <w:rFonts w:ascii="Liberation Serif" w:hAnsi="Liberation Serif" w:cs="Times New Roman"/>
          <w:sz w:val="28"/>
          <w:szCs w:val="28"/>
          <w:lang w:val="ru-RU"/>
        </w:rPr>
        <w:t>«</w:t>
      </w:r>
      <w:r w:rsidR="006C1E8E" w:rsidRPr="006F56EF">
        <w:rPr>
          <w:rFonts w:ascii="Liberation Serif" w:hAnsi="Liberation Serif"/>
          <w:sz w:val="28"/>
          <w:szCs w:val="28"/>
          <w:lang w:val="ru-RU"/>
        </w:rPr>
        <w:t xml:space="preserve">1С: </w:t>
      </w:r>
      <w:r w:rsidR="006C1E8E" w:rsidRPr="006F56EF">
        <w:rPr>
          <w:rFonts w:ascii="Liberation Serif" w:hAnsi="Liberation Serif" w:cs="Times New Roman"/>
          <w:sz w:val="28"/>
          <w:szCs w:val="28"/>
          <w:lang w:val="ru-RU"/>
        </w:rPr>
        <w:t>Медицина.</w:t>
      </w:r>
      <w:r w:rsidR="006C1E8E" w:rsidRPr="006F56EF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6C1E8E" w:rsidRPr="006F56EF">
        <w:rPr>
          <w:rFonts w:ascii="Liberation Serif" w:hAnsi="Liberation Serif" w:cs="Times New Roman"/>
          <w:sz w:val="28"/>
          <w:szCs w:val="28"/>
          <w:lang w:val="ru-RU"/>
        </w:rPr>
        <w:t>«Бухгалтерия государственного учреждения» (на базе технологической платформы 1С)</w:t>
      </w:r>
      <w:r w:rsidR="00CE4493" w:rsidRPr="006F56EF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750F8D01" w14:textId="50455424" w:rsidR="003C5768" w:rsidRDefault="003C5768" w:rsidP="003C5768">
      <w:pPr>
        <w:autoSpaceDE w:val="0"/>
        <w:autoSpaceDN w:val="0"/>
        <w:adjustRightInd w:val="0"/>
        <w:spacing w:after="0"/>
        <w:ind w:firstLine="54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 xml:space="preserve">Учет операций по расходу материальных запасов, их выбытию из эксплуатации, перемещению внутри учреждения ведется в </w:t>
      </w:r>
      <w:hyperlink r:id="rId8" w:history="1">
        <w:r>
          <w:rPr>
            <w:rFonts w:ascii="Liberation Serif" w:hAnsi="Liberation Serif" w:cs="Liberation Serif"/>
            <w:color w:val="0000FF"/>
            <w:sz w:val="28"/>
            <w:szCs w:val="28"/>
            <w:lang w:val="ru-RU"/>
          </w:rPr>
          <w:t>Журнале</w:t>
        </w:r>
      </w:hyperlink>
      <w:r>
        <w:rPr>
          <w:rFonts w:ascii="Liberation Serif" w:hAnsi="Liberation Serif" w:cs="Liberation Serif"/>
          <w:sz w:val="28"/>
          <w:szCs w:val="28"/>
          <w:lang w:val="ru-RU"/>
        </w:rPr>
        <w:t xml:space="preserve"> операций</w:t>
      </w:r>
      <w:r>
        <w:rPr>
          <w:rFonts w:ascii="Liberation Serif" w:hAnsi="Liberation Serif" w:cs="Liberation Serif"/>
          <w:sz w:val="28"/>
          <w:szCs w:val="28"/>
          <w:lang w:val="ru-RU"/>
        </w:rPr>
        <w:br/>
        <w:t>N 7 по выбытию и перемещению нефинансовых активов.</w:t>
      </w:r>
    </w:p>
    <w:p w14:paraId="7239EEF7" w14:textId="77777777" w:rsidR="00D8426E" w:rsidRDefault="00D8426E" w:rsidP="002005ED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Фактическая 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стоимость материальных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запасов при их изготовлении самим учреждением определяется по 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производственной себестоимости без учета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общехозяйственны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х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и коммерчески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х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расход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 xml:space="preserve">ов, 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исходя из фактических затрат, связанных с производством данных 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 xml:space="preserve">материальных 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>запасов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 xml:space="preserve"> согласно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производственны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м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отчет</w:t>
      </w:r>
      <w:r>
        <w:rPr>
          <w:rFonts w:ascii="Liberation Serif" w:hAnsi="Liberation Serif"/>
          <w:spacing w:val="-3"/>
          <w:sz w:val="28"/>
          <w:szCs w:val="28"/>
          <w:lang w:val="ru-RU"/>
        </w:rPr>
        <w:t>ам</w:t>
      </w:r>
      <w:r w:rsidRPr="00A07B67">
        <w:rPr>
          <w:rFonts w:ascii="Liberation Serif" w:hAnsi="Liberation Serif"/>
          <w:spacing w:val="-3"/>
          <w:sz w:val="28"/>
          <w:szCs w:val="28"/>
          <w:lang w:val="ru-RU"/>
        </w:rPr>
        <w:t xml:space="preserve"> подразделений.</w:t>
      </w:r>
    </w:p>
    <w:p w14:paraId="23174084" w14:textId="0483F8DC" w:rsidR="00712B88" w:rsidRDefault="00D8426E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Готовая продукция принимается к учету н</w:t>
      </w:r>
      <w:r w:rsidRPr="00D8426E">
        <w:rPr>
          <w:rFonts w:ascii="Liberation Serif" w:hAnsi="Liberation Serif"/>
          <w:sz w:val="28"/>
          <w:szCs w:val="28"/>
          <w:lang w:val="ru-RU"/>
        </w:rPr>
        <w:t xml:space="preserve">а дату выпуска </w:t>
      </w:r>
      <w:r w:rsidR="00FF1C37">
        <w:rPr>
          <w:rFonts w:ascii="Liberation Serif" w:hAnsi="Liberation Serif"/>
          <w:sz w:val="28"/>
          <w:szCs w:val="28"/>
          <w:lang w:val="ru-RU"/>
        </w:rPr>
        <w:t xml:space="preserve">готовой </w:t>
      </w:r>
      <w:r w:rsidRPr="00D8426E">
        <w:rPr>
          <w:rFonts w:ascii="Liberation Serif" w:hAnsi="Liberation Serif"/>
          <w:sz w:val="28"/>
          <w:szCs w:val="28"/>
          <w:lang w:val="ru-RU"/>
        </w:rPr>
        <w:t>продукции</w:t>
      </w:r>
      <w:r w:rsidR="00712B88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2363DE">
        <w:rPr>
          <w:rFonts w:ascii="Liberation Serif" w:hAnsi="Liberation Serif"/>
          <w:sz w:val="28"/>
          <w:szCs w:val="28"/>
          <w:lang w:val="ru-RU"/>
        </w:rPr>
        <w:t>по</w:t>
      </w:r>
      <w:r w:rsidR="00712B88">
        <w:rPr>
          <w:rFonts w:ascii="Liberation Serif" w:hAnsi="Liberation Serif"/>
          <w:sz w:val="28"/>
          <w:szCs w:val="28"/>
          <w:lang w:val="ru-RU"/>
        </w:rPr>
        <w:t xml:space="preserve"> фактической </w:t>
      </w:r>
      <w:r w:rsidRPr="00D8426E">
        <w:rPr>
          <w:rFonts w:ascii="Liberation Serif" w:hAnsi="Liberation Serif"/>
          <w:sz w:val="28"/>
          <w:szCs w:val="28"/>
          <w:lang w:val="ru-RU"/>
        </w:rPr>
        <w:t>себестоимости</w:t>
      </w:r>
      <w:r w:rsidR="00FA3763">
        <w:rPr>
          <w:rFonts w:ascii="Liberation Serif" w:hAnsi="Liberation Serif"/>
          <w:sz w:val="28"/>
          <w:szCs w:val="28"/>
          <w:lang w:val="ru-RU"/>
        </w:rPr>
        <w:t xml:space="preserve"> (стоимость продуктов)</w:t>
      </w:r>
      <w:r w:rsidR="00EF5AB5">
        <w:rPr>
          <w:rFonts w:ascii="Liberation Serif" w:hAnsi="Liberation Serif"/>
          <w:sz w:val="28"/>
          <w:szCs w:val="28"/>
          <w:lang w:val="ru-RU"/>
        </w:rPr>
        <w:t>.</w:t>
      </w:r>
    </w:p>
    <w:p w14:paraId="453B66BC" w14:textId="77777777" w:rsidR="00D8426E" w:rsidRPr="00D8426E" w:rsidRDefault="00D8426E" w:rsidP="002005ED">
      <w:pPr>
        <w:widowControl w:val="0"/>
        <w:spacing w:after="0"/>
        <w:ind w:firstLine="709"/>
        <w:jc w:val="both"/>
        <w:rPr>
          <w:rFonts w:ascii="Liberation Serif" w:hAnsi="Liberation Serif"/>
          <w:spacing w:val="-3"/>
          <w:sz w:val="28"/>
          <w:szCs w:val="28"/>
          <w:lang w:val="ru-RU"/>
        </w:rPr>
      </w:pP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 xml:space="preserve">Стоимость произведенной и оприходованной готовой продукции по итогам отчетного периода </w:t>
      </w:r>
      <w:r w:rsidR="00FF1C37">
        <w:rPr>
          <w:rFonts w:ascii="Liberation Serif" w:hAnsi="Liberation Serif"/>
          <w:spacing w:val="-3"/>
          <w:sz w:val="28"/>
          <w:szCs w:val="28"/>
          <w:lang w:val="ru-RU"/>
        </w:rPr>
        <w:t xml:space="preserve">– месяц 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 xml:space="preserve">учитывается по дебету счета </w:t>
      </w:r>
      <w:r w:rsidR="00520965">
        <w:rPr>
          <w:rFonts w:ascii="Liberation Serif" w:hAnsi="Liberation Serif"/>
          <w:spacing w:val="-3"/>
          <w:sz w:val="28"/>
          <w:szCs w:val="28"/>
          <w:lang w:val="ru-RU"/>
        </w:rPr>
        <w:t>2</w:t>
      </w:r>
      <w:r w:rsidR="002363DE">
        <w:rPr>
          <w:rFonts w:ascii="Liberation Serif" w:hAnsi="Liberation Serif"/>
          <w:spacing w:val="-3"/>
          <w:sz w:val="28"/>
          <w:szCs w:val="28"/>
          <w:lang w:val="ru-RU"/>
        </w:rPr>
        <w:t> 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>105</w:t>
      </w:r>
      <w:r w:rsidR="002363DE">
        <w:rPr>
          <w:rFonts w:ascii="Liberation Serif" w:hAnsi="Liberation Serif"/>
          <w:spacing w:val="-3"/>
          <w:sz w:val="28"/>
          <w:szCs w:val="28"/>
          <w:lang w:val="ru-RU"/>
        </w:rPr>
        <w:t xml:space="preserve"> 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>37</w:t>
      </w:r>
      <w:r w:rsidR="00520965">
        <w:rPr>
          <w:rFonts w:ascii="Liberation Serif" w:hAnsi="Liberation Serif"/>
          <w:spacing w:val="-3"/>
          <w:sz w:val="28"/>
          <w:szCs w:val="28"/>
          <w:lang w:val="ru-RU"/>
        </w:rPr>
        <w:t xml:space="preserve"> 000 «</w:t>
      </w:r>
      <w:r w:rsidR="00FE6B99">
        <w:rPr>
          <w:rFonts w:ascii="Liberation Serif" w:hAnsi="Liberation Serif"/>
          <w:spacing w:val="-3"/>
          <w:sz w:val="28"/>
          <w:szCs w:val="28"/>
          <w:lang w:val="ru-RU"/>
        </w:rPr>
        <w:t>Готовая продукция – иное движимое имущество учреждения»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 xml:space="preserve"> на основании производственных отчетов </w:t>
      </w:r>
      <w:r w:rsidR="00DB1A0D">
        <w:rPr>
          <w:rFonts w:ascii="Liberation Serif" w:hAnsi="Liberation Serif"/>
          <w:spacing w:val="-3"/>
          <w:sz w:val="28"/>
          <w:szCs w:val="28"/>
          <w:lang w:val="ru-RU"/>
        </w:rPr>
        <w:t>подразделений «Б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>уфет</w:t>
      </w:r>
      <w:r w:rsidR="00DB1A0D">
        <w:rPr>
          <w:rFonts w:ascii="Liberation Serif" w:hAnsi="Liberation Serif"/>
          <w:spacing w:val="-3"/>
          <w:sz w:val="28"/>
          <w:szCs w:val="28"/>
          <w:lang w:val="ru-RU"/>
        </w:rPr>
        <w:t>»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 xml:space="preserve"> и </w:t>
      </w:r>
      <w:r w:rsidR="00DB1A0D">
        <w:rPr>
          <w:rFonts w:ascii="Liberation Serif" w:hAnsi="Liberation Serif"/>
          <w:spacing w:val="-3"/>
          <w:sz w:val="28"/>
          <w:szCs w:val="28"/>
          <w:lang w:val="ru-RU"/>
        </w:rPr>
        <w:t>«П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>ищеблок</w:t>
      </w:r>
      <w:r w:rsidR="00DB1A0D">
        <w:rPr>
          <w:rFonts w:ascii="Liberation Serif" w:hAnsi="Liberation Serif"/>
          <w:spacing w:val="-3"/>
          <w:sz w:val="28"/>
          <w:szCs w:val="28"/>
          <w:lang w:val="ru-RU"/>
        </w:rPr>
        <w:t>»</w:t>
      </w:r>
      <w:r w:rsidRPr="00D8426E">
        <w:rPr>
          <w:rFonts w:ascii="Liberation Serif" w:hAnsi="Liberation Serif"/>
          <w:spacing w:val="-3"/>
          <w:sz w:val="28"/>
          <w:szCs w:val="28"/>
          <w:lang w:val="ru-RU"/>
        </w:rPr>
        <w:t>.</w:t>
      </w:r>
    </w:p>
    <w:p w14:paraId="5E6FA42A" w14:textId="77777777" w:rsidR="00A81C25" w:rsidRDefault="008D3E5F" w:rsidP="002005ED">
      <w:pPr>
        <w:pStyle w:val="1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Бухгалтерский</w:t>
      </w:r>
      <w:r w:rsidR="00A81C25">
        <w:rPr>
          <w:rFonts w:ascii="Liberation Serif" w:hAnsi="Liberation Serif"/>
          <w:sz w:val="28"/>
          <w:szCs w:val="28"/>
          <w:lang w:val="ru-RU"/>
        </w:rPr>
        <w:t xml:space="preserve"> у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 xml:space="preserve">чет </w:t>
      </w:r>
      <w:r>
        <w:rPr>
          <w:rFonts w:ascii="Liberation Serif" w:hAnsi="Liberation Serif"/>
          <w:sz w:val="28"/>
          <w:szCs w:val="28"/>
          <w:lang w:val="ru-RU"/>
        </w:rPr>
        <w:t xml:space="preserve">мягкого инвентаря – 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 xml:space="preserve">специальной одежды ведется </w:t>
      </w:r>
      <w:r>
        <w:rPr>
          <w:rFonts w:ascii="Liberation Serif" w:hAnsi="Liberation Serif"/>
          <w:sz w:val="28"/>
          <w:szCs w:val="28"/>
          <w:lang w:val="ru-RU"/>
        </w:rPr>
        <w:br/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на счет</w:t>
      </w:r>
      <w:r w:rsidR="00A81C25">
        <w:rPr>
          <w:rFonts w:ascii="Liberation Serif" w:hAnsi="Liberation Serif"/>
          <w:sz w:val="28"/>
          <w:szCs w:val="28"/>
          <w:lang w:val="ru-RU"/>
        </w:rPr>
        <w:t>ах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A81C25">
        <w:rPr>
          <w:rFonts w:ascii="Liberation Serif" w:hAnsi="Liberation Serif"/>
          <w:sz w:val="28"/>
          <w:szCs w:val="28"/>
          <w:lang w:val="ru-RU"/>
        </w:rPr>
        <w:t>0</w:t>
      </w:r>
      <w:r w:rsidR="002363DE">
        <w:rPr>
          <w:rFonts w:ascii="Liberation Serif" w:hAnsi="Liberation Serif"/>
          <w:sz w:val="28"/>
          <w:szCs w:val="28"/>
          <w:lang w:val="ru-RU"/>
        </w:rPr>
        <w:t> 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105</w:t>
      </w:r>
      <w:r w:rsidR="002363DE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25</w:t>
      </w:r>
      <w:r w:rsidR="00A81C25">
        <w:rPr>
          <w:rFonts w:ascii="Liberation Serif" w:hAnsi="Liberation Serif"/>
          <w:sz w:val="28"/>
          <w:szCs w:val="28"/>
          <w:lang w:val="ru-RU"/>
        </w:rPr>
        <w:t xml:space="preserve"> 000 «Мягкий инвентарь – особо ценное движимое имущество учреждения»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,</w:t>
      </w:r>
      <w:r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A81C25">
        <w:rPr>
          <w:rFonts w:ascii="Liberation Serif" w:hAnsi="Liberation Serif"/>
          <w:sz w:val="28"/>
          <w:szCs w:val="28"/>
          <w:lang w:val="ru-RU"/>
        </w:rPr>
        <w:t>0</w:t>
      </w:r>
      <w:r w:rsidR="002363DE">
        <w:rPr>
          <w:rFonts w:ascii="Liberation Serif" w:hAnsi="Liberation Serif"/>
          <w:sz w:val="28"/>
          <w:szCs w:val="28"/>
          <w:lang w:val="ru-RU"/>
        </w:rPr>
        <w:t> 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105</w:t>
      </w:r>
      <w:r w:rsidR="002363DE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35</w:t>
      </w:r>
      <w:r w:rsidR="00A81C25">
        <w:rPr>
          <w:rFonts w:ascii="Liberation Serif" w:hAnsi="Liberation Serif"/>
          <w:sz w:val="28"/>
          <w:szCs w:val="28"/>
          <w:lang w:val="ru-RU"/>
        </w:rPr>
        <w:t xml:space="preserve"> 000 «Мягкий инвентарь – иное движимое имущество учреждения»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 xml:space="preserve">, </w:t>
      </w:r>
      <w:r w:rsidR="002363DE">
        <w:rPr>
          <w:rFonts w:ascii="Liberation Serif" w:hAnsi="Liberation Serif"/>
          <w:sz w:val="28"/>
          <w:szCs w:val="28"/>
          <w:lang w:val="ru-RU"/>
        </w:rPr>
        <w:t>на забалансовом</w:t>
      </w:r>
      <w:r>
        <w:rPr>
          <w:rFonts w:ascii="Liberation Serif" w:hAnsi="Liberation Serif"/>
          <w:sz w:val="28"/>
          <w:szCs w:val="28"/>
          <w:lang w:val="ru-RU"/>
        </w:rPr>
        <w:t xml:space="preserve"> счет</w:t>
      </w:r>
      <w:r w:rsidR="002363DE">
        <w:rPr>
          <w:rFonts w:ascii="Liberation Serif" w:hAnsi="Liberation Serif"/>
          <w:sz w:val="28"/>
          <w:szCs w:val="28"/>
          <w:lang w:val="ru-RU"/>
        </w:rPr>
        <w:t>е</w:t>
      </w:r>
      <w:r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27</w:t>
      </w:r>
      <w:r w:rsidR="00A81C25">
        <w:rPr>
          <w:rFonts w:ascii="Liberation Serif" w:hAnsi="Liberation Serif"/>
          <w:sz w:val="28"/>
          <w:szCs w:val="28"/>
          <w:lang w:val="ru-RU"/>
        </w:rPr>
        <w:t xml:space="preserve"> «Материальные ценности, выданные </w:t>
      </w:r>
      <w:r w:rsidR="00EF5AB5">
        <w:rPr>
          <w:rFonts w:ascii="Liberation Serif" w:hAnsi="Liberation Serif"/>
          <w:sz w:val="28"/>
          <w:szCs w:val="28"/>
          <w:lang w:val="ru-RU"/>
        </w:rPr>
        <w:br/>
      </w:r>
      <w:r w:rsidR="00A81C25">
        <w:rPr>
          <w:rFonts w:ascii="Liberation Serif" w:hAnsi="Liberation Serif"/>
          <w:sz w:val="28"/>
          <w:szCs w:val="28"/>
          <w:lang w:val="ru-RU"/>
        </w:rPr>
        <w:t>в личное пользование работникам»</w:t>
      </w:r>
      <w:r w:rsidR="00A81C25" w:rsidRPr="00A81C25">
        <w:rPr>
          <w:rFonts w:ascii="Liberation Serif" w:hAnsi="Liberation Serif"/>
          <w:sz w:val="28"/>
          <w:szCs w:val="28"/>
          <w:lang w:val="ru-RU"/>
        </w:rPr>
        <w:t>.</w:t>
      </w:r>
    </w:p>
    <w:p w14:paraId="7BF9BCB1" w14:textId="519B9B67" w:rsidR="003669C7" w:rsidRDefault="003669C7" w:rsidP="002005ED">
      <w:pPr>
        <w:pStyle w:val="1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Учет</w:t>
      </w:r>
      <w:r w:rsidR="00BF0FBB">
        <w:rPr>
          <w:rFonts w:ascii="Liberation Serif" w:hAnsi="Liberation Serif"/>
          <w:sz w:val="28"/>
          <w:szCs w:val="28"/>
          <w:lang w:val="ru-RU"/>
        </w:rPr>
        <w:t xml:space="preserve"> мягкого инвентаря </w:t>
      </w:r>
      <w:r>
        <w:rPr>
          <w:rFonts w:ascii="Liberation Serif" w:hAnsi="Liberation Serif"/>
          <w:sz w:val="28"/>
          <w:szCs w:val="28"/>
          <w:lang w:val="ru-RU"/>
        </w:rPr>
        <w:t>установлен  Порядком  учета белья, постельных принадлежностей в ГАУЗ СО «ГКБ № 40»</w:t>
      </w:r>
      <w:r w:rsidRPr="003766E4">
        <w:rPr>
          <w:rFonts w:ascii="Liberation Serif" w:hAnsi="Liberation Serif"/>
          <w:sz w:val="28"/>
          <w:szCs w:val="28"/>
          <w:lang w:val="ru-RU"/>
        </w:rPr>
        <w:t xml:space="preserve"> </w:t>
      </w:r>
      <w:r>
        <w:rPr>
          <w:rFonts w:ascii="Liberation Serif" w:hAnsi="Liberation Serif"/>
          <w:sz w:val="28"/>
          <w:szCs w:val="28"/>
          <w:lang w:val="ru-RU"/>
        </w:rPr>
        <w:t>(</w:t>
      </w:r>
      <w:r w:rsidRPr="00B018EA">
        <w:rPr>
          <w:rFonts w:ascii="Liberation Serif" w:hAnsi="Liberation Serif"/>
          <w:sz w:val="28"/>
          <w:szCs w:val="28"/>
          <w:lang w:val="ru-RU"/>
        </w:rPr>
        <w:t xml:space="preserve">приложение № </w:t>
      </w:r>
      <w:r w:rsidR="002363DE" w:rsidRPr="00B018EA">
        <w:rPr>
          <w:rFonts w:ascii="Liberation Serif" w:hAnsi="Liberation Serif"/>
          <w:sz w:val="28"/>
          <w:szCs w:val="28"/>
          <w:lang w:val="ru-RU"/>
        </w:rPr>
        <w:t>8</w:t>
      </w:r>
      <w:r w:rsidRPr="003766E4">
        <w:rPr>
          <w:rFonts w:ascii="Liberation Serif" w:hAnsi="Liberation Serif"/>
          <w:sz w:val="28"/>
          <w:szCs w:val="28"/>
          <w:lang w:val="ru-RU"/>
        </w:rPr>
        <w:t xml:space="preserve"> к настоящему Положению).</w:t>
      </w:r>
    </w:p>
    <w:p w14:paraId="36C8BF8C" w14:textId="1545A3D7" w:rsidR="008D3E5F" w:rsidRPr="00A81C25" w:rsidRDefault="008D3E5F" w:rsidP="002005ED">
      <w:pPr>
        <w:pStyle w:val="1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A81C25">
        <w:rPr>
          <w:rFonts w:ascii="Liberation Serif" w:hAnsi="Liberation Serif"/>
          <w:sz w:val="28"/>
          <w:szCs w:val="28"/>
          <w:lang w:val="ru-RU"/>
        </w:rPr>
        <w:t>В состав специальной одежды входит: специальная одежда, специальная обувь и предохранительные приспособления (комбинезоны, костюмы, куртки, брюки, халаты, различная обувь, рукавицы, очки, шлемы, противогазы, респираторы, другие виды специальной одежды</w:t>
      </w:r>
      <w:r w:rsidR="00501D88">
        <w:rPr>
          <w:rFonts w:ascii="Liberation Serif" w:hAnsi="Liberation Serif"/>
          <w:sz w:val="28"/>
          <w:szCs w:val="28"/>
          <w:lang w:val="ru-RU"/>
        </w:rPr>
        <w:t xml:space="preserve"> и про</w:t>
      </w:r>
      <w:r w:rsidR="001D4F53">
        <w:rPr>
          <w:rFonts w:ascii="Liberation Serif" w:hAnsi="Liberation Serif"/>
          <w:sz w:val="28"/>
          <w:szCs w:val="28"/>
          <w:lang w:val="ru-RU"/>
        </w:rPr>
        <w:t>чие</w:t>
      </w:r>
      <w:r w:rsidRPr="00A81C25">
        <w:rPr>
          <w:rFonts w:ascii="Liberation Serif" w:hAnsi="Liberation Serif"/>
          <w:sz w:val="28"/>
          <w:szCs w:val="28"/>
          <w:lang w:val="ru-RU"/>
        </w:rPr>
        <w:t>).</w:t>
      </w:r>
    </w:p>
    <w:p w14:paraId="34992A90" w14:textId="77777777" w:rsidR="00A81C25" w:rsidRPr="00A81C25" w:rsidRDefault="00A81C25" w:rsidP="002005ED">
      <w:pPr>
        <w:pStyle w:val="1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A81C25">
        <w:rPr>
          <w:rFonts w:ascii="Liberation Serif" w:hAnsi="Liberation Serif"/>
          <w:sz w:val="28"/>
          <w:szCs w:val="28"/>
          <w:lang w:val="ru-RU"/>
        </w:rPr>
        <w:t xml:space="preserve">Специальная одежда принимается к бухгалтерскому учету </w:t>
      </w:r>
      <w:r w:rsidR="008D3E5F">
        <w:rPr>
          <w:rFonts w:ascii="Liberation Serif" w:hAnsi="Liberation Serif"/>
          <w:sz w:val="28"/>
          <w:szCs w:val="28"/>
          <w:lang w:val="ru-RU"/>
        </w:rPr>
        <w:br/>
      </w:r>
      <w:r w:rsidRPr="00A81C25">
        <w:rPr>
          <w:rFonts w:ascii="Liberation Serif" w:hAnsi="Liberation Serif"/>
          <w:sz w:val="28"/>
          <w:szCs w:val="28"/>
          <w:lang w:val="ru-RU"/>
        </w:rPr>
        <w:t>по фактической себестоимости</w:t>
      </w:r>
      <w:r w:rsidR="008D3E5F">
        <w:rPr>
          <w:rFonts w:ascii="Liberation Serif" w:hAnsi="Liberation Serif"/>
          <w:sz w:val="28"/>
          <w:szCs w:val="28"/>
          <w:lang w:val="ru-RU"/>
        </w:rPr>
        <w:t xml:space="preserve"> – в</w:t>
      </w:r>
      <w:r w:rsidRPr="00A81C25">
        <w:rPr>
          <w:rFonts w:ascii="Liberation Serif" w:hAnsi="Liberation Serif"/>
          <w:sz w:val="28"/>
          <w:szCs w:val="28"/>
          <w:lang w:val="ru-RU"/>
        </w:rPr>
        <w:t xml:space="preserve"> сумме фактических затрат на приобретение или изготовление материальных запасов.</w:t>
      </w:r>
    </w:p>
    <w:p w14:paraId="7302B099" w14:textId="77777777" w:rsidR="00A81C25" w:rsidRPr="00D8426E" w:rsidRDefault="00A81C25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Фактическая стоимость материальных запасов, полученных в результате ремонта, разборки (</w:t>
      </w:r>
      <w:proofErr w:type="spellStart"/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укомплектации</w:t>
      </w:r>
      <w:proofErr w:type="spellEnd"/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), утилизации (ликвидации) основных средств, определяется исходя из их текущей оценочной стоимости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дату принятия к бухгалтерскому учету, рассчитанной комиссией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поступлению и выбытию нефинансовых активов с использованием метода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>рыночных цен</w:t>
      </w:r>
      <w:r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7"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93DD910" w14:textId="3F731D4C" w:rsidR="002F65EA" w:rsidRDefault="00325CF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681D51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DB1A0D">
        <w:rPr>
          <w:rFonts w:ascii="Liberation Serif" w:hAnsi="Liberation Serif" w:cs="Times New Roman"/>
          <w:sz w:val="28"/>
          <w:szCs w:val="28"/>
          <w:lang w:val="ru-RU"/>
        </w:rPr>
        <w:t>Выбытие (отпуск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материальных запасов </w:t>
      </w:r>
      <w:r w:rsidR="00DB1A0D">
        <w:rPr>
          <w:rFonts w:ascii="Liberation Serif" w:hAnsi="Liberation Serif" w:cs="Times New Roman"/>
          <w:sz w:val="28"/>
          <w:szCs w:val="28"/>
          <w:lang w:val="ru-RU"/>
        </w:rPr>
        <w:t xml:space="preserve">на расходы учреждени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оизводится по средней фактической стоимости на основании акта о списании материальных </w:t>
      </w:r>
      <w:r w:rsidR="00DB1A0D">
        <w:rPr>
          <w:rFonts w:ascii="Liberation Serif" w:hAnsi="Liberation Serif" w:cs="Times New Roman"/>
          <w:sz w:val="28"/>
          <w:szCs w:val="28"/>
          <w:lang w:val="ru-RU"/>
        </w:rPr>
        <w:t>запасов (форма по ОКУД 0504230), кроме службы лекарственной помощи.</w:t>
      </w:r>
    </w:p>
    <w:p w14:paraId="64BD21D6" w14:textId="77777777" w:rsidR="00DB1A0D" w:rsidRPr="003766E4" w:rsidRDefault="00DB1A0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Списание материальных запасов (медикаменты, перевязочные средства) 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br/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в службе лекарственной помощи производится 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в течении финансового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года </w:t>
      </w:r>
      <w:r>
        <w:rPr>
          <w:rFonts w:ascii="Liberation Serif" w:hAnsi="Liberation Serif" w:cs="Times New Roman"/>
          <w:sz w:val="28"/>
          <w:szCs w:val="28"/>
          <w:lang w:val="ru-RU"/>
        </w:rPr>
        <w:t>по фактической стоимости каждой единицы</w:t>
      </w:r>
      <w:r w:rsidR="00143C7E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8"/>
      </w:r>
      <w:r w:rsidR="00143C7E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6C80594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Хозяйственные материалы для текущих нужд, канцелярские принадлежности списываются на основании ведомости выдачи материальных ценностей на нужды учреждения (форма по ОКУД 0504210), если указанные материальные запасы приобретены и одновременно выданы на текущие нужды.</w:t>
      </w:r>
    </w:p>
    <w:p w14:paraId="028ADBC1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При одновременном приобретении нескольких видов материальных запасов расходы, связанные с их приобретением, распределяются пропорционально цене приобретаемых материалов в соответствии с договором.</w:t>
      </w:r>
    </w:p>
    <w:p w14:paraId="241D3E8D" w14:textId="2F457BEC" w:rsidR="0010280C" w:rsidRDefault="00D54D86" w:rsidP="0010280C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Списание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 горюче-смазочны</w:t>
      </w:r>
      <w:r>
        <w:rPr>
          <w:rFonts w:ascii="Liberation Serif" w:hAnsi="Liberation Serif" w:cs="Times New Roman"/>
          <w:sz w:val="28"/>
          <w:szCs w:val="28"/>
          <w:lang w:val="ru-RU"/>
        </w:rPr>
        <w:t>х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 материал</w:t>
      </w:r>
      <w:r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производится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501D88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средней фактической стоимости 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>на основании путевых листов (форма по ОКУД 0345001</w:t>
      </w:r>
      <w:r w:rsidR="0010280C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96003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469FFF92" w14:textId="77777777" w:rsidR="004718A3" w:rsidRDefault="00A87294" w:rsidP="00DB6343">
      <w:pPr>
        <w:pStyle w:val="a0"/>
        <w:widowControl w:val="0"/>
        <w:spacing w:before="0" w:after="0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964460">
        <w:rPr>
          <w:rFonts w:ascii="Liberation Serif" w:hAnsi="Liberation Serif" w:cs="Times New Roman"/>
          <w:sz w:val="28"/>
          <w:szCs w:val="28"/>
          <w:lang w:val="ru-RU"/>
        </w:rPr>
        <w:t>(</w:t>
      </w:r>
      <w:r w:rsidR="00EB6AC5" w:rsidRPr="00964460">
        <w:rPr>
          <w:rFonts w:ascii="Liberation Serif" w:hAnsi="Liberation Serif" w:cs="Times New Roman"/>
          <w:sz w:val="28"/>
          <w:szCs w:val="28"/>
          <w:lang w:val="ru-RU"/>
        </w:rPr>
        <w:t>приложение №5 к настоящему П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>оложению).</w:t>
      </w:r>
      <w:r w:rsidR="00562CF8"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2BAA561A" w14:textId="5BCBF342" w:rsidR="00CA1C34" w:rsidRDefault="004718A3" w:rsidP="00DB6343">
      <w:pPr>
        <w:pStyle w:val="a0"/>
        <w:widowControl w:val="0"/>
        <w:spacing w:before="0" w:after="0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    </w:t>
      </w:r>
      <w:r w:rsidR="00DB6343">
        <w:rPr>
          <w:rFonts w:ascii="Liberation Serif" w:hAnsi="Liberation Serif" w:cs="Times New Roman"/>
          <w:sz w:val="28"/>
          <w:szCs w:val="28"/>
          <w:lang w:val="ru-RU"/>
        </w:rPr>
        <w:t xml:space="preserve">   </w:t>
      </w:r>
      <w:r w:rsidR="00CA1C34" w:rsidRPr="00964460">
        <w:rPr>
          <w:rFonts w:ascii="Liberation Serif" w:hAnsi="Liberation Serif" w:cs="Times New Roman"/>
          <w:sz w:val="28"/>
          <w:szCs w:val="28"/>
          <w:lang w:val="ru-RU"/>
        </w:rPr>
        <w:t>Путевые л</w:t>
      </w:r>
      <w:r w:rsidR="00EB6AC5" w:rsidRPr="00964460">
        <w:rPr>
          <w:rFonts w:ascii="Liberation Serif" w:hAnsi="Liberation Serif" w:cs="Times New Roman"/>
          <w:sz w:val="28"/>
          <w:szCs w:val="28"/>
          <w:lang w:val="ru-RU"/>
        </w:rPr>
        <w:t>ист</w:t>
      </w:r>
      <w:r w:rsidR="00CA1C34" w:rsidRPr="00964460">
        <w:rPr>
          <w:rFonts w:ascii="Liberation Serif" w:hAnsi="Liberation Serif" w:cs="Times New Roman"/>
          <w:sz w:val="28"/>
          <w:szCs w:val="28"/>
          <w:lang w:val="ru-RU"/>
        </w:rPr>
        <w:t>ы</w:t>
      </w:r>
      <w:r w:rsidR="00EB6AC5"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(форма по ОКУД 0345001) </w:t>
      </w:r>
      <w:r w:rsidR="00CA1C34" w:rsidRPr="00964460">
        <w:rPr>
          <w:rFonts w:ascii="Liberation Serif" w:hAnsi="Liberation Serif" w:cs="Times New Roman"/>
          <w:sz w:val="28"/>
          <w:szCs w:val="28"/>
          <w:lang w:val="ru-RU"/>
        </w:rPr>
        <w:t>оформляются</w:t>
      </w:r>
      <w:r w:rsidR="00EB6AC5"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в соответствии</w:t>
      </w:r>
      <w:r w:rsidR="00CA1C34" w:rsidRPr="00964460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EB6AC5"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с Приказом Минтранса РФ от 11.09.2020 № 368 «Об утверждении обязательных реквизитов и порядка заполнения путевых листов». </w:t>
      </w:r>
    </w:p>
    <w:p w14:paraId="57FF0BBE" w14:textId="10888ECA" w:rsidR="004718A3" w:rsidRPr="00964460" w:rsidRDefault="004718A3" w:rsidP="00DB6343">
      <w:pPr>
        <w:pStyle w:val="a0"/>
        <w:widowControl w:val="0"/>
        <w:spacing w:before="0" w:after="0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           Работник Бухгалтерии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D0AD4" w:rsidRPr="00964460">
        <w:rPr>
          <w:rFonts w:ascii="Liberation Serif" w:hAnsi="Liberation Serif" w:cs="Times New Roman"/>
          <w:sz w:val="28"/>
          <w:szCs w:val="28"/>
          <w:lang w:val="ru-RU"/>
        </w:rPr>
        <w:t>ежемесячно</w:t>
      </w:r>
      <w:r w:rsidR="001D0AD4">
        <w:rPr>
          <w:rFonts w:ascii="Liberation Serif" w:hAnsi="Liberation Serif" w:cs="Times New Roman"/>
          <w:sz w:val="28"/>
          <w:szCs w:val="28"/>
          <w:lang w:val="ru-RU"/>
        </w:rPr>
        <w:t xml:space="preserve"> оформляет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 акт о списании материальных запасов</w:t>
      </w:r>
      <w:r w:rsidR="000B7FFC">
        <w:rPr>
          <w:rFonts w:ascii="Liberation Serif" w:hAnsi="Liberation Serif" w:cs="Times New Roman"/>
          <w:sz w:val="28"/>
          <w:szCs w:val="28"/>
          <w:lang w:val="ru-RU"/>
        </w:rPr>
        <w:t xml:space="preserve"> –</w:t>
      </w:r>
      <w:r w:rsidR="000B7FFC" w:rsidRPr="000B7FFC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0B7FFC">
        <w:rPr>
          <w:rFonts w:ascii="Liberation Serif" w:hAnsi="Liberation Serif" w:cs="Times New Roman"/>
          <w:sz w:val="28"/>
          <w:szCs w:val="28"/>
          <w:lang w:val="ru-RU"/>
        </w:rPr>
        <w:t>горюче-смазочных материалов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(форма по ОКУД 0504230)</w:t>
      </w:r>
      <w:r w:rsidR="000B7FFC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BBAB96C" w14:textId="471D8CD1" w:rsidR="00EB6AC5" w:rsidRPr="00964460" w:rsidRDefault="00EB6AC5" w:rsidP="00EB6AC5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964460">
        <w:rPr>
          <w:rFonts w:ascii="Liberation Serif" w:hAnsi="Liberation Serif" w:cs="Times New Roman"/>
          <w:sz w:val="28"/>
          <w:szCs w:val="28"/>
          <w:lang w:val="ru-RU"/>
        </w:rPr>
        <w:t>Контроль за использование</w:t>
      </w:r>
      <w:r w:rsidR="00B80B03" w:rsidRPr="00964460">
        <w:rPr>
          <w:rFonts w:ascii="Liberation Serif" w:hAnsi="Liberation Serif" w:cs="Times New Roman"/>
          <w:sz w:val="28"/>
          <w:szCs w:val="28"/>
          <w:lang w:val="ru-RU"/>
        </w:rPr>
        <w:t>м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автомобил</w:t>
      </w:r>
      <w:r w:rsidR="00B80B03" w:rsidRPr="00964460">
        <w:rPr>
          <w:rFonts w:ascii="Liberation Serif" w:hAnsi="Liberation Serif" w:cs="Times New Roman"/>
          <w:sz w:val="28"/>
          <w:szCs w:val="28"/>
          <w:lang w:val="ru-RU"/>
        </w:rPr>
        <w:t>ей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осуществляет диспетчер гаража, либо лицо, исполняющее обязанности диспетчера (на время отпуска, больничного листа)</w:t>
      </w:r>
      <w:r w:rsidR="00B0195B" w:rsidRPr="00964460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ответственны</w:t>
      </w:r>
      <w:r w:rsidR="00B0195B" w:rsidRPr="00964460">
        <w:rPr>
          <w:rFonts w:ascii="Liberation Serif" w:hAnsi="Liberation Serif" w:cs="Times New Roman"/>
          <w:sz w:val="28"/>
          <w:szCs w:val="28"/>
          <w:lang w:val="ru-RU"/>
        </w:rPr>
        <w:t>й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за оформление совершившегося события (поездки). В реквизите </w:t>
      </w:r>
      <w:r w:rsidR="00B0195B"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путевого листа 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>«Подпись лица</w:t>
      </w:r>
      <w:r w:rsidR="00B0195B" w:rsidRPr="00964460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пользовавшегося автомобилем» диспетчер своей подписью подтверждает факт осуществления совершившегося события (поездки).</w:t>
      </w:r>
    </w:p>
    <w:p w14:paraId="574CB3B8" w14:textId="40B5DDE4" w:rsidR="00EB6AC5" w:rsidRDefault="00EB6AC5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964460">
        <w:rPr>
          <w:rFonts w:ascii="Liberation Serif" w:hAnsi="Liberation Serif" w:cs="Times New Roman"/>
          <w:sz w:val="28"/>
          <w:szCs w:val="28"/>
          <w:lang w:val="ru-RU"/>
        </w:rPr>
        <w:t xml:space="preserve"> Нормы списания горюче-смазочных материалов утверждаются приказами главного врача ГАУЗ СО № ГКБ № 40.</w:t>
      </w:r>
    </w:p>
    <w:p w14:paraId="138B500A" w14:textId="26A3995E" w:rsidR="009B0DD3" w:rsidRPr="009B0DD3" w:rsidRDefault="009B0DD3" w:rsidP="002005ED">
      <w:pPr>
        <w:pStyle w:val="1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9B0DD3">
        <w:rPr>
          <w:rFonts w:ascii="Liberation Serif" w:hAnsi="Liberation Serif"/>
          <w:sz w:val="28"/>
          <w:szCs w:val="28"/>
          <w:lang w:val="ru-RU"/>
        </w:rPr>
        <w:t xml:space="preserve">Специальная одежда, выданная работникам, является собственностью </w:t>
      </w:r>
      <w:r w:rsidRPr="009B0DD3">
        <w:rPr>
          <w:rFonts w:ascii="Liberation Serif" w:hAnsi="Liberation Serif"/>
          <w:sz w:val="28"/>
          <w:szCs w:val="28"/>
          <w:lang w:val="ru-RU"/>
        </w:rPr>
        <w:br/>
        <w:t>ГАУЗ СО «ГКБ №</w:t>
      </w:r>
      <w:r w:rsidR="00B45429">
        <w:rPr>
          <w:rFonts w:ascii="Liberation Serif" w:hAnsi="Liberation Serif"/>
          <w:sz w:val="28"/>
          <w:szCs w:val="28"/>
          <w:lang w:val="ru-RU"/>
        </w:rPr>
        <w:t xml:space="preserve"> </w:t>
      </w:r>
      <w:r w:rsidRPr="009B0DD3">
        <w:rPr>
          <w:rFonts w:ascii="Liberation Serif" w:hAnsi="Liberation Serif"/>
          <w:sz w:val="28"/>
          <w:szCs w:val="28"/>
          <w:lang w:val="ru-RU"/>
        </w:rPr>
        <w:t xml:space="preserve">40» и подлежит возврату: при увольнении, при переводе </w:t>
      </w:r>
      <w:r>
        <w:rPr>
          <w:rFonts w:ascii="Liberation Serif" w:hAnsi="Liberation Serif"/>
          <w:sz w:val="28"/>
          <w:szCs w:val="28"/>
          <w:lang w:val="ru-RU"/>
        </w:rPr>
        <w:br/>
      </w:r>
      <w:r w:rsidRPr="009B0DD3">
        <w:rPr>
          <w:rFonts w:ascii="Liberation Serif" w:hAnsi="Liberation Serif"/>
          <w:sz w:val="28"/>
          <w:szCs w:val="28"/>
          <w:lang w:val="ru-RU"/>
        </w:rPr>
        <w:t xml:space="preserve">на другую работу, для которой выданные им специальная одежда, специальная обувь и предохранительные приспособления не предусмотрены нормами, </w:t>
      </w:r>
      <w:r>
        <w:rPr>
          <w:rFonts w:ascii="Liberation Serif" w:hAnsi="Liberation Serif"/>
          <w:sz w:val="28"/>
          <w:szCs w:val="28"/>
          <w:lang w:val="ru-RU"/>
        </w:rPr>
        <w:br/>
      </w:r>
      <w:r w:rsidRPr="009B0DD3">
        <w:rPr>
          <w:rFonts w:ascii="Liberation Serif" w:hAnsi="Liberation Serif"/>
          <w:sz w:val="28"/>
          <w:szCs w:val="28"/>
          <w:lang w:val="ru-RU"/>
        </w:rPr>
        <w:t>а также по окончании сроков их носки взамен получаемых новых.</w:t>
      </w:r>
    </w:p>
    <w:p w14:paraId="628A4701" w14:textId="37EC3A72" w:rsidR="00EA07A0" w:rsidRPr="007C231D" w:rsidRDefault="00325CF3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7C231D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681D51">
        <w:rPr>
          <w:rFonts w:ascii="Liberation Serif" w:hAnsi="Liberation Serif" w:cs="Times New Roman"/>
          <w:sz w:val="28"/>
          <w:szCs w:val="28"/>
          <w:lang w:val="ru-RU"/>
        </w:rPr>
        <w:t>2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. Расходы </w:t>
      </w:r>
      <w:r w:rsidRPr="007C231D">
        <w:rPr>
          <w:rFonts w:ascii="Liberation Serif" w:hAnsi="Liberation Serif" w:cs="Times New Roman"/>
          <w:sz w:val="28"/>
          <w:szCs w:val="28"/>
          <w:lang w:val="ru-RU"/>
        </w:rPr>
        <w:t>на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 приобретени</w:t>
      </w:r>
      <w:r w:rsidR="0038075B" w:rsidRPr="007C231D">
        <w:rPr>
          <w:rFonts w:ascii="Liberation Serif" w:hAnsi="Liberation Serif" w:cs="Times New Roman"/>
          <w:sz w:val="28"/>
          <w:szCs w:val="28"/>
          <w:lang w:val="ru-RU"/>
        </w:rPr>
        <w:t>е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>, изготовлени</w:t>
      </w:r>
      <w:r w:rsidR="0038075B" w:rsidRPr="007C231D">
        <w:rPr>
          <w:rFonts w:ascii="Liberation Serif" w:hAnsi="Liberation Serif" w:cs="Times New Roman"/>
          <w:sz w:val="28"/>
          <w:szCs w:val="28"/>
          <w:lang w:val="ru-RU"/>
        </w:rPr>
        <w:t>е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 прочих материальных запасов однократного применения (ценные подарки, сувениры, цветочная, наградная, траурная продукция) учитываются на счете </w:t>
      </w:r>
      <w:r w:rsidR="001B38E4" w:rsidRPr="007C231D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 105 36 449 </w:t>
      </w:r>
      <w:r w:rsidR="00167994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«Прочие материальные запасы – иное движимое имущество учреждения» 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и списываются </w:t>
      </w:r>
      <w:r w:rsidR="00DF15D8" w:rsidRPr="007C231D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на основании акта о списании материальных запасов на счет </w:t>
      </w:r>
      <w:r w:rsidR="001B38E4" w:rsidRPr="007C231D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7067C7" w:rsidRPr="007C231D">
        <w:rPr>
          <w:rFonts w:ascii="Liberation Serif" w:hAnsi="Liberation Serif" w:cs="Times New Roman"/>
          <w:sz w:val="28"/>
          <w:szCs w:val="28"/>
          <w:lang w:val="ru-RU"/>
        </w:rPr>
        <w:t> 401 20 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272 </w:t>
      </w:r>
      <w:r w:rsidR="00167994" w:rsidRPr="007C231D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«Расходы текущего финансового года» 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>с одноврем</w:t>
      </w:r>
      <w:r w:rsidR="0062404F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енным отражением на забалансовом </w:t>
      </w:r>
      <w:r w:rsidR="00EA07A0" w:rsidRPr="007C231D">
        <w:rPr>
          <w:rFonts w:ascii="Liberation Serif" w:hAnsi="Liberation Serif" w:cs="Times New Roman"/>
          <w:sz w:val="28"/>
          <w:szCs w:val="28"/>
          <w:lang w:val="ru-RU"/>
        </w:rPr>
        <w:t xml:space="preserve">счете 07 «Награды, призы, кубки и ценные подарки, сувениры» </w:t>
      </w:r>
      <w:r w:rsidR="0062404F" w:rsidRPr="007C231D">
        <w:rPr>
          <w:rFonts w:ascii="Liberation Serif" w:hAnsi="Liberation Serif" w:cs="Times New Roman"/>
          <w:sz w:val="28"/>
          <w:szCs w:val="28"/>
          <w:lang w:val="ru-RU"/>
        </w:rPr>
        <w:t>по стоимости приобретения каждого предмета.</w:t>
      </w:r>
    </w:p>
    <w:p w14:paraId="6DD2D41E" w14:textId="7C8B01D9" w:rsidR="007A6D4F" w:rsidRPr="007C231D" w:rsidRDefault="00AF765D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4</w:t>
      </w:r>
      <w:r w:rsidR="00681D51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3</w:t>
      </w:r>
      <w:r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. 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Расходы </w:t>
      </w:r>
      <w:r w:rsidR="003B0E53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на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приобретение, изготовление бланков строгой отчетности</w:t>
      </w:r>
      <w:r w:rsidR="00D81BA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учитываются на счете </w:t>
      </w:r>
      <w:r w:rsidR="001B38E4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0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 105 36 449 «Прочие материальные запасы – иное движимое имущество учреждения»</w:t>
      </w:r>
      <w:r w:rsidR="006A345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, </w:t>
      </w:r>
      <w:r w:rsidR="00143C7E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выдаются по ведомости выдачи материальных ценностей на нужды учреждения (форма 0504210) </w:t>
      </w:r>
      <w:r w:rsidR="006A345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и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списываются </w:t>
      </w:r>
      <w:r w:rsidR="00532896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на счет</w:t>
      </w:r>
      <w:r w:rsidR="00870A28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</w:t>
      </w:r>
      <w:r w:rsidR="001B38E4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0</w:t>
      </w:r>
      <w:r w:rsidR="00532896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 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401</w:t>
      </w:r>
      <w:r w:rsidR="00532896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 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20</w:t>
      </w:r>
      <w:r w:rsidR="00532896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 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272 «Расходы текущего финансового года» с одновременным отражением на забалансовом  счете 03 «Бланки строгой отчетности» </w:t>
      </w:r>
      <w:r w:rsidR="007A6D4F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br/>
        <w:t>по стоимости приобретения каждого бланка.</w:t>
      </w:r>
      <w:r w:rsidR="00143C7E" w:rsidRPr="00143C7E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</w:t>
      </w:r>
      <w:r w:rsidR="00143C7E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По мере расходования бланков строгой отчетности </w:t>
      </w:r>
      <w:r w:rsidR="006A345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ответственное лицо оформляет</w:t>
      </w:r>
      <w:r w:rsidR="00143C7E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</w:t>
      </w:r>
      <w:r w:rsidR="006A345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акт</w:t>
      </w:r>
      <w:r w:rsidR="00143C7E" w:rsidRPr="007C231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о списании материальных запасов</w:t>
      </w:r>
      <w:r w:rsidR="00143C7E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.</w:t>
      </w:r>
    </w:p>
    <w:p w14:paraId="4C206C2C" w14:textId="65947E04" w:rsidR="007E7AB9" w:rsidRDefault="007E7AB9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12E2B5C5" w14:textId="21FCC9BB" w:rsidR="007E7AB9" w:rsidRPr="003435E3" w:rsidRDefault="007E7AB9" w:rsidP="00B45429">
      <w:pPr>
        <w:widowControl w:val="0"/>
        <w:spacing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435E3">
        <w:rPr>
          <w:rFonts w:ascii="Liberation Serif" w:hAnsi="Liberation Serif" w:cs="Times New Roman"/>
          <w:sz w:val="28"/>
          <w:szCs w:val="28"/>
          <w:lang w:val="ru-RU"/>
        </w:rPr>
        <w:t xml:space="preserve">Глава 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>. Порядок учета затрат учреждения</w:t>
      </w:r>
    </w:p>
    <w:p w14:paraId="1E63FB9E" w14:textId="77777777" w:rsidR="007E7AB9" w:rsidRPr="003435E3" w:rsidRDefault="007E7AB9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7CB8A6F3" w14:textId="5A7FAD20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color w:val="000000"/>
          <w:sz w:val="28"/>
          <w:szCs w:val="28"/>
          <w:lang w:val="ru-RU"/>
        </w:rPr>
      </w:pP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4</w:t>
      </w:r>
      <w:r w:rsidR="00784FA9">
        <w:rPr>
          <w:rFonts w:ascii="Liberation Serif" w:hAnsi="Liberation Serif"/>
          <w:color w:val="000000"/>
          <w:sz w:val="28"/>
          <w:szCs w:val="28"/>
          <w:lang w:val="ru-RU"/>
        </w:rPr>
        <w:t>4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 xml:space="preserve">. 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>С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чет 0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> 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109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 xml:space="preserve"> 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00 000 «Затраты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 xml:space="preserve"> на изготовление готовой продукции, выполнение работ, услуг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 xml:space="preserve">» 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>применяется для формирования стоимости изготавливаемой продукции, выполняемых работ, услуг, реализуемых в</w:t>
      </w:r>
      <w:r w:rsidR="00B616A2">
        <w:rPr>
          <w:rFonts w:ascii="Liberation Serif" w:hAnsi="Liberation Serif"/>
          <w:color w:val="000000"/>
          <w:sz w:val="28"/>
          <w:szCs w:val="28"/>
          <w:lang w:val="ru-RU"/>
        </w:rPr>
        <w:t xml:space="preserve"> соответствии с законодательством РФ по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 xml:space="preserve"> 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>вид</w:t>
      </w:r>
      <w:r w:rsidR="00B616A2">
        <w:rPr>
          <w:rFonts w:ascii="Liberation Serif" w:hAnsi="Liberation Serif" w:cs="Times New Roman"/>
          <w:sz w:val="28"/>
          <w:szCs w:val="28"/>
          <w:lang w:val="ru-RU"/>
        </w:rPr>
        <w:t>ам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 xml:space="preserve">деятельности и источникам 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>финанс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>ового обеспечения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 xml:space="preserve">: </w:t>
      </w:r>
    </w:p>
    <w:p w14:paraId="52E9AE37" w14:textId="77777777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435E3">
        <w:rPr>
          <w:rFonts w:ascii="Liberation Serif" w:hAnsi="Liberation Serif" w:cs="Times New Roman"/>
          <w:sz w:val="28"/>
          <w:szCs w:val="28"/>
          <w:lang w:val="ru-RU"/>
        </w:rPr>
        <w:t>2 – приносящая доход деятельность (собственные доходы учреждения);</w:t>
      </w:r>
    </w:p>
    <w:p w14:paraId="69CD4A39" w14:textId="61135BBC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435E3">
        <w:rPr>
          <w:rFonts w:ascii="Liberation Serif" w:hAnsi="Liberation Serif" w:cs="Times New Roman"/>
          <w:sz w:val="28"/>
          <w:szCs w:val="28"/>
          <w:lang w:val="ru-RU"/>
        </w:rPr>
        <w:t>4 – субсидии на выполнение государственного задания;</w:t>
      </w:r>
    </w:p>
    <w:p w14:paraId="03A5492C" w14:textId="77777777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435E3">
        <w:rPr>
          <w:rFonts w:ascii="Liberation Serif" w:hAnsi="Liberation Serif" w:cs="Times New Roman"/>
          <w:sz w:val="28"/>
          <w:szCs w:val="28"/>
          <w:lang w:val="ru-RU"/>
        </w:rPr>
        <w:t>7 – средства по обязательному медицинскому страхованию.</w:t>
      </w:r>
    </w:p>
    <w:p w14:paraId="76F4D600" w14:textId="77777777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i/>
          <w:color w:val="000000"/>
          <w:sz w:val="28"/>
          <w:szCs w:val="28"/>
          <w:lang w:val="ru-RU"/>
        </w:rPr>
      </w:pP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 xml:space="preserve">Учет затрат по КФО 5 «Иные цели» ведется с применением </w:t>
      </w:r>
      <w:r w:rsidR="000E296F">
        <w:rPr>
          <w:rFonts w:ascii="Liberation Serif" w:hAnsi="Liberation Serif"/>
          <w:color w:val="000000"/>
          <w:sz w:val="28"/>
          <w:szCs w:val="28"/>
          <w:lang w:val="ru-RU"/>
        </w:rPr>
        <w:br/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счета 0 40120 000 «Расходы текущего финансового года».</w:t>
      </w:r>
      <w:r w:rsidRPr="003435E3">
        <w:rPr>
          <w:rFonts w:ascii="Liberation Serif" w:hAnsi="Liberation Serif"/>
          <w:i/>
          <w:color w:val="000000"/>
          <w:sz w:val="28"/>
          <w:szCs w:val="28"/>
          <w:lang w:val="ru-RU"/>
        </w:rPr>
        <w:t xml:space="preserve"> </w:t>
      </w:r>
    </w:p>
    <w:p w14:paraId="29C2C6F8" w14:textId="2FE41C33" w:rsidR="007E7AB9" w:rsidRPr="003435E3" w:rsidRDefault="007E7AB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Аналитический учет затрат на счетах 0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> 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109</w:t>
      </w:r>
      <w:r w:rsidR="00D56797">
        <w:rPr>
          <w:rFonts w:ascii="Liberation Serif" w:hAnsi="Liberation Serif"/>
          <w:color w:val="000000"/>
          <w:sz w:val="28"/>
          <w:szCs w:val="28"/>
          <w:lang w:val="ru-RU"/>
        </w:rPr>
        <w:t xml:space="preserve"> </w:t>
      </w:r>
      <w:r w:rsidRPr="003435E3">
        <w:rPr>
          <w:rFonts w:ascii="Liberation Serif" w:hAnsi="Liberation Serif"/>
          <w:color w:val="000000"/>
          <w:sz w:val="28"/>
          <w:szCs w:val="28"/>
          <w:lang w:val="ru-RU"/>
        </w:rPr>
        <w:t>60 000</w:t>
      </w:r>
      <w:r w:rsidRPr="003435E3">
        <w:rPr>
          <w:rFonts w:ascii="Liberation Serif" w:hAnsi="Liberation Serif"/>
          <w:sz w:val="28"/>
          <w:szCs w:val="28"/>
          <w:lang w:val="ru-RU"/>
        </w:rPr>
        <w:t xml:space="preserve"> «Себестоимость готовой продукции, работ, услуг» ведется по подразделениям </w:t>
      </w:r>
      <w:r w:rsidR="0062372E" w:rsidRPr="003435E3">
        <w:rPr>
          <w:rFonts w:ascii="Liberation Serif" w:hAnsi="Liberation Serif"/>
          <w:sz w:val="28"/>
          <w:szCs w:val="28"/>
          <w:lang w:val="ru-RU"/>
        </w:rPr>
        <w:t>учреждения</w:t>
      </w:r>
      <w:r w:rsidRPr="003435E3">
        <w:rPr>
          <w:rFonts w:ascii="Liberation Serif" w:hAnsi="Liberation Serif"/>
          <w:sz w:val="28"/>
          <w:szCs w:val="28"/>
          <w:lang w:val="ru-RU"/>
        </w:rPr>
        <w:t xml:space="preserve">, статьям затрат (аналитический код поступлений, выбытий объектов учета – далее КОСГУ, КВР) и 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>видам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 xml:space="preserve"> деятельности и источникам </w:t>
      </w:r>
      <w:r w:rsidRPr="003435E3">
        <w:rPr>
          <w:rFonts w:ascii="Liberation Serif" w:hAnsi="Liberation Serif" w:cs="Times New Roman"/>
          <w:sz w:val="28"/>
          <w:szCs w:val="28"/>
          <w:lang w:val="ru-RU"/>
        </w:rPr>
        <w:t>финанс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>ового обеспечения</w:t>
      </w:r>
      <w:r w:rsidRPr="003435E3">
        <w:rPr>
          <w:rFonts w:ascii="Liberation Serif" w:hAnsi="Liberation Serif"/>
          <w:sz w:val="28"/>
          <w:szCs w:val="28"/>
          <w:lang w:val="ru-RU"/>
        </w:rPr>
        <w:t xml:space="preserve">. </w:t>
      </w:r>
    </w:p>
    <w:p w14:paraId="2624A811" w14:textId="77777777" w:rsidR="00AB1518" w:rsidRDefault="00AB1518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</w:p>
    <w:p w14:paraId="3F2F8C88" w14:textId="77777777" w:rsidR="00063080" w:rsidRPr="003766E4" w:rsidRDefault="00063080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</w:p>
    <w:p w14:paraId="1E2F1C91" w14:textId="0140136F" w:rsidR="001C23E6" w:rsidRPr="003766E4" w:rsidRDefault="007A6D4F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Глава </w:t>
      </w:r>
      <w:r w:rsidR="0009585C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>5</w:t>
      </w:r>
      <w:r w:rsidRPr="003766E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. Порядок учета расчетов с поставщиками (подрядчиками) </w:t>
      </w:r>
      <w:r w:rsidR="00AF765D" w:rsidRPr="003766E4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br/>
      </w:r>
    </w:p>
    <w:p w14:paraId="1067B461" w14:textId="75F16AE3" w:rsidR="002F65EA" w:rsidRPr="003766E4" w:rsidRDefault="007A6D4F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налитический учет расчетов с поставщиками (подрядчиками) ведется по кредиторам в разрезе муниципальных контрактов (договоров)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и кодов бюджетной классификации.</w:t>
      </w:r>
    </w:p>
    <w:p w14:paraId="757FAE93" w14:textId="601FF132" w:rsidR="00634C67" w:rsidRPr="003766E4" w:rsidRDefault="007A6D4F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ебиторская и кредиторская задолженности с истекшими сроками исковой давности, безнадежные (нереальные к взысканию) задолженности (долги), по которым истек установленный срок исковой давности, а также другие долги, по которым в соответствии с гражданским законодательством обязательства прекращены вследствие невозможности их исполнения, списываются по каждому обязательству отдельно на основании 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>акта государственного органа, данных проведенной инвентаризации и приказов</w:t>
      </w:r>
      <w:r w:rsidR="009F078E">
        <w:rPr>
          <w:rFonts w:ascii="Liberation Serif" w:hAnsi="Liberation Serif" w:cs="Times New Roman"/>
          <w:sz w:val="28"/>
          <w:szCs w:val="28"/>
          <w:lang w:val="ru-RU"/>
        </w:rPr>
        <w:t xml:space="preserve"> главного врача</w:t>
      </w:r>
      <w:r w:rsidR="00634C67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3E59263A" w14:textId="77777777" w:rsidR="00063080" w:rsidRPr="003766E4" w:rsidRDefault="00063080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 этом списанная с балансового учета дебиторская задолженность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учитывается на забалансовом счете 04 «Сомнительная задолженность», кредиторская задолженность – на забалансовом счете 20 «Задолженность, </w:t>
      </w:r>
      <w:r w:rsidR="00532896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не</w:t>
      </w:r>
      <w:r w:rsidR="0053289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остребованная кредиторами». </w:t>
      </w:r>
    </w:p>
    <w:p w14:paraId="7D1C5D67" w14:textId="77777777" w:rsidR="00063080" w:rsidRPr="003766E4" w:rsidRDefault="000630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писание задолженности с забалансового учета осуществляется по итогам инвентаризации задолженности на основании решения инвентаризационной комиссии и </w:t>
      </w:r>
      <w:r w:rsidR="009F078E">
        <w:rPr>
          <w:rFonts w:ascii="Liberation Serif" w:hAnsi="Liberation Serif" w:cs="Times New Roman"/>
          <w:sz w:val="28"/>
          <w:szCs w:val="28"/>
          <w:lang w:val="ru-RU"/>
        </w:rPr>
        <w:t>приказа главного врача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:</w:t>
      </w:r>
    </w:p>
    <w:p w14:paraId="44382C8F" w14:textId="77777777" w:rsidR="00063080" w:rsidRPr="003766E4" w:rsidRDefault="000630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истечении пяти лет </w:t>
      </w:r>
      <w:r w:rsidR="00532896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 даты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отражения задолженности на забалансовом учете;</w:t>
      </w:r>
    </w:p>
    <w:p w14:paraId="3A123268" w14:textId="77777777" w:rsidR="00063080" w:rsidRPr="003766E4" w:rsidRDefault="000630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по завершении срока возможного возобновления процедуры взыскания задолженности согласно действующему законодательству;</w:t>
      </w:r>
    </w:p>
    <w:p w14:paraId="67248C0E" w14:textId="77777777" w:rsidR="00063080" w:rsidRPr="003766E4" w:rsidRDefault="000630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 наличии документов, подтверждающих прекращение обязательств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>в связи со смертью (ликвидацией) контрагента.</w:t>
      </w:r>
    </w:p>
    <w:p w14:paraId="001DF1D9" w14:textId="77777777" w:rsidR="00AF765D" w:rsidRPr="003766E4" w:rsidRDefault="00AF765D" w:rsidP="000E296F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17D3AF82" w14:textId="7BD2EB3F" w:rsidR="007A6D4F" w:rsidRPr="003766E4" w:rsidRDefault="007A6D4F" w:rsidP="00B45429">
      <w:pPr>
        <w:pStyle w:val="a0"/>
        <w:widowControl w:val="0"/>
        <w:spacing w:before="0"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а </w:t>
      </w:r>
      <w:r w:rsidR="0009585C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Порядок учета расчетов </w:t>
      </w:r>
      <w:r w:rsidR="00AF765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оплате труда</w:t>
      </w:r>
    </w:p>
    <w:p w14:paraId="2F00BF02" w14:textId="77777777" w:rsidR="007A6D4F" w:rsidRPr="003766E4" w:rsidRDefault="007A6D4F" w:rsidP="000E296F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4AAC7B16" w14:textId="56C0E3A9" w:rsidR="002F65EA" w:rsidRPr="003766E4" w:rsidRDefault="007A6830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налитический учет расчетов по оплате труда ведется по каждому </w:t>
      </w:r>
      <w:r w:rsidR="007067C7" w:rsidRPr="003766E4">
        <w:rPr>
          <w:rFonts w:ascii="Liberation Serif" w:hAnsi="Liberation Serif" w:cs="Times New Roman"/>
          <w:sz w:val="28"/>
          <w:szCs w:val="28"/>
          <w:lang w:val="ru-RU"/>
        </w:rPr>
        <w:t>работнику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 физическому лицу, с которым заключен трудовой и гражданско- правовой договор соответственно.</w:t>
      </w:r>
    </w:p>
    <w:p w14:paraId="55FAD25C" w14:textId="04580739" w:rsidR="002F65EA" w:rsidRPr="003766E4" w:rsidRDefault="0009585C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8</w:t>
      </w:r>
      <w:r w:rsidR="00DD4571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Устанавливаются следующие сроки выплаты заработной платы работник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>а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C23E6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:</w:t>
      </w:r>
    </w:p>
    <w:p w14:paraId="1264E552" w14:textId="77777777" w:rsidR="002F65EA" w:rsidRPr="003766E4" w:rsidRDefault="001C23E6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-го числа каждого месяца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заработная плата за предыдущий месяц,</w:t>
      </w:r>
    </w:p>
    <w:p w14:paraId="43BE42B8" w14:textId="77777777" w:rsidR="002F65EA" w:rsidRPr="003766E4" w:rsidRDefault="001C23E6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20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-го числа каждого месяца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заработная плата за первую половину месяца.</w:t>
      </w:r>
    </w:p>
    <w:p w14:paraId="75127511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случае если день выплаты заработной платы совпадает с выходным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или праздничным днем, выплата производится в ближайший ко дню выплаты рабочий день.</w:t>
      </w:r>
    </w:p>
    <w:p w14:paraId="6022006A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ыплата заработной платы за вторую половину декабря производится,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как правило, 25 или 26 декабря в порядке, установленном </w:t>
      </w:r>
      <w:r w:rsidR="001C23E6">
        <w:rPr>
          <w:rFonts w:ascii="Liberation Serif" w:hAnsi="Liberation Serif" w:cs="Times New Roman"/>
          <w:sz w:val="28"/>
          <w:szCs w:val="28"/>
          <w:lang w:val="ru-RU"/>
        </w:rPr>
        <w:t>Управлением федерального казначейства по Свердловской области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376CA70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Табель учета</w:t>
      </w:r>
      <w:r w:rsidR="009A4A15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спользования рабочего времени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заполняется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 использованием метода сплошной регистрации явок и неявок на работу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(с отражением общего количества явок за первую и вторую половину текущего месяца</w:t>
      </w:r>
      <w:r w:rsidR="0000786A" w:rsidRPr="003766E4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t xml:space="preserve"> и дополнительных буквенных кодов для обозначения времени отсутствия работников.</w:t>
      </w:r>
      <w:r w:rsidR="009B7F9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4F40DBB1" w14:textId="77777777" w:rsidR="009B7F9A" w:rsidRPr="003766E4" w:rsidRDefault="009B7F9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орядок оформления табеля учета использования рабочего времени определяется локально нормативным актом, утвержденным главным врачом ГАУ СО «КГБ № 40».</w:t>
      </w:r>
    </w:p>
    <w:p w14:paraId="0638E734" w14:textId="70647C43" w:rsidR="0000786A" w:rsidRPr="003766E4" w:rsidRDefault="00784FA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49</w:t>
      </w:r>
      <w:r w:rsidR="007A6D4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405873" w:rsidRPr="003766E4">
        <w:rPr>
          <w:rFonts w:ascii="Liberation Serif" w:hAnsi="Liberation Serif" w:cs="Times New Roman"/>
          <w:sz w:val="28"/>
          <w:szCs w:val="28"/>
          <w:lang w:val="ru-RU"/>
        </w:rPr>
        <w:t>Расчетные листки выдаются работникам в день выплаты заработной платы за вторую половину месяца</w:t>
      </w:r>
      <w:r w:rsidR="0088478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</w:p>
    <w:p w14:paraId="500A5775" w14:textId="77777777" w:rsidR="003B0E53" w:rsidRDefault="0088478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счетный</w:t>
      </w:r>
      <w:r w:rsidR="001972E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листок на бумажном носителе сотрудник получает лично </w:t>
      </w:r>
      <w:r w:rsidR="00E52125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1972E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ли через </w:t>
      </w:r>
      <w:r w:rsidR="00BF77C9">
        <w:rPr>
          <w:rFonts w:ascii="Liberation Serif" w:hAnsi="Liberation Serif" w:cs="Times New Roman"/>
          <w:sz w:val="28"/>
          <w:szCs w:val="28"/>
          <w:lang w:val="ru-RU"/>
        </w:rPr>
        <w:t xml:space="preserve">третье </w:t>
      </w:r>
      <w:r w:rsidR="001972E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лицо, </w:t>
      </w:r>
      <w:r w:rsidR="00BF77C9">
        <w:rPr>
          <w:rFonts w:ascii="Liberation Serif" w:hAnsi="Liberation Serif" w:cs="Times New Roman"/>
          <w:sz w:val="28"/>
          <w:szCs w:val="28"/>
          <w:lang w:val="ru-RU"/>
        </w:rPr>
        <w:t>ответственное за выдачу расчетного листка, назначенное</w:t>
      </w:r>
      <w:r w:rsidR="001972E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 </w:t>
      </w:r>
      <w:r w:rsidR="00BF77C9">
        <w:rPr>
          <w:rFonts w:ascii="Liberation Serif" w:hAnsi="Liberation Serif" w:cs="Times New Roman"/>
          <w:sz w:val="28"/>
          <w:szCs w:val="28"/>
          <w:lang w:val="ru-RU"/>
        </w:rPr>
        <w:t>приказом главного врача.</w:t>
      </w:r>
    </w:p>
    <w:p w14:paraId="37CA0BBB" w14:textId="77777777" w:rsidR="00BF77C9" w:rsidRDefault="00BF77C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5D30D1CF" w14:textId="77777777" w:rsidR="00BF77C9" w:rsidRPr="003766E4" w:rsidRDefault="00BF77C9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34EDD9FA" w14:textId="34B48123" w:rsidR="007A6D4F" w:rsidRPr="003766E4" w:rsidRDefault="007A6D4F" w:rsidP="00B45429">
      <w:pPr>
        <w:pStyle w:val="a0"/>
        <w:widowControl w:val="0"/>
        <w:spacing w:before="0"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Глава</w:t>
      </w:r>
      <w:r w:rsidR="00AF765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17147C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 Ведение кассовых операций</w:t>
      </w:r>
    </w:p>
    <w:p w14:paraId="23D01541" w14:textId="77777777" w:rsidR="007A6D4F" w:rsidRPr="003766E4" w:rsidRDefault="007A6D4F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00CC1265" w14:textId="4F17938F" w:rsidR="002F65EA" w:rsidRPr="003766E4" w:rsidRDefault="007A6D4F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3E359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едение кассовых операций осуществляется в соответствии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с Указанием Центрального Банка Российской Федерации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от 11.03.201</w:t>
      </w:r>
      <w:r w:rsidR="006117FE" w:rsidRPr="003766E4">
        <w:rPr>
          <w:rFonts w:ascii="Liberation Serif" w:hAnsi="Liberation Serif" w:cs="Times New Roman"/>
          <w:sz w:val="28"/>
          <w:szCs w:val="28"/>
          <w:lang w:val="ru-RU"/>
        </w:rPr>
        <w:t>4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№ 3210-У «О порядке ведения кассовых операций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ридическими лицами и упрощенном порядке ведения кассовых операций индивидуальными предпринимателями и субъектами малого предпринимательства</w:t>
      </w:r>
      <w:r w:rsidR="009A4A15" w:rsidRPr="003766E4">
        <w:rPr>
          <w:rFonts w:ascii="Liberation Serif" w:hAnsi="Liberation Serif" w:cs="Times New Roman"/>
          <w:sz w:val="28"/>
          <w:szCs w:val="28"/>
          <w:lang w:val="ru-RU"/>
        </w:rPr>
        <w:t>»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2FEA4D83" w14:textId="39E1FC30" w:rsidR="00815FE3" w:rsidRPr="00B60046" w:rsidRDefault="007A6D4F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/>
          <w:iCs/>
          <w:color w:val="000000"/>
          <w:sz w:val="28"/>
          <w:szCs w:val="28"/>
          <w:lang w:val="ru-RU"/>
        </w:rPr>
      </w:pPr>
      <w:r w:rsidRPr="00B60046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Pr="00B60046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Лимит остатка наличных денежных средств в кассе утверждается приказом главного врача и определяется расчетным путем </w:t>
      </w:r>
      <w:r w:rsidR="00EF5AB5">
        <w:rPr>
          <w:rFonts w:ascii="Liberation Serif" w:hAnsi="Liberation Serif"/>
          <w:iCs/>
          <w:color w:val="000000"/>
          <w:sz w:val="28"/>
          <w:szCs w:val="28"/>
          <w:lang w:val="ru-RU"/>
        </w:rPr>
        <w:br/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в соответствии с порядком установленным Банком России, с учетом объемов поступления наличных денег.</w:t>
      </w:r>
    </w:p>
    <w:p w14:paraId="4AAC637F" w14:textId="35EFCDD3" w:rsidR="00815FE3" w:rsidRPr="00B60046" w:rsidRDefault="00BB2A4D" w:rsidP="002005ED">
      <w:pPr>
        <w:widowControl w:val="0"/>
        <w:spacing w:after="0"/>
        <w:ind w:firstLine="709"/>
        <w:jc w:val="both"/>
        <w:rPr>
          <w:rFonts w:ascii="Liberation Serif" w:hAnsi="Liberation Serif"/>
          <w:iCs/>
          <w:color w:val="000000"/>
          <w:sz w:val="28"/>
          <w:szCs w:val="28"/>
          <w:lang w:val="ru-RU"/>
        </w:rPr>
      </w:pP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>5</w:t>
      </w:r>
      <w:r w:rsidR="00784FA9">
        <w:rPr>
          <w:rFonts w:ascii="Liberation Serif" w:hAnsi="Liberation Serif"/>
          <w:iCs/>
          <w:color w:val="000000"/>
          <w:sz w:val="28"/>
          <w:szCs w:val="28"/>
          <w:lang w:val="ru-RU"/>
        </w:rPr>
        <w:t>2</w:t>
      </w:r>
      <w:r w:rsidR="00EF5AB5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. 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Кассовая книга учреждения ведется автоматическим способом.</w:t>
      </w:r>
    </w:p>
    <w:p w14:paraId="5271DA5C" w14:textId="671D89F5" w:rsidR="00B60046" w:rsidRPr="00B60046" w:rsidRDefault="00BB2A4D" w:rsidP="002005ED">
      <w:pPr>
        <w:widowControl w:val="0"/>
        <w:spacing w:after="0"/>
        <w:ind w:firstLine="709"/>
        <w:jc w:val="both"/>
        <w:rPr>
          <w:rFonts w:ascii="Liberation Serif" w:hAnsi="Liberation Serif"/>
          <w:iCs/>
          <w:color w:val="000000"/>
          <w:sz w:val="28"/>
          <w:szCs w:val="28"/>
          <w:lang w:val="ru-RU"/>
        </w:rPr>
      </w:pP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>5</w:t>
      </w:r>
      <w:r w:rsidR="00784FA9">
        <w:rPr>
          <w:rFonts w:ascii="Liberation Serif" w:hAnsi="Liberation Serif"/>
          <w:iCs/>
          <w:color w:val="000000"/>
          <w:sz w:val="28"/>
          <w:szCs w:val="28"/>
          <w:lang w:val="ru-RU"/>
        </w:rPr>
        <w:t>3</w:t>
      </w: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. 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Оплата за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оказан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ные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услуг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и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физическим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и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и юридическим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и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лицам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и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 </w:t>
      </w:r>
      <w:r w:rsidR="00EF5AB5">
        <w:rPr>
          <w:rFonts w:ascii="Liberation Serif" w:hAnsi="Liberation Serif"/>
          <w:iCs/>
          <w:color w:val="000000"/>
          <w:sz w:val="28"/>
          <w:szCs w:val="28"/>
          <w:lang w:val="ru-RU"/>
        </w:rPr>
        <w:br/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за наличный расчет производится с использованием контрольно-кассовой техники, </w:t>
      </w: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>зарегистрированной в налоговом органе.</w:t>
      </w:r>
    </w:p>
    <w:p w14:paraId="74D2EE0F" w14:textId="5598D1F9" w:rsidR="00815FE3" w:rsidRPr="00B60046" w:rsidRDefault="00BB2A4D" w:rsidP="002005ED">
      <w:pPr>
        <w:widowControl w:val="0"/>
        <w:spacing w:after="0"/>
        <w:ind w:firstLine="709"/>
        <w:jc w:val="both"/>
        <w:rPr>
          <w:rFonts w:ascii="Liberation Serif" w:hAnsi="Liberation Serif"/>
          <w:iCs/>
          <w:color w:val="000000"/>
          <w:sz w:val="28"/>
          <w:szCs w:val="28"/>
          <w:lang w:val="ru-RU"/>
        </w:rPr>
      </w:pP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>5</w:t>
      </w:r>
      <w:r w:rsidR="00784FA9">
        <w:rPr>
          <w:rFonts w:ascii="Liberation Serif" w:hAnsi="Liberation Serif"/>
          <w:iCs/>
          <w:color w:val="000000"/>
          <w:sz w:val="28"/>
          <w:szCs w:val="28"/>
          <w:lang w:val="ru-RU"/>
        </w:rPr>
        <w:t>4</w:t>
      </w:r>
      <w:r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. 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Денежные документы 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(почтовые марки, маркированные кон</w:t>
      </w:r>
      <w:r w:rsidR="00021B89">
        <w:rPr>
          <w:rFonts w:ascii="Liberation Serif" w:hAnsi="Liberation Serif"/>
          <w:iCs/>
          <w:color w:val="000000"/>
          <w:sz w:val="28"/>
          <w:szCs w:val="28"/>
          <w:lang w:val="ru-RU"/>
        </w:rPr>
        <w:t xml:space="preserve">верты и другие) хранятся в кассе 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у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чреждения</w:t>
      </w:r>
      <w:r w:rsidR="00B60046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. П</w:t>
      </w:r>
      <w:r w:rsidR="00815FE3" w:rsidRPr="00B60046">
        <w:rPr>
          <w:rFonts w:ascii="Liberation Serif" w:hAnsi="Liberation Serif"/>
          <w:iCs/>
          <w:color w:val="000000"/>
          <w:sz w:val="28"/>
          <w:szCs w:val="28"/>
          <w:lang w:val="ru-RU"/>
        </w:rPr>
        <w:t>рием в кассу и выдача из кассы оформляются приходными кассовыми ордерами и расходными кассовыми ордерами с проставлением на них записи «Фондовый».</w:t>
      </w:r>
    </w:p>
    <w:p w14:paraId="5B03B234" w14:textId="77777777" w:rsidR="002F65EA" w:rsidRPr="003766E4" w:rsidRDefault="002F65EA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37D85F5D" w14:textId="67D23249" w:rsidR="007A6D4F" w:rsidRDefault="007A6D4F" w:rsidP="00B45429">
      <w:pPr>
        <w:pStyle w:val="Compact"/>
        <w:widowControl w:val="0"/>
        <w:spacing w:before="0"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а </w:t>
      </w:r>
      <w:r w:rsidR="0017147C">
        <w:rPr>
          <w:rFonts w:ascii="Liberation Serif" w:hAnsi="Liberation Serif" w:cs="Times New Roman"/>
          <w:sz w:val="28"/>
          <w:szCs w:val="28"/>
          <w:lang w:val="ru-RU"/>
        </w:rPr>
        <w:t>8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 Порядок принятия бюджетных и денежных обязательств</w:t>
      </w:r>
    </w:p>
    <w:p w14:paraId="02CF50E6" w14:textId="77777777" w:rsidR="001A11C5" w:rsidRPr="003766E4" w:rsidRDefault="001A11C5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665F406C" w14:textId="656C098E" w:rsidR="002F65EA" w:rsidRPr="003766E4" w:rsidRDefault="007A6D4F" w:rsidP="002005ED">
      <w:pPr>
        <w:pStyle w:val="FirstParagraph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 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юджетные обязательства по начислению заработной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латы работникам 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нимаются в объеме </w:t>
      </w:r>
      <w:r w:rsidR="00BB2A4D">
        <w:rPr>
          <w:rFonts w:ascii="Liberation Serif" w:hAnsi="Liberation Serif" w:cs="Times New Roman"/>
          <w:sz w:val="28"/>
          <w:szCs w:val="28"/>
          <w:lang w:val="ru-RU"/>
        </w:rPr>
        <w:t>утвержденных плановых назначений в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BB2A4D">
        <w:rPr>
          <w:rFonts w:ascii="Liberation Serif" w:hAnsi="Liberation Serif" w:cs="Times New Roman"/>
          <w:sz w:val="28"/>
          <w:szCs w:val="28"/>
          <w:lang w:val="ru-RU"/>
        </w:rPr>
        <w:t>плане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 xml:space="preserve"> финансово-хозяйственной деятельности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>ГАУЗ СО «ГКБ № 40»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0E296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о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страховы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взнос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а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, налог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а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и сбор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а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5634C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а основании расчетной ведомости на дату образования кредиторской задолженности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6F376A44" w14:textId="25315AA1" w:rsidR="002F65EA" w:rsidRPr="003766E4" w:rsidRDefault="007A6D4F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. 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джетные обязательства по договорам (контрактам) гражданско- п</w:t>
      </w:r>
      <w:r w:rsidR="00DF15D8">
        <w:rPr>
          <w:rFonts w:ascii="Liberation Serif" w:hAnsi="Liberation Serif" w:cs="Times New Roman"/>
          <w:sz w:val="28"/>
          <w:szCs w:val="28"/>
          <w:lang w:val="ru-RU"/>
        </w:rPr>
        <w:t>равового характера, заключенным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с юридическими и физическими лицами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на выполнение работ, оказание услуг, поставку материальных ценностей, отражаются на соответствующих счетах </w:t>
      </w:r>
      <w:r w:rsidR="00DF339D">
        <w:rPr>
          <w:rFonts w:ascii="Liberation Serif" w:hAnsi="Liberation Serif" w:cs="Times New Roman"/>
          <w:sz w:val="28"/>
          <w:szCs w:val="28"/>
          <w:lang w:val="ru-RU"/>
        </w:rPr>
        <w:t>бухгалтерского (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бюджетного</w:t>
      </w:r>
      <w:r w:rsidR="00DF339D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учета:</w:t>
      </w:r>
    </w:p>
    <w:p w14:paraId="3BF4AD49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без применения конкурентных способов определения поставщиков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и подрядчиков </w:t>
      </w:r>
      <w:r w:rsidR="009A4A15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–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в текущем месяце заключения договоров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;</w:t>
      </w:r>
    </w:p>
    <w:p w14:paraId="34A8A9A7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 применением конкурентных способов определения поставщиков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и подрядчиков </w:t>
      </w:r>
      <w:r w:rsidR="007F4714" w:rsidRPr="003766E4">
        <w:rPr>
          <w:rFonts w:ascii="Liberation Serif" w:hAnsi="Liberation Serif" w:cs="Times New Roman"/>
          <w:sz w:val="28"/>
          <w:szCs w:val="28"/>
          <w:lang w:val="ru-RU"/>
        </w:rPr>
        <w:t>–</w:t>
      </w:r>
      <w:r w:rsidR="0000786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поэтапно в отчетном периоде:</w:t>
      </w:r>
    </w:p>
    <w:p w14:paraId="4581473B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на сумму начальной (максимальной) цены размещения</w:t>
      </w:r>
      <w:r w:rsidR="002E57D9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контракта,</w:t>
      </w:r>
    </w:p>
    <w:p w14:paraId="0B967AED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на сумму заключенного контракта,</w:t>
      </w:r>
    </w:p>
    <w:p w14:paraId="26F69D6E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на сумму разницы (экономии) между начальной (максимальной) ценой размещения контракта и ценой заключенного контракта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E025BCD" w14:textId="3D06ED80" w:rsidR="002F65EA" w:rsidRPr="003766E4" w:rsidRDefault="007A683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C3430A" w:rsidRPr="003766E4">
        <w:rPr>
          <w:rFonts w:ascii="Liberation Serif" w:hAnsi="Liberation Serif" w:cs="Times New Roman"/>
          <w:sz w:val="28"/>
          <w:szCs w:val="28"/>
          <w:lang w:val="ru-RU"/>
        </w:rPr>
        <w:t>. 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юджетные обязательства по командировочным расходам, оплате товаров, работ, услуг через подотчетных лиц принимаются на 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>дату утверждения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t xml:space="preserve"> авансового отчета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(при этом в случае возмещения работникам произведенных ими расходов без предварительного получения денежных средств под отчет используется</w:t>
      </w:r>
      <w:r w:rsidR="002A4B3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счет</w:t>
      </w:r>
      <w:r w:rsidR="002A4B3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2A4B36">
        <w:rPr>
          <w:rFonts w:ascii="Liberation Serif" w:hAnsi="Liberation Serif" w:cs="Times New Roman"/>
          <w:sz w:val="28"/>
          <w:szCs w:val="28"/>
          <w:lang w:val="ru-RU"/>
        </w:rPr>
        <w:t> 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208</w:t>
      </w:r>
      <w:r w:rsidR="002A4B3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00</w:t>
      </w:r>
      <w:r w:rsidR="002A4B36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9A4A15" w:rsidRPr="003766E4">
        <w:rPr>
          <w:rFonts w:ascii="Liberation Serif" w:hAnsi="Liberation Serif" w:cs="Times New Roman"/>
          <w:sz w:val="28"/>
          <w:szCs w:val="28"/>
          <w:lang w:val="ru-RU"/>
        </w:rPr>
        <w:t>000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«Расчеты с подотчетными лицами»)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1B88B552" w14:textId="0FC36A63" w:rsidR="002F65EA" w:rsidRPr="003766E4" w:rsidRDefault="0017147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5</w:t>
      </w:r>
      <w:r w:rsidR="00784FA9">
        <w:rPr>
          <w:rFonts w:ascii="Liberation Serif" w:hAnsi="Liberation Serif" w:cs="Times New Roman"/>
          <w:sz w:val="28"/>
          <w:szCs w:val="28"/>
          <w:lang w:val="ru-RU"/>
        </w:rPr>
        <w:t>8</w:t>
      </w:r>
      <w:r w:rsidR="00C3430A" w:rsidRPr="003766E4">
        <w:rPr>
          <w:rFonts w:ascii="Liberation Serif" w:hAnsi="Liberation Serif" w:cs="Times New Roman"/>
          <w:sz w:val="28"/>
          <w:szCs w:val="28"/>
          <w:lang w:val="ru-RU"/>
        </w:rPr>
        <w:t>. 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джетные обязательства по штрафам, пеням и т.</w:t>
      </w:r>
      <w:r w:rsidR="0000786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. принимаются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lastRenderedPageBreak/>
        <w:t>на основании соответствующих нормативн</w:t>
      </w:r>
      <w:r w:rsidR="0000786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ых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правовых актов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4153B57E" w14:textId="4495F140" w:rsidR="002F65EA" w:rsidRDefault="0048226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59</w:t>
      </w:r>
      <w:r w:rsidR="00C3430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Денежные обязательства принимаются к учету в соответствии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 документом, подтверждающим возникновение таких обязательств (товарная накладная, счет, счет-фактура, акт выполненных работ (оказания услуг) 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и другие), при этом денежные обязательства отражаются не ранее даты принятия бюджетных обязательств.</w:t>
      </w:r>
    </w:p>
    <w:p w14:paraId="4366884D" w14:textId="77777777" w:rsidR="004E0973" w:rsidRPr="003766E4" w:rsidRDefault="004E0973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Денежные обязательства на командировочные расходы принимаются 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br/>
      </w:r>
      <w:r>
        <w:rPr>
          <w:rFonts w:ascii="Liberation Serif" w:hAnsi="Liberation Serif" w:cs="Times New Roman"/>
          <w:sz w:val="28"/>
          <w:szCs w:val="28"/>
          <w:lang w:val="ru-RU"/>
        </w:rPr>
        <w:t>к учету на основании заявления подотчетного лица.</w:t>
      </w:r>
    </w:p>
    <w:p w14:paraId="4F87D088" w14:textId="77777777" w:rsidR="002F65EA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инятие к учету бюджетных (денежных) обязательств осуществляется </w:t>
      </w:r>
      <w:r w:rsidR="00245B1D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в пределах утвержденных </w:t>
      </w:r>
      <w:r w:rsidR="004E0973">
        <w:rPr>
          <w:rFonts w:ascii="Liberation Serif" w:hAnsi="Liberation Serif" w:cs="Times New Roman"/>
          <w:sz w:val="28"/>
          <w:szCs w:val="28"/>
          <w:lang w:val="ru-RU"/>
        </w:rPr>
        <w:t xml:space="preserve">плановых назначений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текущий финансовый 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год с отражением принятых обязательств в журнале регистрации обязательств (форма по ОКУД 0504064).</w:t>
      </w:r>
    </w:p>
    <w:p w14:paraId="2857D417" w14:textId="77777777" w:rsidR="00DF339D" w:rsidRPr="003766E4" w:rsidRDefault="00DF339D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4C70324C" w14:textId="77777777" w:rsidR="00C3430A" w:rsidRPr="003766E4" w:rsidRDefault="00C3430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07467371" w14:textId="637E1E6A" w:rsidR="00C3430A" w:rsidRPr="003766E4" w:rsidRDefault="00C3430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Глава </w:t>
      </w:r>
      <w:r w:rsidR="0017147C">
        <w:rPr>
          <w:rFonts w:ascii="Liberation Serif" w:hAnsi="Liberation Serif" w:cs="Times New Roman"/>
          <w:sz w:val="28"/>
          <w:szCs w:val="28"/>
          <w:lang w:val="ru-RU"/>
        </w:rPr>
        <w:t>9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Порядок формирования резервов </w:t>
      </w:r>
      <w:r w:rsidR="00AF765D" w:rsidRPr="003766E4">
        <w:rPr>
          <w:rFonts w:ascii="Liberation Serif" w:hAnsi="Liberation Serif" w:cs="Times New Roman"/>
          <w:sz w:val="28"/>
          <w:szCs w:val="28"/>
          <w:lang w:val="ru-RU"/>
        </w:rPr>
        <w:t>предстоящих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расходов</w:t>
      </w:r>
    </w:p>
    <w:p w14:paraId="34C763C2" w14:textId="77777777" w:rsidR="00C3430A" w:rsidRPr="003766E4" w:rsidRDefault="00C3430A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604ADBAC" w14:textId="20B06088" w:rsidR="002F65EA" w:rsidRPr="003766E4" w:rsidRDefault="008529C7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482263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063080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Резерв предстоящих расходов на оплату отпусков за фактически отработанное время или выплату компенсаций за неиспользованный отпуск</w:t>
      </w:r>
      <w:r w:rsidR="009A4A15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(в том числе при увольнении), включая платежи на обязательное социальное страхование, формиру</w:t>
      </w:r>
      <w:r w:rsidR="00532896" w:rsidRPr="003766E4">
        <w:rPr>
          <w:rFonts w:ascii="Liberation Serif" w:hAnsi="Liberation Serif" w:cs="Times New Roman"/>
          <w:sz w:val="28"/>
          <w:szCs w:val="28"/>
          <w:lang w:val="ru-RU"/>
        </w:rPr>
        <w:t>е</w:t>
      </w:r>
      <w:r w:rsidR="00DF339D">
        <w:rPr>
          <w:rFonts w:ascii="Liberation Serif" w:hAnsi="Liberation Serif" w:cs="Times New Roman"/>
          <w:sz w:val="28"/>
          <w:szCs w:val="28"/>
          <w:lang w:val="ru-RU"/>
        </w:rPr>
        <w:t>тся согласно Порядку расчета резервов по отпускам (</w:t>
      </w:r>
      <w:r w:rsidR="00DF339D" w:rsidRPr="00B018EA">
        <w:rPr>
          <w:rFonts w:ascii="Liberation Serif" w:hAnsi="Liberation Serif"/>
          <w:sz w:val="28"/>
          <w:szCs w:val="28"/>
          <w:lang w:val="ru-RU"/>
        </w:rPr>
        <w:t>приложение № 9</w:t>
      </w:r>
      <w:r w:rsidR="00DF339D" w:rsidRPr="003766E4">
        <w:rPr>
          <w:rFonts w:ascii="Liberation Serif" w:hAnsi="Liberation Serif"/>
          <w:sz w:val="28"/>
          <w:szCs w:val="28"/>
          <w:lang w:val="ru-RU"/>
        </w:rPr>
        <w:t xml:space="preserve"> к настоящему Положению)</w:t>
      </w:r>
      <w:r w:rsidR="00DF339D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3AF4FA47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вентаризация резервов предстоящих расходов производится </w:t>
      </w:r>
      <w:r w:rsidR="00EF5AB5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один раз в </w:t>
      </w:r>
      <w:r w:rsidR="000A3537" w:rsidRPr="003766E4">
        <w:rPr>
          <w:rFonts w:ascii="Liberation Serif" w:hAnsi="Liberation Serif" w:cs="Times New Roman"/>
          <w:sz w:val="28"/>
          <w:szCs w:val="28"/>
          <w:lang w:val="ru-RU"/>
        </w:rPr>
        <w:t>год</w:t>
      </w:r>
      <w:r w:rsidR="0000786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не ранее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>1 октября отчетного года.</w:t>
      </w:r>
    </w:p>
    <w:p w14:paraId="63324F2E" w14:textId="646EA6C4" w:rsidR="002F65EA" w:rsidRPr="003766E4" w:rsidRDefault="00063080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482263">
        <w:rPr>
          <w:rFonts w:ascii="Liberation Serif" w:hAnsi="Liberation Serif" w:cs="Times New Roman"/>
          <w:sz w:val="28"/>
          <w:szCs w:val="28"/>
          <w:lang w:val="ru-RU"/>
        </w:rPr>
        <w:t>1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езерв по обязательствам, возникающим в рамках рассмотрения претензий, исков, создается по мере необходимости, при этом величина резерва устанавливается в соответствии с размером исковых требований, предъявляемых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 xml:space="preserve">в суде, либо с размером требований, указанных в претензии, предъявляемой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br/>
        <w:t>в досудебном порядке.</w:t>
      </w:r>
    </w:p>
    <w:p w14:paraId="1C148C4D" w14:textId="77777777" w:rsidR="002F65EA" w:rsidRPr="003766E4" w:rsidRDefault="00A03D5C" w:rsidP="002005ED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езерв по сомнительным долгам создается при необходимости </w:t>
      </w:r>
      <w:r w:rsidR="006E5384" w:rsidRPr="003766E4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на основании решения комиссии по поступлению и выбытию </w:t>
      </w:r>
      <w:r w:rsidR="00DF339D">
        <w:rPr>
          <w:rFonts w:ascii="Liberation Serif" w:hAnsi="Liberation Serif" w:cs="Times New Roman"/>
          <w:sz w:val="28"/>
          <w:szCs w:val="28"/>
          <w:lang w:val="ru-RU"/>
        </w:rPr>
        <w:t xml:space="preserve">нефинансовых </w:t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активов о признании задолженности сомнительной по результатам </w:t>
      </w:r>
      <w:r w:rsidR="00333D2F">
        <w:rPr>
          <w:rFonts w:ascii="Liberation Serif" w:hAnsi="Liberation Serif" w:cs="Times New Roman"/>
          <w:sz w:val="28"/>
          <w:szCs w:val="28"/>
          <w:lang w:val="ru-RU"/>
        </w:rPr>
        <w:br/>
      </w: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вентаризации. Величина резерва устанавливается в размере выявленной сомнительной задолженности. </w:t>
      </w:r>
    </w:p>
    <w:p w14:paraId="5B5731B9" w14:textId="77777777" w:rsidR="00C3430A" w:rsidRDefault="00C3430A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3B1B788C" w14:textId="77777777" w:rsidR="00503656" w:rsidRDefault="00503656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27EC73BE" w14:textId="216854D3" w:rsidR="00835602" w:rsidRPr="000C16FD" w:rsidRDefault="00835602" w:rsidP="00B45429">
      <w:pPr>
        <w:widowControl w:val="0"/>
        <w:spacing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0C16FD">
        <w:rPr>
          <w:rFonts w:ascii="Liberation Serif" w:hAnsi="Liberation Serif" w:cs="Times New Roman"/>
          <w:sz w:val="28"/>
          <w:szCs w:val="28"/>
          <w:lang w:val="ru-RU"/>
        </w:rPr>
        <w:t>Глава 1</w:t>
      </w:r>
      <w:r w:rsidR="0017147C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Pr="000C16FD">
        <w:rPr>
          <w:rFonts w:ascii="Liberation Serif" w:hAnsi="Liberation Serif" w:cs="Times New Roman"/>
          <w:sz w:val="28"/>
          <w:szCs w:val="28"/>
          <w:lang w:val="ru-RU"/>
        </w:rPr>
        <w:t>. Учет финансовых результатов</w:t>
      </w:r>
    </w:p>
    <w:p w14:paraId="3521148B" w14:textId="77777777" w:rsidR="00835602" w:rsidRPr="000C16FD" w:rsidRDefault="00835602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511DEE23" w14:textId="26C49A94" w:rsidR="00835602" w:rsidRPr="000C16FD" w:rsidRDefault="008626B5" w:rsidP="002005ED">
      <w:pPr>
        <w:pStyle w:val="11"/>
        <w:widowControl w:val="0"/>
        <w:ind w:firstLine="709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  <w:lang w:val="ru-RU"/>
        </w:rPr>
        <w:t>6</w:t>
      </w:r>
      <w:r w:rsidR="00482263">
        <w:rPr>
          <w:rFonts w:ascii="Liberation Serif" w:hAnsi="Liberation Serif"/>
          <w:sz w:val="28"/>
          <w:szCs w:val="28"/>
          <w:lang w:val="ru-RU"/>
        </w:rPr>
        <w:t>2</w:t>
      </w:r>
      <w:r>
        <w:rPr>
          <w:rFonts w:ascii="Liberation Serif" w:hAnsi="Liberation Serif"/>
          <w:sz w:val="28"/>
          <w:szCs w:val="28"/>
          <w:lang w:val="ru-RU"/>
        </w:rPr>
        <w:t xml:space="preserve">. </w:t>
      </w:r>
      <w:r w:rsidR="00835602" w:rsidRPr="000C16FD">
        <w:rPr>
          <w:rFonts w:ascii="Liberation Serif" w:hAnsi="Liberation Serif"/>
          <w:sz w:val="28"/>
          <w:szCs w:val="28"/>
        </w:rPr>
        <w:t xml:space="preserve">Для определения финансового результата деятельности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ГАУЗ СО</w:t>
      </w:r>
      <w:r w:rsidR="00835602" w:rsidRPr="000C16FD">
        <w:rPr>
          <w:rFonts w:ascii="Liberation Serif" w:hAnsi="Liberation Serif"/>
          <w:sz w:val="28"/>
          <w:szCs w:val="28"/>
        </w:rPr>
        <w:t xml:space="preserve"> "ГКБ № 40" доходы группируются </w:t>
      </w:r>
      <w:r w:rsidR="000C16FD">
        <w:rPr>
          <w:rFonts w:ascii="Liberation Serif" w:hAnsi="Liberation Serif"/>
          <w:sz w:val="28"/>
          <w:szCs w:val="28"/>
          <w:lang w:val="ru-RU"/>
        </w:rPr>
        <w:t>по видам</w:t>
      </w:r>
      <w:r w:rsidR="00835602" w:rsidRPr="000C16FD">
        <w:rPr>
          <w:rFonts w:ascii="Liberation Serif" w:hAnsi="Liberation Serif"/>
          <w:sz w:val="28"/>
          <w:szCs w:val="28"/>
        </w:rPr>
        <w:t xml:space="preserve"> поступлений:</w:t>
      </w:r>
    </w:p>
    <w:p w14:paraId="0445A629" w14:textId="090256CD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 xml:space="preserve">доходы </w:t>
      </w:r>
      <w:r w:rsidR="000C16FD">
        <w:rPr>
          <w:rFonts w:ascii="Liberation Serif" w:hAnsi="Liberation Serif"/>
          <w:sz w:val="28"/>
          <w:szCs w:val="28"/>
          <w:lang w:val="ru-RU"/>
        </w:rPr>
        <w:t>в в</w:t>
      </w:r>
      <w:r w:rsidRPr="000C16FD">
        <w:rPr>
          <w:rFonts w:ascii="Liberation Serif" w:hAnsi="Liberation Serif"/>
          <w:sz w:val="28"/>
          <w:szCs w:val="28"/>
          <w:lang w:val="ru-RU"/>
        </w:rPr>
        <w:t>иде субсидий на выполнение государственного задания;</w:t>
      </w:r>
    </w:p>
    <w:p w14:paraId="7F042684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доходы в виде субсидий на иные цели;</w:t>
      </w:r>
    </w:p>
    <w:p w14:paraId="5D469BEC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доходы, полученные за оказание медицинской помощи в рамках обязательного медицинского страхования;</w:t>
      </w:r>
    </w:p>
    <w:p w14:paraId="78D8A43E" w14:textId="77777777" w:rsidR="00F17E19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д</w:t>
      </w:r>
      <w:r w:rsidR="00F17E19">
        <w:rPr>
          <w:rFonts w:ascii="Liberation Serif" w:hAnsi="Liberation Serif"/>
          <w:sz w:val="28"/>
          <w:szCs w:val="28"/>
          <w:lang w:val="ru-RU"/>
        </w:rPr>
        <w:t>оходы от</w:t>
      </w:r>
      <w:r w:rsidR="000C16FD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F17E19">
        <w:rPr>
          <w:rFonts w:ascii="Liberation Serif" w:hAnsi="Liberation Serif" w:cs="Times New Roman"/>
          <w:sz w:val="28"/>
          <w:szCs w:val="28"/>
          <w:lang w:val="ru-RU"/>
        </w:rPr>
        <w:t>приносящей доход деятельность (собственные доходы учреждения).</w:t>
      </w:r>
    </w:p>
    <w:p w14:paraId="2A21D3DD" w14:textId="77777777" w:rsidR="00F17E19" w:rsidRDefault="00F17E19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lastRenderedPageBreak/>
        <w:t>Собственные дохо</w:t>
      </w:r>
      <w:r w:rsidR="000D08BC">
        <w:rPr>
          <w:rFonts w:ascii="Liberation Serif" w:hAnsi="Liberation Serif"/>
          <w:sz w:val="28"/>
          <w:szCs w:val="28"/>
          <w:lang w:val="ru-RU"/>
        </w:rPr>
        <w:t>ды учреждения группируются по видам деятельности</w:t>
      </w:r>
      <w:r>
        <w:rPr>
          <w:rFonts w:ascii="Liberation Serif" w:hAnsi="Liberation Serif"/>
          <w:sz w:val="28"/>
          <w:szCs w:val="28"/>
          <w:lang w:val="ru-RU"/>
        </w:rPr>
        <w:t>:</w:t>
      </w:r>
    </w:p>
    <w:p w14:paraId="6EC98A24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оказа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платных медицинских услуг</w:t>
      </w:r>
      <w:r w:rsidR="00F17E19">
        <w:rPr>
          <w:rFonts w:ascii="Liberation Serif" w:hAnsi="Liberation Serif"/>
          <w:sz w:val="28"/>
          <w:szCs w:val="28"/>
          <w:lang w:val="ru-RU"/>
        </w:rPr>
        <w:t>;</w:t>
      </w:r>
    </w:p>
    <w:p w14:paraId="44C58482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оказа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медицинских услуг по договорам добровольного медицинского страхования;</w:t>
      </w:r>
    </w:p>
    <w:p w14:paraId="68794BC3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оказа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сервисных услуг, в том числе пребывание в палате повышенной комфортности; </w:t>
      </w:r>
    </w:p>
    <w:p w14:paraId="105C5E32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реализаци</w:t>
      </w:r>
      <w:r w:rsidR="000D08BC">
        <w:rPr>
          <w:rFonts w:ascii="Liberation Serif" w:hAnsi="Liberation Serif"/>
          <w:sz w:val="28"/>
          <w:szCs w:val="28"/>
          <w:lang w:val="ru-RU"/>
        </w:rPr>
        <w:t>я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продуктов питания через буфет;</w:t>
      </w:r>
    </w:p>
    <w:p w14:paraId="42965C49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исследования медицинских препаратов;</w:t>
      </w:r>
    </w:p>
    <w:p w14:paraId="1D5F383C" w14:textId="77777777" w:rsidR="00835602" w:rsidRPr="000C16FD" w:rsidRDefault="00835602" w:rsidP="002005ED">
      <w:pPr>
        <w:widowControl w:val="0"/>
        <w:tabs>
          <w:tab w:val="left" w:pos="1134"/>
        </w:tabs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оказа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услуг по парковке легкового автотранспорта;</w:t>
      </w:r>
    </w:p>
    <w:p w14:paraId="68FD15DC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деятельность, оплачи</w:t>
      </w:r>
      <w:r w:rsidR="000D08BC">
        <w:rPr>
          <w:rFonts w:ascii="Liberation Serif" w:hAnsi="Liberation Serif"/>
          <w:sz w:val="28"/>
          <w:szCs w:val="28"/>
          <w:lang w:val="ru-RU"/>
        </w:rPr>
        <w:t>ваемая родовыми сертификатами (средства Фонда социального страхования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РФ);</w:t>
      </w:r>
    </w:p>
    <w:p w14:paraId="503C7E60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оказа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медицинских услуг по договорам с юридическими лицами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Pr="000C16FD">
        <w:rPr>
          <w:rFonts w:ascii="Liberation Serif" w:hAnsi="Liberation Serif"/>
          <w:sz w:val="28"/>
          <w:szCs w:val="28"/>
          <w:lang w:val="ru-RU"/>
        </w:rPr>
        <w:t>и физическими лицами;</w:t>
      </w:r>
    </w:p>
    <w:p w14:paraId="3BC90077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аренд</w:t>
      </w:r>
      <w:r w:rsidR="000D08BC">
        <w:rPr>
          <w:rFonts w:ascii="Liberation Serif" w:hAnsi="Liberation Serif"/>
          <w:sz w:val="28"/>
          <w:szCs w:val="28"/>
          <w:lang w:val="ru-RU"/>
        </w:rPr>
        <w:t>а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помещений;</w:t>
      </w:r>
    </w:p>
    <w:p w14:paraId="2923BC09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проведени</w:t>
      </w:r>
      <w:r w:rsidR="000D08BC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видеоконференций;</w:t>
      </w:r>
    </w:p>
    <w:p w14:paraId="5AF160D6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возмещение эксплуатационных расходов;</w:t>
      </w:r>
    </w:p>
    <w:p w14:paraId="791CDB17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сдач</w:t>
      </w:r>
      <w:r w:rsidR="000D08BC">
        <w:rPr>
          <w:rFonts w:ascii="Liberation Serif" w:hAnsi="Liberation Serif"/>
          <w:sz w:val="28"/>
          <w:szCs w:val="28"/>
          <w:lang w:val="ru-RU"/>
        </w:rPr>
        <w:t>а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серебросодержащих отходов:</w:t>
      </w:r>
    </w:p>
    <w:p w14:paraId="630DEA07" w14:textId="77777777" w:rsidR="003A252C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прочая приносящая доход деятельность.</w:t>
      </w:r>
    </w:p>
    <w:p w14:paraId="27D8054E" w14:textId="242A95AD" w:rsidR="00835602" w:rsidRPr="000C16FD" w:rsidRDefault="008626B5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color w:val="FF0000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6</w:t>
      </w:r>
      <w:r w:rsidR="00482263">
        <w:rPr>
          <w:rFonts w:ascii="Liberation Serif" w:hAnsi="Liberation Serif"/>
          <w:sz w:val="28"/>
          <w:szCs w:val="28"/>
          <w:lang w:val="ru-RU"/>
        </w:rPr>
        <w:t>3</w:t>
      </w:r>
      <w:r>
        <w:rPr>
          <w:rFonts w:ascii="Liberation Serif" w:hAnsi="Liberation Serif"/>
          <w:sz w:val="28"/>
          <w:szCs w:val="28"/>
          <w:lang w:val="ru-RU"/>
        </w:rPr>
        <w:t xml:space="preserve">.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Начисление доходов </w:t>
      </w:r>
      <w:r w:rsidR="003A252C">
        <w:rPr>
          <w:rFonts w:ascii="Liberation Serif" w:hAnsi="Liberation Serif"/>
          <w:sz w:val="28"/>
          <w:szCs w:val="28"/>
          <w:lang w:val="ru-RU"/>
        </w:rPr>
        <w:t xml:space="preserve">текущего года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по полученным субсидиям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на</w:t>
      </w:r>
      <w:r w:rsidR="000D7C55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выполнение</w:t>
      </w:r>
      <w:r w:rsidR="000D7C55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государственного</w:t>
      </w:r>
      <w:r w:rsidR="000D7C55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задания</w:t>
      </w:r>
      <w:r w:rsidR="000D7C55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отражается по фактическому выполнению </w:t>
      </w:r>
      <w:r w:rsidR="007064B5">
        <w:rPr>
          <w:rFonts w:ascii="Liberation Serif" w:hAnsi="Liberation Serif"/>
          <w:sz w:val="28"/>
          <w:szCs w:val="28"/>
          <w:lang w:val="ru-RU"/>
        </w:rPr>
        <w:t>государственного</w:t>
      </w:r>
      <w:r w:rsidR="00DF339D">
        <w:rPr>
          <w:rFonts w:ascii="Liberation Serif" w:hAnsi="Liberation Serif"/>
          <w:sz w:val="28"/>
          <w:szCs w:val="28"/>
          <w:lang w:val="ru-RU"/>
        </w:rPr>
        <w:t xml:space="preserve"> задания   на основании с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правки</w:t>
      </w:r>
      <w:r w:rsidR="003A252C">
        <w:rPr>
          <w:rFonts w:ascii="Liberation Serif" w:hAnsi="Liberation Serif"/>
          <w:sz w:val="28"/>
          <w:szCs w:val="28"/>
          <w:lang w:val="ru-RU"/>
        </w:rPr>
        <w:t xml:space="preserve"> –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 расчета.</w:t>
      </w:r>
    </w:p>
    <w:p w14:paraId="2550575B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Начисление доходов от сдачи имущества в аренду осуществля</w:t>
      </w:r>
      <w:r w:rsidR="0000782B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>тся на основании договора</w:t>
      </w:r>
      <w:r w:rsidR="00503656">
        <w:rPr>
          <w:rFonts w:ascii="Liberation Serif" w:hAnsi="Liberation Serif"/>
          <w:sz w:val="28"/>
          <w:szCs w:val="28"/>
          <w:lang w:val="ru-RU"/>
        </w:rPr>
        <w:t xml:space="preserve"> и </w:t>
      </w:r>
      <w:r w:rsidRPr="000C16FD">
        <w:rPr>
          <w:rFonts w:ascii="Liberation Serif" w:hAnsi="Liberation Serif"/>
          <w:sz w:val="28"/>
          <w:szCs w:val="28"/>
          <w:lang w:val="ru-RU"/>
        </w:rPr>
        <w:t>счета (счет-фактуры).</w:t>
      </w:r>
    </w:p>
    <w:p w14:paraId="1634059E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Начисление доходов от реализации готовой продукции, товаров осуществля</w:t>
      </w:r>
      <w:r w:rsidR="0000782B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>тся на основании отчета кассира, товарны</w:t>
      </w:r>
      <w:r w:rsidR="003A252C">
        <w:rPr>
          <w:rFonts w:ascii="Liberation Serif" w:hAnsi="Liberation Serif"/>
          <w:sz w:val="28"/>
          <w:szCs w:val="28"/>
          <w:lang w:val="ru-RU"/>
        </w:rPr>
        <w:t>х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отгрузочны</w:t>
      </w:r>
      <w:r w:rsidR="003A252C">
        <w:rPr>
          <w:rFonts w:ascii="Liberation Serif" w:hAnsi="Liberation Serif"/>
          <w:sz w:val="28"/>
          <w:szCs w:val="28"/>
          <w:lang w:val="ru-RU"/>
        </w:rPr>
        <w:t>х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документ</w:t>
      </w:r>
      <w:r w:rsidR="003A252C">
        <w:rPr>
          <w:rFonts w:ascii="Liberation Serif" w:hAnsi="Liberation Serif"/>
          <w:sz w:val="28"/>
          <w:szCs w:val="28"/>
          <w:lang w:val="ru-RU"/>
        </w:rPr>
        <w:t>ов</w:t>
      </w:r>
      <w:r w:rsidRPr="000C16FD">
        <w:rPr>
          <w:rFonts w:ascii="Liberation Serif" w:hAnsi="Liberation Serif"/>
          <w:sz w:val="28"/>
          <w:szCs w:val="28"/>
          <w:lang w:val="ru-RU"/>
        </w:rPr>
        <w:t>.</w:t>
      </w:r>
    </w:p>
    <w:p w14:paraId="64C843C8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Начисление доходов от реализации работ, услуг осуществля</w:t>
      </w:r>
      <w:r w:rsidR="0000782B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тся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Pr="000C16FD">
        <w:rPr>
          <w:rFonts w:ascii="Liberation Serif" w:hAnsi="Liberation Serif"/>
          <w:sz w:val="28"/>
          <w:szCs w:val="28"/>
          <w:lang w:val="ru-RU"/>
        </w:rPr>
        <w:t>на основании актов выполненных работ (оказанных услуг).</w:t>
      </w:r>
    </w:p>
    <w:p w14:paraId="71DD3123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 xml:space="preserve">Начисление доходов, возникших при принятии к учету имущества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Pr="000C16FD">
        <w:rPr>
          <w:rFonts w:ascii="Liberation Serif" w:hAnsi="Liberation Serif"/>
          <w:sz w:val="28"/>
          <w:szCs w:val="28"/>
          <w:lang w:val="ru-RU"/>
        </w:rPr>
        <w:t>(за исключением денежных средств), полученного в виде дара, пожертвования, осуществляется на основании договора, акта приема-передачи (акта дарения), подтверждающего безвозмездность передачи имущества от благотворителя.</w:t>
      </w:r>
    </w:p>
    <w:p w14:paraId="4DB2F19E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Начисление доходов, возникших при принятии к учету излишков нефинансовых активов, выявленных в результате инвентаризации, осуществляется на основании акта о результатах инвентаризации.</w:t>
      </w:r>
    </w:p>
    <w:p w14:paraId="64EC156F" w14:textId="77777777" w:rsidR="00835602" w:rsidRPr="000C16FD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>Начисление доходов в виде предъявленной неустойк</w:t>
      </w:r>
      <w:r w:rsidR="003A252C">
        <w:rPr>
          <w:rFonts w:ascii="Liberation Serif" w:hAnsi="Liberation Serif"/>
          <w:sz w:val="28"/>
          <w:szCs w:val="28"/>
          <w:lang w:val="ru-RU"/>
        </w:rPr>
        <w:t>и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 (штрафы, пени)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Pr="000C16FD">
        <w:rPr>
          <w:rFonts w:ascii="Liberation Serif" w:hAnsi="Liberation Serif"/>
          <w:sz w:val="28"/>
          <w:szCs w:val="28"/>
          <w:lang w:val="ru-RU"/>
        </w:rPr>
        <w:t>по условиям гражданско-правовых договоров, в том числе договорах в рамках предоставленных субсидий отража</w:t>
      </w:r>
      <w:r w:rsidR="0000782B">
        <w:rPr>
          <w:rFonts w:ascii="Liberation Serif" w:hAnsi="Liberation Serif"/>
          <w:sz w:val="28"/>
          <w:szCs w:val="28"/>
          <w:lang w:val="ru-RU"/>
        </w:rPr>
        <w:t>е</w:t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тся в учете на дату предоставления претензии. </w:t>
      </w:r>
    </w:p>
    <w:p w14:paraId="4FFF37C3" w14:textId="77777777" w:rsidR="00835602" w:rsidRDefault="00835602" w:rsidP="002005ED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0C16FD">
        <w:rPr>
          <w:rFonts w:ascii="Liberation Serif" w:hAnsi="Liberation Serif"/>
          <w:sz w:val="28"/>
          <w:szCs w:val="28"/>
          <w:lang w:val="ru-RU"/>
        </w:rPr>
        <w:t xml:space="preserve">При выполнении работ, оказании услуг по долгосрочным договорам, </w:t>
      </w:r>
      <w:r w:rsidR="00EF5AB5">
        <w:rPr>
          <w:rFonts w:ascii="Liberation Serif" w:hAnsi="Liberation Serif"/>
          <w:sz w:val="28"/>
          <w:szCs w:val="28"/>
          <w:lang w:val="ru-RU"/>
        </w:rPr>
        <w:br/>
      </w:r>
      <w:r w:rsidRPr="000C16FD">
        <w:rPr>
          <w:rFonts w:ascii="Liberation Serif" w:hAnsi="Liberation Serif"/>
          <w:sz w:val="28"/>
          <w:szCs w:val="28"/>
          <w:lang w:val="ru-RU"/>
        </w:rPr>
        <w:t xml:space="preserve">в которых не выделены этапы выполнения, применяется равномерное отнесение доходов и расходов на финансовый результат деятельности </w:t>
      </w:r>
      <w:r w:rsidR="0000782B">
        <w:rPr>
          <w:rFonts w:ascii="Liberation Serif" w:hAnsi="Liberation Serif"/>
          <w:sz w:val="28"/>
          <w:szCs w:val="28"/>
          <w:lang w:val="ru-RU"/>
        </w:rPr>
        <w:t>у</w:t>
      </w:r>
      <w:r w:rsidRPr="000C16FD">
        <w:rPr>
          <w:rFonts w:ascii="Liberation Serif" w:hAnsi="Liberation Serif"/>
          <w:sz w:val="28"/>
          <w:szCs w:val="28"/>
          <w:lang w:val="ru-RU"/>
        </w:rPr>
        <w:t>чреждения.</w:t>
      </w:r>
    </w:p>
    <w:p w14:paraId="0D0B1806" w14:textId="35541330" w:rsidR="0083554B" w:rsidRDefault="008626B5" w:rsidP="002005ED">
      <w:pPr>
        <w:widowControl w:val="0"/>
        <w:tabs>
          <w:tab w:val="num" w:pos="1300"/>
        </w:tabs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6</w:t>
      </w:r>
      <w:r w:rsidR="00482263">
        <w:rPr>
          <w:rFonts w:ascii="Liberation Serif" w:hAnsi="Liberation Serif"/>
          <w:sz w:val="28"/>
          <w:szCs w:val="28"/>
          <w:lang w:val="ru-RU"/>
        </w:rPr>
        <w:t>4</w:t>
      </w:r>
      <w:r>
        <w:rPr>
          <w:rFonts w:ascii="Liberation Serif" w:hAnsi="Liberation Serif"/>
          <w:sz w:val="28"/>
          <w:szCs w:val="28"/>
          <w:lang w:val="ru-RU"/>
        </w:rPr>
        <w:t xml:space="preserve">.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Начисление расходов от услуг, работ, выполняемых (оказываемых) </w:t>
      </w:r>
      <w:r w:rsidR="0083554B">
        <w:rPr>
          <w:rFonts w:ascii="Liberation Serif" w:hAnsi="Liberation Serif"/>
          <w:sz w:val="28"/>
          <w:szCs w:val="28"/>
          <w:lang w:val="ru-RU"/>
        </w:rPr>
        <w:br/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в рамках </w:t>
      </w:r>
      <w:r w:rsidR="009C0E62">
        <w:rPr>
          <w:rFonts w:ascii="Liberation Serif" w:hAnsi="Liberation Serif" w:cs="Times New Roman"/>
          <w:sz w:val="28"/>
          <w:szCs w:val="28"/>
          <w:lang w:val="ru-RU"/>
        </w:rPr>
        <w:t>приносящ</w:t>
      </w:r>
      <w:r w:rsidR="002C7E70">
        <w:rPr>
          <w:rFonts w:ascii="Liberation Serif" w:hAnsi="Liberation Serif" w:cs="Times New Roman"/>
          <w:sz w:val="28"/>
          <w:szCs w:val="28"/>
          <w:lang w:val="ru-RU"/>
        </w:rPr>
        <w:t>ей</w:t>
      </w:r>
      <w:r w:rsidR="009C0E62">
        <w:rPr>
          <w:rFonts w:ascii="Liberation Serif" w:hAnsi="Liberation Serif" w:cs="Times New Roman"/>
          <w:sz w:val="28"/>
          <w:szCs w:val="28"/>
          <w:lang w:val="ru-RU"/>
        </w:rPr>
        <w:t xml:space="preserve"> доход деятельность (собственные доходы учреждения</w:t>
      </w:r>
      <w:r w:rsidR="002C7E70">
        <w:rPr>
          <w:rFonts w:ascii="Liberation Serif" w:hAnsi="Liberation Serif"/>
          <w:sz w:val="28"/>
          <w:szCs w:val="28"/>
          <w:lang w:val="ru-RU"/>
        </w:rPr>
        <w:t xml:space="preserve">) отражается на </w:t>
      </w:r>
      <w:r w:rsidR="0083554B">
        <w:rPr>
          <w:rFonts w:ascii="Liberation Serif" w:hAnsi="Liberation Serif"/>
          <w:sz w:val="28"/>
          <w:szCs w:val="28"/>
          <w:lang w:val="ru-RU"/>
        </w:rPr>
        <w:t>с</w:t>
      </w:r>
      <w:r w:rsidR="002C7E70">
        <w:rPr>
          <w:rFonts w:ascii="Liberation Serif" w:hAnsi="Liberation Serif"/>
          <w:sz w:val="28"/>
          <w:szCs w:val="28"/>
          <w:lang w:val="ru-RU"/>
        </w:rPr>
        <w:t>чет</w:t>
      </w:r>
      <w:r w:rsidR="0083554B">
        <w:rPr>
          <w:rFonts w:ascii="Liberation Serif" w:hAnsi="Liberation Serif"/>
          <w:sz w:val="28"/>
          <w:szCs w:val="28"/>
          <w:lang w:val="ru-RU"/>
        </w:rPr>
        <w:t>е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 2</w:t>
      </w:r>
      <w:r w:rsidR="002C7E70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109</w:t>
      </w:r>
      <w:r w:rsidR="002C7E70">
        <w:rPr>
          <w:rFonts w:ascii="Liberation Serif" w:hAnsi="Liberation Serif"/>
          <w:sz w:val="28"/>
          <w:szCs w:val="28"/>
          <w:lang w:val="ru-RU"/>
        </w:rPr>
        <w:t xml:space="preserve">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00</w:t>
      </w:r>
      <w:r w:rsidR="0083554B">
        <w:rPr>
          <w:rFonts w:ascii="Liberation Serif" w:hAnsi="Liberation Serif"/>
          <w:sz w:val="28"/>
          <w:szCs w:val="28"/>
          <w:lang w:val="ru-RU"/>
        </w:rPr>
        <w:t xml:space="preserve"> 000 «Затраты на изготовление готовой продукции, </w:t>
      </w:r>
      <w:r w:rsidR="0083554B">
        <w:rPr>
          <w:rFonts w:ascii="Liberation Serif" w:hAnsi="Liberation Serif"/>
          <w:sz w:val="28"/>
          <w:szCs w:val="28"/>
          <w:lang w:val="ru-RU"/>
        </w:rPr>
        <w:lastRenderedPageBreak/>
        <w:t>выполнение работ, услуг».</w:t>
      </w:r>
    </w:p>
    <w:p w14:paraId="0D85B303" w14:textId="5AC12DBF" w:rsidR="00835602" w:rsidRDefault="008626B5" w:rsidP="00A360F4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6</w:t>
      </w:r>
      <w:r w:rsidR="00482263">
        <w:rPr>
          <w:rFonts w:ascii="Liberation Serif" w:hAnsi="Liberation Serif"/>
          <w:sz w:val="28"/>
          <w:szCs w:val="28"/>
          <w:lang w:val="ru-RU"/>
        </w:rPr>
        <w:t>5</w:t>
      </w:r>
      <w:r>
        <w:rPr>
          <w:rFonts w:ascii="Liberation Serif" w:hAnsi="Liberation Serif"/>
          <w:sz w:val="28"/>
          <w:szCs w:val="28"/>
          <w:lang w:val="ru-RU"/>
        </w:rPr>
        <w:t xml:space="preserve">. </w:t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При завершении финансового года суммы начисленных доходов </w:t>
      </w:r>
      <w:r w:rsidR="00EF5AB5">
        <w:rPr>
          <w:rFonts w:ascii="Liberation Serif" w:hAnsi="Liberation Serif"/>
          <w:sz w:val="28"/>
          <w:szCs w:val="28"/>
          <w:lang w:val="ru-RU"/>
        </w:rPr>
        <w:br/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 xml:space="preserve">и признанных расходов по методу начисления, отраженные на соответствующих счетах финансового результата текущего финансового года, закрываются </w:t>
      </w:r>
      <w:r w:rsidR="000E296F">
        <w:rPr>
          <w:rFonts w:ascii="Liberation Serif" w:hAnsi="Liberation Serif"/>
          <w:sz w:val="28"/>
          <w:szCs w:val="28"/>
          <w:lang w:val="ru-RU"/>
        </w:rPr>
        <w:br/>
      </w:r>
      <w:r w:rsidR="00835602" w:rsidRPr="000C16FD">
        <w:rPr>
          <w:rFonts w:ascii="Liberation Serif" w:hAnsi="Liberation Serif"/>
          <w:sz w:val="28"/>
          <w:szCs w:val="28"/>
          <w:lang w:val="ru-RU"/>
        </w:rPr>
        <w:t>на финансовый результат прошлых отчетных периодов.</w:t>
      </w:r>
    </w:p>
    <w:p w14:paraId="5D312BFE" w14:textId="77777777" w:rsidR="0077442A" w:rsidRPr="000C16FD" w:rsidRDefault="0077442A" w:rsidP="002005ED">
      <w:pPr>
        <w:widowControl w:val="0"/>
        <w:spacing w:after="0"/>
        <w:ind w:firstLine="900"/>
        <w:jc w:val="both"/>
        <w:rPr>
          <w:rFonts w:ascii="Liberation Serif" w:hAnsi="Liberation Serif"/>
          <w:sz w:val="28"/>
          <w:szCs w:val="28"/>
          <w:lang w:val="ru-RU"/>
        </w:rPr>
      </w:pPr>
    </w:p>
    <w:p w14:paraId="42718810" w14:textId="77777777" w:rsidR="00C3430A" w:rsidRPr="003766E4" w:rsidRDefault="00C3430A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</w:t>
      </w:r>
      <w:r w:rsidR="00870A28" w:rsidRPr="003766E4">
        <w:rPr>
          <w:rFonts w:ascii="Liberation Serif" w:hAnsi="Liberation Serif" w:cs="Times New Roman"/>
          <w:sz w:val="28"/>
          <w:szCs w:val="28"/>
          <w:lang w:val="ru-RU"/>
        </w:rPr>
        <w:t>ЗДЕЛ 4</w:t>
      </w:r>
    </w:p>
    <w:p w14:paraId="187DB105" w14:textId="77777777" w:rsidR="00C3430A" w:rsidRDefault="00AF765D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ИНВЕНТАРИЗАЦИЯ ИМУЩЕСТВА И ФИНАНСОВЫХ ОБЯЗАТЕЛЬСТВ</w:t>
      </w:r>
      <w:r w:rsidR="00871488">
        <w:rPr>
          <w:rFonts w:ascii="Liberation Serif" w:hAnsi="Liberation Serif" w:cs="Times New Roman"/>
          <w:sz w:val="28"/>
          <w:szCs w:val="28"/>
          <w:lang w:val="ru-RU"/>
        </w:rPr>
        <w:t>,</w:t>
      </w:r>
    </w:p>
    <w:p w14:paraId="28FCD32D" w14:textId="77777777" w:rsidR="00871488" w:rsidRPr="003766E4" w:rsidRDefault="00871488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ОБЕСЦЕНЕНИЕ АКТИВОВ</w:t>
      </w:r>
    </w:p>
    <w:p w14:paraId="063E2E55" w14:textId="77777777" w:rsidR="00AF765D" w:rsidRPr="003766E4" w:rsidRDefault="00AF765D" w:rsidP="002005ED">
      <w:pPr>
        <w:pStyle w:val="a0"/>
        <w:widowControl w:val="0"/>
        <w:spacing w:before="0" w:after="0"/>
        <w:ind w:firstLine="709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1A842336" w14:textId="1588BB28" w:rsidR="00A03D5C" w:rsidRDefault="007A6830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A360F4"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3E359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Инвентаризация имущества (включая объекты незавершенного строительства) и </w:t>
      </w:r>
      <w:r w:rsidR="00AF765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финансовых обязательств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проводится </w:t>
      </w:r>
      <w:r w:rsidR="0077442A">
        <w:rPr>
          <w:rFonts w:ascii="Liberation Serif" w:hAnsi="Liberation Serif" w:cs="Times New Roman"/>
          <w:sz w:val="28"/>
          <w:szCs w:val="28"/>
          <w:lang w:val="ru-RU"/>
        </w:rPr>
        <w:t>согласно разработанному Порядку и срокам проведения инвентаризации активо</w:t>
      </w:r>
      <w:r w:rsidR="00871488">
        <w:rPr>
          <w:rFonts w:ascii="Liberation Serif" w:hAnsi="Liberation Serif" w:cs="Times New Roman"/>
          <w:sz w:val="28"/>
          <w:szCs w:val="28"/>
          <w:lang w:val="ru-RU"/>
        </w:rPr>
        <w:t>в и обязательств (приложение № 10 к настоящему Положению</w:t>
      </w:r>
      <w:r w:rsidR="0077442A">
        <w:rPr>
          <w:rFonts w:ascii="Liberation Serif" w:hAnsi="Liberation Serif" w:cs="Times New Roman"/>
          <w:sz w:val="28"/>
          <w:szCs w:val="28"/>
          <w:lang w:val="ru-RU"/>
        </w:rPr>
        <w:t>).</w:t>
      </w:r>
      <w:r w:rsidR="0077442A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5A478829" w14:textId="18DB4250" w:rsidR="00D6391E" w:rsidRPr="00500D93" w:rsidRDefault="0017147C" w:rsidP="00500D93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6</w:t>
      </w:r>
      <w:r w:rsidR="00A360F4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2616B2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F41286">
        <w:rPr>
          <w:rFonts w:ascii="Liberation Serif" w:hAnsi="Liberation Serif" w:cs="Times New Roman"/>
          <w:sz w:val="28"/>
          <w:szCs w:val="28"/>
          <w:lang w:val="ru-RU"/>
        </w:rPr>
        <w:t>В целях обеспечения достоверности данных годовой бухгалтерской отчетности в рамках</w:t>
      </w:r>
      <w:r w:rsidR="001F529F">
        <w:rPr>
          <w:rFonts w:ascii="Liberation Serif" w:hAnsi="Liberation Serif" w:cs="Times New Roman"/>
          <w:sz w:val="28"/>
          <w:szCs w:val="28"/>
          <w:lang w:val="ru-RU"/>
        </w:rPr>
        <w:t xml:space="preserve"> годовой инвентаризации и</w:t>
      </w:r>
      <w:r w:rsidR="001F529F" w:rsidRPr="003766E4">
        <w:rPr>
          <w:rFonts w:ascii="Liberation Serif" w:hAnsi="Liberation Serif" w:cs="Times New Roman"/>
          <w:sz w:val="28"/>
          <w:szCs w:val="28"/>
          <w:lang w:val="ru-RU"/>
        </w:rPr>
        <w:t>нвентаризационная комиссия</w:t>
      </w:r>
      <w:r w:rsidR="001F529F">
        <w:rPr>
          <w:rFonts w:ascii="Liberation Serif" w:hAnsi="Liberation Serif" w:cs="Times New Roman"/>
          <w:sz w:val="28"/>
          <w:szCs w:val="28"/>
          <w:lang w:val="ru-RU"/>
        </w:rPr>
        <w:t>, созданная согласно приказу главного врача</w:t>
      </w:r>
      <w:r w:rsidR="003858F9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1F529F">
        <w:rPr>
          <w:rFonts w:ascii="Liberation Serif" w:hAnsi="Liberation Serif" w:cs="Times New Roman"/>
          <w:sz w:val="28"/>
          <w:szCs w:val="28"/>
          <w:lang w:val="ru-RU"/>
        </w:rPr>
        <w:t xml:space="preserve"> проводит обесценение </w:t>
      </w:r>
      <w:r w:rsidR="00843ED4">
        <w:rPr>
          <w:rFonts w:ascii="Liberation Serif" w:hAnsi="Liberation Serif" w:cs="Times New Roman"/>
          <w:sz w:val="28"/>
          <w:szCs w:val="28"/>
          <w:lang w:val="ru-RU"/>
        </w:rPr>
        <w:t>актив</w:t>
      </w:r>
      <w:r w:rsidR="00261740"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="00500D93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19"/>
      </w:r>
      <w:r w:rsidR="00500D93">
        <w:rPr>
          <w:rFonts w:ascii="Liberation Serif" w:hAnsi="Liberation Serif" w:cs="Times New Roman"/>
          <w:sz w:val="28"/>
          <w:szCs w:val="28"/>
          <w:lang w:val="ru-RU"/>
        </w:rPr>
        <w:t>.</w:t>
      </w:r>
      <w:r w:rsidR="002616B2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5C22E67E" w14:textId="77777777" w:rsidR="002616B2" w:rsidRDefault="001F529F" w:rsidP="002616B2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Инвентаризационная комиссия </w:t>
      </w:r>
      <w:r w:rsidR="009C447C">
        <w:rPr>
          <w:rFonts w:ascii="Liberation Serif" w:hAnsi="Liberation Serif" w:cs="Times New Roman"/>
          <w:sz w:val="28"/>
          <w:szCs w:val="28"/>
          <w:lang w:val="ru-RU"/>
        </w:rPr>
        <w:t>проводит тест на обесценение</w:t>
      </w:r>
      <w:r w:rsidR="009C447C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20"/>
      </w:r>
      <w:r w:rsidR="00852006">
        <w:rPr>
          <w:rFonts w:ascii="Liberation Serif" w:hAnsi="Liberation Serif" w:cs="Times New Roman"/>
          <w:sz w:val="28"/>
          <w:szCs w:val="28"/>
          <w:lang w:val="ru-RU"/>
        </w:rPr>
        <w:t xml:space="preserve"> и </w:t>
      </w:r>
      <w:r w:rsidR="00BB131B" w:rsidRPr="001D24D5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выявля</w:t>
      </w:r>
      <w:r w:rsidR="00BB131B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ет</w:t>
      </w:r>
      <w:r w:rsidR="00BB131B" w:rsidRPr="001D24D5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внутренние и внешние признаки</w:t>
      </w:r>
      <w:r w:rsidR="00D6391E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 xml:space="preserve"> обесценения</w:t>
      </w:r>
      <w:r w:rsidR="00BB131B"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  <w:t>,</w:t>
      </w:r>
      <w:r w:rsidR="00BB131B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616B2" w:rsidRPr="003766E4">
        <w:rPr>
          <w:rFonts w:ascii="Liberation Serif" w:hAnsi="Liberation Serif" w:cs="Times New Roman"/>
          <w:sz w:val="28"/>
          <w:szCs w:val="28"/>
          <w:lang w:val="ru-RU"/>
        </w:rPr>
        <w:t>определяет статус объекта учета</w:t>
      </w:r>
      <w:r w:rsidR="00761DFB">
        <w:rPr>
          <w:rFonts w:ascii="Liberation Serif" w:hAnsi="Liberation Serif" w:cs="Times New Roman"/>
          <w:sz w:val="28"/>
          <w:szCs w:val="28"/>
          <w:lang w:val="ru-RU"/>
        </w:rPr>
        <w:t>,</w:t>
      </w:r>
      <w:r w:rsidR="00761DFB" w:rsidRPr="00761DFB">
        <w:rPr>
          <w:color w:val="000000"/>
          <w:sz w:val="28"/>
          <w:szCs w:val="28"/>
          <w:lang w:val="ru-RU"/>
        </w:rPr>
        <w:t xml:space="preserve"> </w:t>
      </w:r>
      <w:r w:rsidR="00761DFB" w:rsidRPr="00761DFB">
        <w:rPr>
          <w:rFonts w:ascii="Liberation Serif" w:hAnsi="Liberation Serif"/>
          <w:color w:val="000000"/>
          <w:sz w:val="28"/>
          <w:szCs w:val="28"/>
          <w:lang w:val="ru-RU"/>
        </w:rPr>
        <w:t>характеризующий его состояние (находится в эксплуатации, временно не эксплуатируется, реконструируется и т. п.)</w:t>
      </w:r>
      <w:r w:rsidR="00761DFB">
        <w:rPr>
          <w:color w:val="000000"/>
          <w:sz w:val="28"/>
          <w:szCs w:val="28"/>
          <w:lang w:val="ru-RU"/>
        </w:rPr>
        <w:t xml:space="preserve"> </w:t>
      </w:r>
      <w:r w:rsidR="002616B2" w:rsidRPr="003766E4">
        <w:rPr>
          <w:rFonts w:ascii="Liberation Serif" w:hAnsi="Liberation Serif" w:cs="Times New Roman"/>
          <w:sz w:val="28"/>
          <w:szCs w:val="28"/>
          <w:lang w:val="ru-RU"/>
        </w:rPr>
        <w:t>и целевую функцию</w:t>
      </w:r>
      <w:r w:rsidR="00D6391E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616B2" w:rsidRPr="003766E4">
        <w:rPr>
          <w:rFonts w:ascii="Liberation Serif" w:hAnsi="Liberation Serif" w:cs="Times New Roman"/>
          <w:sz w:val="28"/>
          <w:szCs w:val="28"/>
          <w:lang w:val="ru-RU"/>
        </w:rPr>
        <w:t>актива</w:t>
      </w:r>
      <w:r w:rsidR="00D6391E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616B2" w:rsidRPr="00B018EA">
        <w:rPr>
          <w:rFonts w:ascii="Liberation Serif" w:hAnsi="Liberation Serif" w:cs="Times New Roman"/>
          <w:sz w:val="28"/>
          <w:szCs w:val="28"/>
          <w:lang w:val="ru-RU"/>
        </w:rPr>
        <w:t>(приложение</w:t>
      </w:r>
      <w:r w:rsidR="00D6391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616B2" w:rsidRPr="00B018EA">
        <w:rPr>
          <w:rFonts w:ascii="Liberation Serif" w:hAnsi="Liberation Serif" w:cs="Times New Roman"/>
          <w:sz w:val="28"/>
          <w:szCs w:val="28"/>
          <w:lang w:val="ru-RU"/>
        </w:rPr>
        <w:t>№</w:t>
      </w:r>
      <w:r w:rsidR="00D6391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9C447C" w:rsidRPr="00B018EA">
        <w:rPr>
          <w:rFonts w:ascii="Liberation Serif" w:hAnsi="Liberation Serif" w:cs="Times New Roman"/>
          <w:sz w:val="28"/>
          <w:szCs w:val="28"/>
          <w:lang w:val="ru-RU"/>
        </w:rPr>
        <w:t>11</w:t>
      </w:r>
      <w:r w:rsidR="00D6391E" w:rsidRPr="00B018EA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2616B2" w:rsidRPr="00B018EA">
        <w:rPr>
          <w:rFonts w:ascii="Liberation Serif" w:hAnsi="Liberation Serif" w:cs="Times New Roman"/>
          <w:sz w:val="28"/>
          <w:szCs w:val="28"/>
          <w:lang w:val="ru-RU"/>
        </w:rPr>
        <w:t>к настоящему Положению).</w:t>
      </w:r>
    </w:p>
    <w:p w14:paraId="41F15141" w14:textId="77777777" w:rsidR="00761DFB" w:rsidRDefault="00B81F6F" w:rsidP="00761DFB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 xml:space="preserve">Члены инвентаризационной комиссии устанавливают, имели ли место в отношении инвентаризируемых активов признаки обесценения. </w:t>
      </w:r>
    </w:p>
    <w:p w14:paraId="61C71084" w14:textId="77777777" w:rsidR="00B81F6F" w:rsidRPr="009C447C" w:rsidRDefault="00761DFB" w:rsidP="002616B2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 w:rsidRPr="009C447C">
        <w:rPr>
          <w:rFonts w:ascii="Liberation Serif" w:hAnsi="Liberation Serif"/>
          <w:color w:val="000000"/>
          <w:sz w:val="28"/>
          <w:szCs w:val="28"/>
          <w:lang w:val="ru-RU"/>
        </w:rPr>
        <w:t>Объекты основных средств, по которым инвентаризационная комиссия установила неэффективность дальнейшей эксплуатации, ремонта, восстановления (несоответствие критериям актива), подлежат отражению на забалансовом счете</w:t>
      </w:r>
      <w:r w:rsidRPr="009C447C">
        <w:rPr>
          <w:rFonts w:ascii="Liberation Serif" w:hAnsi="Liberation Serif"/>
          <w:color w:val="000000"/>
          <w:sz w:val="28"/>
          <w:szCs w:val="28"/>
        </w:rPr>
        <w:t> </w:t>
      </w:r>
      <w:r w:rsidRPr="009C447C">
        <w:rPr>
          <w:rFonts w:ascii="Liberation Serif" w:hAnsi="Liberation Serif"/>
          <w:color w:val="000000"/>
          <w:sz w:val="28"/>
          <w:szCs w:val="28"/>
          <w:lang w:val="ru-RU"/>
        </w:rPr>
        <w:t>02</w:t>
      </w:r>
      <w:r w:rsidRPr="009C447C">
        <w:rPr>
          <w:rFonts w:ascii="Liberation Serif" w:hAnsi="Liberation Serif"/>
          <w:color w:val="000000"/>
          <w:sz w:val="28"/>
          <w:szCs w:val="28"/>
        </w:rPr>
        <w:t> </w:t>
      </w:r>
      <w:r w:rsidRPr="009C447C">
        <w:rPr>
          <w:rFonts w:ascii="Liberation Serif" w:hAnsi="Liberation Serif"/>
          <w:color w:val="000000"/>
          <w:sz w:val="28"/>
          <w:szCs w:val="28"/>
          <w:lang w:val="ru-RU"/>
        </w:rPr>
        <w:t xml:space="preserve">«Материальные ценности, принятые на хранение» до дальнейшего определения функционального назначения указанного имущества (вовлечения в хозяйственный оборот, продажи или списания). </w:t>
      </w:r>
      <w:r w:rsidRPr="009C447C">
        <w:rPr>
          <w:rFonts w:ascii="Liberation Serif" w:hAnsi="Liberation Serif" w:cs="Times New Roman"/>
          <w:sz w:val="28"/>
          <w:szCs w:val="28"/>
          <w:lang w:val="ru-RU"/>
        </w:rPr>
        <w:t>Т</w:t>
      </w:r>
      <w:r w:rsidR="00B81F6F" w:rsidRPr="009C447C">
        <w:rPr>
          <w:rFonts w:ascii="Liberation Serif" w:hAnsi="Liberation Serif" w:cs="Times New Roman"/>
          <w:sz w:val="28"/>
          <w:szCs w:val="28"/>
          <w:lang w:val="ru-RU"/>
        </w:rPr>
        <w:t xml:space="preserve">ест на обесценение (определение признаков его обесценения) </w:t>
      </w:r>
      <w:r w:rsidRPr="009C447C">
        <w:rPr>
          <w:rFonts w:ascii="Liberation Serif" w:hAnsi="Liberation Serif" w:cs="Times New Roman"/>
          <w:sz w:val="28"/>
          <w:szCs w:val="28"/>
          <w:lang w:val="ru-RU"/>
        </w:rPr>
        <w:br/>
      </w:r>
      <w:r w:rsidR="009C447C">
        <w:rPr>
          <w:rFonts w:ascii="Liberation Serif" w:hAnsi="Liberation Serif" w:cs="Times New Roman"/>
          <w:sz w:val="28"/>
          <w:szCs w:val="28"/>
          <w:lang w:val="ru-RU"/>
        </w:rPr>
        <w:t>не проводится</w:t>
      </w:r>
      <w:r w:rsidR="009C447C" w:rsidRPr="003766E4">
        <w:rPr>
          <w:rStyle w:val="ad"/>
          <w:rFonts w:ascii="Liberation Serif" w:hAnsi="Liberation Serif" w:cs="Times New Roman"/>
          <w:sz w:val="28"/>
          <w:szCs w:val="28"/>
          <w:lang w:val="ru-RU"/>
        </w:rPr>
        <w:footnoteReference w:id="21"/>
      </w:r>
      <w:r w:rsidR="00B81F6F" w:rsidRPr="009C447C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37CCE18E" w14:textId="77777777" w:rsidR="002616B2" w:rsidRDefault="002616B2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47568DB8" w14:textId="77777777" w:rsidR="00A360F4" w:rsidRDefault="00A360F4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7632467C" w14:textId="77777777" w:rsidR="007A22C8" w:rsidRDefault="007A22C8" w:rsidP="007A22C8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РАЗДЕЛ 5 </w:t>
      </w:r>
    </w:p>
    <w:p w14:paraId="01C700C8" w14:textId="77777777" w:rsidR="007A22C8" w:rsidRDefault="007A22C8" w:rsidP="007A22C8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ДОБРОВОЛЬНЫЕ ПОЖЕРТВОВАНИЯ И БЛАГОТВОРИТЕЛЬНАЯ ПОМОЩЬ</w:t>
      </w:r>
    </w:p>
    <w:p w14:paraId="4A75A457" w14:textId="77777777" w:rsidR="007A22C8" w:rsidRDefault="007A22C8" w:rsidP="007A22C8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1E2E737A" w14:textId="77777777" w:rsidR="007A22C8" w:rsidRPr="003766E4" w:rsidRDefault="007A22C8" w:rsidP="007A22C8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7710DFF1" w14:textId="6597D52F" w:rsidR="007A22C8" w:rsidRDefault="00A360F4" w:rsidP="003D564E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68</w:t>
      </w:r>
      <w:r w:rsidR="007A22C8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3D564E">
        <w:rPr>
          <w:rFonts w:ascii="Liberation Serif" w:hAnsi="Liberation Serif" w:cs="Times New Roman"/>
          <w:sz w:val="28"/>
          <w:szCs w:val="28"/>
          <w:lang w:val="ru-RU"/>
        </w:rPr>
        <w:t xml:space="preserve">Добровольные пожертвования и благотворительная помощь </w:t>
      </w:r>
      <w:r w:rsidR="003D564E">
        <w:rPr>
          <w:rFonts w:ascii="Liberation Serif" w:hAnsi="Liberation Serif" w:cs="Times New Roman"/>
          <w:sz w:val="28"/>
          <w:szCs w:val="28"/>
          <w:lang w:val="ru-RU"/>
        </w:rPr>
        <w:lastRenderedPageBreak/>
        <w:t xml:space="preserve">осуществляется согласно положению о добровольных пожертвованиях и благотворительной </w:t>
      </w:r>
      <w:r w:rsidR="003D564E" w:rsidRPr="00932643">
        <w:rPr>
          <w:rFonts w:ascii="Liberation Serif" w:hAnsi="Liberation Serif" w:cs="Times New Roman"/>
          <w:sz w:val="28"/>
          <w:szCs w:val="28"/>
          <w:lang w:val="ru-RU"/>
        </w:rPr>
        <w:t>помощи</w:t>
      </w:r>
      <w:r w:rsidR="007A22C8" w:rsidRPr="00932643">
        <w:rPr>
          <w:rFonts w:ascii="Liberation Serif" w:hAnsi="Liberation Serif" w:cs="Times New Roman"/>
          <w:sz w:val="28"/>
          <w:szCs w:val="28"/>
          <w:lang w:val="ru-RU"/>
        </w:rPr>
        <w:t>.</w:t>
      </w:r>
    </w:p>
    <w:p w14:paraId="5D6C0B79" w14:textId="77777777" w:rsidR="007A22C8" w:rsidRDefault="007A22C8" w:rsidP="002005ED">
      <w:pPr>
        <w:widowControl w:val="0"/>
        <w:spacing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p w14:paraId="6E4D933B" w14:textId="35067A40" w:rsidR="00CE7CA8" w:rsidRDefault="00CE7CA8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РАЗДЕЛ 6</w:t>
      </w:r>
    </w:p>
    <w:p w14:paraId="548CB214" w14:textId="77777777" w:rsidR="002D2D54" w:rsidRDefault="002D2D54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1E7D74C6" w14:textId="68CF6763" w:rsidR="00ED6A5C" w:rsidRDefault="000459E4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П</w:t>
      </w:r>
      <w:r w:rsidR="00EC1E8A">
        <w:rPr>
          <w:rFonts w:ascii="Liberation Serif" w:hAnsi="Liberation Serif" w:cs="Times New Roman"/>
          <w:sz w:val="28"/>
          <w:szCs w:val="28"/>
          <w:lang w:val="ru-RU"/>
        </w:rPr>
        <w:t>ОРЯДОК УЧЕТА И ХРАНЕНИЯ РОДОВ</w:t>
      </w:r>
      <w:r w:rsidR="00997FD4">
        <w:rPr>
          <w:rFonts w:ascii="Liberation Serif" w:hAnsi="Liberation Serif" w:cs="Times New Roman"/>
          <w:sz w:val="28"/>
          <w:szCs w:val="28"/>
          <w:lang w:val="ru-RU"/>
        </w:rPr>
        <w:t>ЫХ</w:t>
      </w:r>
      <w:r w:rsidR="00EC1E8A">
        <w:rPr>
          <w:rFonts w:ascii="Liberation Serif" w:hAnsi="Liberation Serif" w:cs="Times New Roman"/>
          <w:sz w:val="28"/>
          <w:szCs w:val="28"/>
          <w:lang w:val="ru-RU"/>
        </w:rPr>
        <w:t xml:space="preserve"> СЕРТИФИКАТ</w:t>
      </w:r>
      <w:r w:rsidR="00997FD4">
        <w:rPr>
          <w:rFonts w:ascii="Liberation Serif" w:hAnsi="Liberation Serif" w:cs="Times New Roman"/>
          <w:sz w:val="28"/>
          <w:szCs w:val="28"/>
          <w:lang w:val="ru-RU"/>
        </w:rPr>
        <w:t>ОВ</w:t>
      </w:r>
      <w:r w:rsidR="00EC1E8A">
        <w:rPr>
          <w:rFonts w:ascii="Liberation Serif" w:hAnsi="Liberation Serif" w:cs="Times New Roman"/>
          <w:sz w:val="28"/>
          <w:szCs w:val="28"/>
          <w:lang w:val="ru-RU"/>
        </w:rPr>
        <w:t>, СФОРМИРОВАНН</w:t>
      </w:r>
      <w:r w:rsidR="00997FD4">
        <w:rPr>
          <w:rFonts w:ascii="Liberation Serif" w:hAnsi="Liberation Serif" w:cs="Times New Roman"/>
          <w:sz w:val="28"/>
          <w:szCs w:val="28"/>
          <w:lang w:val="ru-RU"/>
        </w:rPr>
        <w:t>ЫХ</w:t>
      </w:r>
      <w:r w:rsidR="00EC1E8A">
        <w:rPr>
          <w:rFonts w:ascii="Liberation Serif" w:hAnsi="Liberation Serif" w:cs="Times New Roman"/>
          <w:sz w:val="28"/>
          <w:szCs w:val="28"/>
          <w:lang w:val="ru-RU"/>
        </w:rPr>
        <w:t xml:space="preserve"> В ФОРМЕ ЭЛЕКТРОНН</w:t>
      </w:r>
      <w:r w:rsidR="00FC395D">
        <w:rPr>
          <w:rFonts w:ascii="Liberation Serif" w:hAnsi="Liberation Serif" w:cs="Times New Roman"/>
          <w:sz w:val="28"/>
          <w:szCs w:val="28"/>
          <w:lang w:val="ru-RU"/>
        </w:rPr>
        <w:t>ЫХ</w:t>
      </w:r>
      <w:r w:rsidR="00EC1E8A">
        <w:rPr>
          <w:rFonts w:ascii="Liberation Serif" w:hAnsi="Liberation Serif" w:cs="Times New Roman"/>
          <w:sz w:val="28"/>
          <w:szCs w:val="28"/>
          <w:lang w:val="ru-RU"/>
        </w:rPr>
        <w:t xml:space="preserve"> ДОКУМЕНТ</w:t>
      </w:r>
      <w:r w:rsidR="00FC395D">
        <w:rPr>
          <w:rFonts w:ascii="Liberation Serif" w:hAnsi="Liberation Serif" w:cs="Times New Roman"/>
          <w:sz w:val="28"/>
          <w:szCs w:val="28"/>
          <w:lang w:val="ru-RU"/>
        </w:rPr>
        <w:t>ОВ</w:t>
      </w:r>
    </w:p>
    <w:p w14:paraId="432869AF" w14:textId="77777777" w:rsidR="00CE7CA8" w:rsidRDefault="00CE7CA8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115912A1" w14:textId="550B3681" w:rsidR="00CE7CA8" w:rsidRPr="00092AED" w:rsidRDefault="00A360F4" w:rsidP="00CE7CA8">
      <w:pPr>
        <w:autoSpaceDE w:val="0"/>
        <w:autoSpaceDN w:val="0"/>
        <w:adjustRightInd w:val="0"/>
        <w:spacing w:after="0" w:line="0" w:lineRule="atLeast"/>
        <w:ind w:firstLine="567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69</w:t>
      </w:r>
      <w:r w:rsidR="00CE7CA8" w:rsidRPr="00092AED">
        <w:rPr>
          <w:rFonts w:ascii="Liberation Serif" w:hAnsi="Liberation Serif" w:cs="Times New Roman"/>
          <w:sz w:val="28"/>
          <w:szCs w:val="28"/>
          <w:lang w:val="ru-RU"/>
        </w:rPr>
        <w:t xml:space="preserve">. Формирование </w:t>
      </w:r>
      <w:r w:rsidR="00CE7CA8" w:rsidRPr="00092AE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родового </w:t>
      </w:r>
      <w:hyperlink r:id="rId9" w:history="1">
        <w:r w:rsidR="00CE7CA8" w:rsidRPr="00092AED">
          <w:rPr>
            <w:rStyle w:val="ae"/>
            <w:rFonts w:ascii="Liberation Serif" w:hAnsi="Liberation Serif" w:cs="Times New Roman"/>
            <w:color w:val="000000" w:themeColor="text1"/>
            <w:sz w:val="28"/>
            <w:szCs w:val="28"/>
            <w:lang w:val="ru-RU"/>
          </w:rPr>
          <w:t>сертификата</w:t>
        </w:r>
      </w:hyperlink>
      <w:r w:rsidR="00CE7CA8" w:rsidRPr="00092AED">
        <w:rPr>
          <w:rFonts w:ascii="Liberation Serif" w:hAnsi="Liberation Serif" w:cs="Times New Roman"/>
          <w:color w:val="000000" w:themeColor="text1"/>
          <w:sz w:val="28"/>
          <w:szCs w:val="28"/>
          <w:lang w:val="ru-RU"/>
        </w:rPr>
        <w:t xml:space="preserve"> в виде электронного документа, его учет и хранение осуществляется в федеральной </w:t>
      </w:r>
      <w:r w:rsidR="00CE7CA8" w:rsidRPr="00092AED">
        <w:rPr>
          <w:rFonts w:ascii="Liberation Serif" w:hAnsi="Liberation Serif" w:cs="Times New Roman"/>
          <w:sz w:val="28"/>
          <w:szCs w:val="28"/>
          <w:lang w:val="ru-RU"/>
        </w:rPr>
        <w:t>государственной информационной системе "Единая интегрированная информационная система "Соцстрах" Фонда социального страхования Российской Федерации (далее - ЕИИС "Соцстрах") с использованием программного обеспечения АРМ ЛПУ.</w:t>
      </w:r>
    </w:p>
    <w:p w14:paraId="53AC5F9E" w14:textId="75E04119" w:rsidR="00681B35" w:rsidRDefault="00681B35" w:rsidP="00CE7CA8">
      <w:pPr>
        <w:autoSpaceDE w:val="0"/>
        <w:autoSpaceDN w:val="0"/>
        <w:adjustRightInd w:val="0"/>
        <w:spacing w:after="0" w:line="0" w:lineRule="atLeast"/>
        <w:ind w:firstLine="567"/>
        <w:jc w:val="both"/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</w:pPr>
    </w:p>
    <w:p w14:paraId="372E57F0" w14:textId="77777777" w:rsidR="00704AFD" w:rsidRPr="00092AED" w:rsidRDefault="00704AFD" w:rsidP="00CE7CA8">
      <w:pPr>
        <w:autoSpaceDE w:val="0"/>
        <w:autoSpaceDN w:val="0"/>
        <w:adjustRightInd w:val="0"/>
        <w:spacing w:after="0" w:line="0" w:lineRule="atLeast"/>
        <w:ind w:firstLine="567"/>
        <w:jc w:val="both"/>
        <w:rPr>
          <w:rFonts w:ascii="Liberation Serif" w:eastAsia="Times New Roman" w:hAnsi="Liberation Serif" w:cs="Arial"/>
          <w:color w:val="222222"/>
          <w:sz w:val="28"/>
          <w:szCs w:val="28"/>
          <w:lang w:val="ru-RU" w:eastAsia="ru-RU"/>
        </w:rPr>
      </w:pPr>
    </w:p>
    <w:p w14:paraId="62CD2854" w14:textId="5CCA8A18" w:rsidR="00724FA3" w:rsidRDefault="00724FA3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>РАЗДЕЛ</w:t>
      </w:r>
      <w:r w:rsidR="00CE7CA8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704AFD"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AF765D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</w:p>
    <w:p w14:paraId="713F4E0A" w14:textId="77777777" w:rsidR="00CE7CA8" w:rsidRPr="003766E4" w:rsidRDefault="00CE7CA8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739117AC" w14:textId="77777777" w:rsidR="009A48E9" w:rsidRDefault="00AF765D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СОСТАВЛЕНИЕ И ПРЕДСТАВЛЕНИЕ БУХГАЛТЕРСКОЙ </w:t>
      </w:r>
      <w:r w:rsidR="0000782B">
        <w:rPr>
          <w:rFonts w:ascii="Liberation Serif" w:hAnsi="Liberation Serif" w:cs="Times New Roman"/>
          <w:sz w:val="28"/>
          <w:szCs w:val="28"/>
          <w:lang w:val="ru-RU"/>
        </w:rPr>
        <w:t>(БЮДЖЕТНОЙ)</w:t>
      </w:r>
    </w:p>
    <w:p w14:paraId="204616AD" w14:textId="77777777" w:rsidR="00AF765D" w:rsidRDefault="00AF765D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  <w:r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ОТЧЕТНОСТИ</w:t>
      </w:r>
    </w:p>
    <w:p w14:paraId="3BE0A19F" w14:textId="77777777" w:rsidR="00DF15D8" w:rsidRPr="003766E4" w:rsidRDefault="00DF15D8" w:rsidP="002005ED">
      <w:pPr>
        <w:pStyle w:val="a0"/>
        <w:widowControl w:val="0"/>
        <w:spacing w:before="0" w:after="0"/>
        <w:jc w:val="center"/>
        <w:rPr>
          <w:rFonts w:ascii="Liberation Serif" w:hAnsi="Liberation Serif" w:cs="Times New Roman"/>
          <w:sz w:val="28"/>
          <w:szCs w:val="28"/>
          <w:lang w:val="ru-RU"/>
        </w:rPr>
      </w:pPr>
    </w:p>
    <w:p w14:paraId="33A52223" w14:textId="4966FCCC" w:rsidR="002F65EA" w:rsidRDefault="0077442A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  <w:r>
        <w:rPr>
          <w:rFonts w:ascii="Liberation Serif" w:hAnsi="Liberation Serif" w:cs="Times New Roman"/>
          <w:sz w:val="28"/>
          <w:szCs w:val="28"/>
          <w:lang w:val="ru-RU"/>
        </w:rPr>
        <w:t>7</w:t>
      </w:r>
      <w:r w:rsidR="009934F8">
        <w:rPr>
          <w:rFonts w:ascii="Liberation Serif" w:hAnsi="Liberation Serif" w:cs="Times New Roman"/>
          <w:sz w:val="28"/>
          <w:szCs w:val="28"/>
          <w:lang w:val="ru-RU"/>
        </w:rPr>
        <w:t>0</w:t>
      </w:r>
      <w:r w:rsidR="003E359F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. </w:t>
      </w:r>
      <w:r w:rsidR="00484F7C">
        <w:rPr>
          <w:rFonts w:ascii="Liberation Serif" w:hAnsi="Liberation Serif" w:cs="Times New Roman"/>
          <w:sz w:val="28"/>
          <w:szCs w:val="28"/>
          <w:lang w:val="ru-RU"/>
        </w:rPr>
        <w:t>Бухгалтерская (б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юджетная</w:t>
      </w:r>
      <w:r w:rsidR="00484F7C">
        <w:rPr>
          <w:rFonts w:ascii="Liberation Serif" w:hAnsi="Liberation Serif" w:cs="Times New Roman"/>
          <w:sz w:val="28"/>
          <w:szCs w:val="28"/>
          <w:lang w:val="ru-RU"/>
        </w:rPr>
        <w:t>)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отчетность составляется на основании аналитического и синтетического учета по формам, в объеме и сроки, установленные бюджетным законодательством, и представляется в финансовый орган, исполняющий бюджет</w:t>
      </w:r>
      <w:r w:rsidR="00EB12E5" w:rsidRPr="003766E4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 w:rsidR="00484F7C">
        <w:rPr>
          <w:rFonts w:ascii="Liberation Serif" w:hAnsi="Liberation Serif" w:cs="Times New Roman"/>
          <w:sz w:val="28"/>
          <w:szCs w:val="28"/>
          <w:lang w:val="ru-RU"/>
        </w:rPr>
        <w:t xml:space="preserve">Свердловской области </w:t>
      </w:r>
      <w:r w:rsidR="00A03D5C" w:rsidRPr="003766E4">
        <w:rPr>
          <w:rFonts w:ascii="Liberation Serif" w:hAnsi="Liberation Serif" w:cs="Times New Roman"/>
          <w:sz w:val="28"/>
          <w:szCs w:val="28"/>
          <w:lang w:val="ru-RU"/>
        </w:rPr>
        <w:t>в установленные им сроки.</w:t>
      </w:r>
    </w:p>
    <w:p w14:paraId="1643C0BB" w14:textId="40458A45" w:rsidR="00131832" w:rsidRDefault="00131832" w:rsidP="002005ED">
      <w:pPr>
        <w:pStyle w:val="Compact"/>
        <w:widowControl w:val="0"/>
        <w:spacing w:before="0" w:after="0"/>
        <w:ind w:firstLine="709"/>
        <w:jc w:val="both"/>
        <w:rPr>
          <w:rFonts w:ascii="Liberation Serif" w:hAnsi="Liberation Serif" w:cs="Times New Roman"/>
          <w:sz w:val="28"/>
          <w:szCs w:val="28"/>
          <w:lang w:val="ru-RU"/>
        </w:rPr>
      </w:pPr>
    </w:p>
    <w:sectPr w:rsidR="00131832" w:rsidSect="00EF5AB5">
      <w:headerReference w:type="default" r:id="rId10"/>
      <w:pgSz w:w="11906" w:h="16838" w:code="9"/>
      <w:pgMar w:top="1134" w:right="567" w:bottom="1134" w:left="1701" w:header="567" w:footer="567" w:gutter="0"/>
      <w:pgNumType w:chapStyle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E930E" w14:textId="77777777" w:rsidR="00FF3A4E" w:rsidRDefault="00FF3A4E">
      <w:pPr>
        <w:spacing w:after="0"/>
      </w:pPr>
      <w:r>
        <w:separator/>
      </w:r>
    </w:p>
  </w:endnote>
  <w:endnote w:type="continuationSeparator" w:id="0">
    <w:p w14:paraId="2E305F8B" w14:textId="77777777" w:rsidR="00FF3A4E" w:rsidRDefault="00FF3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charset w:val="CC"/>
    <w:family w:val="roman"/>
    <w:pitch w:val="variable"/>
    <w:sig w:usb0="A00002AF" w:usb1="5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8D505" w14:textId="77777777" w:rsidR="00FF3A4E" w:rsidRDefault="00FF3A4E">
      <w:r>
        <w:separator/>
      </w:r>
    </w:p>
  </w:footnote>
  <w:footnote w:type="continuationSeparator" w:id="0">
    <w:p w14:paraId="67032DEE" w14:textId="77777777" w:rsidR="00FF3A4E" w:rsidRDefault="00FF3A4E">
      <w:r>
        <w:continuationSeparator/>
      </w:r>
    </w:p>
  </w:footnote>
  <w:footnote w:id="1">
    <w:p w14:paraId="6A79580B" w14:textId="38D07368" w:rsidR="00FF3A4E" w:rsidRPr="00FB27FE" w:rsidRDefault="00FF3A4E" w:rsidP="00C10FB3">
      <w:pPr>
        <w:pStyle w:val="aa"/>
        <w:widowControl w:val="0"/>
        <w:spacing w:after="0"/>
        <w:ind w:firstLine="709"/>
        <w:jc w:val="both"/>
        <w:rPr>
          <w:rFonts w:ascii="Liberation Serif" w:hAnsi="Liberation Serif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часть 3 статьи 7 Федерального закона от 06.12.2011 № 402-ФЗ </w:t>
      </w:r>
      <w:r w:rsidRPr="00FB27FE">
        <w:rPr>
          <w:rFonts w:ascii="Liberation Serif" w:hAnsi="Liberation Serif" w:cs="Times New Roman"/>
          <w:lang w:val="ru-RU"/>
        </w:rPr>
        <w:br/>
        <w:t>«О бухгалтерском учете».</w:t>
      </w:r>
    </w:p>
  </w:footnote>
  <w:footnote w:id="2">
    <w:p w14:paraId="4C339881" w14:textId="77777777" w:rsidR="00FF3A4E" w:rsidRPr="001864B0" w:rsidRDefault="00FF3A4E" w:rsidP="001864B0">
      <w:pPr>
        <w:pStyle w:val="aa"/>
        <w:widowControl w:val="0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</w:t>
      </w:r>
      <w:r>
        <w:rPr>
          <w:rFonts w:ascii="Liberation Serif" w:hAnsi="Liberation Serif" w:cs="Times New Roman"/>
          <w:lang w:val="ru-RU"/>
        </w:rPr>
        <w:t>часть</w:t>
      </w:r>
      <w:r w:rsidRPr="00FB27FE">
        <w:rPr>
          <w:rFonts w:ascii="Liberation Serif" w:hAnsi="Liberation Serif" w:cs="Times New Roman"/>
          <w:lang w:val="ru-RU"/>
        </w:rPr>
        <w:t xml:space="preserve"> 1 статьи 7 Федерального закона от 06.12.2011 № 402-ФЗ </w:t>
      </w:r>
      <w:r w:rsidRPr="00FB27FE">
        <w:rPr>
          <w:rFonts w:ascii="Liberation Serif" w:hAnsi="Liberation Serif" w:cs="Times New Roman"/>
          <w:lang w:val="ru-RU"/>
        </w:rPr>
        <w:br/>
        <w:t>«О бухгалтерском учете».</w:t>
      </w:r>
    </w:p>
  </w:footnote>
  <w:footnote w:id="3">
    <w:p w14:paraId="726E6606" w14:textId="77777777" w:rsidR="00FF3A4E" w:rsidRPr="00FB27FE" w:rsidRDefault="00FF3A4E" w:rsidP="00FB27FE">
      <w:pPr>
        <w:pStyle w:val="aa"/>
        <w:widowControl w:val="0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пункт </w:t>
      </w:r>
      <w:r>
        <w:rPr>
          <w:rFonts w:ascii="Liberation Serif" w:hAnsi="Liberation Serif" w:cs="Times New Roman"/>
          <w:lang w:val="ru-RU"/>
        </w:rPr>
        <w:t>24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bookmarkStart w:id="0" w:name="_Hlk91004638"/>
      <w:r w:rsidRPr="00FB27FE">
        <w:rPr>
          <w:rFonts w:ascii="Liberation Serif" w:hAnsi="Liberation Serif" w:cs="Times New Roman"/>
          <w:lang w:val="ru-RU"/>
        </w:rPr>
        <w:t>СГС «Концептуальные основы бух</w:t>
      </w:r>
      <w:r>
        <w:rPr>
          <w:rFonts w:ascii="Liberation Serif" w:hAnsi="Liberation Serif" w:cs="Times New Roman"/>
          <w:lang w:val="ru-RU"/>
        </w:rPr>
        <w:t>галтерского учета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r>
        <w:rPr>
          <w:rFonts w:ascii="Liberation Serif" w:hAnsi="Liberation Serif" w:cs="Times New Roman"/>
          <w:lang w:val="ru-RU"/>
        </w:rPr>
        <w:br/>
        <w:t>и отчетности»</w:t>
      </w:r>
      <w:r w:rsidRPr="00FB27FE">
        <w:rPr>
          <w:rFonts w:ascii="Liberation Serif" w:hAnsi="Liberation Serif" w:cs="Times New Roman"/>
          <w:lang w:val="ru-RU"/>
        </w:rPr>
        <w:t>.</w:t>
      </w:r>
    </w:p>
    <w:bookmarkEnd w:id="0"/>
  </w:footnote>
  <w:footnote w:id="4">
    <w:p w14:paraId="104CFA3B" w14:textId="77777777" w:rsidR="00FF3A4E" w:rsidRPr="00F456ED" w:rsidRDefault="00FF3A4E" w:rsidP="00FB27FE">
      <w:pPr>
        <w:pStyle w:val="aa"/>
        <w:widowControl w:val="0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пункты 17, 20, 32 СГС «Учетная политика, оценочные значения </w:t>
      </w:r>
      <w:r>
        <w:rPr>
          <w:rFonts w:ascii="Liberation Serif" w:hAnsi="Liberation Serif" w:cs="Times New Roman"/>
          <w:lang w:val="ru-RU"/>
        </w:rPr>
        <w:br/>
      </w:r>
      <w:r w:rsidRPr="00FB27FE">
        <w:rPr>
          <w:rFonts w:ascii="Liberation Serif" w:hAnsi="Liberation Serif" w:cs="Times New Roman"/>
          <w:lang w:val="ru-RU"/>
        </w:rPr>
        <w:t>и ошибки».</w:t>
      </w:r>
    </w:p>
  </w:footnote>
  <w:footnote w:id="5">
    <w:p w14:paraId="74285B42" w14:textId="77777777" w:rsidR="00FF3A4E" w:rsidRPr="00FB27FE" w:rsidRDefault="00FF3A4E" w:rsidP="00FB27FE">
      <w:pPr>
        <w:pStyle w:val="aa"/>
        <w:widowControl w:val="0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2 Инструкции № 1</w:t>
      </w:r>
      <w:r>
        <w:rPr>
          <w:rFonts w:ascii="Liberation Serif" w:hAnsi="Liberation Serif" w:cs="Times New Roman"/>
          <w:lang w:val="ru-RU"/>
        </w:rPr>
        <w:t>83</w:t>
      </w:r>
      <w:r w:rsidRPr="00FB27FE">
        <w:rPr>
          <w:rFonts w:ascii="Liberation Serif" w:hAnsi="Liberation Serif" w:cs="Times New Roman"/>
          <w:lang w:val="ru-RU"/>
        </w:rPr>
        <w:t>н</w:t>
      </w:r>
      <w:r>
        <w:rPr>
          <w:rFonts w:ascii="Liberation Serif" w:hAnsi="Liberation Serif" w:cs="Times New Roman"/>
          <w:lang w:val="ru-RU"/>
        </w:rPr>
        <w:t>, пункты 2и 6 Инструкции №157н</w:t>
      </w:r>
      <w:r w:rsidRPr="00FB27FE">
        <w:rPr>
          <w:rFonts w:ascii="Liberation Serif" w:hAnsi="Liberation Serif" w:cs="Times New Roman"/>
          <w:lang w:val="ru-RU"/>
        </w:rPr>
        <w:t>.</w:t>
      </w:r>
    </w:p>
  </w:footnote>
  <w:footnote w:id="6">
    <w:p w14:paraId="4B41EB29" w14:textId="77777777" w:rsidR="00FF3A4E" w:rsidRPr="00FB27FE" w:rsidRDefault="00FF3A4E" w:rsidP="00FB27FE">
      <w:pPr>
        <w:widowControl w:val="0"/>
        <w:spacing w:after="0"/>
        <w:ind w:firstLine="709"/>
        <w:jc w:val="both"/>
        <w:rPr>
          <w:rFonts w:ascii="Liberation Serif" w:hAnsi="Liberation Serif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ы 25 – 26 СГС «Концептуальные основы бух</w:t>
      </w:r>
      <w:r>
        <w:rPr>
          <w:rFonts w:ascii="Liberation Serif" w:hAnsi="Liberation Serif" w:cs="Times New Roman"/>
          <w:lang w:val="ru-RU"/>
        </w:rPr>
        <w:t>галтерского учета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r>
        <w:rPr>
          <w:rFonts w:ascii="Liberation Serif" w:hAnsi="Liberation Serif" w:cs="Times New Roman"/>
          <w:lang w:val="ru-RU"/>
        </w:rPr>
        <w:br/>
        <w:t>и отчетности»</w:t>
      </w:r>
      <w:r w:rsidRPr="00FB27FE">
        <w:rPr>
          <w:rFonts w:ascii="Liberation Serif" w:hAnsi="Liberation Serif" w:cs="Times New Roman"/>
          <w:lang w:val="ru-RU"/>
        </w:rPr>
        <w:t xml:space="preserve">, подпункт «г» пункта 9 СГС «Учетная политика, оценочные значения </w:t>
      </w:r>
      <w:r>
        <w:rPr>
          <w:rFonts w:ascii="Liberation Serif" w:hAnsi="Liberation Serif" w:cs="Times New Roman"/>
          <w:lang w:val="ru-RU"/>
        </w:rPr>
        <w:br/>
      </w:r>
      <w:r w:rsidRPr="00FB27FE">
        <w:rPr>
          <w:rFonts w:ascii="Liberation Serif" w:hAnsi="Liberation Serif" w:cs="Times New Roman"/>
          <w:lang w:val="ru-RU"/>
        </w:rPr>
        <w:t>и ошибки».</w:t>
      </w:r>
    </w:p>
  </w:footnote>
  <w:footnote w:id="7">
    <w:p w14:paraId="3AE76B39" w14:textId="77777777" w:rsidR="00FF3A4E" w:rsidRPr="006E5384" w:rsidRDefault="00FF3A4E" w:rsidP="005E7C80">
      <w:pPr>
        <w:pStyle w:val="aa"/>
        <w:widowControl w:val="0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пункта 3 Приказа </w:t>
      </w:r>
      <w:r w:rsidRPr="00FB27FE">
        <w:rPr>
          <w:rFonts w:ascii="Liberation Serif" w:hAnsi="Liberation Serif" w:cs="Times New Roman"/>
          <w:bCs/>
          <w:color w:val="22272F"/>
          <w:shd w:val="clear" w:color="auto" w:fill="FFFFFF"/>
          <w:lang w:val="ru-RU"/>
        </w:rPr>
        <w:t>№ 209н.</w:t>
      </w:r>
    </w:p>
  </w:footnote>
  <w:footnote w:id="8">
    <w:p w14:paraId="5B092FB0" w14:textId="77777777" w:rsidR="00FF3A4E" w:rsidRPr="00FB27FE" w:rsidRDefault="00FF3A4E" w:rsidP="004B5C29">
      <w:pPr>
        <w:pStyle w:val="aa"/>
        <w:widowControl w:val="0"/>
        <w:spacing w:after="0"/>
        <w:ind w:firstLine="709"/>
        <w:jc w:val="both"/>
        <w:rPr>
          <w:rFonts w:ascii="Liberation Serif" w:hAnsi="Liberation Serif" w:cs="Times New Roman"/>
          <w:sz w:val="16"/>
          <w:szCs w:val="16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22 СГС «Концептуальные основы бух</w:t>
      </w:r>
      <w:r>
        <w:rPr>
          <w:rFonts w:ascii="Liberation Serif" w:hAnsi="Liberation Serif" w:cs="Times New Roman"/>
          <w:lang w:val="ru-RU"/>
        </w:rPr>
        <w:t>галтерского учета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r>
        <w:rPr>
          <w:rFonts w:ascii="Liberation Serif" w:hAnsi="Liberation Serif" w:cs="Times New Roman"/>
          <w:lang w:val="ru-RU"/>
        </w:rPr>
        <w:br/>
        <w:t>и отчетности»</w:t>
      </w:r>
      <w:r w:rsidRPr="00FB27FE">
        <w:rPr>
          <w:rFonts w:ascii="Liberation Serif" w:hAnsi="Liberation Serif" w:cs="Times New Roman"/>
          <w:lang w:val="ru-RU"/>
        </w:rPr>
        <w:t xml:space="preserve">, подпункт «д» пункта 9 СГС «Учетная политика, оценочные значения </w:t>
      </w:r>
      <w:r>
        <w:rPr>
          <w:rFonts w:ascii="Liberation Serif" w:hAnsi="Liberation Serif" w:cs="Times New Roman"/>
          <w:lang w:val="ru-RU"/>
        </w:rPr>
        <w:br/>
      </w:r>
      <w:r w:rsidRPr="00FB27FE">
        <w:rPr>
          <w:rFonts w:ascii="Liberation Serif" w:hAnsi="Liberation Serif" w:cs="Times New Roman"/>
          <w:lang w:val="ru-RU"/>
        </w:rPr>
        <w:t>и ошибки».</w:t>
      </w:r>
    </w:p>
  </w:footnote>
  <w:footnote w:id="9">
    <w:p w14:paraId="0A7765CE" w14:textId="77777777" w:rsidR="00FF3A4E" w:rsidRPr="004B5C29" w:rsidRDefault="00FF3A4E" w:rsidP="004B5C29">
      <w:pPr>
        <w:pStyle w:val="aa"/>
        <w:widowControl w:val="0"/>
        <w:spacing w:after="0"/>
        <w:ind w:firstLine="709"/>
        <w:jc w:val="both"/>
        <w:rPr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часть 5 статьи 9 Федерального закона от 06.12.2011</w:t>
      </w:r>
      <w:r>
        <w:rPr>
          <w:rFonts w:ascii="Liberation Serif" w:hAnsi="Liberation Serif" w:cs="Times New Roman"/>
          <w:lang w:val="ru-RU"/>
        </w:rPr>
        <w:t xml:space="preserve"> </w:t>
      </w:r>
      <w:r w:rsidRPr="00FB27FE">
        <w:rPr>
          <w:rFonts w:ascii="Liberation Serif" w:hAnsi="Liberation Serif" w:cs="Times New Roman"/>
          <w:lang w:val="ru-RU"/>
        </w:rPr>
        <w:t xml:space="preserve">№ 402-ФЗ </w:t>
      </w:r>
      <w:r w:rsidRPr="00FB27FE">
        <w:rPr>
          <w:rFonts w:ascii="Liberation Serif" w:hAnsi="Liberation Serif" w:cs="Times New Roman"/>
          <w:lang w:val="ru-RU"/>
        </w:rPr>
        <w:br/>
      </w:r>
      <w:r>
        <w:rPr>
          <w:rFonts w:ascii="Liberation Serif" w:hAnsi="Liberation Serif" w:cs="Times New Roman"/>
          <w:lang w:val="ru-RU"/>
        </w:rPr>
        <w:t xml:space="preserve">«О бухгалтерском учете», пункт </w:t>
      </w:r>
      <w:r w:rsidRPr="00FB27FE">
        <w:rPr>
          <w:rFonts w:ascii="Liberation Serif" w:hAnsi="Liberation Serif" w:cs="Times New Roman"/>
          <w:lang w:val="ru-RU"/>
        </w:rPr>
        <w:t xml:space="preserve">11 Инструкции № 157н, статья 2 Федерального закона </w:t>
      </w:r>
      <w:r w:rsidRPr="00FB27FE">
        <w:rPr>
          <w:rFonts w:ascii="Liberation Serif" w:hAnsi="Liberation Serif" w:cs="Times New Roman"/>
          <w:lang w:val="ru-RU"/>
        </w:rPr>
        <w:br/>
        <w:t>от 06.04.2011 №</w:t>
      </w:r>
      <w:r>
        <w:rPr>
          <w:rFonts w:ascii="Liberation Serif" w:hAnsi="Liberation Serif" w:cs="Times New Roman"/>
          <w:lang w:val="ru-RU"/>
        </w:rPr>
        <w:t xml:space="preserve"> 63-ФЗ «Об электронной подписи», </w:t>
      </w:r>
      <w:r w:rsidRPr="00FB27FE">
        <w:rPr>
          <w:rFonts w:ascii="Liberation Serif" w:hAnsi="Liberation Serif" w:cs="Times New Roman"/>
          <w:lang w:val="ru-RU"/>
        </w:rPr>
        <w:t>пункт</w:t>
      </w:r>
      <w:r>
        <w:rPr>
          <w:rFonts w:ascii="Liberation Serif" w:hAnsi="Liberation Serif" w:cs="Times New Roman"/>
          <w:lang w:val="ru-RU"/>
        </w:rPr>
        <w:t xml:space="preserve"> </w:t>
      </w:r>
      <w:r w:rsidRPr="00FB27FE">
        <w:rPr>
          <w:rFonts w:ascii="Liberation Serif" w:hAnsi="Liberation Serif" w:cs="Times New Roman"/>
          <w:lang w:val="ru-RU"/>
        </w:rPr>
        <w:t>26 СГС «Концептуальные основы бух</w:t>
      </w:r>
      <w:r>
        <w:rPr>
          <w:rFonts w:ascii="Liberation Serif" w:hAnsi="Liberation Serif" w:cs="Times New Roman"/>
          <w:lang w:val="ru-RU"/>
        </w:rPr>
        <w:t>галтерского учета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r>
        <w:rPr>
          <w:rFonts w:ascii="Liberation Serif" w:hAnsi="Liberation Serif" w:cs="Times New Roman"/>
          <w:lang w:val="ru-RU"/>
        </w:rPr>
        <w:t>и отчетности»</w:t>
      </w:r>
      <w:r w:rsidRPr="00FB27FE">
        <w:rPr>
          <w:rFonts w:ascii="Liberation Serif" w:hAnsi="Liberation Serif" w:cs="Times New Roman"/>
          <w:lang w:val="ru-RU"/>
        </w:rPr>
        <w:t>.</w:t>
      </w:r>
    </w:p>
  </w:footnote>
  <w:footnote w:id="10">
    <w:p w14:paraId="2812D736" w14:textId="77777777" w:rsidR="00FF3A4E" w:rsidRPr="00FB27FE" w:rsidRDefault="00FF3A4E" w:rsidP="00AC32A9">
      <w:pPr>
        <w:pStyle w:val="a0"/>
        <w:widowControl w:val="0"/>
        <w:spacing w:before="0" w:after="0"/>
        <w:ind w:firstLine="709"/>
        <w:jc w:val="both"/>
        <w:rPr>
          <w:rFonts w:ascii="Liberation Serif" w:hAnsi="Liberation Serif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54 СГС «Концептуальные основы бух</w:t>
      </w:r>
      <w:r>
        <w:rPr>
          <w:rFonts w:ascii="Liberation Serif" w:hAnsi="Liberation Serif" w:cs="Times New Roman"/>
          <w:lang w:val="ru-RU"/>
        </w:rPr>
        <w:t>галтерского учета</w:t>
      </w:r>
      <w:r w:rsidRPr="00FB27FE">
        <w:rPr>
          <w:rFonts w:ascii="Liberation Serif" w:hAnsi="Liberation Serif" w:cs="Times New Roman"/>
          <w:lang w:val="ru-RU"/>
        </w:rPr>
        <w:t xml:space="preserve"> </w:t>
      </w:r>
      <w:r>
        <w:rPr>
          <w:rFonts w:ascii="Liberation Serif" w:hAnsi="Liberation Serif" w:cs="Times New Roman"/>
          <w:lang w:val="ru-RU"/>
        </w:rPr>
        <w:br/>
      </w:r>
      <w:r w:rsidRPr="00FB27FE">
        <w:rPr>
          <w:rFonts w:ascii="Liberation Serif" w:hAnsi="Liberation Serif" w:cs="Times New Roman"/>
          <w:lang w:val="ru-RU"/>
        </w:rPr>
        <w:t>и отчетности».</w:t>
      </w:r>
    </w:p>
  </w:footnote>
  <w:footnote w:id="11">
    <w:p w14:paraId="75D70B67" w14:textId="77777777" w:rsidR="00FF3A4E" w:rsidRPr="00FB27FE" w:rsidRDefault="00FF3A4E" w:rsidP="00AC32A9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6 СГС «Учетная политика, оценочные значения и ошибки».</w:t>
      </w:r>
    </w:p>
  </w:footnote>
  <w:footnote w:id="12">
    <w:p w14:paraId="55DD77FC" w14:textId="77777777" w:rsidR="00FF3A4E" w:rsidRPr="006E5384" w:rsidRDefault="00FF3A4E" w:rsidP="00E76937">
      <w:pPr>
        <w:pStyle w:val="aa"/>
        <w:spacing w:after="0"/>
        <w:ind w:firstLine="70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46 Инструкции № 157н.</w:t>
      </w:r>
    </w:p>
  </w:footnote>
  <w:footnote w:id="13">
    <w:p w14:paraId="2C50EB45" w14:textId="77777777" w:rsidR="00FF3A4E" w:rsidRPr="00FB27FE" w:rsidRDefault="00FF3A4E" w:rsidP="000028E3">
      <w:pPr>
        <w:pStyle w:val="aa"/>
        <w:spacing w:after="0"/>
        <w:ind w:firstLine="709"/>
        <w:jc w:val="both"/>
        <w:rPr>
          <w:rFonts w:ascii="Liberation Serif" w:hAnsi="Liberation Serif" w:cs="Times New Roman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85 Инструкции № 157н.</w:t>
      </w:r>
    </w:p>
  </w:footnote>
  <w:footnote w:id="14">
    <w:p w14:paraId="375E7F0C" w14:textId="77777777" w:rsidR="00FF3A4E" w:rsidRPr="00FB27FE" w:rsidRDefault="00FF3A4E" w:rsidP="000028E3">
      <w:pPr>
        <w:pStyle w:val="aa"/>
        <w:widowControl w:val="0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 xml:space="preserve">. Основание: пункт </w:t>
      </w:r>
      <w:r>
        <w:rPr>
          <w:rFonts w:ascii="Liberation Serif" w:hAnsi="Liberation Serif" w:cs="Times New Roman"/>
          <w:lang w:val="ru-RU"/>
        </w:rPr>
        <w:t>35</w:t>
      </w:r>
      <w:r w:rsidRPr="00FB27FE">
        <w:rPr>
          <w:rFonts w:ascii="Liberation Serif" w:hAnsi="Liberation Serif" w:cs="Times New Roman"/>
          <w:lang w:val="ru-RU"/>
        </w:rPr>
        <w:t xml:space="preserve"> СГС «</w:t>
      </w:r>
      <w:r>
        <w:rPr>
          <w:rFonts w:ascii="Liberation Serif" w:hAnsi="Liberation Serif" w:cs="Times New Roman"/>
          <w:lang w:val="ru-RU"/>
        </w:rPr>
        <w:t>Основные средства</w:t>
      </w:r>
      <w:r w:rsidRPr="00FB27FE">
        <w:rPr>
          <w:rFonts w:ascii="Liberation Serif" w:hAnsi="Liberation Serif" w:cs="Times New Roman"/>
          <w:lang w:val="ru-RU"/>
        </w:rPr>
        <w:t>»</w:t>
      </w:r>
    </w:p>
  </w:footnote>
  <w:footnote w:id="15">
    <w:p w14:paraId="3F3CC60D" w14:textId="77777777" w:rsidR="00FF3A4E" w:rsidRPr="00FB27FE" w:rsidRDefault="00FF3A4E" w:rsidP="000028E3">
      <w:pPr>
        <w:pStyle w:val="aa"/>
        <w:widowControl w:val="0"/>
        <w:spacing w:after="0"/>
        <w:ind w:firstLine="709"/>
        <w:jc w:val="both"/>
        <w:rPr>
          <w:rFonts w:ascii="Liberation Serif" w:hAnsi="Liberation Serif" w:cs="Times New Roman"/>
          <w:sz w:val="16"/>
          <w:szCs w:val="16"/>
          <w:lang w:val="ru-RU"/>
        </w:rPr>
      </w:pPr>
      <w:r w:rsidRPr="00FB27FE">
        <w:rPr>
          <w:rStyle w:val="ad"/>
          <w:rFonts w:ascii="Liberation Serif" w:hAnsi="Liberation Serif" w:cs="Times New Roman"/>
          <w:vertAlign w:val="baseline"/>
        </w:rPr>
        <w:footnoteRef/>
      </w:r>
      <w:r w:rsidRPr="00FB27FE">
        <w:rPr>
          <w:rFonts w:ascii="Liberation Serif" w:hAnsi="Liberation Serif" w:cs="Times New Roman"/>
          <w:lang w:val="ru-RU"/>
        </w:rPr>
        <w:t>. Основание: пункт 93 Инструкции № 157н.</w:t>
      </w:r>
    </w:p>
  </w:footnote>
  <w:footnote w:id="16">
    <w:p w14:paraId="6198CD82" w14:textId="7E087CAB" w:rsidR="00FF3A4E" w:rsidRPr="006117FE" w:rsidRDefault="00FF3A4E" w:rsidP="002363DE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6117FE">
        <w:rPr>
          <w:rStyle w:val="ad"/>
          <w:rFonts w:ascii="Liberation Serif" w:hAnsi="Liberation Serif" w:cs="Times New Roman"/>
          <w:vertAlign w:val="baseline"/>
        </w:rPr>
        <w:footnoteRef/>
      </w:r>
      <w:r>
        <w:rPr>
          <w:rFonts w:ascii="Liberation Serif" w:hAnsi="Liberation Serif" w:cs="Times New Roman"/>
          <w:lang w:val="ru-RU"/>
        </w:rPr>
        <w:t>.</w:t>
      </w:r>
      <w:r w:rsidR="00B45429">
        <w:rPr>
          <w:rFonts w:ascii="Liberation Serif" w:hAnsi="Liberation Serif" w:cs="Times New Roman"/>
          <w:lang w:val="ru-RU"/>
        </w:rPr>
        <w:t xml:space="preserve"> </w:t>
      </w:r>
      <w:proofErr w:type="gramStart"/>
      <w:r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О</w:t>
      </w:r>
      <w:r w:rsidRPr="007C231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снование</w:t>
      </w:r>
      <w:proofErr w:type="gramEnd"/>
      <w:r w:rsidRPr="007C231D"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 xml:space="preserve">: </w:t>
      </w:r>
      <w:r>
        <w:rPr>
          <w:rFonts w:ascii="Liberation Serif" w:hAnsi="Liberation Serif"/>
          <w:color w:val="000000"/>
          <w:sz w:val="28"/>
          <w:szCs w:val="28"/>
          <w:shd w:val="clear" w:color="auto" w:fill="FFFFFF"/>
          <w:lang w:val="ru-RU"/>
        </w:rPr>
        <w:t>пункт 10 СГС «Запасы».</w:t>
      </w:r>
    </w:p>
  </w:footnote>
  <w:footnote w:id="17">
    <w:p w14:paraId="2764C0D7" w14:textId="77777777" w:rsidR="00FF3A4E" w:rsidRPr="006117FE" w:rsidRDefault="00FF3A4E" w:rsidP="00A81C25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6117FE">
        <w:rPr>
          <w:rStyle w:val="ad"/>
          <w:rFonts w:ascii="Liberation Serif" w:hAnsi="Liberation Serif"/>
          <w:vertAlign w:val="baseline"/>
        </w:rPr>
        <w:footnoteRef/>
      </w:r>
      <w:r w:rsidRPr="00D06A90">
        <w:rPr>
          <w:rFonts w:ascii="Liberation Serif" w:hAnsi="Liberation Serif"/>
          <w:lang w:val="ru-RU"/>
        </w:rPr>
        <w:t xml:space="preserve">. </w:t>
      </w:r>
      <w:r>
        <w:rPr>
          <w:rFonts w:ascii="Liberation Serif" w:hAnsi="Liberation Serif"/>
          <w:lang w:val="ru-RU"/>
        </w:rPr>
        <w:t>Основание</w:t>
      </w:r>
      <w:r w:rsidRPr="00D06A90">
        <w:rPr>
          <w:rFonts w:ascii="Liberation Serif" w:hAnsi="Liberation Serif"/>
          <w:lang w:val="ru-RU"/>
        </w:rPr>
        <w:t>:</w:t>
      </w:r>
      <w:r>
        <w:rPr>
          <w:rFonts w:ascii="Liberation Serif" w:hAnsi="Liberation Serif"/>
          <w:lang w:val="ru-RU"/>
        </w:rPr>
        <w:t xml:space="preserve"> пункт 106 </w:t>
      </w:r>
      <w:r w:rsidRPr="006117FE">
        <w:rPr>
          <w:rFonts w:ascii="Liberation Serif" w:hAnsi="Liberation Serif" w:cs="Times New Roman"/>
          <w:lang w:val="ru-RU"/>
        </w:rPr>
        <w:t>Инструкции № 157н.</w:t>
      </w:r>
    </w:p>
  </w:footnote>
  <w:footnote w:id="18">
    <w:p w14:paraId="5F46B326" w14:textId="77777777" w:rsidR="00FF3A4E" w:rsidRPr="00143C7E" w:rsidRDefault="00FF3A4E" w:rsidP="00143C7E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143C7E">
        <w:rPr>
          <w:rStyle w:val="ad"/>
          <w:rFonts w:ascii="Liberation Serif" w:hAnsi="Liberation Serif"/>
          <w:vertAlign w:val="baseline"/>
        </w:rPr>
        <w:footnoteRef/>
      </w:r>
      <w:proofErr w:type="gramStart"/>
      <w:r w:rsidRPr="00143C7E">
        <w:rPr>
          <w:rFonts w:ascii="Liberation Serif" w:hAnsi="Liberation Serif"/>
          <w:lang w:val="ru-RU"/>
        </w:rPr>
        <w:t>.</w:t>
      </w:r>
      <w:r w:rsidRPr="00143C7E">
        <w:rPr>
          <w:rFonts w:ascii="Liberation Serif" w:hAnsi="Liberation Serif" w:cs="Times New Roman"/>
          <w:lang w:val="ru-RU"/>
        </w:rPr>
        <w:t>Основание</w:t>
      </w:r>
      <w:proofErr w:type="gramEnd"/>
      <w:r w:rsidRPr="00143C7E">
        <w:rPr>
          <w:rFonts w:ascii="Liberation Serif" w:hAnsi="Liberation Serif" w:cs="Times New Roman"/>
          <w:lang w:val="ru-RU"/>
        </w:rPr>
        <w:t xml:space="preserve"> :пункт 108 Инструкции №157н.</w:t>
      </w:r>
    </w:p>
  </w:footnote>
  <w:footnote w:id="19">
    <w:p w14:paraId="3FF10CD2" w14:textId="77777777" w:rsidR="00FF3A4E" w:rsidRPr="00143C7E" w:rsidRDefault="00FF3A4E" w:rsidP="00500D93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143C7E">
        <w:rPr>
          <w:rStyle w:val="ad"/>
          <w:rFonts w:ascii="Liberation Serif" w:hAnsi="Liberation Serif"/>
          <w:vertAlign w:val="baseline"/>
        </w:rPr>
        <w:footnoteRef/>
      </w:r>
      <w:r w:rsidRPr="00143C7E">
        <w:rPr>
          <w:rFonts w:ascii="Liberation Serif" w:hAnsi="Liberation Serif"/>
          <w:lang w:val="ru-RU"/>
        </w:rPr>
        <w:t>.</w:t>
      </w:r>
      <w:r>
        <w:rPr>
          <w:rFonts w:ascii="Liberation Serif" w:hAnsi="Liberation Serif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Основание: пункты 2,6 СГС «Обесценение активов».</w:t>
      </w:r>
    </w:p>
  </w:footnote>
  <w:footnote w:id="20">
    <w:p w14:paraId="2AA44E9D" w14:textId="77777777" w:rsidR="00FF3A4E" w:rsidRPr="00143C7E" w:rsidRDefault="00FF3A4E" w:rsidP="009C447C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143C7E">
        <w:rPr>
          <w:rStyle w:val="ad"/>
          <w:rFonts w:ascii="Liberation Serif" w:hAnsi="Liberation Serif"/>
          <w:vertAlign w:val="baseline"/>
        </w:rPr>
        <w:footnoteRef/>
      </w:r>
      <w:r w:rsidRPr="00143C7E">
        <w:rPr>
          <w:rFonts w:ascii="Liberation Serif" w:hAnsi="Liberation Serif"/>
          <w:lang w:val="ru-RU"/>
        </w:rPr>
        <w:t>.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Основание:</w:t>
      </w:r>
      <w:r w:rsidRPr="009C447C">
        <w:rPr>
          <w:rFonts w:ascii="Liberation Serif" w:hAnsi="Liberation Serif" w:cs="Times New Roman"/>
          <w:sz w:val="28"/>
          <w:szCs w:val="28"/>
          <w:lang w:val="ru-RU"/>
        </w:rPr>
        <w:t xml:space="preserve"> </w:t>
      </w:r>
      <w:r>
        <w:rPr>
          <w:rFonts w:ascii="Liberation Serif" w:hAnsi="Liberation Serif" w:cs="Times New Roman"/>
          <w:sz w:val="28"/>
          <w:szCs w:val="28"/>
          <w:lang w:val="ru-RU"/>
        </w:rPr>
        <w:t>пункт 6 СГС «Обесценение активов».</w:t>
      </w:r>
    </w:p>
  </w:footnote>
  <w:footnote w:id="21">
    <w:p w14:paraId="7C689F7E" w14:textId="77777777" w:rsidR="00FF3A4E" w:rsidRPr="00143C7E" w:rsidRDefault="00FF3A4E" w:rsidP="009C447C">
      <w:pPr>
        <w:pStyle w:val="aa"/>
        <w:spacing w:after="0"/>
        <w:ind w:firstLine="709"/>
        <w:jc w:val="both"/>
        <w:rPr>
          <w:rFonts w:ascii="Liberation Serif" w:hAnsi="Liberation Serif"/>
          <w:lang w:val="ru-RU"/>
        </w:rPr>
      </w:pPr>
      <w:r w:rsidRPr="00143C7E">
        <w:rPr>
          <w:rStyle w:val="ad"/>
          <w:rFonts w:ascii="Liberation Serif" w:hAnsi="Liberation Serif"/>
          <w:vertAlign w:val="baseline"/>
        </w:rPr>
        <w:footnoteRef/>
      </w:r>
      <w:r w:rsidRPr="00143C7E">
        <w:rPr>
          <w:rFonts w:ascii="Liberation Serif" w:hAnsi="Liberation Serif"/>
          <w:lang w:val="ru-RU"/>
        </w:rPr>
        <w:t>.</w:t>
      </w:r>
      <w:r>
        <w:rPr>
          <w:rFonts w:ascii="Liberation Serif" w:hAnsi="Liberation Serif" w:cs="Times New Roman"/>
          <w:sz w:val="28"/>
          <w:szCs w:val="28"/>
          <w:lang w:val="ru-RU"/>
        </w:rPr>
        <w:t xml:space="preserve"> Основание: </w:t>
      </w:r>
      <w:r w:rsidRPr="009C447C">
        <w:rPr>
          <w:rFonts w:ascii="Liberation Serif" w:hAnsi="Liberation Serif" w:cs="Times New Roman"/>
          <w:sz w:val="28"/>
          <w:szCs w:val="28"/>
          <w:lang w:val="ru-RU"/>
        </w:rPr>
        <w:t>пун</w:t>
      </w:r>
      <w:r>
        <w:rPr>
          <w:rFonts w:ascii="Liberation Serif" w:hAnsi="Liberation Serif" w:cs="Times New Roman"/>
          <w:sz w:val="28"/>
          <w:szCs w:val="28"/>
          <w:lang w:val="ru-RU"/>
        </w:rPr>
        <w:t>кт 14 СГС «Обесценение активов»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622495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4FDA7256" w14:textId="77777777" w:rsidR="00FF3A4E" w:rsidRPr="001F4485" w:rsidRDefault="00FF3A4E">
        <w:pPr>
          <w:pStyle w:val="af1"/>
          <w:jc w:val="center"/>
          <w:rPr>
            <w:rFonts w:ascii="Times New Roman" w:hAnsi="Times New Roman" w:cs="Times New Roman"/>
          </w:rPr>
        </w:pPr>
        <w:r w:rsidRPr="001F4485">
          <w:rPr>
            <w:rFonts w:ascii="Times New Roman" w:hAnsi="Times New Roman" w:cs="Times New Roman"/>
          </w:rPr>
          <w:fldChar w:fldCharType="begin"/>
        </w:r>
        <w:r w:rsidRPr="001F4485">
          <w:rPr>
            <w:rFonts w:ascii="Times New Roman" w:hAnsi="Times New Roman" w:cs="Times New Roman"/>
          </w:rPr>
          <w:instrText>PAGE   \* MERGEFORMAT</w:instrText>
        </w:r>
        <w:r w:rsidRPr="001F4485">
          <w:rPr>
            <w:rFonts w:ascii="Times New Roman" w:hAnsi="Times New Roman" w:cs="Times New Roman"/>
          </w:rPr>
          <w:fldChar w:fldCharType="separate"/>
        </w:r>
        <w:r w:rsidR="00770E3C" w:rsidRPr="00770E3C">
          <w:rPr>
            <w:rFonts w:ascii="Times New Roman" w:hAnsi="Times New Roman" w:cs="Times New Roman"/>
            <w:noProof/>
            <w:lang w:val="ru-RU"/>
          </w:rPr>
          <w:t>26</w:t>
        </w:r>
        <w:r w:rsidRPr="001F4485">
          <w:rPr>
            <w:rFonts w:ascii="Times New Roman" w:hAnsi="Times New Roman" w:cs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8A5ED0E"/>
    <w:multiLevelType w:val="multilevel"/>
    <w:tmpl w:val="16029CC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CED6438"/>
    <w:multiLevelType w:val="hybridMultilevel"/>
    <w:tmpl w:val="7FEC267C"/>
    <w:lvl w:ilvl="0" w:tplc="D1A078F2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53EC4D2C"/>
    <w:multiLevelType w:val="hybridMultilevel"/>
    <w:tmpl w:val="B1489B58"/>
    <w:lvl w:ilvl="0" w:tplc="0EEA6E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624671B"/>
    <w:multiLevelType w:val="multilevel"/>
    <w:tmpl w:val="539C1C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425"/>
    <w:rsid w:val="000028E3"/>
    <w:rsid w:val="0000369F"/>
    <w:rsid w:val="00006399"/>
    <w:rsid w:val="0000782B"/>
    <w:rsid w:val="0000786A"/>
    <w:rsid w:val="00011C8B"/>
    <w:rsid w:val="00011F1F"/>
    <w:rsid w:val="000158C2"/>
    <w:rsid w:val="00016A33"/>
    <w:rsid w:val="00021B89"/>
    <w:rsid w:val="0002266E"/>
    <w:rsid w:val="00022FB2"/>
    <w:rsid w:val="00031513"/>
    <w:rsid w:val="00033911"/>
    <w:rsid w:val="00041AE4"/>
    <w:rsid w:val="00042CBE"/>
    <w:rsid w:val="000459E4"/>
    <w:rsid w:val="00047294"/>
    <w:rsid w:val="000522FA"/>
    <w:rsid w:val="00057787"/>
    <w:rsid w:val="00057F6A"/>
    <w:rsid w:val="00063080"/>
    <w:rsid w:val="000640CE"/>
    <w:rsid w:val="00074E7C"/>
    <w:rsid w:val="00077172"/>
    <w:rsid w:val="000805E5"/>
    <w:rsid w:val="00084599"/>
    <w:rsid w:val="00087A92"/>
    <w:rsid w:val="00092AED"/>
    <w:rsid w:val="000948CC"/>
    <w:rsid w:val="0009585C"/>
    <w:rsid w:val="000A3537"/>
    <w:rsid w:val="000B18AF"/>
    <w:rsid w:val="000B5FE2"/>
    <w:rsid w:val="000B7131"/>
    <w:rsid w:val="000B7FFC"/>
    <w:rsid w:val="000C16FD"/>
    <w:rsid w:val="000C4262"/>
    <w:rsid w:val="000D08BC"/>
    <w:rsid w:val="000D7046"/>
    <w:rsid w:val="000D7A23"/>
    <w:rsid w:val="000D7C55"/>
    <w:rsid w:val="000E06F8"/>
    <w:rsid w:val="000E11D5"/>
    <w:rsid w:val="000E296F"/>
    <w:rsid w:val="000E67E0"/>
    <w:rsid w:val="000F029C"/>
    <w:rsid w:val="000F1789"/>
    <w:rsid w:val="000F2E98"/>
    <w:rsid w:val="0010280C"/>
    <w:rsid w:val="00106073"/>
    <w:rsid w:val="00107531"/>
    <w:rsid w:val="0011154E"/>
    <w:rsid w:val="00115100"/>
    <w:rsid w:val="001156C8"/>
    <w:rsid w:val="00125485"/>
    <w:rsid w:val="00125813"/>
    <w:rsid w:val="00125F55"/>
    <w:rsid w:val="00131832"/>
    <w:rsid w:val="00136C23"/>
    <w:rsid w:val="00143C7E"/>
    <w:rsid w:val="00146931"/>
    <w:rsid w:val="00150855"/>
    <w:rsid w:val="0016157A"/>
    <w:rsid w:val="0016311F"/>
    <w:rsid w:val="00166F19"/>
    <w:rsid w:val="00167994"/>
    <w:rsid w:val="0017147C"/>
    <w:rsid w:val="00172B5A"/>
    <w:rsid w:val="00172E1A"/>
    <w:rsid w:val="00173037"/>
    <w:rsid w:val="0018337E"/>
    <w:rsid w:val="001864B0"/>
    <w:rsid w:val="00191A93"/>
    <w:rsid w:val="001953E1"/>
    <w:rsid w:val="001972EF"/>
    <w:rsid w:val="001A11C5"/>
    <w:rsid w:val="001A1D98"/>
    <w:rsid w:val="001A3531"/>
    <w:rsid w:val="001A5404"/>
    <w:rsid w:val="001B38BF"/>
    <w:rsid w:val="001B38E4"/>
    <w:rsid w:val="001B6732"/>
    <w:rsid w:val="001B698E"/>
    <w:rsid w:val="001C07D6"/>
    <w:rsid w:val="001C1DFB"/>
    <w:rsid w:val="001C23E6"/>
    <w:rsid w:val="001C51A9"/>
    <w:rsid w:val="001C554B"/>
    <w:rsid w:val="001C59D4"/>
    <w:rsid w:val="001C63B4"/>
    <w:rsid w:val="001C63EC"/>
    <w:rsid w:val="001D0AD4"/>
    <w:rsid w:val="001D24D5"/>
    <w:rsid w:val="001D3A81"/>
    <w:rsid w:val="001D4F53"/>
    <w:rsid w:val="001D76B9"/>
    <w:rsid w:val="001E3A53"/>
    <w:rsid w:val="001E6F3A"/>
    <w:rsid w:val="001F3357"/>
    <w:rsid w:val="001F4485"/>
    <w:rsid w:val="001F48E9"/>
    <w:rsid w:val="001F4DB2"/>
    <w:rsid w:val="001F529F"/>
    <w:rsid w:val="002005ED"/>
    <w:rsid w:val="002138BB"/>
    <w:rsid w:val="002144BB"/>
    <w:rsid w:val="00216EE9"/>
    <w:rsid w:val="002314BF"/>
    <w:rsid w:val="002323B7"/>
    <w:rsid w:val="002363DE"/>
    <w:rsid w:val="00240D29"/>
    <w:rsid w:val="00240DFD"/>
    <w:rsid w:val="00242470"/>
    <w:rsid w:val="00242C36"/>
    <w:rsid w:val="00245B1D"/>
    <w:rsid w:val="00246E34"/>
    <w:rsid w:val="00250641"/>
    <w:rsid w:val="002513B7"/>
    <w:rsid w:val="0025245D"/>
    <w:rsid w:val="0025371A"/>
    <w:rsid w:val="0025634C"/>
    <w:rsid w:val="00260EA0"/>
    <w:rsid w:val="0026146F"/>
    <w:rsid w:val="002616B2"/>
    <w:rsid w:val="00261740"/>
    <w:rsid w:val="00266757"/>
    <w:rsid w:val="00270083"/>
    <w:rsid w:val="002737FD"/>
    <w:rsid w:val="00277A57"/>
    <w:rsid w:val="00280867"/>
    <w:rsid w:val="002847B2"/>
    <w:rsid w:val="00286154"/>
    <w:rsid w:val="0029088E"/>
    <w:rsid w:val="00293527"/>
    <w:rsid w:val="00295DB6"/>
    <w:rsid w:val="002A1118"/>
    <w:rsid w:val="002A1FCB"/>
    <w:rsid w:val="002A2B31"/>
    <w:rsid w:val="002A4B36"/>
    <w:rsid w:val="002A4DD1"/>
    <w:rsid w:val="002A5DAC"/>
    <w:rsid w:val="002A765D"/>
    <w:rsid w:val="002A7F8A"/>
    <w:rsid w:val="002B3786"/>
    <w:rsid w:val="002C0F98"/>
    <w:rsid w:val="002C7419"/>
    <w:rsid w:val="002C7E70"/>
    <w:rsid w:val="002D1404"/>
    <w:rsid w:val="002D2D54"/>
    <w:rsid w:val="002E4A57"/>
    <w:rsid w:val="002E57D9"/>
    <w:rsid w:val="002E6C70"/>
    <w:rsid w:val="002F23ED"/>
    <w:rsid w:val="002F37F4"/>
    <w:rsid w:val="002F65EA"/>
    <w:rsid w:val="00300E42"/>
    <w:rsid w:val="0030459E"/>
    <w:rsid w:val="00307147"/>
    <w:rsid w:val="003138D1"/>
    <w:rsid w:val="00314D98"/>
    <w:rsid w:val="003202D0"/>
    <w:rsid w:val="003252DF"/>
    <w:rsid w:val="00325CF3"/>
    <w:rsid w:val="00326E89"/>
    <w:rsid w:val="0032705E"/>
    <w:rsid w:val="00332B71"/>
    <w:rsid w:val="00333D2F"/>
    <w:rsid w:val="00334EAE"/>
    <w:rsid w:val="00340258"/>
    <w:rsid w:val="003419E7"/>
    <w:rsid w:val="00341D05"/>
    <w:rsid w:val="00342CD4"/>
    <w:rsid w:val="003435E3"/>
    <w:rsid w:val="0035169E"/>
    <w:rsid w:val="00352B8B"/>
    <w:rsid w:val="0035356F"/>
    <w:rsid w:val="003553B3"/>
    <w:rsid w:val="00361852"/>
    <w:rsid w:val="00361902"/>
    <w:rsid w:val="0036309C"/>
    <w:rsid w:val="003665EE"/>
    <w:rsid w:val="003669C7"/>
    <w:rsid w:val="00370573"/>
    <w:rsid w:val="00372B18"/>
    <w:rsid w:val="00374C82"/>
    <w:rsid w:val="003766E4"/>
    <w:rsid w:val="00376AAC"/>
    <w:rsid w:val="0038075B"/>
    <w:rsid w:val="00384B45"/>
    <w:rsid w:val="003858F9"/>
    <w:rsid w:val="00393E38"/>
    <w:rsid w:val="00394863"/>
    <w:rsid w:val="003A252C"/>
    <w:rsid w:val="003A52E2"/>
    <w:rsid w:val="003A7D4A"/>
    <w:rsid w:val="003B08DF"/>
    <w:rsid w:val="003B0E53"/>
    <w:rsid w:val="003B343D"/>
    <w:rsid w:val="003B5810"/>
    <w:rsid w:val="003B7B44"/>
    <w:rsid w:val="003C0095"/>
    <w:rsid w:val="003C14AE"/>
    <w:rsid w:val="003C3ECF"/>
    <w:rsid w:val="003C547D"/>
    <w:rsid w:val="003C5768"/>
    <w:rsid w:val="003C6156"/>
    <w:rsid w:val="003D38F3"/>
    <w:rsid w:val="003D564E"/>
    <w:rsid w:val="003D7250"/>
    <w:rsid w:val="003E359F"/>
    <w:rsid w:val="003E425B"/>
    <w:rsid w:val="003E7274"/>
    <w:rsid w:val="003F5B02"/>
    <w:rsid w:val="00405873"/>
    <w:rsid w:val="004139B9"/>
    <w:rsid w:val="004170CA"/>
    <w:rsid w:val="0042475E"/>
    <w:rsid w:val="004255D5"/>
    <w:rsid w:val="00427705"/>
    <w:rsid w:val="00427D7A"/>
    <w:rsid w:val="0043024C"/>
    <w:rsid w:val="00437354"/>
    <w:rsid w:val="00444DCB"/>
    <w:rsid w:val="00446ED7"/>
    <w:rsid w:val="00450077"/>
    <w:rsid w:val="00453D5F"/>
    <w:rsid w:val="004605DB"/>
    <w:rsid w:val="00462463"/>
    <w:rsid w:val="00465518"/>
    <w:rsid w:val="004660B6"/>
    <w:rsid w:val="004718A3"/>
    <w:rsid w:val="00473C89"/>
    <w:rsid w:val="00476EE6"/>
    <w:rsid w:val="00480728"/>
    <w:rsid w:val="0048167C"/>
    <w:rsid w:val="00482263"/>
    <w:rsid w:val="00483F77"/>
    <w:rsid w:val="00484F7C"/>
    <w:rsid w:val="004857D6"/>
    <w:rsid w:val="0048622A"/>
    <w:rsid w:val="004864B7"/>
    <w:rsid w:val="0049734E"/>
    <w:rsid w:val="004A3E7C"/>
    <w:rsid w:val="004A56B3"/>
    <w:rsid w:val="004A59E0"/>
    <w:rsid w:val="004B5C29"/>
    <w:rsid w:val="004C1B87"/>
    <w:rsid w:val="004C3B43"/>
    <w:rsid w:val="004C4568"/>
    <w:rsid w:val="004C6510"/>
    <w:rsid w:val="004D305C"/>
    <w:rsid w:val="004E0415"/>
    <w:rsid w:val="004E0973"/>
    <w:rsid w:val="004E1304"/>
    <w:rsid w:val="004E29B3"/>
    <w:rsid w:val="004E717B"/>
    <w:rsid w:val="004F280A"/>
    <w:rsid w:val="00500D93"/>
    <w:rsid w:val="00501D88"/>
    <w:rsid w:val="00502F18"/>
    <w:rsid w:val="00503656"/>
    <w:rsid w:val="00506B72"/>
    <w:rsid w:val="005169E1"/>
    <w:rsid w:val="00520965"/>
    <w:rsid w:val="00525D0B"/>
    <w:rsid w:val="00532896"/>
    <w:rsid w:val="00536030"/>
    <w:rsid w:val="00547DD9"/>
    <w:rsid w:val="00552D98"/>
    <w:rsid w:val="00552DEF"/>
    <w:rsid w:val="005563CF"/>
    <w:rsid w:val="005607D0"/>
    <w:rsid w:val="00561477"/>
    <w:rsid w:val="00562CF8"/>
    <w:rsid w:val="0057145F"/>
    <w:rsid w:val="00571962"/>
    <w:rsid w:val="00581E40"/>
    <w:rsid w:val="0058527C"/>
    <w:rsid w:val="00585C62"/>
    <w:rsid w:val="00586D4A"/>
    <w:rsid w:val="00590D07"/>
    <w:rsid w:val="00596696"/>
    <w:rsid w:val="00596931"/>
    <w:rsid w:val="005A0758"/>
    <w:rsid w:val="005A0CCA"/>
    <w:rsid w:val="005A4CEA"/>
    <w:rsid w:val="005B09F6"/>
    <w:rsid w:val="005B1F8F"/>
    <w:rsid w:val="005C0611"/>
    <w:rsid w:val="005C07B2"/>
    <w:rsid w:val="005C11B0"/>
    <w:rsid w:val="005C1A81"/>
    <w:rsid w:val="005C3B5A"/>
    <w:rsid w:val="005C4AD5"/>
    <w:rsid w:val="005D3D95"/>
    <w:rsid w:val="005D54F2"/>
    <w:rsid w:val="005E0078"/>
    <w:rsid w:val="005E3D18"/>
    <w:rsid w:val="005E7C80"/>
    <w:rsid w:val="0060089B"/>
    <w:rsid w:val="00603F99"/>
    <w:rsid w:val="00606AEA"/>
    <w:rsid w:val="006117FE"/>
    <w:rsid w:val="00615F1B"/>
    <w:rsid w:val="0062372E"/>
    <w:rsid w:val="0062404F"/>
    <w:rsid w:val="006246FB"/>
    <w:rsid w:val="00625391"/>
    <w:rsid w:val="00627B1B"/>
    <w:rsid w:val="0063033C"/>
    <w:rsid w:val="00634C67"/>
    <w:rsid w:val="0064394E"/>
    <w:rsid w:val="00650FEA"/>
    <w:rsid w:val="00651885"/>
    <w:rsid w:val="0065483E"/>
    <w:rsid w:val="0065663F"/>
    <w:rsid w:val="00665B29"/>
    <w:rsid w:val="00665CEE"/>
    <w:rsid w:val="0066705B"/>
    <w:rsid w:val="00670960"/>
    <w:rsid w:val="00673B4F"/>
    <w:rsid w:val="00681B35"/>
    <w:rsid w:val="00681D51"/>
    <w:rsid w:val="006832CE"/>
    <w:rsid w:val="006875D1"/>
    <w:rsid w:val="00692D9D"/>
    <w:rsid w:val="00693B54"/>
    <w:rsid w:val="00696679"/>
    <w:rsid w:val="00696804"/>
    <w:rsid w:val="006A0BCA"/>
    <w:rsid w:val="006A2591"/>
    <w:rsid w:val="006A3454"/>
    <w:rsid w:val="006A3470"/>
    <w:rsid w:val="006A6579"/>
    <w:rsid w:val="006A7D84"/>
    <w:rsid w:val="006B0ABB"/>
    <w:rsid w:val="006B238E"/>
    <w:rsid w:val="006B451D"/>
    <w:rsid w:val="006C1E8E"/>
    <w:rsid w:val="006C29CF"/>
    <w:rsid w:val="006D07C8"/>
    <w:rsid w:val="006D149F"/>
    <w:rsid w:val="006E0388"/>
    <w:rsid w:val="006E0811"/>
    <w:rsid w:val="006E1A75"/>
    <w:rsid w:val="006E370B"/>
    <w:rsid w:val="006E5384"/>
    <w:rsid w:val="006F1C11"/>
    <w:rsid w:val="006F56EF"/>
    <w:rsid w:val="00704AFD"/>
    <w:rsid w:val="00704C96"/>
    <w:rsid w:val="007064B5"/>
    <w:rsid w:val="007067C7"/>
    <w:rsid w:val="0071013C"/>
    <w:rsid w:val="00711309"/>
    <w:rsid w:val="00712B88"/>
    <w:rsid w:val="007144E3"/>
    <w:rsid w:val="0071475E"/>
    <w:rsid w:val="007167B8"/>
    <w:rsid w:val="00722AB9"/>
    <w:rsid w:val="00724FA3"/>
    <w:rsid w:val="00725B8B"/>
    <w:rsid w:val="00730AEA"/>
    <w:rsid w:val="0073735F"/>
    <w:rsid w:val="00741664"/>
    <w:rsid w:val="00743BD3"/>
    <w:rsid w:val="007504A3"/>
    <w:rsid w:val="007566CF"/>
    <w:rsid w:val="0076045E"/>
    <w:rsid w:val="00761179"/>
    <w:rsid w:val="00761DFB"/>
    <w:rsid w:val="007626B9"/>
    <w:rsid w:val="00765A5B"/>
    <w:rsid w:val="00766880"/>
    <w:rsid w:val="00770E3C"/>
    <w:rsid w:val="00774194"/>
    <w:rsid w:val="0077442A"/>
    <w:rsid w:val="0077508D"/>
    <w:rsid w:val="00777DBE"/>
    <w:rsid w:val="00781DCA"/>
    <w:rsid w:val="00782D5F"/>
    <w:rsid w:val="00784D58"/>
    <w:rsid w:val="00784FA9"/>
    <w:rsid w:val="00787B50"/>
    <w:rsid w:val="00790E81"/>
    <w:rsid w:val="00796D87"/>
    <w:rsid w:val="007A0403"/>
    <w:rsid w:val="007A1236"/>
    <w:rsid w:val="007A22C8"/>
    <w:rsid w:val="007A2512"/>
    <w:rsid w:val="007A4AE2"/>
    <w:rsid w:val="007A6830"/>
    <w:rsid w:val="007A6C50"/>
    <w:rsid w:val="007A6D4F"/>
    <w:rsid w:val="007A6EA4"/>
    <w:rsid w:val="007B0281"/>
    <w:rsid w:val="007B2C36"/>
    <w:rsid w:val="007B548C"/>
    <w:rsid w:val="007B7E37"/>
    <w:rsid w:val="007C0A32"/>
    <w:rsid w:val="007C1B40"/>
    <w:rsid w:val="007C231D"/>
    <w:rsid w:val="007C41A9"/>
    <w:rsid w:val="007D7D79"/>
    <w:rsid w:val="007E47B6"/>
    <w:rsid w:val="007E7AB9"/>
    <w:rsid w:val="007F19A8"/>
    <w:rsid w:val="007F3BA7"/>
    <w:rsid w:val="007F4714"/>
    <w:rsid w:val="00802011"/>
    <w:rsid w:val="00803EE5"/>
    <w:rsid w:val="00810298"/>
    <w:rsid w:val="00813EEB"/>
    <w:rsid w:val="00815FE3"/>
    <w:rsid w:val="00817CA6"/>
    <w:rsid w:val="00817FCB"/>
    <w:rsid w:val="008224A7"/>
    <w:rsid w:val="0082489A"/>
    <w:rsid w:val="008249C0"/>
    <w:rsid w:val="00834481"/>
    <w:rsid w:val="008344BE"/>
    <w:rsid w:val="0083554B"/>
    <w:rsid w:val="00835602"/>
    <w:rsid w:val="00843BBA"/>
    <w:rsid w:val="00843ED4"/>
    <w:rsid w:val="00852006"/>
    <w:rsid w:val="008529C7"/>
    <w:rsid w:val="008626B5"/>
    <w:rsid w:val="00866022"/>
    <w:rsid w:val="00870A28"/>
    <w:rsid w:val="00871488"/>
    <w:rsid w:val="00871F1D"/>
    <w:rsid w:val="0087344F"/>
    <w:rsid w:val="00873AAB"/>
    <w:rsid w:val="008752AC"/>
    <w:rsid w:val="00877342"/>
    <w:rsid w:val="0088478C"/>
    <w:rsid w:val="008A33FF"/>
    <w:rsid w:val="008B22D9"/>
    <w:rsid w:val="008B3CFD"/>
    <w:rsid w:val="008B7892"/>
    <w:rsid w:val="008C6176"/>
    <w:rsid w:val="008C6529"/>
    <w:rsid w:val="008C7B95"/>
    <w:rsid w:val="008D0BD6"/>
    <w:rsid w:val="008D3E5F"/>
    <w:rsid w:val="008D636B"/>
    <w:rsid w:val="008D6863"/>
    <w:rsid w:val="008D6D6D"/>
    <w:rsid w:val="008E5DDC"/>
    <w:rsid w:val="008E73BA"/>
    <w:rsid w:val="008E7CB2"/>
    <w:rsid w:val="008F3153"/>
    <w:rsid w:val="008F396B"/>
    <w:rsid w:val="008F3BE5"/>
    <w:rsid w:val="008F62A2"/>
    <w:rsid w:val="00902120"/>
    <w:rsid w:val="00902513"/>
    <w:rsid w:val="0090312D"/>
    <w:rsid w:val="00905507"/>
    <w:rsid w:val="009061C8"/>
    <w:rsid w:val="00913E76"/>
    <w:rsid w:val="009163B3"/>
    <w:rsid w:val="00920CAA"/>
    <w:rsid w:val="00924E67"/>
    <w:rsid w:val="00926297"/>
    <w:rsid w:val="00926CB6"/>
    <w:rsid w:val="0093263D"/>
    <w:rsid w:val="00932643"/>
    <w:rsid w:val="0093332A"/>
    <w:rsid w:val="009439D1"/>
    <w:rsid w:val="0094731F"/>
    <w:rsid w:val="009518D0"/>
    <w:rsid w:val="00955F9F"/>
    <w:rsid w:val="00956A21"/>
    <w:rsid w:val="00960033"/>
    <w:rsid w:val="00962B16"/>
    <w:rsid w:val="00964460"/>
    <w:rsid w:val="00964C5B"/>
    <w:rsid w:val="00971DD3"/>
    <w:rsid w:val="00982137"/>
    <w:rsid w:val="00983016"/>
    <w:rsid w:val="00992234"/>
    <w:rsid w:val="009934F8"/>
    <w:rsid w:val="00995210"/>
    <w:rsid w:val="00997FD4"/>
    <w:rsid w:val="009A338B"/>
    <w:rsid w:val="009A3A48"/>
    <w:rsid w:val="009A48E9"/>
    <w:rsid w:val="009A4A15"/>
    <w:rsid w:val="009A7415"/>
    <w:rsid w:val="009B06B3"/>
    <w:rsid w:val="009B0DD3"/>
    <w:rsid w:val="009B55C0"/>
    <w:rsid w:val="009B7F9A"/>
    <w:rsid w:val="009C0E62"/>
    <w:rsid w:val="009C447C"/>
    <w:rsid w:val="009C6D90"/>
    <w:rsid w:val="009C7983"/>
    <w:rsid w:val="009D17DE"/>
    <w:rsid w:val="009F078E"/>
    <w:rsid w:val="009F686D"/>
    <w:rsid w:val="00A022EE"/>
    <w:rsid w:val="00A02495"/>
    <w:rsid w:val="00A03C6F"/>
    <w:rsid w:val="00A03D5C"/>
    <w:rsid w:val="00A07B67"/>
    <w:rsid w:val="00A11806"/>
    <w:rsid w:val="00A13B8E"/>
    <w:rsid w:val="00A13FF4"/>
    <w:rsid w:val="00A23669"/>
    <w:rsid w:val="00A2428E"/>
    <w:rsid w:val="00A2457B"/>
    <w:rsid w:val="00A2609C"/>
    <w:rsid w:val="00A34ED6"/>
    <w:rsid w:val="00A360F4"/>
    <w:rsid w:val="00A402F0"/>
    <w:rsid w:val="00A43F1D"/>
    <w:rsid w:val="00A54A78"/>
    <w:rsid w:val="00A57784"/>
    <w:rsid w:val="00A60F7A"/>
    <w:rsid w:val="00A639AF"/>
    <w:rsid w:val="00A75691"/>
    <w:rsid w:val="00A80E1C"/>
    <w:rsid w:val="00A81C25"/>
    <w:rsid w:val="00A84126"/>
    <w:rsid w:val="00A87294"/>
    <w:rsid w:val="00A9730E"/>
    <w:rsid w:val="00AB1518"/>
    <w:rsid w:val="00AB537F"/>
    <w:rsid w:val="00AC1A99"/>
    <w:rsid w:val="00AC32A9"/>
    <w:rsid w:val="00AD4AD1"/>
    <w:rsid w:val="00AD7539"/>
    <w:rsid w:val="00AE2D95"/>
    <w:rsid w:val="00AE3F74"/>
    <w:rsid w:val="00AE5B67"/>
    <w:rsid w:val="00AE67F0"/>
    <w:rsid w:val="00AF1156"/>
    <w:rsid w:val="00AF2527"/>
    <w:rsid w:val="00AF45A3"/>
    <w:rsid w:val="00AF762E"/>
    <w:rsid w:val="00AF765D"/>
    <w:rsid w:val="00B01438"/>
    <w:rsid w:val="00B018EA"/>
    <w:rsid w:val="00B0195B"/>
    <w:rsid w:val="00B028B3"/>
    <w:rsid w:val="00B05B76"/>
    <w:rsid w:val="00B07F21"/>
    <w:rsid w:val="00B133CF"/>
    <w:rsid w:val="00B169DA"/>
    <w:rsid w:val="00B176A1"/>
    <w:rsid w:val="00B214EE"/>
    <w:rsid w:val="00B22448"/>
    <w:rsid w:val="00B23ACD"/>
    <w:rsid w:val="00B25177"/>
    <w:rsid w:val="00B25A20"/>
    <w:rsid w:val="00B30448"/>
    <w:rsid w:val="00B37C5E"/>
    <w:rsid w:val="00B44D4A"/>
    <w:rsid w:val="00B45429"/>
    <w:rsid w:val="00B46730"/>
    <w:rsid w:val="00B52267"/>
    <w:rsid w:val="00B5404F"/>
    <w:rsid w:val="00B5430D"/>
    <w:rsid w:val="00B55687"/>
    <w:rsid w:val="00B55D2F"/>
    <w:rsid w:val="00B572C1"/>
    <w:rsid w:val="00B57AD5"/>
    <w:rsid w:val="00B60046"/>
    <w:rsid w:val="00B616A2"/>
    <w:rsid w:val="00B70925"/>
    <w:rsid w:val="00B80B03"/>
    <w:rsid w:val="00B81F6F"/>
    <w:rsid w:val="00B86983"/>
    <w:rsid w:val="00B86B75"/>
    <w:rsid w:val="00B9161F"/>
    <w:rsid w:val="00B92BD0"/>
    <w:rsid w:val="00B92EC7"/>
    <w:rsid w:val="00B93E64"/>
    <w:rsid w:val="00B96C59"/>
    <w:rsid w:val="00BA14FC"/>
    <w:rsid w:val="00BA3A03"/>
    <w:rsid w:val="00BB131B"/>
    <w:rsid w:val="00BB2A4D"/>
    <w:rsid w:val="00BB5B55"/>
    <w:rsid w:val="00BC3DD4"/>
    <w:rsid w:val="00BC48D5"/>
    <w:rsid w:val="00BC6D4A"/>
    <w:rsid w:val="00BD276B"/>
    <w:rsid w:val="00BD3855"/>
    <w:rsid w:val="00BE065B"/>
    <w:rsid w:val="00BE2E78"/>
    <w:rsid w:val="00BE5280"/>
    <w:rsid w:val="00BE52DB"/>
    <w:rsid w:val="00BE6B24"/>
    <w:rsid w:val="00BF0FBB"/>
    <w:rsid w:val="00BF54FA"/>
    <w:rsid w:val="00BF5BEA"/>
    <w:rsid w:val="00BF77C9"/>
    <w:rsid w:val="00C00261"/>
    <w:rsid w:val="00C00A54"/>
    <w:rsid w:val="00C04196"/>
    <w:rsid w:val="00C06F13"/>
    <w:rsid w:val="00C10FB3"/>
    <w:rsid w:val="00C137F0"/>
    <w:rsid w:val="00C1432E"/>
    <w:rsid w:val="00C32F0C"/>
    <w:rsid w:val="00C33AB2"/>
    <w:rsid w:val="00C3430A"/>
    <w:rsid w:val="00C36279"/>
    <w:rsid w:val="00C402FC"/>
    <w:rsid w:val="00C40328"/>
    <w:rsid w:val="00C426A1"/>
    <w:rsid w:val="00C42D88"/>
    <w:rsid w:val="00C449B7"/>
    <w:rsid w:val="00C625A6"/>
    <w:rsid w:val="00C64FD1"/>
    <w:rsid w:val="00C66FA4"/>
    <w:rsid w:val="00C73431"/>
    <w:rsid w:val="00C744E1"/>
    <w:rsid w:val="00C74AFE"/>
    <w:rsid w:val="00C82238"/>
    <w:rsid w:val="00C82876"/>
    <w:rsid w:val="00C836FA"/>
    <w:rsid w:val="00C86F97"/>
    <w:rsid w:val="00C92264"/>
    <w:rsid w:val="00C93584"/>
    <w:rsid w:val="00CA1C34"/>
    <w:rsid w:val="00CA1FF7"/>
    <w:rsid w:val="00CC236C"/>
    <w:rsid w:val="00CD1140"/>
    <w:rsid w:val="00CE0145"/>
    <w:rsid w:val="00CE4493"/>
    <w:rsid w:val="00CE64E2"/>
    <w:rsid w:val="00CE7CA8"/>
    <w:rsid w:val="00CF7D35"/>
    <w:rsid w:val="00D042D8"/>
    <w:rsid w:val="00D04DBE"/>
    <w:rsid w:val="00D06A90"/>
    <w:rsid w:val="00D32818"/>
    <w:rsid w:val="00D3387C"/>
    <w:rsid w:val="00D348D5"/>
    <w:rsid w:val="00D349A9"/>
    <w:rsid w:val="00D3527B"/>
    <w:rsid w:val="00D459D0"/>
    <w:rsid w:val="00D469C9"/>
    <w:rsid w:val="00D47693"/>
    <w:rsid w:val="00D54D86"/>
    <w:rsid w:val="00D5656A"/>
    <w:rsid w:val="00D56797"/>
    <w:rsid w:val="00D57D3B"/>
    <w:rsid w:val="00D63712"/>
    <w:rsid w:val="00D6391E"/>
    <w:rsid w:val="00D72CDD"/>
    <w:rsid w:val="00D74586"/>
    <w:rsid w:val="00D766D8"/>
    <w:rsid w:val="00D81BA4"/>
    <w:rsid w:val="00D8426E"/>
    <w:rsid w:val="00D84DC1"/>
    <w:rsid w:val="00D84F58"/>
    <w:rsid w:val="00D9665C"/>
    <w:rsid w:val="00DA40D8"/>
    <w:rsid w:val="00DA60E3"/>
    <w:rsid w:val="00DB0934"/>
    <w:rsid w:val="00DB1A0D"/>
    <w:rsid w:val="00DB6343"/>
    <w:rsid w:val="00DC22C8"/>
    <w:rsid w:val="00DC5998"/>
    <w:rsid w:val="00DC59C9"/>
    <w:rsid w:val="00DC63C5"/>
    <w:rsid w:val="00DC7DE9"/>
    <w:rsid w:val="00DD00F6"/>
    <w:rsid w:val="00DD4571"/>
    <w:rsid w:val="00DF15D8"/>
    <w:rsid w:val="00DF339D"/>
    <w:rsid w:val="00E01104"/>
    <w:rsid w:val="00E0443D"/>
    <w:rsid w:val="00E04CC9"/>
    <w:rsid w:val="00E11E86"/>
    <w:rsid w:val="00E154EA"/>
    <w:rsid w:val="00E20C4F"/>
    <w:rsid w:val="00E21127"/>
    <w:rsid w:val="00E227B7"/>
    <w:rsid w:val="00E22BC3"/>
    <w:rsid w:val="00E30599"/>
    <w:rsid w:val="00E315A3"/>
    <w:rsid w:val="00E32B90"/>
    <w:rsid w:val="00E37BD3"/>
    <w:rsid w:val="00E457E4"/>
    <w:rsid w:val="00E45B8F"/>
    <w:rsid w:val="00E51DA7"/>
    <w:rsid w:val="00E52125"/>
    <w:rsid w:val="00E62150"/>
    <w:rsid w:val="00E62ED5"/>
    <w:rsid w:val="00E656DA"/>
    <w:rsid w:val="00E67AC0"/>
    <w:rsid w:val="00E76937"/>
    <w:rsid w:val="00E77ACD"/>
    <w:rsid w:val="00E87D7D"/>
    <w:rsid w:val="00E910E7"/>
    <w:rsid w:val="00E97311"/>
    <w:rsid w:val="00EA07A0"/>
    <w:rsid w:val="00EA76DC"/>
    <w:rsid w:val="00EB12E5"/>
    <w:rsid w:val="00EB19EB"/>
    <w:rsid w:val="00EB639E"/>
    <w:rsid w:val="00EB6AC5"/>
    <w:rsid w:val="00EC04B4"/>
    <w:rsid w:val="00EC16C3"/>
    <w:rsid w:val="00EC1E8A"/>
    <w:rsid w:val="00EC77A4"/>
    <w:rsid w:val="00ED6A5C"/>
    <w:rsid w:val="00ED742F"/>
    <w:rsid w:val="00EE12CE"/>
    <w:rsid w:val="00EE1CD5"/>
    <w:rsid w:val="00EE4723"/>
    <w:rsid w:val="00EF4CFB"/>
    <w:rsid w:val="00EF5AB5"/>
    <w:rsid w:val="00F01394"/>
    <w:rsid w:val="00F02A80"/>
    <w:rsid w:val="00F064C7"/>
    <w:rsid w:val="00F1039E"/>
    <w:rsid w:val="00F1660B"/>
    <w:rsid w:val="00F17E19"/>
    <w:rsid w:val="00F26326"/>
    <w:rsid w:val="00F3378C"/>
    <w:rsid w:val="00F41286"/>
    <w:rsid w:val="00F43AD2"/>
    <w:rsid w:val="00F440AE"/>
    <w:rsid w:val="00F456ED"/>
    <w:rsid w:val="00F51C7A"/>
    <w:rsid w:val="00F604CC"/>
    <w:rsid w:val="00F66965"/>
    <w:rsid w:val="00F70D10"/>
    <w:rsid w:val="00F765B0"/>
    <w:rsid w:val="00F80A32"/>
    <w:rsid w:val="00F82CC0"/>
    <w:rsid w:val="00F86BB3"/>
    <w:rsid w:val="00F951B6"/>
    <w:rsid w:val="00F95573"/>
    <w:rsid w:val="00F97A67"/>
    <w:rsid w:val="00FA1D48"/>
    <w:rsid w:val="00FA3763"/>
    <w:rsid w:val="00FB27FE"/>
    <w:rsid w:val="00FB712A"/>
    <w:rsid w:val="00FC1BDD"/>
    <w:rsid w:val="00FC395D"/>
    <w:rsid w:val="00FD51CC"/>
    <w:rsid w:val="00FE64B2"/>
    <w:rsid w:val="00FE6B99"/>
    <w:rsid w:val="00FE6E4E"/>
    <w:rsid w:val="00FF1C37"/>
    <w:rsid w:val="00FF3281"/>
    <w:rsid w:val="00FF3A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2A24BBB"/>
  <w15:docId w15:val="{C32D8535-BDA2-4762-90DA-557299B26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1953E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iPriority w:val="99"/>
    <w:unhideWhenUsed/>
    <w:rsid w:val="001953E1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uiPriority w:val="99"/>
    <w:rsid w:val="001953E1"/>
  </w:style>
  <w:style w:type="paragraph" w:styleId="af3">
    <w:name w:val="footer"/>
    <w:basedOn w:val="a"/>
    <w:link w:val="af4"/>
    <w:uiPriority w:val="99"/>
    <w:unhideWhenUsed/>
    <w:rsid w:val="001953E1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1953E1"/>
  </w:style>
  <w:style w:type="paragraph" w:styleId="af5">
    <w:name w:val="List Paragraph"/>
    <w:basedOn w:val="a"/>
    <w:uiPriority w:val="34"/>
    <w:qFormat/>
    <w:rsid w:val="003E359F"/>
    <w:pPr>
      <w:ind w:left="720"/>
      <w:contextualSpacing/>
    </w:pPr>
  </w:style>
  <w:style w:type="paragraph" w:styleId="af6">
    <w:name w:val="Balloon Text"/>
    <w:basedOn w:val="a"/>
    <w:link w:val="af7"/>
    <w:semiHidden/>
    <w:unhideWhenUsed/>
    <w:rsid w:val="00E5212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1"/>
    <w:link w:val="af6"/>
    <w:semiHidden/>
    <w:rsid w:val="00E52125"/>
    <w:rPr>
      <w:rFonts w:ascii="Segoe UI" w:hAnsi="Segoe UI" w:cs="Segoe UI"/>
      <w:sz w:val="18"/>
      <w:szCs w:val="18"/>
    </w:rPr>
  </w:style>
  <w:style w:type="paragraph" w:customStyle="1" w:styleId="10">
    <w:name w:val="Обычный (веб)1"/>
    <w:basedOn w:val="a"/>
    <w:rsid w:val="00766880"/>
    <w:pPr>
      <w:spacing w:before="100" w:after="100"/>
    </w:pPr>
    <w:rPr>
      <w:rFonts w:ascii="Arial Unicode MS" w:eastAsia="Arial Unicode MS" w:hAnsi="Arial Unicode MS" w:cs="Times New Roman"/>
      <w:color w:val="000000"/>
      <w:szCs w:val="20"/>
      <w:lang w:eastAsia="ru-RU"/>
    </w:rPr>
  </w:style>
  <w:style w:type="paragraph" w:customStyle="1" w:styleId="11">
    <w:name w:val="Стиль1"/>
    <w:basedOn w:val="a"/>
    <w:link w:val="12"/>
    <w:rsid w:val="007E7AB9"/>
    <w:pPr>
      <w:tabs>
        <w:tab w:val="left" w:pos="3460"/>
      </w:tabs>
      <w:autoSpaceDE w:val="0"/>
      <w:autoSpaceDN w:val="0"/>
      <w:adjustRightInd w:val="0"/>
      <w:spacing w:after="0"/>
      <w:ind w:firstLine="851"/>
      <w:jc w:val="both"/>
    </w:pPr>
    <w:rPr>
      <w:rFonts w:ascii="Times New Roman" w:eastAsia="Calibri" w:hAnsi="Times New Roman" w:cs="Times New Roman"/>
      <w:lang w:val="x-none" w:eastAsia="x-none"/>
    </w:rPr>
  </w:style>
  <w:style w:type="character" w:customStyle="1" w:styleId="12">
    <w:name w:val="Стиль1 Знак"/>
    <w:link w:val="11"/>
    <w:locked/>
    <w:rsid w:val="007E7AB9"/>
    <w:rPr>
      <w:rFonts w:ascii="Times New Roman" w:eastAsia="Calibri" w:hAnsi="Times New Roman" w:cs="Times New Roman"/>
      <w:lang w:val="x-none" w:eastAsia="x-none"/>
    </w:rPr>
  </w:style>
  <w:style w:type="paragraph" w:customStyle="1" w:styleId="ConsPlusNonformat">
    <w:name w:val="ConsPlusNonformat"/>
    <w:rsid w:val="007E7AB9"/>
    <w:pPr>
      <w:autoSpaceDE w:val="0"/>
      <w:autoSpaceDN w:val="0"/>
      <w:adjustRightInd w:val="0"/>
      <w:spacing w:after="0"/>
    </w:pPr>
    <w:rPr>
      <w:rFonts w:ascii="Courier New" w:eastAsia="Calibri" w:hAnsi="Courier New" w:cs="Courier New"/>
      <w:sz w:val="20"/>
      <w:szCs w:val="20"/>
      <w:lang w:val="ru-RU" w:eastAsia="ru-RU"/>
    </w:rPr>
  </w:style>
  <w:style w:type="character" w:customStyle="1" w:styleId="a4">
    <w:name w:val="Основной текст Знак"/>
    <w:basedOn w:val="a1"/>
    <w:link w:val="a0"/>
    <w:rsid w:val="002616B2"/>
  </w:style>
  <w:style w:type="paragraph" w:styleId="af8">
    <w:name w:val="Normal (Web)"/>
    <w:basedOn w:val="a"/>
    <w:uiPriority w:val="99"/>
    <w:semiHidden/>
    <w:unhideWhenUsed/>
    <w:rsid w:val="00761DF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001733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044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7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9200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0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49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819857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21696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03215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149826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898752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8967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05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8815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508620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8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ED04C3630D13ABA09FBDFCC9CADF40E9462AC4714044C27145394DE762F385F457FB81AEBD75F43CA86B2620A59DD4658C6604DAF1A4FBABh9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D02FBBF6FD0D7D9B16D74849C6A640C52572CD3F19D43D348D7BB5FC98DB2065BC026B83F168A51A18F2D77B39AA18280E710F93C32BDC1Fc1jE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8F484-BCF2-485B-908D-0E403107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4</Pages>
  <Words>8463</Words>
  <Characters>48244</Characters>
  <Application>Microsoft Office Word</Application>
  <DocSecurity>0</DocSecurity>
  <Lines>402</Lines>
  <Paragraphs>1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льичева Ирина Анатольевна</dc:creator>
  <cp:lastModifiedBy>Кичка Анастасия Геннадьевна</cp:lastModifiedBy>
  <cp:revision>2</cp:revision>
  <cp:lastPrinted>2022-03-23T09:40:00Z</cp:lastPrinted>
  <dcterms:created xsi:type="dcterms:W3CDTF">2023-06-14T03:31:00Z</dcterms:created>
  <dcterms:modified xsi:type="dcterms:W3CDTF">2023-06-14T03:31:00Z</dcterms:modified>
</cp:coreProperties>
</file>